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5922" w:rsidRPr="00050278" w:rsidRDefault="00CB01AD">
      <w:pPr>
        <w:pStyle w:val="1"/>
        <w:jc w:val="center"/>
        <w:rPr>
          <w:rFonts w:asciiTheme="majorBidi" w:hAnsiTheme="majorBidi" w:cstheme="majorBidi"/>
          <w:b/>
          <w:bCs/>
          <w:sz w:val="36"/>
          <w:szCs w:val="36"/>
          <w:cs/>
        </w:rPr>
      </w:pPr>
      <w:r w:rsidRPr="00050278">
        <w:rPr>
          <w:rFonts w:asciiTheme="majorBidi" w:hAnsiTheme="majorBidi" w:cstheme="majorBid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5FB437F" wp14:editId="63592E69">
                <wp:simplePos x="0" y="0"/>
                <wp:positionH relativeFrom="column">
                  <wp:posOffset>4280535</wp:posOffset>
                </wp:positionH>
                <wp:positionV relativeFrom="paragraph">
                  <wp:posOffset>-910590</wp:posOffset>
                </wp:positionV>
                <wp:extent cx="1771650" cy="798195"/>
                <wp:effectExtent l="0" t="0" r="0" b="190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798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47382" w:rsidRPr="00426409" w:rsidRDefault="00747382" w:rsidP="000011F7">
                            <w:pPr>
                              <w:jc w:val="center"/>
                            </w:pPr>
                            <w:r w:rsidRPr="00426409">
                              <w:rPr>
                                <w:rFonts w:hint="cs"/>
                                <w:cs/>
                              </w:rPr>
                              <w:t>สำหรับเจ้าหน้าที่</w:t>
                            </w:r>
                          </w:p>
                          <w:p w:rsidR="00747382" w:rsidRDefault="00747382">
                            <w:r w:rsidRPr="00426409">
                              <w:rPr>
                                <w:rFonts w:hint="cs"/>
                                <w:cs/>
                              </w:rPr>
                              <w:t>เลขที่....................</w:t>
                            </w:r>
                            <w:r>
                              <w:rPr>
                                <w:rFonts w:hint="cs"/>
                                <w:cs/>
                              </w:rPr>
                              <w:t>.........</w:t>
                            </w:r>
                            <w:r w:rsidRPr="00426409">
                              <w:rPr>
                                <w:rFonts w:hint="cs"/>
                                <w:cs/>
                              </w:rPr>
                              <w:t>................</w:t>
                            </w:r>
                          </w:p>
                          <w:p w:rsidR="00747382" w:rsidRPr="00426409" w:rsidRDefault="00747382">
                            <w:pPr>
                              <w:rPr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>วันที่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37.05pt;margin-top:-71.7pt;width:139.5pt;height:62.8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" stroked="f">
                <v:textbox>
                  <w:txbxContent>
                    <w:p w:rsidR="00747382" w:rsidRPr="00426409" w:rsidRDefault="00747382" w:rsidP="000011F7">
                      <w:pPr>
                        <w:jc w:val="center"/>
                      </w:pPr>
                      <w:r w:rsidRPr="00426409">
                        <w:rPr>
                          <w:rFonts w:hint="cs"/>
                          <w:cs/>
                        </w:rPr>
                        <w:t>สำหรับเจ้าหน้าที่</w:t>
                      </w:r>
                    </w:p>
                    <w:p w:rsidR="00747382" w:rsidRDefault="00747382">
                      <w:r w:rsidRPr="00426409">
                        <w:rPr>
                          <w:rFonts w:hint="cs"/>
                          <w:cs/>
                        </w:rPr>
                        <w:t>เลขที่....................</w:t>
                      </w:r>
                      <w:r>
                        <w:rPr>
                          <w:rFonts w:hint="cs"/>
                          <w:cs/>
                        </w:rPr>
                        <w:t>.........</w:t>
                      </w:r>
                      <w:r w:rsidRPr="00426409">
                        <w:rPr>
                          <w:rFonts w:hint="cs"/>
                          <w:cs/>
                        </w:rPr>
                        <w:t>................</w:t>
                      </w:r>
                    </w:p>
                    <w:p w:rsidR="00747382" w:rsidRPr="00426409" w:rsidRDefault="00747382">
                      <w:pPr>
                        <w:rPr>
                          <w:cs/>
                        </w:rPr>
                      </w:pPr>
                      <w:r>
                        <w:rPr>
                          <w:rFonts w:hint="cs"/>
                          <w:cs/>
                        </w:rPr>
                        <w:t>วันที่..............................................</w:t>
                      </w:r>
                    </w:p>
                  </w:txbxContent>
                </v:textbox>
              </v:shape>
            </w:pict>
          </mc:Fallback>
        </mc:AlternateContent>
      </w:r>
      <w:r w:rsidR="00676107" w:rsidRPr="00050278">
        <w:rPr>
          <w:rFonts w:asciiTheme="majorBidi" w:hAnsiTheme="majorBidi" w:cstheme="majorBidi"/>
          <w:noProof/>
          <w:lang w:eastAsia="en-US"/>
        </w:rPr>
        <w:drawing>
          <wp:anchor distT="0" distB="0" distL="114300" distR="114300" simplePos="0" relativeHeight="251646976" behindDoc="0" locked="0" layoutInCell="1" allowOverlap="1" wp14:anchorId="6F5652B9" wp14:editId="5DB08894">
            <wp:simplePos x="0" y="0"/>
            <wp:positionH relativeFrom="column">
              <wp:posOffset>-247650</wp:posOffset>
            </wp:positionH>
            <wp:positionV relativeFrom="paragraph">
              <wp:posOffset>-434340</wp:posOffset>
            </wp:positionV>
            <wp:extent cx="914400" cy="1343025"/>
            <wp:effectExtent l="0" t="0" r="0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B7C40" w:rsidRPr="00050278">
        <w:rPr>
          <w:rFonts w:asciiTheme="majorBidi" w:hAnsiTheme="majorBidi" w:cstheme="majorBidi"/>
          <w:b/>
          <w:bCs/>
          <w:sz w:val="36"/>
          <w:szCs w:val="36"/>
          <w:cs/>
        </w:rPr>
        <w:t>แบบฟอร์ม</w:t>
      </w:r>
      <w:r w:rsidR="00985922" w:rsidRPr="00050278">
        <w:rPr>
          <w:rFonts w:asciiTheme="majorBidi" w:hAnsiTheme="majorBidi" w:cstheme="majorBidi"/>
          <w:b/>
          <w:bCs/>
          <w:sz w:val="36"/>
          <w:szCs w:val="36"/>
          <w:cs/>
        </w:rPr>
        <w:t>ขอ</w:t>
      </w:r>
      <w:r w:rsidR="0003674A" w:rsidRPr="00050278">
        <w:rPr>
          <w:rFonts w:asciiTheme="majorBidi" w:hAnsiTheme="majorBidi" w:cstheme="majorBidi"/>
          <w:b/>
          <w:bCs/>
          <w:sz w:val="36"/>
          <w:szCs w:val="36"/>
          <w:cs/>
        </w:rPr>
        <w:t>รับการพิจารณาจรรยาบรรณการ</w:t>
      </w:r>
      <w:r w:rsidR="00985922" w:rsidRPr="00050278">
        <w:rPr>
          <w:rFonts w:asciiTheme="majorBidi" w:hAnsiTheme="majorBidi" w:cstheme="majorBidi"/>
          <w:b/>
          <w:bCs/>
          <w:sz w:val="36"/>
          <w:szCs w:val="36"/>
          <w:cs/>
        </w:rPr>
        <w:t>ใช้สัตว์ทดลอง</w:t>
      </w:r>
    </w:p>
    <w:p w:rsidR="00C37801" w:rsidRPr="00050278" w:rsidRDefault="0003674A" w:rsidP="0065692F">
      <w:pPr>
        <w:pStyle w:val="3"/>
        <w:rPr>
          <w:rFonts w:asciiTheme="majorBidi" w:hAnsiTheme="majorBidi" w:cstheme="majorBidi"/>
        </w:rPr>
      </w:pPr>
      <w:r w:rsidRPr="00050278">
        <w:rPr>
          <w:rFonts w:asciiTheme="majorBidi" w:hAnsiTheme="majorBidi" w:cstheme="majorBidi"/>
          <w:cs/>
        </w:rPr>
        <w:t>สำหรับ</w:t>
      </w:r>
      <w:r w:rsidR="00EC327B" w:rsidRPr="00050278">
        <w:rPr>
          <w:rFonts w:asciiTheme="majorBidi" w:hAnsiTheme="majorBidi" w:cstheme="majorBidi"/>
          <w:cs/>
        </w:rPr>
        <w:t>งานวิจัย และ</w:t>
      </w:r>
      <w:r w:rsidR="006A52D5" w:rsidRPr="00050278">
        <w:rPr>
          <w:rFonts w:asciiTheme="majorBidi" w:hAnsiTheme="majorBidi" w:cstheme="majorBidi"/>
          <w:cs/>
        </w:rPr>
        <w:t>วิทยานิพนธ์</w:t>
      </w:r>
    </w:p>
    <w:p w:rsidR="00842380" w:rsidRPr="00050278" w:rsidRDefault="00BF5A41" w:rsidP="0065692F">
      <w:pPr>
        <w:pStyle w:val="3"/>
        <w:rPr>
          <w:rFonts w:asciiTheme="majorBidi" w:hAnsiTheme="majorBidi" w:cstheme="majorBidi"/>
        </w:rPr>
      </w:pPr>
      <w:r w:rsidRPr="00050278">
        <w:rPr>
          <w:rFonts w:asciiTheme="majorBidi" w:hAnsiTheme="majorBidi" w:cstheme="majorBidi"/>
          <w:cs/>
        </w:rPr>
        <w:t>มหาวิทยาลัย</w:t>
      </w:r>
      <w:r w:rsidR="00C37801" w:rsidRPr="00050278">
        <w:rPr>
          <w:rFonts w:asciiTheme="majorBidi" w:hAnsiTheme="majorBidi" w:cstheme="majorBidi"/>
          <w:cs/>
        </w:rPr>
        <w:t>เทคโนโลยี</w:t>
      </w:r>
      <w:r w:rsidR="00073B21" w:rsidRPr="00050278">
        <w:rPr>
          <w:rFonts w:asciiTheme="majorBidi" w:hAnsiTheme="majorBidi" w:cstheme="majorBidi"/>
          <w:cs/>
        </w:rPr>
        <w:t>ราชมงคลธัญบุรี</w:t>
      </w:r>
    </w:p>
    <w:p w:rsidR="00BF5A41" w:rsidRPr="00050278" w:rsidRDefault="00842380">
      <w:pPr>
        <w:rPr>
          <w:rFonts w:asciiTheme="majorBidi" w:hAnsiTheme="majorBidi" w:cstheme="majorBidi"/>
        </w:rPr>
      </w:pPr>
      <w:r w:rsidRPr="00050278">
        <w:rPr>
          <w:rFonts w:asciiTheme="majorBidi" w:hAnsiTheme="majorBidi" w:cstheme="majorBidi"/>
        </w:rPr>
        <w:t>-----------------------------------------------------------------------------------------------------------------------------------------------------</w:t>
      </w:r>
    </w:p>
    <w:p w:rsidR="00BF5A41" w:rsidRPr="00050278" w:rsidRDefault="00985922" w:rsidP="00BF5A41">
      <w:pPr>
        <w:rPr>
          <w:rFonts w:asciiTheme="majorBidi" w:hAnsiTheme="majorBidi" w:cstheme="majorBidi"/>
          <w:b/>
          <w:bCs/>
          <w:sz w:val="32"/>
          <w:szCs w:val="32"/>
          <w:cs/>
        </w:rPr>
      </w:pPr>
      <w:r w:rsidRPr="00050278">
        <w:rPr>
          <w:rFonts w:asciiTheme="majorBidi" w:hAnsiTheme="majorBidi" w:cstheme="majorBidi"/>
          <w:b/>
          <w:bCs/>
          <w:sz w:val="32"/>
          <w:szCs w:val="32"/>
          <w:cs/>
        </w:rPr>
        <w:t>ชื</w:t>
      </w:r>
      <w:r w:rsidR="005819F8" w:rsidRPr="00050278">
        <w:rPr>
          <w:rFonts w:asciiTheme="majorBidi" w:hAnsiTheme="majorBidi" w:cstheme="majorBidi"/>
          <w:b/>
          <w:bCs/>
          <w:sz w:val="32"/>
          <w:szCs w:val="32"/>
          <w:cs/>
        </w:rPr>
        <w:t>่</w:t>
      </w:r>
      <w:r w:rsidRPr="00050278">
        <w:rPr>
          <w:rFonts w:asciiTheme="majorBidi" w:hAnsiTheme="majorBidi" w:cstheme="majorBidi"/>
          <w:b/>
          <w:bCs/>
          <w:sz w:val="32"/>
          <w:szCs w:val="32"/>
          <w:cs/>
        </w:rPr>
        <w:t>อโครงการ</w:t>
      </w:r>
    </w:p>
    <w:p w:rsidR="00BF5A41" w:rsidRPr="00050278" w:rsidRDefault="00BF5A41" w:rsidP="00F8796B">
      <w:pPr>
        <w:jc w:val="thaiDistribute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b/>
          <w:bCs/>
          <w:sz w:val="32"/>
          <w:szCs w:val="32"/>
          <w:cs/>
        </w:rPr>
        <w:t>(ภาษาไทย)</w:t>
      </w:r>
      <w:r w:rsidRPr="00050278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sdt>
        <w:sdtPr>
          <w:rPr>
            <w:rFonts w:asciiTheme="majorBidi" w:hAnsiTheme="majorBidi" w:cstheme="majorBidi"/>
            <w:b/>
            <w:bCs/>
            <w:sz w:val="32"/>
            <w:szCs w:val="32"/>
            <w:u w:val="dotted"/>
          </w:rPr>
          <w:id w:val="2029061410"/>
          <w:placeholder>
            <w:docPart w:val="DefaultPlaceholder_1082065158"/>
          </w:placeholder>
        </w:sdtPr>
        <w:sdtEndPr/>
        <w:sdtContent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z w:val="32"/>
              <w:szCs w:val="32"/>
              <w:u w:val="dotted"/>
              <w:cs/>
            </w:rPr>
            <w:tab/>
          </w:r>
        </w:sdtContent>
      </w:sdt>
    </w:p>
    <w:p w:rsidR="003928F0" w:rsidRPr="00050278" w:rsidRDefault="00BF5A41" w:rsidP="00F8796B">
      <w:pPr>
        <w:jc w:val="both"/>
        <w:rPr>
          <w:rFonts w:asciiTheme="majorBidi" w:hAnsiTheme="majorBidi" w:cstheme="majorBidi"/>
          <w:spacing w:val="-6"/>
          <w:sz w:val="32"/>
          <w:szCs w:val="32"/>
        </w:rPr>
      </w:pPr>
      <w:r w:rsidRPr="00050278">
        <w:rPr>
          <w:rFonts w:asciiTheme="majorBidi" w:hAnsiTheme="majorBidi" w:cstheme="majorBidi"/>
          <w:b/>
          <w:bCs/>
          <w:spacing w:val="-6"/>
          <w:sz w:val="32"/>
          <w:szCs w:val="32"/>
          <w:cs/>
        </w:rPr>
        <w:t>(</w:t>
      </w:r>
      <w:r w:rsidR="00207804" w:rsidRPr="00050278">
        <w:rPr>
          <w:rFonts w:asciiTheme="majorBidi" w:hAnsiTheme="majorBidi" w:cstheme="majorBidi"/>
          <w:b/>
          <w:bCs/>
          <w:spacing w:val="-6"/>
          <w:sz w:val="32"/>
          <w:szCs w:val="32"/>
          <w:cs/>
        </w:rPr>
        <w:t>ภาษาอังกฤษ</w:t>
      </w:r>
      <w:r w:rsidRPr="00050278">
        <w:rPr>
          <w:rFonts w:asciiTheme="majorBidi" w:hAnsiTheme="majorBidi" w:cstheme="majorBidi"/>
          <w:b/>
          <w:bCs/>
          <w:spacing w:val="-6"/>
          <w:sz w:val="32"/>
          <w:szCs w:val="32"/>
          <w:cs/>
        </w:rPr>
        <w:t>)</w:t>
      </w:r>
      <w:r w:rsidRPr="00050278">
        <w:rPr>
          <w:rFonts w:asciiTheme="majorBidi" w:hAnsiTheme="majorBidi" w:cstheme="majorBidi"/>
          <w:b/>
          <w:bCs/>
          <w:spacing w:val="-6"/>
          <w:sz w:val="32"/>
          <w:szCs w:val="32"/>
        </w:rPr>
        <w:t xml:space="preserve"> </w:t>
      </w:r>
      <w:sdt>
        <w:sdtPr>
          <w:rPr>
            <w:rFonts w:asciiTheme="majorBidi" w:hAnsiTheme="majorBidi" w:cstheme="majorBidi"/>
            <w:b/>
            <w:bCs/>
            <w:spacing w:val="-6"/>
            <w:sz w:val="32"/>
            <w:szCs w:val="32"/>
          </w:rPr>
          <w:id w:val="913446025"/>
          <w:placeholder>
            <w:docPart w:val="DefaultPlaceholder_1082065158"/>
          </w:placeholder>
        </w:sdtPr>
        <w:sdtEndPr/>
        <w:sdtContent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b/>
              <w:bCs/>
              <w:spacing w:val="-6"/>
              <w:sz w:val="32"/>
              <w:szCs w:val="32"/>
              <w:u w:val="dotted"/>
              <w:cs/>
            </w:rPr>
            <w:tab/>
          </w:r>
        </w:sdtContent>
      </w:sdt>
    </w:p>
    <w:p w:rsidR="00985922" w:rsidRPr="00050278" w:rsidRDefault="004727E6" w:rsidP="00BD1435">
      <w:pPr>
        <w:spacing w:line="380" w:lineRule="exact"/>
        <w:rPr>
          <w:rFonts w:asciiTheme="majorBidi" w:hAnsiTheme="majorBidi" w:cstheme="majorBidi"/>
          <w:b/>
          <w:bCs/>
          <w:sz w:val="32"/>
          <w:szCs w:val="32"/>
        </w:rPr>
      </w:pPr>
      <w:r w:rsidRPr="00050278">
        <w:rPr>
          <w:rFonts w:asciiTheme="majorBidi" w:hAnsiTheme="majorBidi" w:cstheme="majorBidi"/>
          <w:b/>
          <w:bCs/>
          <w:sz w:val="32"/>
          <w:szCs w:val="32"/>
          <w:cs/>
        </w:rPr>
        <w:t xml:space="preserve">1. </w:t>
      </w:r>
      <w:r w:rsidR="00985922" w:rsidRPr="00050278">
        <w:rPr>
          <w:rFonts w:asciiTheme="majorBidi" w:hAnsiTheme="majorBidi" w:cstheme="majorBidi"/>
          <w:b/>
          <w:bCs/>
          <w:sz w:val="32"/>
          <w:szCs w:val="32"/>
          <w:cs/>
        </w:rPr>
        <w:t>ข้อมูลเกี่ยวกับผู้ใช้สัตว์</w:t>
      </w:r>
      <w:r w:rsidR="0090550A" w:rsidRPr="00050278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90550A" w:rsidRPr="00050278">
        <w:rPr>
          <w:rFonts w:asciiTheme="majorBidi" w:hAnsiTheme="majorBidi" w:cstheme="majorBidi"/>
          <w:sz w:val="32"/>
          <w:szCs w:val="32"/>
          <w:cs/>
        </w:rPr>
        <w:t>(</w:t>
      </w:r>
      <w:r w:rsidR="000A5E14" w:rsidRPr="00050278">
        <w:rPr>
          <w:rFonts w:asciiTheme="majorBidi" w:hAnsiTheme="majorBidi" w:cstheme="majorBidi"/>
          <w:sz w:val="32"/>
          <w:szCs w:val="32"/>
          <w:cs/>
        </w:rPr>
        <w:t xml:space="preserve">กรณีที่นักศึกษาเป็นหัวหน้าโครงการ </w:t>
      </w:r>
      <w:r w:rsidR="0090550A" w:rsidRPr="00050278">
        <w:rPr>
          <w:rFonts w:asciiTheme="majorBidi" w:hAnsiTheme="majorBidi" w:cstheme="majorBidi"/>
          <w:sz w:val="32"/>
          <w:szCs w:val="32"/>
          <w:cs/>
        </w:rPr>
        <w:t>ให้</w:t>
      </w:r>
      <w:r w:rsidR="000A5E14" w:rsidRPr="00050278">
        <w:rPr>
          <w:rFonts w:asciiTheme="majorBidi" w:hAnsiTheme="majorBidi" w:cstheme="majorBidi"/>
          <w:sz w:val="32"/>
          <w:szCs w:val="32"/>
          <w:cs/>
        </w:rPr>
        <w:t>ระบุชื่อ</w:t>
      </w:r>
      <w:r w:rsidR="0090550A" w:rsidRPr="00050278">
        <w:rPr>
          <w:rFonts w:asciiTheme="majorBidi" w:hAnsiTheme="majorBidi" w:cstheme="majorBidi"/>
          <w:sz w:val="32"/>
          <w:szCs w:val="32"/>
          <w:cs/>
        </w:rPr>
        <w:t>อาจารย์ที่ปรึกษา</w:t>
      </w:r>
      <w:r w:rsidR="000A5E14" w:rsidRPr="00050278">
        <w:rPr>
          <w:rFonts w:asciiTheme="majorBidi" w:hAnsiTheme="majorBidi" w:cstheme="majorBidi"/>
          <w:sz w:val="32"/>
          <w:szCs w:val="32"/>
          <w:cs/>
        </w:rPr>
        <w:t>วิทยานิพนธ์</w:t>
      </w:r>
      <w:r w:rsidR="0090550A" w:rsidRPr="00050278">
        <w:rPr>
          <w:rFonts w:asciiTheme="majorBidi" w:hAnsiTheme="majorBidi" w:cstheme="majorBidi"/>
          <w:sz w:val="32"/>
          <w:szCs w:val="32"/>
          <w:cs/>
        </w:rPr>
        <w:t>)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 </w:t>
      </w:r>
    </w:p>
    <w:p w:rsidR="00207804" w:rsidRPr="00050278" w:rsidRDefault="00CC54C2" w:rsidP="00BD1435">
      <w:pPr>
        <w:pStyle w:val="Default"/>
        <w:spacing w:line="380" w:lineRule="exact"/>
        <w:ind w:firstLine="284"/>
        <w:rPr>
          <w:rFonts w:asciiTheme="majorBidi" w:hAnsiTheme="majorBidi" w:cstheme="majorBidi"/>
          <w:color w:val="auto"/>
          <w:sz w:val="32"/>
          <w:szCs w:val="32"/>
        </w:rPr>
      </w:pPr>
      <w:r w:rsidRPr="00050278">
        <w:rPr>
          <w:rFonts w:asciiTheme="majorBidi" w:hAnsiTheme="majorBidi" w:cstheme="majorBidi"/>
          <w:color w:val="auto"/>
          <w:sz w:val="32"/>
          <w:szCs w:val="32"/>
          <w:cs/>
        </w:rPr>
        <w:t xml:space="preserve">1.1 </w:t>
      </w:r>
      <w:r w:rsidR="00985922" w:rsidRPr="00050278">
        <w:rPr>
          <w:rFonts w:asciiTheme="majorBidi" w:hAnsiTheme="majorBidi" w:cstheme="majorBidi"/>
          <w:color w:val="auto"/>
          <w:sz w:val="32"/>
          <w:szCs w:val="32"/>
          <w:cs/>
        </w:rPr>
        <w:t>หัวหน้าโครงการ</w:t>
      </w:r>
      <w:r w:rsidR="004962B7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4962B7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207804" w:rsidRPr="00050278">
        <w:rPr>
          <w:rFonts w:asciiTheme="majorBidi" w:hAnsiTheme="majorBidi" w:cstheme="majorBidi"/>
          <w:color w:val="auto"/>
          <w:sz w:val="32"/>
          <w:szCs w:val="32"/>
        </w:rPr>
        <w:t xml:space="preserve"> </w:t>
      </w:r>
    </w:p>
    <w:p w:rsidR="00985922" w:rsidRPr="00050278" w:rsidRDefault="00CC54C2" w:rsidP="00BD1435">
      <w:pPr>
        <w:spacing w:line="380" w:lineRule="exact"/>
        <w:ind w:firstLine="284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ชื่อ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– </w:t>
      </w:r>
      <w:r w:rsidR="00207804" w:rsidRPr="00050278">
        <w:rPr>
          <w:rFonts w:asciiTheme="majorBidi" w:hAnsiTheme="majorBidi" w:cstheme="majorBidi"/>
          <w:sz w:val="32"/>
          <w:szCs w:val="32"/>
          <w:cs/>
        </w:rPr>
        <w:t>นาม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สกุล</w:t>
      </w:r>
      <w:r w:rsidR="00980868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9B6608" w:rsidRPr="00050278">
        <w:rPr>
          <w:rFonts w:asciiTheme="majorBidi" w:hAnsiTheme="majorBidi" w:cstheme="majorBidi"/>
          <w:sz w:val="32"/>
          <w:szCs w:val="32"/>
          <w:cs/>
        </w:rPr>
        <w:t>(ภาษาไทย)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553590711"/>
          <w:placeholder>
            <w:docPart w:val="DefaultPlaceholder_1082065158"/>
          </w:placeholder>
        </w:sdtPr>
        <w:sdtEndPr/>
        <w:sdtContent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9B6608" w:rsidRPr="00050278" w:rsidRDefault="009B6608" w:rsidP="00BD1435">
      <w:pPr>
        <w:spacing w:line="380" w:lineRule="exact"/>
        <w:ind w:firstLine="284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                        (ภาษาอังกฤษ)</w:t>
      </w:r>
      <w:r w:rsidR="00691077" w:rsidRPr="00691077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1329596599"/>
          <w:placeholder>
            <w:docPart w:val="9A928227CDBC4CCF85ECBB9316884FA1"/>
          </w:placeholder>
        </w:sdtPr>
        <w:sdtEndPr/>
        <w:sdtContent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CC54C2" w:rsidRPr="00050278" w:rsidRDefault="00CC54C2" w:rsidP="00BD1435">
      <w:pPr>
        <w:ind w:firstLine="284"/>
        <w:rPr>
          <w:rFonts w:asciiTheme="majorBidi" w:hAnsiTheme="majorBidi" w:cstheme="majorBidi"/>
          <w:sz w:val="32"/>
          <w:szCs w:val="32"/>
          <w:cs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ตำแหน่งทางวิชาการ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1965883872"/>
          <w:placeholder>
            <w:docPart w:val="7D687E37C6244B48BF9BAD263CF4F762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>ตำแหน่งอื่นๆ</w:t>
      </w:r>
      <w:r w:rsidR="00691077" w:rsidRPr="00691077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1903209469"/>
          <w:placeholder>
            <w:docPart w:val="3CE79D2449BD40D7BFE7D5207BA3FA8D"/>
          </w:placeholder>
        </w:sdtPr>
        <w:sdtEndPr/>
        <w:sdtContent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691077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0A5E14" w:rsidRPr="00050278" w:rsidRDefault="005F0336" w:rsidP="00BD1435">
      <w:pPr>
        <w:tabs>
          <w:tab w:val="left" w:pos="567"/>
        </w:tabs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 xml:space="preserve">     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สถานภาพ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985922"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1421294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CC54C2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อาจารย์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/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เจ้าหน้าที่ของ</w:t>
      </w:r>
      <w:r w:rsidR="00CC54C2" w:rsidRPr="00050278">
        <w:rPr>
          <w:rFonts w:asciiTheme="majorBidi" w:hAnsiTheme="majorBidi" w:cstheme="majorBidi"/>
          <w:sz w:val="32"/>
          <w:szCs w:val="32"/>
          <w:cs/>
        </w:rPr>
        <w:t>คณะ</w:t>
      </w:r>
      <w:r w:rsidR="000A5E14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:rsidR="00CC54C2" w:rsidRPr="00050278" w:rsidRDefault="000A5E14" w:rsidP="00BD1435">
      <w:pPr>
        <w:tabs>
          <w:tab w:val="left" w:pos="567"/>
        </w:tabs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ab/>
      </w:r>
      <w:r w:rsidRPr="00050278">
        <w:rPr>
          <w:rFonts w:asciiTheme="majorBidi" w:hAnsiTheme="majorBidi" w:cstheme="majorBidi"/>
          <w:sz w:val="32"/>
          <w:szCs w:val="32"/>
          <w:cs/>
        </w:rPr>
        <w:tab/>
      </w:r>
      <w:r w:rsidRPr="00050278">
        <w:rPr>
          <w:rFonts w:asciiTheme="majorBidi" w:hAnsiTheme="majorBidi" w:cstheme="majorBidi"/>
          <w:sz w:val="32"/>
          <w:szCs w:val="32"/>
          <w:cs/>
        </w:rPr>
        <w:tab/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206832997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s w:val="0"/>
          </w:rPr>
        </w:sdtEndPr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2B1C61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นักศึกษา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(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51755117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s w:val="0"/>
          </w:rPr>
        </w:sdtEndPr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 xml:space="preserve">ตรี/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42565652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s w:val="0"/>
          </w:rPr>
        </w:sdtEndPr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 xml:space="preserve">โท/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20600059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s w:val="0"/>
          </w:rPr>
        </w:sdtEndPr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>เอก)</w:t>
      </w:r>
    </w:p>
    <w:p w:rsidR="00985922" w:rsidRPr="00050278" w:rsidRDefault="00567DA7" w:rsidP="00BD1435">
      <w:pPr>
        <w:tabs>
          <w:tab w:val="left" w:pos="567"/>
        </w:tabs>
        <w:rPr>
          <w:rFonts w:asciiTheme="majorBidi" w:hAnsiTheme="majorBidi" w:cstheme="majorBidi"/>
          <w:sz w:val="32"/>
          <w:szCs w:val="32"/>
          <w:cs/>
        </w:rPr>
      </w:pPr>
      <w:r w:rsidRPr="00050278">
        <w:rPr>
          <w:rFonts w:asciiTheme="majorBidi" w:hAnsiTheme="majorBidi" w:cstheme="majorBidi"/>
          <w:sz w:val="32"/>
          <w:szCs w:val="32"/>
        </w:rPr>
        <w:t xml:space="preserve">     </w:t>
      </w:r>
      <w:r w:rsidRPr="00050278">
        <w:rPr>
          <w:rFonts w:asciiTheme="majorBidi" w:hAnsiTheme="majorBidi" w:cstheme="majorBidi"/>
          <w:sz w:val="32"/>
          <w:szCs w:val="32"/>
        </w:rPr>
        <w:tab/>
      </w:r>
      <w:r w:rsidRPr="00050278">
        <w:rPr>
          <w:rFonts w:asciiTheme="majorBidi" w:hAnsiTheme="majorBidi" w:cstheme="majorBidi"/>
          <w:sz w:val="32"/>
          <w:szCs w:val="32"/>
        </w:rPr>
        <w:tab/>
      </w:r>
      <w:r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1999149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985922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อื่นๆ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29109B" w:rsidRPr="00050278">
        <w:rPr>
          <w:rFonts w:asciiTheme="majorBidi" w:hAnsiTheme="majorBidi" w:cstheme="majorBidi"/>
          <w:sz w:val="32"/>
          <w:szCs w:val="32"/>
          <w:cs/>
        </w:rPr>
        <w:t>โปรด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ระบุ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1273005611"/>
          <w:placeholder>
            <w:docPart w:val="63CDD70871C042748245C9AB80AC4533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5F0336" w:rsidRPr="00050278" w:rsidRDefault="005F0336" w:rsidP="00BD1435">
      <w:pPr>
        <w:ind w:firstLine="284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สถานที่ติดต่อ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(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ภาควิชา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/</w:t>
      </w:r>
      <w:r w:rsidRPr="00050278">
        <w:rPr>
          <w:rFonts w:asciiTheme="majorBidi" w:hAnsiTheme="majorBidi" w:cstheme="majorBidi"/>
          <w:sz w:val="32"/>
          <w:szCs w:val="32"/>
          <w:cs/>
        </w:rPr>
        <w:t xml:space="preserve">คณะหรือสถาบัน) </w:t>
      </w:r>
    </w:p>
    <w:p w:rsidR="009264F6" w:rsidRPr="00050278" w:rsidRDefault="009264F6" w:rsidP="00BD1435">
      <w:pPr>
        <w:ind w:left="720" w:firstLine="720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(ภาษาไทย)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419565287"/>
          <w:placeholder>
            <w:docPart w:val="6FBDA4B454454B5A95EF7D8965253A70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9264F6" w:rsidRPr="00050278" w:rsidRDefault="009264F6" w:rsidP="00C131D4">
      <w:pPr>
        <w:ind w:left="2694" w:hanging="1276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(ภาษาอังกฤษ)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1113825636"/>
          <w:placeholder>
            <w:docPart w:val="DEDBB541749C49979372F14040BD8389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</w:p>
    <w:p w:rsidR="00567DA7" w:rsidRPr="00050278" w:rsidRDefault="00985922" w:rsidP="00BD1435">
      <w:pPr>
        <w:pStyle w:val="4"/>
        <w:tabs>
          <w:tab w:val="left" w:pos="284"/>
          <w:tab w:val="left" w:pos="426"/>
        </w:tabs>
        <w:spacing w:after="0"/>
        <w:ind w:left="284" w:firstLine="0"/>
        <w:rPr>
          <w:rFonts w:asciiTheme="majorBidi" w:hAnsiTheme="majorBidi" w:cstheme="majorBidi"/>
        </w:rPr>
      </w:pPr>
      <w:r w:rsidRPr="00050278">
        <w:rPr>
          <w:rFonts w:asciiTheme="majorBidi" w:hAnsiTheme="majorBidi" w:cstheme="majorBidi"/>
          <w:cs/>
        </w:rPr>
        <w:t>โทรศัพท์</w:t>
      </w:r>
      <w:r w:rsidR="00EF4AB8" w:rsidRPr="00EF4AB8">
        <w:rPr>
          <w:rFonts w:asciiTheme="majorBidi" w:hAnsiTheme="majorBidi" w:cstheme="majorBidi"/>
          <w:cs/>
        </w:rPr>
        <w:t xml:space="preserve"> </w:t>
      </w:r>
      <w:sdt>
        <w:sdtPr>
          <w:rPr>
            <w:rFonts w:asciiTheme="majorBidi" w:hAnsiTheme="majorBidi" w:cstheme="majorBidi"/>
            <w:cs/>
          </w:rPr>
          <w:id w:val="-400603450"/>
          <w:placeholder>
            <w:docPart w:val="833AE3EEA63E4B1DB6F5016505FEDA36"/>
          </w:placeholder>
        </w:sdtPr>
        <w:sdtEndPr/>
        <w:sdtContent>
          <w:r w:rsidR="00EF4AB8">
            <w:rPr>
              <w:rFonts w:asciiTheme="majorBidi" w:hAnsiTheme="majorBidi" w:cstheme="majorBidi" w:hint="cs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u w:val="dotted"/>
              <w:cs/>
            </w:rPr>
            <w:tab/>
          </w:r>
        </w:sdtContent>
      </w:sdt>
      <w:r w:rsidR="00EF4AB8" w:rsidRPr="00050278">
        <w:rPr>
          <w:rFonts w:asciiTheme="majorBidi" w:hAnsiTheme="majorBidi" w:cstheme="majorBidi"/>
          <w:cs/>
        </w:rPr>
        <w:t xml:space="preserve"> </w:t>
      </w:r>
      <w:r w:rsidR="00BF2EFD" w:rsidRPr="00050278">
        <w:rPr>
          <w:rFonts w:asciiTheme="majorBidi" w:hAnsiTheme="majorBidi" w:cstheme="majorBidi"/>
          <w:cs/>
        </w:rPr>
        <w:t>โทรสาร</w:t>
      </w:r>
      <w:r w:rsidR="00EF4AB8" w:rsidRPr="00EF4AB8">
        <w:rPr>
          <w:rFonts w:asciiTheme="majorBidi" w:hAnsiTheme="majorBidi" w:cstheme="majorBidi"/>
          <w:cs/>
        </w:rPr>
        <w:t xml:space="preserve"> </w:t>
      </w:r>
      <w:sdt>
        <w:sdtPr>
          <w:rPr>
            <w:rFonts w:asciiTheme="majorBidi" w:hAnsiTheme="majorBidi" w:cstheme="majorBidi"/>
            <w:cs/>
          </w:rPr>
          <w:id w:val="-621460207"/>
          <w:placeholder>
            <w:docPart w:val="36B2E58759414C95B5B08758BAAFF6B2"/>
          </w:placeholder>
        </w:sdtPr>
        <w:sdtEndPr/>
        <w:sdtContent>
          <w:r w:rsidR="00EF4AB8">
            <w:rPr>
              <w:rFonts w:asciiTheme="majorBidi" w:hAnsiTheme="majorBidi" w:cstheme="majorBidi" w:hint="cs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u w:val="dotted"/>
              <w:cs/>
            </w:rPr>
            <w:tab/>
          </w:r>
        </w:sdtContent>
      </w:sdt>
      <w:r w:rsidR="00EF4AB8" w:rsidRPr="00050278">
        <w:rPr>
          <w:rFonts w:asciiTheme="majorBidi" w:hAnsiTheme="majorBidi" w:cstheme="majorBidi"/>
        </w:rPr>
        <w:t xml:space="preserve"> </w:t>
      </w:r>
      <w:r w:rsidR="005F0336" w:rsidRPr="00050278">
        <w:rPr>
          <w:rFonts w:asciiTheme="majorBidi" w:hAnsiTheme="majorBidi" w:cstheme="majorBidi"/>
        </w:rPr>
        <w:t>E-mail address</w:t>
      </w:r>
      <w:r w:rsidR="00EF4AB8" w:rsidRPr="00EF4AB8">
        <w:rPr>
          <w:rFonts w:asciiTheme="majorBidi" w:hAnsiTheme="majorBidi" w:cstheme="majorBidi"/>
          <w:cs/>
        </w:rPr>
        <w:t xml:space="preserve"> </w:t>
      </w:r>
      <w:sdt>
        <w:sdtPr>
          <w:rPr>
            <w:rFonts w:asciiTheme="majorBidi" w:hAnsiTheme="majorBidi" w:cstheme="majorBidi"/>
            <w:cs/>
          </w:rPr>
          <w:id w:val="-1268000477"/>
          <w:placeholder>
            <w:docPart w:val="3AFCF0A2B8554F6CA823D8A5CCD4AF9C"/>
          </w:placeholder>
        </w:sdtPr>
        <w:sdtEndPr/>
        <w:sdtContent>
          <w:r w:rsidR="00EF4AB8">
            <w:rPr>
              <w:rFonts w:asciiTheme="majorBidi" w:hAnsiTheme="majorBidi" w:cstheme="majorBidi" w:hint="cs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u w:val="dotted"/>
            </w:rPr>
            <w:tab/>
          </w:r>
          <w:r w:rsidR="00EF4AB8" w:rsidRPr="00691077">
            <w:rPr>
              <w:rFonts w:asciiTheme="majorBidi" w:hAnsiTheme="majorBidi" w:cstheme="majorBidi" w:hint="cs"/>
              <w:u w:val="dotted"/>
              <w:cs/>
            </w:rPr>
            <w:tab/>
          </w:r>
        </w:sdtContent>
      </w:sdt>
    </w:p>
    <w:p w:rsidR="00567DA7" w:rsidRPr="00050278" w:rsidRDefault="00567DA7" w:rsidP="00BD1435">
      <w:pPr>
        <w:ind w:left="284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>ชื่ออาจารย์ที่ปรึกษา</w:t>
      </w:r>
      <w:r w:rsidR="0090550A" w:rsidRPr="00050278">
        <w:rPr>
          <w:rFonts w:asciiTheme="majorBidi" w:hAnsiTheme="majorBidi" w:cstheme="majorBidi"/>
          <w:sz w:val="32"/>
          <w:szCs w:val="32"/>
          <w:cs/>
        </w:rPr>
        <w:t>วิทยานิพนธ์</w:t>
      </w:r>
      <w:r w:rsidRPr="00050278">
        <w:rPr>
          <w:rFonts w:asciiTheme="majorBidi" w:hAnsiTheme="majorBidi" w:cstheme="majorBidi"/>
          <w:sz w:val="32"/>
          <w:szCs w:val="32"/>
        </w:rPr>
        <w:t xml:space="preserve"> (</w:t>
      </w:r>
      <w:r w:rsidRPr="00050278">
        <w:rPr>
          <w:rFonts w:asciiTheme="majorBidi" w:hAnsiTheme="majorBidi" w:cstheme="majorBidi"/>
          <w:sz w:val="32"/>
          <w:szCs w:val="32"/>
          <w:cs/>
        </w:rPr>
        <w:t>กรณีนักศึกษา</w:t>
      </w:r>
      <w:r w:rsidR="0090550A" w:rsidRPr="00050278">
        <w:rPr>
          <w:rFonts w:asciiTheme="majorBidi" w:hAnsiTheme="majorBidi" w:cstheme="majorBidi"/>
          <w:sz w:val="32"/>
          <w:szCs w:val="32"/>
          <w:cs/>
        </w:rPr>
        <w:t>เป็นหัวหน้าโครงการ</w:t>
      </w:r>
      <w:r w:rsidRPr="00050278">
        <w:rPr>
          <w:rFonts w:asciiTheme="majorBidi" w:hAnsiTheme="majorBidi" w:cstheme="majorBidi"/>
          <w:sz w:val="32"/>
          <w:szCs w:val="32"/>
        </w:rPr>
        <w:t>)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374894794"/>
          <w:placeholder>
            <w:docPart w:val="F3DEC2B654F54F78959DB0EE4965E32C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567DA7" w:rsidRPr="00050278" w:rsidRDefault="00567DA7" w:rsidP="00BD1435">
      <w:pPr>
        <w:ind w:left="284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>ตำแหน่ง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817840057"/>
          <w:placeholder>
            <w:docPart w:val="13FDC3F137034582980A500CD69FC521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สถานที่ทำงาน</w:t>
      </w:r>
      <w:r w:rsidR="00EF4AB8">
        <w:rPr>
          <w:rFonts w:asciiTheme="majorBidi" w:hAnsiTheme="majorBidi" w:cstheme="majorBidi"/>
          <w:sz w:val="32"/>
          <w:szCs w:val="32"/>
          <w:u w:val="dotted"/>
        </w:rPr>
        <w:tab/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842016573"/>
          <w:placeholder>
            <w:docPart w:val="3FB9F06F997B4C74B41899A797530E8F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567DA7" w:rsidRPr="00050278" w:rsidRDefault="00567DA7" w:rsidP="00BD1435">
      <w:pPr>
        <w:ind w:firstLine="284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>โทรศัพท์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525206463"/>
          <w:placeholder>
            <w:docPart w:val="59788A5D44F44F7EBD579AAEDF71E920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="00EF4AB8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</w:rPr>
        <w:t>E-mail address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439889687"/>
          <w:placeholder>
            <w:docPart w:val="99EFE0FFA4644205A42AA3861EC2EFAA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985922" w:rsidRPr="00050278" w:rsidRDefault="0068498D" w:rsidP="00BD1435">
      <w:pPr>
        <w:ind w:firstLine="284"/>
        <w:rPr>
          <w:rFonts w:asciiTheme="majorBidi" w:hAnsiTheme="majorBidi" w:cstheme="majorBidi"/>
          <w:sz w:val="32"/>
          <w:szCs w:val="32"/>
          <w:cs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1.2 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ผู้ร่วมงาน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</w:p>
    <w:p w:rsidR="00DC667A" w:rsidRPr="00050278" w:rsidRDefault="0068498D" w:rsidP="00BD1435">
      <w:pPr>
        <w:rPr>
          <w:rFonts w:asciiTheme="majorBidi" w:hAnsiTheme="majorBidi" w:cstheme="majorBidi"/>
          <w:sz w:val="32"/>
          <w:szCs w:val="32"/>
          <w:cs/>
        </w:rPr>
      </w:pPr>
      <w:r w:rsidRPr="00050278">
        <w:rPr>
          <w:rFonts w:asciiTheme="majorBidi" w:hAnsiTheme="majorBidi" w:cstheme="majorBidi"/>
          <w:sz w:val="16"/>
          <w:szCs w:val="16"/>
        </w:rPr>
        <w:t xml:space="preserve">             </w:t>
      </w:r>
      <w:r w:rsidR="00E204C4" w:rsidRPr="00050278">
        <w:rPr>
          <w:rFonts w:asciiTheme="majorBidi" w:hAnsiTheme="majorBidi" w:cstheme="majorBidi"/>
          <w:sz w:val="16"/>
          <w:szCs w:val="16"/>
        </w:rPr>
        <w:t xml:space="preserve">     </w:t>
      </w:r>
      <w:r w:rsidR="00C131D4" w:rsidRPr="00050278">
        <w:rPr>
          <w:rFonts w:asciiTheme="majorBidi" w:hAnsiTheme="majorBidi" w:cstheme="majorBidi"/>
          <w:sz w:val="16"/>
          <w:szCs w:val="16"/>
          <w:cs/>
        </w:rPr>
        <w:t xml:space="preserve">   </w:t>
      </w:r>
      <w:r w:rsidR="00E204C4" w:rsidRPr="00050278">
        <w:rPr>
          <w:rFonts w:asciiTheme="majorBidi" w:hAnsiTheme="majorBidi" w:cstheme="majorBidi"/>
          <w:sz w:val="16"/>
          <w:szCs w:val="16"/>
        </w:rPr>
        <w:t xml:space="preserve">     </w:t>
      </w:r>
      <w:r w:rsidRPr="00050278">
        <w:rPr>
          <w:rFonts w:asciiTheme="majorBidi" w:hAnsiTheme="majorBidi" w:cstheme="majorBidi"/>
          <w:sz w:val="16"/>
          <w:szCs w:val="16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</w:rPr>
        <w:t>1.2.1</w:t>
      </w:r>
      <w:r w:rsidR="00E204C4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ชื่อ-นามสกุล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918741435"/>
          <w:placeholder>
            <w:docPart w:val="EE99CF120A514052A9FC9BA647B6CA80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="00EF4AB8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ตำแหน่ง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766000656"/>
          <w:placeholder>
            <w:docPart w:val="CD2B7478AC7D410BBD6C303F3544CCDD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C131D4" w:rsidRPr="00050278" w:rsidRDefault="00C131D4" w:rsidP="00C131D4">
      <w:pPr>
        <w:ind w:left="720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       สถานที่ทำงาน</w:t>
      </w:r>
      <w:r w:rsidRPr="0005027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1779324589"/>
          <w:placeholder>
            <w:docPart w:val="74029C14C398404AA51D2919973C9982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E204C4" w:rsidRPr="00050278" w:rsidRDefault="00C131D4" w:rsidP="00DE7F58">
      <w:pPr>
        <w:ind w:firstLine="720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       โทรศัพท์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1651513347"/>
          <w:placeholder>
            <w:docPart w:val="AADE0514DEB64B579F9DD5AF0D4376A0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="00EF4AB8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</w:rPr>
        <w:t>E-mail</w:t>
      </w:r>
      <w:r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</w:rPr>
        <w:t>address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328029290"/>
          <w:placeholder>
            <w:docPart w:val="EC52DA1C8BE14CA88B647B4779CAADE9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CE52E8" w:rsidRPr="00050278" w:rsidRDefault="00CE52E8" w:rsidP="00CE52E8">
      <w:pPr>
        <w:rPr>
          <w:rFonts w:asciiTheme="majorBidi" w:hAnsiTheme="majorBidi" w:cstheme="majorBidi"/>
          <w:sz w:val="32"/>
          <w:szCs w:val="32"/>
          <w:cs/>
        </w:rPr>
      </w:pPr>
      <w:r w:rsidRPr="00050278">
        <w:rPr>
          <w:rFonts w:asciiTheme="majorBidi" w:hAnsiTheme="majorBidi" w:cstheme="majorBidi"/>
          <w:sz w:val="16"/>
          <w:szCs w:val="16"/>
        </w:rPr>
        <w:t xml:space="preserve">                  </w:t>
      </w:r>
      <w:r w:rsidRPr="00050278">
        <w:rPr>
          <w:rFonts w:asciiTheme="majorBidi" w:hAnsiTheme="majorBidi" w:cstheme="majorBidi"/>
          <w:sz w:val="16"/>
          <w:szCs w:val="16"/>
          <w:cs/>
        </w:rPr>
        <w:t xml:space="preserve">   </w:t>
      </w:r>
      <w:r w:rsidRPr="00050278">
        <w:rPr>
          <w:rFonts w:asciiTheme="majorBidi" w:hAnsiTheme="majorBidi" w:cstheme="majorBidi"/>
          <w:sz w:val="16"/>
          <w:szCs w:val="16"/>
        </w:rPr>
        <w:t xml:space="preserve">      </w:t>
      </w:r>
      <w:r w:rsidRPr="00050278">
        <w:rPr>
          <w:rFonts w:asciiTheme="majorBidi" w:hAnsiTheme="majorBidi" w:cstheme="majorBidi"/>
          <w:sz w:val="32"/>
          <w:szCs w:val="32"/>
        </w:rPr>
        <w:t>1.2.</w:t>
      </w:r>
      <w:r>
        <w:rPr>
          <w:rFonts w:asciiTheme="majorBidi" w:hAnsiTheme="majorBidi" w:cstheme="majorBidi" w:hint="cs"/>
          <w:sz w:val="32"/>
          <w:szCs w:val="32"/>
          <w:cs/>
        </w:rPr>
        <w:t>2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ชื่อ-นามสกุล</w:t>
      </w:r>
      <w:r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601774389"/>
          <w:placeholder>
            <w:docPart w:val="CF7250D21E1F4322B6790E93F0033086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 xml:space="preserve"> ตำแหน่ง</w:t>
      </w:r>
      <w:r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1767995277"/>
          <w:placeholder>
            <w:docPart w:val="EDDD5C300B5240748C37E7A47635BA68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CE52E8" w:rsidRPr="00050278" w:rsidRDefault="00CE52E8" w:rsidP="00CE52E8">
      <w:pPr>
        <w:ind w:left="720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       สถานที่ทำงาน</w:t>
      </w:r>
      <w:r w:rsidRPr="0005027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72782776"/>
          <w:placeholder>
            <w:docPart w:val="76FC4C8DA7814979A42F9DC52778B4CE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CE52E8" w:rsidRPr="00050278" w:rsidRDefault="00CE52E8" w:rsidP="00CE52E8">
      <w:pPr>
        <w:ind w:firstLine="720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       โทรศัพท์</w:t>
      </w:r>
      <w:r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509564182"/>
          <w:placeholder>
            <w:docPart w:val="33E4B2AFA2494005A3C22316EE817351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Pr="00050278">
        <w:rPr>
          <w:rFonts w:asciiTheme="majorBidi" w:hAnsiTheme="majorBidi" w:cstheme="majorBidi"/>
          <w:sz w:val="32"/>
          <w:szCs w:val="32"/>
        </w:rPr>
        <w:t xml:space="preserve"> E-mail</w:t>
      </w:r>
      <w:r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</w:rPr>
        <w:t>address</w:t>
      </w:r>
      <w:r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419568521"/>
          <w:placeholder>
            <w:docPart w:val="2410DA7C5BBB45C1A544FAA5FDF377D5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CE52E8" w:rsidRPr="00050278" w:rsidRDefault="00CE52E8" w:rsidP="00CE52E8">
      <w:pPr>
        <w:rPr>
          <w:rFonts w:asciiTheme="majorBidi" w:hAnsiTheme="majorBidi" w:cstheme="majorBidi"/>
          <w:sz w:val="32"/>
          <w:szCs w:val="32"/>
          <w:cs/>
        </w:rPr>
      </w:pPr>
      <w:r w:rsidRPr="00050278">
        <w:rPr>
          <w:rFonts w:asciiTheme="majorBidi" w:hAnsiTheme="majorBidi" w:cstheme="majorBidi"/>
          <w:sz w:val="16"/>
          <w:szCs w:val="16"/>
        </w:rPr>
        <w:t xml:space="preserve">                  </w:t>
      </w:r>
      <w:r w:rsidRPr="00050278">
        <w:rPr>
          <w:rFonts w:asciiTheme="majorBidi" w:hAnsiTheme="majorBidi" w:cstheme="majorBidi"/>
          <w:sz w:val="16"/>
          <w:szCs w:val="16"/>
          <w:cs/>
        </w:rPr>
        <w:t xml:space="preserve">   </w:t>
      </w:r>
      <w:r w:rsidRPr="00050278">
        <w:rPr>
          <w:rFonts w:asciiTheme="majorBidi" w:hAnsiTheme="majorBidi" w:cstheme="majorBidi"/>
          <w:sz w:val="16"/>
          <w:szCs w:val="16"/>
        </w:rPr>
        <w:t xml:space="preserve">      </w:t>
      </w:r>
      <w:r w:rsidRPr="00050278">
        <w:rPr>
          <w:rFonts w:asciiTheme="majorBidi" w:hAnsiTheme="majorBidi" w:cstheme="majorBidi"/>
          <w:sz w:val="32"/>
          <w:szCs w:val="32"/>
        </w:rPr>
        <w:t>1.2.</w:t>
      </w:r>
      <w:r>
        <w:rPr>
          <w:rFonts w:asciiTheme="majorBidi" w:hAnsiTheme="majorBidi" w:cstheme="majorBidi" w:hint="cs"/>
          <w:sz w:val="32"/>
          <w:szCs w:val="32"/>
          <w:cs/>
        </w:rPr>
        <w:t>3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ชื่อ-นามสกุล</w:t>
      </w:r>
      <w:r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371570371"/>
          <w:placeholder>
            <w:docPart w:val="58737C0D0ECA43E7A5401C9BD318AB2B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 xml:space="preserve"> ตำแหน่ง</w:t>
      </w:r>
      <w:r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678079740"/>
          <w:placeholder>
            <w:docPart w:val="9523AE3D4DD94734A24CDC82A392DCBD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CE52E8" w:rsidRPr="00050278" w:rsidRDefault="00CE52E8" w:rsidP="00CE52E8">
      <w:pPr>
        <w:ind w:left="720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       สถานที่ทำงาน</w:t>
      </w:r>
      <w:r w:rsidRPr="0005027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1774238745"/>
          <w:placeholder>
            <w:docPart w:val="6982A0FCCA83464591329330735A3713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CE52E8" w:rsidRPr="00050278" w:rsidRDefault="00CE52E8" w:rsidP="00CE52E8">
      <w:pPr>
        <w:ind w:firstLine="720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       โทรศัพท์</w:t>
      </w:r>
      <w:r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142618265"/>
          <w:placeholder>
            <w:docPart w:val="93F41602534F4A03B7FAA1A1156284F6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Pr="00050278">
        <w:rPr>
          <w:rFonts w:asciiTheme="majorBidi" w:hAnsiTheme="majorBidi" w:cstheme="majorBidi"/>
          <w:sz w:val="32"/>
          <w:szCs w:val="32"/>
        </w:rPr>
        <w:t xml:space="preserve"> E-mail</w:t>
      </w:r>
      <w:r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</w:rPr>
        <w:t>address</w:t>
      </w:r>
      <w:r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974872210"/>
          <w:placeholder>
            <w:docPart w:val="77061CFB5C0745FBAB11E9130E86F42F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985922" w:rsidRPr="00050278" w:rsidRDefault="00DC667A" w:rsidP="005D17E4">
      <w:pPr>
        <w:tabs>
          <w:tab w:val="left" w:pos="284"/>
        </w:tabs>
        <w:rPr>
          <w:rFonts w:asciiTheme="majorBidi" w:hAnsiTheme="majorBidi" w:cstheme="majorBidi"/>
          <w:sz w:val="32"/>
          <w:szCs w:val="32"/>
          <w:cs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lastRenderedPageBreak/>
        <w:t xml:space="preserve">1.3 </w:t>
      </w:r>
      <w:r w:rsidR="003B79A4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ผู้รับผิดชอบ</w:t>
      </w:r>
      <w:r w:rsidR="0019381E" w:rsidRPr="00050278">
        <w:rPr>
          <w:rFonts w:asciiTheme="majorBidi" w:hAnsiTheme="majorBidi" w:cstheme="majorBidi"/>
          <w:sz w:val="32"/>
          <w:szCs w:val="32"/>
          <w:cs/>
        </w:rPr>
        <w:t>การ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ปฏิบัติงานกับสัตว์</w:t>
      </w:r>
      <w:r w:rsidRPr="00050278"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</w:p>
    <w:p w:rsidR="00DC667A" w:rsidRPr="00050278" w:rsidRDefault="00734269" w:rsidP="00DC667A">
      <w:pPr>
        <w:ind w:left="1364" w:firstLine="76"/>
        <w:rPr>
          <w:rFonts w:asciiTheme="majorBidi" w:hAnsiTheme="majorBidi" w:cstheme="majorBidi"/>
          <w:sz w:val="32"/>
          <w:szCs w:val="32"/>
        </w:rPr>
      </w:pPr>
      <w:sdt>
        <w:sdtPr>
          <w:rPr>
            <w:rFonts w:asciiTheme="majorBidi" w:hAnsiTheme="majorBidi" w:cstheme="majorBidi"/>
            <w:sz w:val="32"/>
            <w:szCs w:val="32"/>
          </w:rPr>
          <w:id w:val="782316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C131D4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หัวหน้าโครงการ</w:t>
      </w:r>
      <w:r w:rsidR="00985922" w:rsidRPr="00050278">
        <w:rPr>
          <w:rFonts w:asciiTheme="majorBidi" w:hAnsiTheme="majorBidi" w:cstheme="majorBidi"/>
          <w:sz w:val="32"/>
          <w:szCs w:val="32"/>
        </w:rPr>
        <w:tab/>
      </w:r>
      <w:r w:rsidR="00985922" w:rsidRPr="00050278">
        <w:rPr>
          <w:rFonts w:asciiTheme="majorBidi" w:hAnsiTheme="majorBidi" w:cstheme="majorBidi"/>
          <w:sz w:val="32"/>
          <w:szCs w:val="32"/>
        </w:rPr>
        <w:tab/>
      </w:r>
      <w:r w:rsidR="00985922" w:rsidRPr="00050278">
        <w:rPr>
          <w:rFonts w:asciiTheme="majorBidi" w:hAnsiTheme="majorBidi" w:cstheme="majorBidi"/>
          <w:sz w:val="32"/>
          <w:szCs w:val="32"/>
        </w:rPr>
        <w:tab/>
      </w:r>
      <w:r w:rsidR="00985922" w:rsidRPr="00050278">
        <w:rPr>
          <w:rFonts w:asciiTheme="majorBidi" w:hAnsiTheme="majorBidi" w:cstheme="majorBidi"/>
          <w:sz w:val="32"/>
          <w:szCs w:val="32"/>
        </w:rPr>
        <w:tab/>
      </w:r>
    </w:p>
    <w:p w:rsidR="00985922" w:rsidRPr="00050278" w:rsidRDefault="00734269" w:rsidP="00DC667A">
      <w:pPr>
        <w:ind w:left="1364" w:firstLine="76"/>
        <w:rPr>
          <w:rFonts w:asciiTheme="majorBidi" w:hAnsiTheme="majorBidi" w:cstheme="majorBidi"/>
          <w:sz w:val="32"/>
          <w:szCs w:val="32"/>
        </w:rPr>
      </w:pPr>
      <w:sdt>
        <w:sdtPr>
          <w:rPr>
            <w:rFonts w:asciiTheme="majorBidi" w:hAnsiTheme="majorBidi" w:cstheme="majorBidi"/>
            <w:sz w:val="32"/>
            <w:szCs w:val="32"/>
          </w:rPr>
          <w:id w:val="778997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985922" w:rsidRPr="00050278">
        <w:rPr>
          <w:rFonts w:asciiTheme="majorBidi" w:hAnsiTheme="majorBidi" w:cstheme="majorBidi"/>
          <w:sz w:val="32"/>
          <w:szCs w:val="32"/>
        </w:rPr>
        <w:t xml:space="preserve"> 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ผู้ร่วมงานคนที่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5D17E4" w:rsidRPr="00050278">
        <w:rPr>
          <w:rFonts w:asciiTheme="majorBidi" w:hAnsiTheme="majorBidi" w:cstheme="majorBidi"/>
          <w:sz w:val="32"/>
          <w:szCs w:val="32"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</w:rPr>
          <w:id w:val="-1656133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6D429B" w:rsidRPr="00050278">
        <w:rPr>
          <w:rFonts w:asciiTheme="majorBidi" w:hAnsiTheme="majorBidi" w:cstheme="majorBidi"/>
          <w:sz w:val="32"/>
          <w:szCs w:val="32"/>
        </w:rPr>
        <w:t xml:space="preserve"> 1.3</w:t>
      </w:r>
      <w:r w:rsidR="005D17E4" w:rsidRPr="00050278">
        <w:rPr>
          <w:rFonts w:asciiTheme="majorBidi" w:hAnsiTheme="majorBidi" w:cstheme="majorBidi"/>
          <w:sz w:val="32"/>
          <w:szCs w:val="32"/>
        </w:rPr>
        <w:t xml:space="preserve">.1 </w:t>
      </w:r>
      <w:r w:rsidR="005D17E4"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2123103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6D429B" w:rsidRPr="00050278">
        <w:rPr>
          <w:rFonts w:asciiTheme="majorBidi" w:hAnsiTheme="majorBidi" w:cstheme="majorBidi"/>
          <w:sz w:val="32"/>
          <w:szCs w:val="32"/>
        </w:rPr>
        <w:t xml:space="preserve"> 1.3</w:t>
      </w:r>
      <w:r w:rsidR="00A52F40" w:rsidRPr="00050278">
        <w:rPr>
          <w:rFonts w:asciiTheme="majorBidi" w:hAnsiTheme="majorBidi" w:cstheme="majorBidi"/>
          <w:sz w:val="32"/>
          <w:szCs w:val="32"/>
        </w:rPr>
        <w:t xml:space="preserve">.2     </w:t>
      </w:r>
      <w:sdt>
        <w:sdtPr>
          <w:rPr>
            <w:rFonts w:asciiTheme="majorBidi" w:hAnsiTheme="majorBidi" w:cstheme="majorBidi"/>
            <w:sz w:val="32"/>
            <w:szCs w:val="32"/>
          </w:rPr>
          <w:id w:val="542564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6D429B" w:rsidRPr="00050278">
        <w:rPr>
          <w:rFonts w:asciiTheme="majorBidi" w:hAnsiTheme="majorBidi" w:cstheme="majorBidi"/>
          <w:sz w:val="32"/>
          <w:szCs w:val="32"/>
        </w:rPr>
        <w:t xml:space="preserve"> 1.3</w:t>
      </w:r>
      <w:r w:rsidR="005D17E4" w:rsidRPr="00050278">
        <w:rPr>
          <w:rFonts w:asciiTheme="majorBidi" w:hAnsiTheme="majorBidi" w:cstheme="majorBidi"/>
          <w:sz w:val="32"/>
          <w:szCs w:val="32"/>
        </w:rPr>
        <w:t>.3</w:t>
      </w:r>
      <w:r w:rsidR="00A52F40"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-975604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6D429B" w:rsidRPr="00050278">
        <w:rPr>
          <w:rFonts w:asciiTheme="majorBidi" w:hAnsiTheme="majorBidi" w:cstheme="majorBidi"/>
          <w:sz w:val="32"/>
          <w:szCs w:val="32"/>
        </w:rPr>
        <w:t xml:space="preserve"> 1.3</w:t>
      </w:r>
      <w:r w:rsidR="00A52F40" w:rsidRPr="00050278">
        <w:rPr>
          <w:rFonts w:asciiTheme="majorBidi" w:hAnsiTheme="majorBidi" w:cstheme="majorBidi"/>
          <w:sz w:val="32"/>
          <w:szCs w:val="32"/>
        </w:rPr>
        <w:t>.4</w:t>
      </w:r>
    </w:p>
    <w:p w:rsidR="00EF4AB8" w:rsidRDefault="00734269" w:rsidP="00EF4AB8">
      <w:pPr>
        <w:spacing w:after="120"/>
        <w:ind w:left="720" w:firstLine="720"/>
        <w:rPr>
          <w:rFonts w:asciiTheme="majorBidi" w:hAnsiTheme="majorBidi" w:cstheme="majorBidi"/>
          <w:sz w:val="32"/>
          <w:szCs w:val="32"/>
        </w:rPr>
      </w:pPr>
      <w:sdt>
        <w:sdtPr>
          <w:rPr>
            <w:rFonts w:asciiTheme="majorBidi" w:hAnsiTheme="majorBidi" w:cstheme="majorBidi"/>
            <w:sz w:val="32"/>
            <w:szCs w:val="32"/>
            <w:cs/>
          </w:rPr>
          <w:id w:val="-907141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="MS Gothic" w:hint="eastAsia"/>
              <w:sz w:val="32"/>
              <w:szCs w:val="32"/>
              <w:cs/>
            </w:rPr>
            <w:t>☐</w:t>
          </w:r>
        </w:sdtContent>
      </w:sdt>
      <w:r w:rsidR="00EF4AB8">
        <w:rPr>
          <w:rFonts w:asciiTheme="majorBidi" w:hAnsiTheme="majorBidi" w:cstheme="majorBidi"/>
          <w:sz w:val="32"/>
          <w:szCs w:val="32"/>
        </w:rPr>
        <w:t xml:space="preserve"> 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อื่นๆ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(</w:t>
      </w:r>
      <w:r w:rsidR="00B17DBE" w:rsidRPr="00050278">
        <w:rPr>
          <w:rFonts w:asciiTheme="majorBidi" w:hAnsiTheme="majorBidi" w:cstheme="majorBidi"/>
          <w:sz w:val="32"/>
          <w:szCs w:val="32"/>
          <w:cs/>
        </w:rPr>
        <w:t>โปรด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ระบุ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ชื่อ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–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สกุล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/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สถานภาพ</w:t>
      </w:r>
      <w:r w:rsidR="00985922" w:rsidRPr="00050278">
        <w:rPr>
          <w:rFonts w:asciiTheme="majorBidi" w:hAnsiTheme="majorBidi" w:cstheme="majorBidi"/>
          <w:sz w:val="32"/>
          <w:szCs w:val="32"/>
        </w:rPr>
        <w:t>/</w:t>
      </w:r>
      <w:r w:rsidR="003B79A4" w:rsidRPr="00050278">
        <w:rPr>
          <w:rFonts w:asciiTheme="majorBidi" w:hAnsiTheme="majorBidi" w:cstheme="majorBidi"/>
          <w:sz w:val="32"/>
          <w:szCs w:val="32"/>
          <w:cs/>
        </w:rPr>
        <w:t>สถานที่ติดต่อ)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487662352"/>
          <w:placeholder>
            <w:docPart w:val="45A65E88BFC1462095164D4971A1CAB4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985922" w:rsidRPr="00050278" w:rsidRDefault="00EF4AB8" w:rsidP="00EF4AB8">
      <w:pPr>
        <w:spacing w:after="120"/>
        <w:rPr>
          <w:rFonts w:asciiTheme="majorBidi" w:hAnsiTheme="majorBidi" w:cstheme="majorBidi"/>
          <w:sz w:val="32"/>
          <w:szCs w:val="32"/>
        </w:rPr>
      </w:pPr>
      <w:proofErr w:type="gramStart"/>
      <w:r>
        <w:rPr>
          <w:rFonts w:asciiTheme="majorBidi" w:hAnsiTheme="majorBidi" w:cstheme="majorBidi"/>
          <w:sz w:val="32"/>
          <w:szCs w:val="32"/>
        </w:rPr>
        <w:t xml:space="preserve">1.4 </w:t>
      </w:r>
      <w:r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ประสบการณ์เกี่ยวกับการปฏิบัติงานด้านสัตว์ทดลอง</w:t>
      </w:r>
      <w:proofErr w:type="gramEnd"/>
      <w:r w:rsidR="00CF75D6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:rsidR="00E204C4" w:rsidRPr="00050278" w:rsidRDefault="005D17E4" w:rsidP="00A52F40">
      <w:pPr>
        <w:tabs>
          <w:tab w:val="left" w:pos="2977"/>
          <w:tab w:val="left" w:pos="3402"/>
        </w:tabs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           </w:t>
      </w:r>
      <w:r w:rsidR="003B79A4" w:rsidRPr="00050278">
        <w:rPr>
          <w:rFonts w:asciiTheme="majorBidi" w:hAnsiTheme="majorBidi" w:cstheme="majorBidi"/>
          <w:sz w:val="32"/>
          <w:szCs w:val="32"/>
          <w:cs/>
        </w:rPr>
        <w:t xml:space="preserve">1.4.1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หัวหน้าโครงการ</w:t>
      </w:r>
      <w:r w:rsidR="00A52F40"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-14795986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4657AA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E204C4" w:rsidRPr="00050278">
        <w:rPr>
          <w:rFonts w:asciiTheme="majorBidi" w:hAnsiTheme="majorBidi" w:cstheme="majorBidi"/>
          <w:sz w:val="32"/>
          <w:szCs w:val="32"/>
          <w:cs/>
        </w:rPr>
        <w:t xml:space="preserve"> มีประสบการณ์</w:t>
      </w:r>
      <w:r w:rsidR="00143883" w:rsidRPr="00143883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1946840490"/>
          <w:placeholder>
            <w:docPart w:val="0ADAD087C711443EB55B4B09ABE11A67"/>
          </w:placeholder>
        </w:sdtPr>
        <w:sdtEndPr/>
        <w:sdtContent>
          <w:r w:rsidR="00143883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143883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="00143883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E204C4" w:rsidRPr="00050278">
        <w:rPr>
          <w:rFonts w:asciiTheme="majorBidi" w:hAnsiTheme="majorBidi" w:cstheme="majorBidi"/>
          <w:sz w:val="32"/>
          <w:szCs w:val="32"/>
          <w:cs/>
        </w:rPr>
        <w:t>ปี</w:t>
      </w:r>
      <w:r w:rsidR="00E204C4" w:rsidRPr="00050278">
        <w:rPr>
          <w:rFonts w:asciiTheme="majorBidi" w:hAnsiTheme="majorBidi" w:cstheme="majorBidi"/>
          <w:sz w:val="32"/>
          <w:szCs w:val="32"/>
        </w:rPr>
        <w:t xml:space="preserve">    </w:t>
      </w:r>
      <w:r w:rsidRPr="00050278">
        <w:rPr>
          <w:rFonts w:asciiTheme="majorBidi" w:hAnsiTheme="majorBidi" w:cstheme="majorBidi"/>
          <w:sz w:val="32"/>
          <w:szCs w:val="32"/>
        </w:rPr>
        <w:t xml:space="preserve">  </w:t>
      </w:r>
      <w:sdt>
        <w:sdtPr>
          <w:rPr>
            <w:rFonts w:asciiTheme="majorBidi" w:hAnsiTheme="majorBidi" w:cstheme="majorBidi"/>
            <w:sz w:val="32"/>
            <w:szCs w:val="32"/>
          </w:rPr>
          <w:id w:val="536550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E204C4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E204C4" w:rsidRPr="00050278">
        <w:rPr>
          <w:rFonts w:asciiTheme="majorBidi" w:hAnsiTheme="majorBidi" w:cstheme="majorBidi"/>
          <w:sz w:val="32"/>
          <w:szCs w:val="32"/>
          <w:cs/>
        </w:rPr>
        <w:t xml:space="preserve">ไม่มีประสบการณ์ </w:t>
      </w:r>
    </w:p>
    <w:p w:rsidR="00985922" w:rsidRPr="00050278" w:rsidRDefault="00985922" w:rsidP="00A52F40">
      <w:pPr>
        <w:tabs>
          <w:tab w:val="left" w:pos="2977"/>
          <w:tab w:val="left" w:pos="3261"/>
          <w:tab w:val="left" w:pos="5529"/>
        </w:tabs>
        <w:ind w:left="1134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>ประสบการณ์ด้าน</w:t>
      </w:r>
      <w:r w:rsidR="00A52F40"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2579618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627F87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การเรียนการสอน</w:t>
      </w:r>
      <w:r w:rsidR="00E47443" w:rsidRPr="00050278">
        <w:rPr>
          <w:rFonts w:asciiTheme="majorBidi" w:hAnsiTheme="majorBidi" w:cstheme="majorBidi"/>
          <w:sz w:val="32"/>
          <w:szCs w:val="32"/>
        </w:rPr>
        <w:t xml:space="preserve">  </w:t>
      </w:r>
      <w:sdt>
        <w:sdtPr>
          <w:rPr>
            <w:rFonts w:asciiTheme="majorBidi" w:hAnsiTheme="majorBidi" w:cstheme="majorBidi"/>
            <w:sz w:val="32"/>
            <w:szCs w:val="32"/>
          </w:rPr>
          <w:id w:val="-847480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627F87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การทดสอบ</w:t>
      </w:r>
      <w:r w:rsidR="004657AA" w:rsidRPr="00050278">
        <w:rPr>
          <w:rFonts w:asciiTheme="majorBidi" w:hAnsiTheme="majorBidi" w:cstheme="majorBidi"/>
          <w:sz w:val="32"/>
          <w:szCs w:val="32"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</w:rPr>
          <w:id w:val="1179472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E47443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E47443" w:rsidRPr="00050278">
        <w:rPr>
          <w:rFonts w:asciiTheme="majorBidi" w:hAnsiTheme="majorBidi" w:cstheme="majorBidi"/>
          <w:sz w:val="32"/>
          <w:szCs w:val="32"/>
          <w:cs/>
        </w:rPr>
        <w:t>การวิจัย</w:t>
      </w:r>
      <w:r w:rsidR="004657AA" w:rsidRPr="00050278">
        <w:rPr>
          <w:rFonts w:asciiTheme="majorBidi" w:hAnsiTheme="majorBidi" w:cstheme="majorBidi"/>
          <w:sz w:val="32"/>
          <w:szCs w:val="32"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</w:rPr>
          <w:id w:val="-10472981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E47443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E47443" w:rsidRPr="00050278">
        <w:rPr>
          <w:rFonts w:asciiTheme="majorBidi" w:hAnsiTheme="majorBidi" w:cstheme="majorBidi"/>
          <w:sz w:val="32"/>
          <w:szCs w:val="32"/>
          <w:cs/>
        </w:rPr>
        <w:t>อื่นๆ</w:t>
      </w:r>
      <w:r w:rsidR="00E47443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E47443" w:rsidRPr="00050278">
        <w:rPr>
          <w:rFonts w:asciiTheme="majorBidi" w:hAnsiTheme="majorBidi" w:cstheme="majorBidi"/>
          <w:sz w:val="32"/>
          <w:szCs w:val="32"/>
          <w:cs/>
        </w:rPr>
        <w:t>ระบุ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300116058"/>
          <w:placeholder>
            <w:docPart w:val="DE7EA4E7AF6347F4B4010BEFC0FF8B40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A96A99" w:rsidRPr="00050278" w:rsidRDefault="005D17E4" w:rsidP="00CB33E3">
      <w:pPr>
        <w:tabs>
          <w:tab w:val="left" w:pos="1701"/>
          <w:tab w:val="left" w:pos="2977"/>
          <w:tab w:val="left" w:pos="5529"/>
        </w:tabs>
        <w:ind w:left="1134" w:hanging="1134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 xml:space="preserve">                     </w:t>
      </w:r>
      <w:sdt>
        <w:sdtPr>
          <w:rPr>
            <w:rFonts w:asciiTheme="majorBidi" w:hAnsiTheme="majorBidi" w:cstheme="majorBidi"/>
            <w:sz w:val="32"/>
            <w:szCs w:val="32"/>
          </w:rPr>
          <w:id w:val="-1485780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4657AA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E47443" w:rsidRPr="00050278">
        <w:rPr>
          <w:rFonts w:asciiTheme="majorBidi" w:hAnsiTheme="majorBidi" w:cstheme="majorBidi"/>
          <w:sz w:val="32"/>
          <w:szCs w:val="32"/>
          <w:cs/>
        </w:rPr>
        <w:t>ผ่านการอบรม</w:t>
      </w:r>
      <w:r w:rsidR="00AA6D08" w:rsidRPr="00050278">
        <w:rPr>
          <w:rFonts w:asciiTheme="majorBidi" w:hAnsiTheme="majorBidi" w:cstheme="majorBidi"/>
          <w:sz w:val="32"/>
          <w:szCs w:val="32"/>
          <w:cs/>
        </w:rPr>
        <w:t>จรรยาบรรณการใช้สัตว์ทดลอง</w:t>
      </w:r>
      <w:r w:rsidR="00A96A99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EF4AB8">
        <w:rPr>
          <w:rFonts w:asciiTheme="majorBidi" w:hAnsiTheme="majorBidi" w:cstheme="majorBidi" w:hint="cs"/>
          <w:sz w:val="32"/>
          <w:szCs w:val="32"/>
          <w:cs/>
        </w:rPr>
        <w:t>เลขที่ใบอนุญาต</w:t>
      </w:r>
      <w:r w:rsidR="00A96A99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A96A99" w:rsidRPr="00050278">
        <w:rPr>
          <w:rFonts w:asciiTheme="majorBidi" w:hAnsiTheme="majorBidi" w:cstheme="majorBidi"/>
          <w:sz w:val="32"/>
          <w:szCs w:val="32"/>
        </w:rPr>
        <w:t>(</w:t>
      </w:r>
      <w:r w:rsidR="00A96A99" w:rsidRPr="00050278">
        <w:rPr>
          <w:rFonts w:asciiTheme="majorBidi" w:hAnsiTheme="majorBidi" w:cstheme="majorBidi"/>
          <w:sz w:val="32"/>
          <w:szCs w:val="32"/>
          <w:cs/>
        </w:rPr>
        <w:t>ระบุ</w:t>
      </w:r>
      <w:r w:rsidR="00AA6D08" w:rsidRPr="00050278">
        <w:rPr>
          <w:rFonts w:asciiTheme="majorBidi" w:hAnsiTheme="majorBidi" w:cstheme="majorBidi"/>
          <w:sz w:val="32"/>
          <w:szCs w:val="32"/>
        </w:rPr>
        <w:t>)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1831674292"/>
          <w:placeholder>
            <w:docPart w:val="720818F715594BBBB251A7EDC01E024F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E47443" w:rsidRDefault="00A96A99" w:rsidP="00CB33E3">
      <w:pPr>
        <w:tabs>
          <w:tab w:val="left" w:pos="1701"/>
          <w:tab w:val="left" w:pos="2977"/>
          <w:tab w:val="left" w:pos="5529"/>
        </w:tabs>
        <w:ind w:left="1134" w:hanging="1134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1220097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E47443" w:rsidRPr="00050278">
        <w:rPr>
          <w:rFonts w:asciiTheme="majorBidi" w:hAnsiTheme="majorBidi" w:cstheme="majorBidi"/>
          <w:sz w:val="32"/>
          <w:szCs w:val="32"/>
          <w:cs/>
        </w:rPr>
        <w:t>ไม่เคยผ่านการอบรม</w:t>
      </w:r>
      <w:r w:rsidR="00AA6D08" w:rsidRPr="00050278">
        <w:rPr>
          <w:rFonts w:asciiTheme="majorBidi" w:hAnsiTheme="majorBidi" w:cstheme="majorBidi"/>
          <w:sz w:val="32"/>
          <w:szCs w:val="32"/>
          <w:cs/>
        </w:rPr>
        <w:t>จรรยาบรรณการใช้สัตว์ทดลอง</w:t>
      </w:r>
      <w:r w:rsidR="00E47443" w:rsidRPr="00050278">
        <w:rPr>
          <w:rFonts w:asciiTheme="majorBidi" w:hAnsiTheme="majorBidi" w:cstheme="majorBidi"/>
          <w:sz w:val="32"/>
          <w:szCs w:val="32"/>
        </w:rPr>
        <w:t xml:space="preserve"> </w:t>
      </w:r>
    </w:p>
    <w:p w:rsidR="00BD58FA" w:rsidRPr="00050278" w:rsidRDefault="00BD58FA" w:rsidP="002859F9">
      <w:pPr>
        <w:ind w:left="414" w:firstLine="720"/>
        <w:rPr>
          <w:rFonts w:asciiTheme="majorBidi" w:hAnsiTheme="majorBidi" w:cstheme="majorBidi"/>
          <w:cs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>ปัจจุบันผู้วิจัยมีจำนวนงานวิจัยในความรับ</w:t>
      </w:r>
      <w:r w:rsidR="005D3FD6" w:rsidRPr="00050278">
        <w:rPr>
          <w:rFonts w:asciiTheme="majorBidi" w:hAnsiTheme="majorBidi" w:cstheme="majorBidi"/>
          <w:sz w:val="32"/>
          <w:szCs w:val="32"/>
          <w:cs/>
        </w:rPr>
        <w:t>ผิดชอบจำนวน</w:t>
      </w:r>
      <w:r w:rsidR="00EF4AB8" w:rsidRPr="00EF4AB8">
        <w:rPr>
          <w:rFonts w:asciiTheme="majorBidi" w:hAnsiTheme="majorBidi" w:cstheme="majorBidi"/>
          <w:sz w:val="32"/>
          <w:szCs w:val="32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-636648829"/>
          <w:placeholder>
            <w:docPart w:val="0513525FD8AF428F8454D5C9C0B36E0B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="00EF4AB8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โครงการ</w:t>
      </w:r>
    </w:p>
    <w:p w:rsidR="003B79A4" w:rsidRPr="00050278" w:rsidRDefault="005D17E4" w:rsidP="00A52F40">
      <w:pPr>
        <w:tabs>
          <w:tab w:val="left" w:pos="567"/>
          <w:tab w:val="left" w:pos="2977"/>
          <w:tab w:val="left" w:pos="3119"/>
        </w:tabs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 xml:space="preserve">            </w:t>
      </w:r>
      <w:r w:rsidR="003B79A4" w:rsidRPr="00050278">
        <w:rPr>
          <w:rFonts w:asciiTheme="majorBidi" w:hAnsiTheme="majorBidi" w:cstheme="majorBidi"/>
          <w:sz w:val="32"/>
          <w:szCs w:val="32"/>
        </w:rPr>
        <w:t xml:space="preserve">1.4.2 </w:t>
      </w:r>
      <w:r w:rsidR="003B79A4" w:rsidRPr="00050278">
        <w:rPr>
          <w:rFonts w:asciiTheme="majorBidi" w:hAnsiTheme="majorBidi" w:cstheme="majorBidi"/>
          <w:sz w:val="32"/>
          <w:szCs w:val="32"/>
          <w:cs/>
        </w:rPr>
        <w:t>ผู้ร่วมงาน</w:t>
      </w:r>
      <w:r w:rsidR="003B79A4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3B79A4" w:rsidRPr="00050278">
        <w:rPr>
          <w:rFonts w:asciiTheme="majorBidi" w:hAnsiTheme="majorBidi" w:cstheme="majorBidi"/>
          <w:sz w:val="32"/>
          <w:szCs w:val="32"/>
          <w:cs/>
        </w:rPr>
        <w:t xml:space="preserve">คนที่ 1  </w:t>
      </w:r>
      <w:r w:rsidR="00E204C4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</w:rPr>
        <w:t xml:space="preserve">  </w:t>
      </w:r>
      <w:r w:rsidR="00A52F40"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547723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E204C4" w:rsidRPr="00050278">
        <w:rPr>
          <w:rFonts w:asciiTheme="majorBidi" w:hAnsiTheme="majorBidi" w:cstheme="majorBidi"/>
          <w:sz w:val="32"/>
          <w:szCs w:val="32"/>
          <w:cs/>
        </w:rPr>
        <w:t xml:space="preserve"> มี</w:t>
      </w:r>
      <w:r w:rsidR="003B79A4" w:rsidRPr="00050278">
        <w:rPr>
          <w:rFonts w:asciiTheme="majorBidi" w:hAnsiTheme="majorBidi" w:cstheme="majorBidi"/>
          <w:sz w:val="32"/>
          <w:szCs w:val="32"/>
          <w:cs/>
        </w:rPr>
        <w:t>ประสบการณ์</w:t>
      </w:r>
      <w:r w:rsidR="00E204C4" w:rsidRPr="00050278">
        <w:rPr>
          <w:rFonts w:asciiTheme="majorBidi" w:hAnsiTheme="majorBidi" w:cstheme="majorBidi"/>
          <w:sz w:val="32"/>
          <w:szCs w:val="32"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575713150"/>
          <w:placeholder>
            <w:docPart w:val="1AF3EB30FDCE48BAAD794C999F200F4D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="003B79A4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3B79A4" w:rsidRPr="00050278">
        <w:rPr>
          <w:rFonts w:asciiTheme="majorBidi" w:hAnsiTheme="majorBidi" w:cstheme="majorBidi"/>
          <w:sz w:val="32"/>
          <w:szCs w:val="32"/>
          <w:cs/>
        </w:rPr>
        <w:t>ปี</w:t>
      </w:r>
      <w:r w:rsidR="003B79A4" w:rsidRPr="00050278">
        <w:rPr>
          <w:rFonts w:asciiTheme="majorBidi" w:hAnsiTheme="majorBidi" w:cstheme="majorBidi"/>
          <w:sz w:val="32"/>
          <w:szCs w:val="32"/>
        </w:rPr>
        <w:t xml:space="preserve">  </w:t>
      </w:r>
      <w:r w:rsidR="00E204C4" w:rsidRPr="00050278">
        <w:rPr>
          <w:rFonts w:asciiTheme="majorBidi" w:hAnsiTheme="majorBidi" w:cstheme="majorBidi"/>
          <w:sz w:val="32"/>
          <w:szCs w:val="32"/>
        </w:rPr>
        <w:t xml:space="preserve">  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</w:rPr>
          <w:id w:val="-668711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E204C4" w:rsidRPr="00050278">
        <w:rPr>
          <w:rFonts w:asciiTheme="majorBidi" w:hAnsiTheme="majorBidi" w:cstheme="majorBidi"/>
          <w:sz w:val="32"/>
          <w:szCs w:val="32"/>
          <w:cs/>
        </w:rPr>
        <w:t>ไม่มีประสบการณ์</w:t>
      </w:r>
    </w:p>
    <w:p w:rsidR="003E73E3" w:rsidRPr="00050278" w:rsidRDefault="00AA6D08" w:rsidP="003E73E3">
      <w:pPr>
        <w:tabs>
          <w:tab w:val="left" w:pos="709"/>
          <w:tab w:val="left" w:pos="1134"/>
          <w:tab w:val="left" w:pos="1701"/>
          <w:tab w:val="left" w:pos="2977"/>
          <w:tab w:val="left" w:pos="3119"/>
        </w:tabs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ab/>
      </w:r>
      <w:r w:rsidR="00552324" w:rsidRPr="00050278">
        <w:rPr>
          <w:rFonts w:asciiTheme="majorBidi" w:hAnsiTheme="majorBidi" w:cstheme="majorBidi"/>
          <w:sz w:val="32"/>
          <w:szCs w:val="32"/>
        </w:rPr>
        <w:t xml:space="preserve">      </w:t>
      </w:r>
      <w:sdt>
        <w:sdtPr>
          <w:rPr>
            <w:rFonts w:asciiTheme="majorBidi" w:hAnsiTheme="majorBidi" w:cstheme="majorBidi"/>
            <w:sz w:val="32"/>
            <w:szCs w:val="32"/>
          </w:rPr>
          <w:id w:val="-545607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E22B49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3E73E3" w:rsidRPr="00050278">
        <w:rPr>
          <w:rFonts w:asciiTheme="majorBidi" w:hAnsiTheme="majorBidi" w:cstheme="majorBidi"/>
          <w:sz w:val="32"/>
          <w:szCs w:val="32"/>
          <w:cs/>
        </w:rPr>
        <w:t>ผ่านการอบรมจรรยาบรรณการใช้สัตว์ฯ</w:t>
      </w:r>
      <w:r w:rsidR="003E73E3" w:rsidRPr="00050278">
        <w:rPr>
          <w:rFonts w:asciiTheme="majorBidi" w:hAnsiTheme="majorBidi" w:cstheme="majorBidi"/>
          <w:sz w:val="32"/>
          <w:szCs w:val="32"/>
        </w:rPr>
        <w:t xml:space="preserve">      </w:t>
      </w:r>
      <w:sdt>
        <w:sdtPr>
          <w:rPr>
            <w:rFonts w:asciiTheme="majorBidi" w:hAnsiTheme="majorBidi" w:cstheme="majorBidi"/>
            <w:sz w:val="32"/>
            <w:szCs w:val="32"/>
          </w:rPr>
          <w:id w:val="-1050686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3E73E3" w:rsidRPr="00050278">
        <w:rPr>
          <w:rFonts w:asciiTheme="majorBidi" w:hAnsiTheme="majorBidi" w:cstheme="majorBidi"/>
          <w:sz w:val="32"/>
          <w:szCs w:val="32"/>
          <w:cs/>
        </w:rPr>
        <w:t>ไม่เคยผ่านการอบรมจรรยาบรรณการใช้สัตว์ฯ</w:t>
      </w:r>
      <w:r w:rsidR="005D17E4" w:rsidRPr="00050278">
        <w:rPr>
          <w:rFonts w:asciiTheme="majorBidi" w:hAnsiTheme="majorBidi" w:cstheme="majorBidi"/>
          <w:sz w:val="32"/>
          <w:szCs w:val="32"/>
          <w:cs/>
        </w:rPr>
        <w:t xml:space="preserve">                    </w:t>
      </w:r>
      <w:r w:rsidR="00E204C4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:rsidR="00CE52E8" w:rsidRPr="00050278" w:rsidRDefault="00CE52E8" w:rsidP="00CE52E8">
      <w:pPr>
        <w:tabs>
          <w:tab w:val="left" w:pos="567"/>
          <w:tab w:val="left" w:pos="2977"/>
          <w:tab w:val="left" w:pos="3119"/>
        </w:tabs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 xml:space="preserve">            1.4.</w:t>
      </w:r>
      <w:r>
        <w:rPr>
          <w:rFonts w:asciiTheme="majorBidi" w:hAnsiTheme="majorBidi" w:cstheme="majorBidi" w:hint="cs"/>
          <w:sz w:val="32"/>
          <w:szCs w:val="32"/>
          <w:cs/>
        </w:rPr>
        <w:t>3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ผู้ร่วมงาน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asciiTheme="majorBidi" w:hAnsiTheme="majorBidi" w:cstheme="majorBidi"/>
          <w:sz w:val="32"/>
          <w:szCs w:val="32"/>
          <w:cs/>
        </w:rPr>
        <w:t>คนที่ 2</w:t>
      </w:r>
      <w:r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</w:rPr>
        <w:t xml:space="preserve">  </w:t>
      </w:r>
      <w:r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255104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 xml:space="preserve"> มีประสบการณ์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738139494"/>
          <w:placeholder>
            <w:docPart w:val="260D2398A3A14085BFD5F5C745E7B508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ปี</w:t>
      </w:r>
      <w:r w:rsidRPr="00050278">
        <w:rPr>
          <w:rFonts w:asciiTheme="majorBidi" w:hAnsiTheme="majorBidi" w:cstheme="majorBidi"/>
          <w:sz w:val="32"/>
          <w:szCs w:val="32"/>
        </w:rPr>
        <w:t xml:space="preserve">     </w:t>
      </w:r>
      <w:sdt>
        <w:sdtPr>
          <w:rPr>
            <w:rFonts w:asciiTheme="majorBidi" w:hAnsiTheme="majorBidi" w:cstheme="majorBidi"/>
            <w:sz w:val="32"/>
            <w:szCs w:val="32"/>
          </w:rPr>
          <w:id w:val="769211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>ไม่มีประสบการณ์</w:t>
      </w:r>
    </w:p>
    <w:p w:rsidR="00CE52E8" w:rsidRPr="00050278" w:rsidRDefault="00CE52E8" w:rsidP="00CE52E8">
      <w:pPr>
        <w:tabs>
          <w:tab w:val="left" w:pos="709"/>
          <w:tab w:val="left" w:pos="1134"/>
          <w:tab w:val="left" w:pos="1701"/>
          <w:tab w:val="left" w:pos="2977"/>
          <w:tab w:val="left" w:pos="3119"/>
        </w:tabs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ab/>
        <w:t xml:space="preserve">      </w:t>
      </w:r>
      <w:sdt>
        <w:sdtPr>
          <w:rPr>
            <w:rFonts w:asciiTheme="majorBidi" w:hAnsiTheme="majorBidi" w:cstheme="majorBidi"/>
            <w:sz w:val="32"/>
            <w:szCs w:val="32"/>
          </w:rPr>
          <w:id w:val="-1569181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ผ่านการอบรมจรรยาบรรณการใช้สัตว์ฯ</w:t>
      </w:r>
      <w:r w:rsidRPr="00050278">
        <w:rPr>
          <w:rFonts w:asciiTheme="majorBidi" w:hAnsiTheme="majorBidi" w:cstheme="majorBidi"/>
          <w:sz w:val="32"/>
          <w:szCs w:val="32"/>
        </w:rPr>
        <w:t xml:space="preserve">      </w:t>
      </w:r>
      <w:sdt>
        <w:sdtPr>
          <w:rPr>
            <w:rFonts w:asciiTheme="majorBidi" w:hAnsiTheme="majorBidi" w:cstheme="majorBidi"/>
            <w:sz w:val="32"/>
            <w:szCs w:val="32"/>
          </w:rPr>
          <w:id w:val="-2063004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 xml:space="preserve">ไม่เคยผ่านการอบรมจรรยาบรรณการใช้สัตว์ฯ                     </w:t>
      </w:r>
    </w:p>
    <w:p w:rsidR="00CE52E8" w:rsidRPr="00050278" w:rsidRDefault="00CE52E8" w:rsidP="00CE52E8">
      <w:pPr>
        <w:tabs>
          <w:tab w:val="left" w:pos="567"/>
          <w:tab w:val="left" w:pos="2977"/>
          <w:tab w:val="left" w:pos="3119"/>
        </w:tabs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 xml:space="preserve">            1.4.</w:t>
      </w:r>
      <w:r>
        <w:rPr>
          <w:rFonts w:asciiTheme="majorBidi" w:hAnsiTheme="majorBidi" w:cstheme="majorBidi" w:hint="cs"/>
          <w:sz w:val="32"/>
          <w:szCs w:val="32"/>
          <w:cs/>
        </w:rPr>
        <w:t>4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ผู้ร่วมงาน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asciiTheme="majorBidi" w:hAnsiTheme="majorBidi" w:cstheme="majorBidi"/>
          <w:sz w:val="32"/>
          <w:szCs w:val="32"/>
          <w:cs/>
        </w:rPr>
        <w:t xml:space="preserve">คนที่ </w:t>
      </w:r>
      <w:r>
        <w:rPr>
          <w:rFonts w:asciiTheme="majorBidi" w:hAnsiTheme="majorBidi" w:cstheme="majorBidi" w:hint="cs"/>
          <w:sz w:val="32"/>
          <w:szCs w:val="32"/>
          <w:cs/>
        </w:rPr>
        <w:t>3</w:t>
      </w:r>
      <w:r w:rsidRPr="00050278">
        <w:rPr>
          <w:rFonts w:asciiTheme="majorBidi" w:hAnsiTheme="majorBidi" w:cstheme="majorBidi"/>
          <w:sz w:val="32"/>
          <w:szCs w:val="32"/>
          <w:cs/>
        </w:rPr>
        <w:t xml:space="preserve">   </w:t>
      </w:r>
      <w:r w:rsidRPr="00050278">
        <w:rPr>
          <w:rFonts w:asciiTheme="majorBidi" w:hAnsiTheme="majorBidi" w:cstheme="majorBidi"/>
          <w:sz w:val="32"/>
          <w:szCs w:val="32"/>
        </w:rPr>
        <w:t xml:space="preserve">  </w:t>
      </w:r>
      <w:r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1138149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 xml:space="preserve"> มีประสบการณ์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091736981"/>
          <w:placeholder>
            <w:docPart w:val="9CA52B52DD22497E983136324750E05F"/>
          </w:placeholder>
        </w:sdtPr>
        <w:sdtEndPr/>
        <w:sdtContent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ปี</w:t>
      </w:r>
      <w:r w:rsidRPr="00050278">
        <w:rPr>
          <w:rFonts w:asciiTheme="majorBidi" w:hAnsiTheme="majorBidi" w:cstheme="majorBidi"/>
          <w:sz w:val="32"/>
          <w:szCs w:val="32"/>
        </w:rPr>
        <w:t xml:space="preserve">     </w:t>
      </w:r>
      <w:sdt>
        <w:sdtPr>
          <w:rPr>
            <w:rFonts w:asciiTheme="majorBidi" w:hAnsiTheme="majorBidi" w:cstheme="majorBidi"/>
            <w:sz w:val="32"/>
            <w:szCs w:val="32"/>
          </w:rPr>
          <w:id w:val="-617671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>ไม่มีประสบการณ์</w:t>
      </w:r>
    </w:p>
    <w:p w:rsidR="00CE52E8" w:rsidRPr="00050278" w:rsidRDefault="00CE52E8" w:rsidP="00CE52E8">
      <w:pPr>
        <w:tabs>
          <w:tab w:val="left" w:pos="709"/>
          <w:tab w:val="left" w:pos="1134"/>
          <w:tab w:val="left" w:pos="1701"/>
          <w:tab w:val="left" w:pos="2977"/>
          <w:tab w:val="left" w:pos="3119"/>
        </w:tabs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ab/>
        <w:t xml:space="preserve">      </w:t>
      </w:r>
      <w:sdt>
        <w:sdtPr>
          <w:rPr>
            <w:rFonts w:asciiTheme="majorBidi" w:hAnsiTheme="majorBidi" w:cstheme="majorBidi"/>
            <w:sz w:val="32"/>
            <w:szCs w:val="32"/>
          </w:rPr>
          <w:id w:val="-4474695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ผ่านการอบรมจรรยาบรรณการใช้สัตว์ฯ</w:t>
      </w:r>
      <w:r w:rsidRPr="00050278">
        <w:rPr>
          <w:rFonts w:asciiTheme="majorBidi" w:hAnsiTheme="majorBidi" w:cstheme="majorBidi"/>
          <w:sz w:val="32"/>
          <w:szCs w:val="32"/>
        </w:rPr>
        <w:t xml:space="preserve">      </w:t>
      </w:r>
      <w:sdt>
        <w:sdtPr>
          <w:rPr>
            <w:rFonts w:asciiTheme="majorBidi" w:hAnsiTheme="majorBidi" w:cstheme="majorBidi"/>
            <w:sz w:val="32"/>
            <w:szCs w:val="32"/>
          </w:rPr>
          <w:id w:val="1646232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 xml:space="preserve">ไม่เคยผ่านการอบรมจรรยาบรรณการใช้สัตว์ฯ                     </w:t>
      </w:r>
    </w:p>
    <w:p w:rsidR="00371088" w:rsidRPr="00050278" w:rsidRDefault="000A5E14" w:rsidP="00CF75D6">
      <w:pPr>
        <w:pStyle w:val="Default"/>
        <w:rPr>
          <w:rFonts w:asciiTheme="majorBidi" w:hAnsiTheme="majorBidi" w:cstheme="majorBidi"/>
          <w:b/>
          <w:bCs/>
          <w:sz w:val="32"/>
          <w:szCs w:val="32"/>
        </w:rPr>
      </w:pPr>
      <w:r w:rsidRPr="00050278">
        <w:rPr>
          <w:rFonts w:asciiTheme="majorBidi" w:hAnsiTheme="majorBidi" w:cstheme="majorBidi"/>
          <w:b/>
          <w:bCs/>
          <w:sz w:val="32"/>
          <w:szCs w:val="32"/>
        </w:rPr>
        <w:t>2</w:t>
      </w:r>
      <w:r w:rsidR="00985922" w:rsidRPr="00050278">
        <w:rPr>
          <w:rFonts w:asciiTheme="majorBidi" w:hAnsiTheme="majorBidi" w:cstheme="majorBidi"/>
          <w:b/>
          <w:bCs/>
          <w:sz w:val="32"/>
          <w:szCs w:val="32"/>
        </w:rPr>
        <w:t xml:space="preserve">.  </w:t>
      </w:r>
      <w:r w:rsidR="00985922" w:rsidRPr="00050278">
        <w:rPr>
          <w:rFonts w:asciiTheme="majorBidi" w:hAnsiTheme="majorBidi" w:cstheme="majorBidi"/>
          <w:b/>
          <w:bCs/>
          <w:sz w:val="32"/>
          <w:szCs w:val="32"/>
          <w:cs/>
        </w:rPr>
        <w:t>ข้อมูลทั่วไปเกี่ยวกับโครงการ</w:t>
      </w:r>
      <w:r w:rsidR="00CF75D6" w:rsidRPr="00050278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</w:p>
    <w:p w:rsidR="00270E4E" w:rsidRPr="00050278" w:rsidRDefault="00270E4E" w:rsidP="00270E4E">
      <w:pPr>
        <w:pStyle w:val="Default"/>
        <w:rPr>
          <w:rFonts w:asciiTheme="majorBidi" w:hAnsiTheme="majorBidi" w:cstheme="majorBidi"/>
          <w:color w:val="auto"/>
          <w:sz w:val="32"/>
          <w:szCs w:val="32"/>
          <w:cs/>
        </w:rPr>
      </w:pPr>
      <w:r w:rsidRPr="00050278">
        <w:rPr>
          <w:rFonts w:asciiTheme="majorBidi" w:hAnsiTheme="majorBidi" w:cstheme="majorBidi"/>
          <w:color w:val="auto"/>
          <w:sz w:val="32"/>
          <w:szCs w:val="32"/>
          <w:cs/>
        </w:rPr>
        <w:t xml:space="preserve">      2</w:t>
      </w:r>
      <w:r w:rsidRPr="00050278">
        <w:rPr>
          <w:rFonts w:asciiTheme="majorBidi" w:hAnsiTheme="majorBidi" w:cstheme="majorBidi"/>
          <w:color w:val="auto"/>
          <w:sz w:val="32"/>
          <w:szCs w:val="32"/>
        </w:rPr>
        <w:t xml:space="preserve">.1 </w:t>
      </w:r>
      <w:r w:rsidRPr="00050278">
        <w:rPr>
          <w:rFonts w:asciiTheme="majorBidi" w:hAnsiTheme="majorBidi" w:cstheme="majorBidi"/>
          <w:color w:val="auto"/>
          <w:sz w:val="32"/>
          <w:szCs w:val="32"/>
          <w:cs/>
        </w:rPr>
        <w:t xml:space="preserve">วัตถุประสงค์ของโครงการวิจัย </w:t>
      </w:r>
    </w:p>
    <w:p w:rsidR="004657AA" w:rsidRPr="00050278" w:rsidRDefault="00270E4E" w:rsidP="00EF4AB8">
      <w:pPr>
        <w:ind w:left="1260" w:hanging="540"/>
        <w:jc w:val="thaiDistribute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>2.1.1</w:t>
      </w:r>
      <w:r w:rsidR="004657AA" w:rsidRPr="00050278">
        <w:rPr>
          <w:rFonts w:asciiTheme="majorBidi" w:hAnsiTheme="majorBidi" w:cstheme="majorBidi"/>
          <w:sz w:val="32"/>
          <w:szCs w:val="32"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cs/>
          </w:rPr>
          <w:id w:val="1264659675"/>
          <w:placeholder>
            <w:docPart w:val="D9DE416006F442539D2E781980739CCA"/>
          </w:placeholder>
        </w:sdtPr>
        <w:sdtEndPr/>
        <w:sdtContent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691077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</w:sdtContent>
      </w:sdt>
    </w:p>
    <w:p w:rsidR="00B154C1" w:rsidRPr="00050278" w:rsidRDefault="000A5E14" w:rsidP="00726D86">
      <w:pPr>
        <w:jc w:val="both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>2</w:t>
      </w:r>
      <w:r w:rsidR="00270E4E" w:rsidRPr="00050278">
        <w:rPr>
          <w:rFonts w:asciiTheme="majorBidi" w:hAnsiTheme="majorBidi" w:cstheme="majorBidi"/>
          <w:sz w:val="32"/>
          <w:szCs w:val="32"/>
        </w:rPr>
        <w:t>.2</w:t>
      </w:r>
      <w:r w:rsidR="004079A4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B154C1" w:rsidRPr="00050278">
        <w:rPr>
          <w:rFonts w:asciiTheme="majorBidi" w:hAnsiTheme="majorBidi" w:cstheme="majorBidi"/>
          <w:sz w:val="32"/>
          <w:szCs w:val="32"/>
          <w:cs/>
        </w:rPr>
        <w:t>ทุนวิจัย</w:t>
      </w:r>
      <w:r w:rsidR="006400CF" w:rsidRPr="00050278">
        <w:rPr>
          <w:rFonts w:asciiTheme="majorBidi" w:hAnsiTheme="majorBidi" w:cstheme="majorBidi"/>
          <w:sz w:val="32"/>
          <w:szCs w:val="32"/>
          <w:cs/>
        </w:rPr>
        <w:t>ที่ได้รับสำหรับโครงการนี้</w:t>
      </w:r>
    </w:p>
    <w:p w:rsidR="00C5472C" w:rsidRPr="00050278" w:rsidRDefault="00B154C1" w:rsidP="00B154C1">
      <w:pPr>
        <w:ind w:left="360" w:hanging="360"/>
        <w:jc w:val="both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 xml:space="preserve">      </w:t>
      </w:r>
      <w:r w:rsidRPr="00050278">
        <w:rPr>
          <w:rFonts w:asciiTheme="majorBidi" w:hAnsiTheme="majorBidi" w:cstheme="majorBidi"/>
          <w:sz w:val="32"/>
          <w:szCs w:val="32"/>
        </w:rPr>
        <w:tab/>
      </w:r>
      <w:r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-1314019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Pr="00050278">
        <w:rPr>
          <w:rFonts w:asciiTheme="majorBidi" w:hAnsiTheme="majorBidi" w:cstheme="majorBidi"/>
          <w:sz w:val="32"/>
          <w:szCs w:val="32"/>
          <w:cs/>
        </w:rPr>
        <w:t xml:space="preserve"> ได้รับทุนแล้ว </w:t>
      </w:r>
      <w:r w:rsidR="00C5472C" w:rsidRPr="00050278">
        <w:rPr>
          <w:rFonts w:asciiTheme="majorBidi" w:hAnsiTheme="majorBidi" w:cstheme="majorBidi"/>
          <w:sz w:val="32"/>
          <w:szCs w:val="32"/>
          <w:cs/>
        </w:rPr>
        <w:t>ระบุแหล่งทุน</w:t>
      </w:r>
      <w:sdt>
        <w:sdtPr>
          <w:rPr>
            <w:rFonts w:asciiTheme="majorBidi" w:hAnsiTheme="majorBidi" w:cstheme="majorBidi"/>
            <w:sz w:val="32"/>
            <w:szCs w:val="32"/>
            <w:u w:val="dotted"/>
            <w:cs/>
          </w:rPr>
          <w:id w:val="-619142182"/>
          <w:placeholder>
            <w:docPart w:val="DefaultPlaceholder_1082065158"/>
          </w:placeholder>
        </w:sdtPr>
        <w:sdtEndPr>
          <w:rPr>
            <w:u w:val="none"/>
            <w:cs w:val="0"/>
          </w:rPr>
        </w:sdtEndPr>
        <w:sdtContent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  <w:r w:rsidR="00C5472C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C5472C" w:rsidRPr="00050278">
        <w:rPr>
          <w:rFonts w:asciiTheme="majorBidi" w:hAnsiTheme="majorBidi" w:cstheme="majorBidi"/>
          <w:sz w:val="32"/>
          <w:szCs w:val="32"/>
          <w:cs/>
        </w:rPr>
        <w:t>จำนวนเงิน</w:t>
      </w:r>
      <w:r w:rsidR="00EF4AB8" w:rsidRPr="00EF4AB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u w:val="dotted"/>
            <w:cs/>
          </w:rPr>
          <w:id w:val="-1251810874"/>
          <w:placeholder>
            <w:docPart w:val="B97B4846E32E43A3BCAD7488B97F8E53"/>
          </w:placeholder>
        </w:sdtPr>
        <w:sdtEndPr>
          <w:rPr>
            <w:u w:val="none"/>
            <w:cs w:val="0"/>
          </w:rPr>
        </w:sdtEndPr>
        <w:sdtContent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</w:p>
    <w:p w:rsidR="00C5472C" w:rsidRPr="00EF4AB8" w:rsidRDefault="004079A4" w:rsidP="00EF4AB8">
      <w:pPr>
        <w:ind w:left="360" w:hanging="360"/>
        <w:jc w:val="both"/>
        <w:rPr>
          <w:rFonts w:asciiTheme="majorBidi" w:hAnsiTheme="majorBidi" w:cstheme="majorBidi"/>
          <w:sz w:val="32"/>
          <w:szCs w:val="32"/>
          <w:u w:val="dotted"/>
        </w:rPr>
      </w:pPr>
      <w:r w:rsidRPr="00050278">
        <w:rPr>
          <w:rFonts w:asciiTheme="majorBidi" w:hAnsiTheme="majorBidi" w:cstheme="majorBidi"/>
          <w:sz w:val="32"/>
          <w:szCs w:val="32"/>
        </w:rPr>
        <w:tab/>
      </w:r>
      <w:r w:rsidR="00C5472C"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-10324918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B154C1" w:rsidRPr="00050278">
        <w:rPr>
          <w:rFonts w:asciiTheme="majorBidi" w:hAnsiTheme="majorBidi" w:cstheme="majorBidi"/>
          <w:sz w:val="32"/>
          <w:szCs w:val="32"/>
          <w:cs/>
        </w:rPr>
        <w:t xml:space="preserve"> กำลังยื่นขอ </w:t>
      </w:r>
      <w:r w:rsidR="00C5472C" w:rsidRPr="00050278">
        <w:rPr>
          <w:rFonts w:asciiTheme="majorBidi" w:hAnsiTheme="majorBidi" w:cstheme="majorBidi"/>
          <w:sz w:val="32"/>
          <w:szCs w:val="32"/>
          <w:cs/>
        </w:rPr>
        <w:t>ระบุแหล่งทุน</w:t>
      </w:r>
      <w:r w:rsidR="00EF4AB8" w:rsidRPr="00EF4AB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u w:val="dotted"/>
            <w:cs/>
          </w:rPr>
          <w:id w:val="-1430108288"/>
          <w:placeholder>
            <w:docPart w:val="95A54FA9ADAD4739AB24E058580A7C2F"/>
          </w:placeholder>
        </w:sdtPr>
        <w:sdtEndPr>
          <w:rPr>
            <w:u w:val="none"/>
            <w:cs w:val="0"/>
          </w:rPr>
        </w:sdtEndPr>
        <w:sdtContent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  <w:r w:rsidR="00EF4AB8" w:rsidRPr="0005027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r w:rsidR="00C5472C" w:rsidRPr="00050278">
        <w:rPr>
          <w:rFonts w:asciiTheme="majorBidi" w:hAnsiTheme="majorBidi" w:cstheme="majorBidi"/>
          <w:sz w:val="32"/>
          <w:szCs w:val="32"/>
          <w:cs/>
        </w:rPr>
        <w:t>จำนวน</w:t>
      </w:r>
      <w:r w:rsidR="00EF4AB8" w:rsidRPr="00EF4AB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u w:val="dotted"/>
            <w:cs/>
          </w:rPr>
          <w:id w:val="1549880398"/>
          <w:placeholder>
            <w:docPart w:val="CC39FE08A43F458E8D94BB79548CD62F"/>
          </w:placeholder>
        </w:sdtPr>
        <w:sdtEndPr>
          <w:rPr>
            <w:u w:val="none"/>
            <w:cs w:val="0"/>
          </w:rPr>
        </w:sdtEndPr>
        <w:sdtContent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</w:p>
    <w:p w:rsidR="00B154C1" w:rsidRPr="00050278" w:rsidRDefault="00734269" w:rsidP="00C5472C">
      <w:pPr>
        <w:ind w:left="360" w:firstLine="360"/>
        <w:jc w:val="both"/>
        <w:rPr>
          <w:rFonts w:asciiTheme="majorBidi" w:hAnsiTheme="majorBidi" w:cstheme="majorBidi"/>
          <w:sz w:val="32"/>
          <w:szCs w:val="32"/>
        </w:rPr>
      </w:pPr>
      <w:sdt>
        <w:sdtPr>
          <w:rPr>
            <w:rFonts w:asciiTheme="majorBidi" w:hAnsiTheme="majorBidi" w:cstheme="majorBidi"/>
            <w:sz w:val="32"/>
            <w:szCs w:val="32"/>
          </w:rPr>
          <w:id w:val="1902252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AB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B154C1" w:rsidRPr="00050278">
        <w:rPr>
          <w:rFonts w:asciiTheme="majorBidi" w:hAnsiTheme="majorBidi" w:cstheme="majorBidi"/>
          <w:sz w:val="32"/>
          <w:szCs w:val="32"/>
          <w:cs/>
        </w:rPr>
        <w:t xml:space="preserve"> ทุนส่วนตัว</w:t>
      </w:r>
      <w:r w:rsidR="00B154C1" w:rsidRPr="00050278">
        <w:rPr>
          <w:rFonts w:asciiTheme="majorBidi" w:hAnsiTheme="majorBidi" w:cstheme="majorBidi"/>
          <w:sz w:val="32"/>
          <w:szCs w:val="32"/>
        </w:rPr>
        <w:t xml:space="preserve">  </w:t>
      </w:r>
      <w:r w:rsidR="00B154C1" w:rsidRPr="00050278">
        <w:rPr>
          <w:rFonts w:asciiTheme="majorBidi" w:hAnsiTheme="majorBidi" w:cstheme="majorBidi"/>
          <w:sz w:val="32"/>
          <w:szCs w:val="32"/>
          <w:cs/>
        </w:rPr>
        <w:t>จำนวนเงิน</w:t>
      </w:r>
      <w:r w:rsidR="00EF4AB8" w:rsidRPr="00EF4AB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u w:val="dotted"/>
            <w:cs/>
          </w:rPr>
          <w:id w:val="429789007"/>
          <w:placeholder>
            <w:docPart w:val="482F5622ACE74E2CB304465B1CCA92BB"/>
          </w:placeholder>
        </w:sdtPr>
        <w:sdtEndPr>
          <w:rPr>
            <w:u w:val="none"/>
            <w:cs w:val="0"/>
          </w:rPr>
        </w:sdtEndPr>
        <w:sdtContent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</w:p>
    <w:p w:rsidR="006400CF" w:rsidRPr="00050278" w:rsidRDefault="0050147B" w:rsidP="0050147B">
      <w:pPr>
        <w:ind w:right="206" w:firstLine="90"/>
        <w:jc w:val="both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         2.2.1</w:t>
      </w:r>
      <w:r w:rsidR="00B154C1" w:rsidRPr="00050278">
        <w:rPr>
          <w:rFonts w:asciiTheme="majorBidi" w:hAnsiTheme="majorBidi" w:cstheme="majorBidi"/>
          <w:sz w:val="32"/>
          <w:szCs w:val="32"/>
          <w:cs/>
        </w:rPr>
        <w:t>หากเป็นโครงการที่ทำต่อเนื่องโครงการเดิมที่ได้ผ่านการพิจารณาจ</w:t>
      </w:r>
      <w:r w:rsidR="003E73E3" w:rsidRPr="00050278">
        <w:rPr>
          <w:rFonts w:asciiTheme="majorBidi" w:hAnsiTheme="majorBidi" w:cstheme="majorBidi"/>
          <w:sz w:val="32"/>
          <w:szCs w:val="32"/>
          <w:cs/>
        </w:rPr>
        <w:t>รรยาบรรณ</w:t>
      </w:r>
      <w:r w:rsidR="00B154C1" w:rsidRPr="00050278">
        <w:rPr>
          <w:rFonts w:asciiTheme="majorBidi" w:hAnsiTheme="majorBidi" w:cstheme="majorBidi"/>
          <w:sz w:val="32"/>
          <w:szCs w:val="32"/>
          <w:cs/>
        </w:rPr>
        <w:t>การใช้สัตว์ทดลองแล้วโปรดระบุรหัสโครงการที่ผ่านความเห็นชอบและอธิบายความเหมือนและความแตกต่างของโครงการนี้กับโครงการเดิม</w:t>
      </w:r>
      <w:r w:rsidRPr="00050278">
        <w:rPr>
          <w:rFonts w:asciiTheme="majorBidi" w:hAnsiTheme="majorBidi" w:cstheme="majorBidi"/>
          <w:sz w:val="32"/>
          <w:szCs w:val="32"/>
          <w:cs/>
        </w:rPr>
        <w:t>ด้วย</w:t>
      </w:r>
      <w:r w:rsidR="00EF4AB8" w:rsidRPr="00EF4AB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u w:val="dotted"/>
            <w:cs/>
          </w:rPr>
          <w:id w:val="1757009682"/>
          <w:placeholder>
            <w:docPart w:val="D3F578331244428C9A870D4C7CCBA773"/>
          </w:placeholder>
        </w:sdtPr>
        <w:sdtEndPr>
          <w:rPr>
            <w:u w:val="none"/>
            <w:cs w:val="0"/>
          </w:rPr>
        </w:sdtEndPr>
        <w:sdtContent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</w:p>
    <w:p w:rsidR="00CE52E8" w:rsidRDefault="0050147B" w:rsidP="008A6DB1">
      <w:pPr>
        <w:ind w:left="360"/>
        <w:jc w:val="both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  </w:t>
      </w:r>
    </w:p>
    <w:p w:rsidR="00CE52E8" w:rsidRDefault="00CE52E8" w:rsidP="008A6DB1">
      <w:pPr>
        <w:ind w:left="360"/>
        <w:jc w:val="both"/>
        <w:rPr>
          <w:rFonts w:asciiTheme="majorBidi" w:hAnsiTheme="majorBidi" w:cstheme="majorBidi"/>
          <w:sz w:val="32"/>
          <w:szCs w:val="32"/>
        </w:rPr>
      </w:pPr>
    </w:p>
    <w:p w:rsidR="002859F9" w:rsidRPr="00050278" w:rsidRDefault="0050147B" w:rsidP="008A6DB1">
      <w:pPr>
        <w:ind w:left="360"/>
        <w:jc w:val="both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lastRenderedPageBreak/>
        <w:t xml:space="preserve">2.2.2 </w:t>
      </w:r>
      <w:r w:rsidR="002859F9" w:rsidRPr="00050278">
        <w:rPr>
          <w:rFonts w:asciiTheme="majorBidi" w:hAnsiTheme="majorBidi" w:cstheme="majorBidi"/>
          <w:sz w:val="32"/>
          <w:szCs w:val="32"/>
          <w:cs/>
        </w:rPr>
        <w:t>ระยะเวลา</w:t>
      </w:r>
      <w:r w:rsidR="00051B43" w:rsidRPr="00050278">
        <w:rPr>
          <w:rFonts w:asciiTheme="majorBidi" w:hAnsiTheme="majorBidi" w:cstheme="majorBidi"/>
          <w:sz w:val="32"/>
          <w:szCs w:val="32"/>
          <w:cs/>
        </w:rPr>
        <w:t>ดำเนินการ</w:t>
      </w:r>
      <w:r w:rsidR="002859F9" w:rsidRPr="00050278">
        <w:rPr>
          <w:rFonts w:asciiTheme="majorBidi" w:hAnsiTheme="majorBidi" w:cstheme="majorBidi"/>
          <w:sz w:val="32"/>
          <w:szCs w:val="32"/>
          <w:cs/>
        </w:rPr>
        <w:t>โครงการ</w:t>
      </w:r>
    </w:p>
    <w:p w:rsidR="002859F9" w:rsidRPr="00050278" w:rsidRDefault="00734269" w:rsidP="00EF4AB8">
      <w:pPr>
        <w:jc w:val="thaiDistribute"/>
        <w:rPr>
          <w:rFonts w:asciiTheme="majorBidi" w:hAnsiTheme="majorBidi" w:cstheme="majorBidi"/>
          <w:sz w:val="32"/>
          <w:szCs w:val="32"/>
        </w:rPr>
      </w:pPr>
      <w:sdt>
        <w:sdtPr>
          <w:rPr>
            <w:rFonts w:asciiTheme="majorBidi" w:hAnsiTheme="majorBidi" w:cstheme="majorBidi"/>
            <w:sz w:val="32"/>
            <w:szCs w:val="32"/>
            <w:u w:val="dotted"/>
            <w:cs/>
          </w:rPr>
          <w:id w:val="-1545285577"/>
          <w:placeholder>
            <w:docPart w:val="D4C69B9220F148A2ADBF995830E522EA"/>
          </w:placeholder>
        </w:sdtPr>
        <w:sdtEndPr>
          <w:rPr>
            <w:u w:val="none"/>
            <w:cs w:val="0"/>
          </w:rPr>
        </w:sdtEndPr>
        <w:sdtContent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</w:p>
    <w:p w:rsidR="00CE52E8" w:rsidRPr="002859F9" w:rsidRDefault="00CE52E8" w:rsidP="00CE52E8">
      <w:pPr>
        <w:ind w:left="360" w:hanging="360"/>
        <w:jc w:val="both"/>
        <w:rPr>
          <w:rFonts w:ascii="Angsana New" w:hAnsi="Angsana New"/>
          <w:sz w:val="32"/>
          <w:szCs w:val="32"/>
        </w:rPr>
      </w:pPr>
      <w:r w:rsidRPr="002859F9">
        <w:rPr>
          <w:rFonts w:ascii="Angsana New" w:hAnsi="Angsana New" w:hint="cs"/>
          <w:sz w:val="32"/>
          <w:szCs w:val="32"/>
          <w:cs/>
        </w:rPr>
        <w:t>ตามแบบเสนอโครงการ (</w:t>
      </w:r>
      <w:r w:rsidRPr="002859F9">
        <w:rPr>
          <w:rFonts w:ascii="Angsana New" w:hAnsi="Angsana New"/>
          <w:sz w:val="32"/>
          <w:szCs w:val="32"/>
        </w:rPr>
        <w:t xml:space="preserve">Proposal)  </w:t>
      </w:r>
      <w:r w:rsidRPr="002859F9">
        <w:rPr>
          <w:rFonts w:ascii="Angsana New" w:hAnsi="Angsana New" w:hint="cs"/>
          <w:sz w:val="32"/>
          <w:szCs w:val="32"/>
          <w:cs/>
        </w:rPr>
        <w:t>วันเริ่มต้น</w:t>
      </w:r>
      <w:r w:rsidRPr="00CE52E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u w:val="dotted"/>
            <w:cs/>
          </w:rPr>
          <w:id w:val="2015888177"/>
          <w:placeholder>
            <w:docPart w:val="FE8F1AF6A0144563B070844B7CC2EFAC"/>
          </w:placeholder>
        </w:sdtPr>
        <w:sdtEndPr>
          <w:rPr>
            <w:u w:val="none"/>
            <w:cs w:val="0"/>
          </w:rPr>
        </w:sdtEndPr>
        <w:sdtContent>
          <w:r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  <w:r w:rsidRPr="002859F9">
        <w:rPr>
          <w:rFonts w:ascii="Angsana New" w:hAnsi="Angsana New" w:hint="cs"/>
          <w:sz w:val="32"/>
          <w:szCs w:val="32"/>
          <w:cs/>
        </w:rPr>
        <w:t xml:space="preserve"> วันสิ้นสุด</w:t>
      </w:r>
      <w:r w:rsidRPr="002859F9">
        <w:rPr>
          <w:rFonts w:ascii="Angsana New" w:hAnsi="Angsana New"/>
          <w:sz w:val="32"/>
          <w:szCs w:val="32"/>
        </w:rPr>
        <w:t>.</w:t>
      </w:r>
      <w:r w:rsidRPr="00CE52E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u w:val="dotted"/>
            <w:cs/>
          </w:rPr>
          <w:id w:val="354555778"/>
          <w:placeholder>
            <w:docPart w:val="19FE2AF042F540AA8DA13B4B3BC9AF48"/>
          </w:placeholder>
        </w:sdtPr>
        <w:sdtEndPr>
          <w:rPr>
            <w:u w:val="none"/>
            <w:cs w:val="0"/>
          </w:rPr>
        </w:sdtEndPr>
        <w:sdtContent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</w:p>
    <w:p w:rsidR="00CE52E8" w:rsidRPr="002859F9" w:rsidRDefault="00CE52E8" w:rsidP="00CE52E8">
      <w:pPr>
        <w:ind w:left="360" w:hanging="360"/>
        <w:jc w:val="both"/>
        <w:rPr>
          <w:rFonts w:ascii="Angsana New" w:hAnsi="Angsana New"/>
          <w:sz w:val="32"/>
          <w:szCs w:val="32"/>
        </w:rPr>
      </w:pPr>
      <w:r w:rsidRPr="002859F9">
        <w:rPr>
          <w:rFonts w:ascii="Angsana New" w:hAnsi="Angsana New" w:hint="cs"/>
          <w:sz w:val="32"/>
          <w:szCs w:val="32"/>
          <w:cs/>
        </w:rPr>
        <w:t>ตามที่ดำเนินการจริง</w:t>
      </w:r>
      <w:r w:rsidRPr="002859F9">
        <w:rPr>
          <w:rFonts w:ascii="Angsana New" w:hAnsi="Angsana New"/>
          <w:sz w:val="32"/>
          <w:szCs w:val="32"/>
        </w:rPr>
        <w:t xml:space="preserve"> </w:t>
      </w:r>
      <w:r w:rsidRPr="002859F9">
        <w:rPr>
          <w:rFonts w:ascii="Angsana New" w:hAnsi="Angsana New" w:hint="cs"/>
          <w:sz w:val="32"/>
          <w:szCs w:val="32"/>
          <w:cs/>
        </w:rPr>
        <w:t xml:space="preserve">(หากไม่ตรงกับวันที่ระบุไว้ใน </w:t>
      </w:r>
      <w:r w:rsidRPr="002859F9">
        <w:rPr>
          <w:rFonts w:ascii="Angsana New" w:hAnsi="Angsana New"/>
          <w:sz w:val="32"/>
          <w:szCs w:val="32"/>
        </w:rPr>
        <w:t xml:space="preserve">Proposal) </w:t>
      </w:r>
      <w:r w:rsidRPr="002859F9">
        <w:rPr>
          <w:rFonts w:ascii="Angsana New" w:hAnsi="Angsana New" w:hint="cs"/>
          <w:sz w:val="32"/>
          <w:szCs w:val="32"/>
          <w:cs/>
        </w:rPr>
        <w:t xml:space="preserve">                        </w:t>
      </w:r>
    </w:p>
    <w:p w:rsidR="00CE52E8" w:rsidRPr="0061754B" w:rsidRDefault="00CE52E8" w:rsidP="00CE52E8">
      <w:pPr>
        <w:ind w:left="2880"/>
        <w:jc w:val="both"/>
        <w:rPr>
          <w:rFonts w:ascii="Angsana New" w:hAnsi="Angsana New"/>
          <w:sz w:val="32"/>
          <w:szCs w:val="32"/>
        </w:rPr>
      </w:pPr>
      <w:r w:rsidRPr="0061754B">
        <w:rPr>
          <w:rFonts w:ascii="Angsana New" w:hAnsi="Angsana New"/>
          <w:sz w:val="32"/>
          <w:szCs w:val="32"/>
          <w:cs/>
        </w:rPr>
        <w:t xml:space="preserve">   </w:t>
      </w:r>
      <w:r w:rsidRPr="002859F9">
        <w:rPr>
          <w:rFonts w:ascii="Angsana New" w:hAnsi="Angsana New" w:hint="cs"/>
          <w:sz w:val="32"/>
          <w:szCs w:val="32"/>
          <w:cs/>
        </w:rPr>
        <w:t>วันเริ่มต้น</w:t>
      </w:r>
      <w:r w:rsidRPr="00CE52E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u w:val="dotted"/>
            <w:cs/>
          </w:rPr>
          <w:id w:val="-381950780"/>
          <w:placeholder>
            <w:docPart w:val="CB3A88982EE9420F8E95F4645EC47AC2"/>
          </w:placeholder>
        </w:sdtPr>
        <w:sdtEndPr>
          <w:rPr>
            <w:u w:val="none"/>
            <w:cs w:val="0"/>
          </w:rPr>
        </w:sdtEndPr>
        <w:sdtContent>
          <w:r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 w:rsidRPr="00EF4AB8"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  <w:r w:rsidRPr="002859F9">
        <w:rPr>
          <w:rFonts w:ascii="Angsana New" w:hAnsi="Angsana New" w:hint="cs"/>
          <w:sz w:val="32"/>
          <w:szCs w:val="32"/>
          <w:cs/>
        </w:rPr>
        <w:t xml:space="preserve"> วันสิ้นสุด</w:t>
      </w:r>
      <w:r w:rsidRPr="002859F9">
        <w:rPr>
          <w:rFonts w:ascii="Angsana New" w:hAnsi="Angsana New"/>
          <w:sz w:val="32"/>
          <w:szCs w:val="32"/>
        </w:rPr>
        <w:t>.</w:t>
      </w:r>
      <w:r w:rsidRPr="00CE52E8">
        <w:rPr>
          <w:rFonts w:asciiTheme="majorBidi" w:hAnsiTheme="majorBidi" w:cstheme="majorBidi"/>
          <w:sz w:val="32"/>
          <w:szCs w:val="32"/>
          <w:u w:val="dotted"/>
          <w:cs/>
        </w:rPr>
        <w:t xml:space="preserve"> </w:t>
      </w:r>
      <w:sdt>
        <w:sdtPr>
          <w:rPr>
            <w:rFonts w:asciiTheme="majorBidi" w:hAnsiTheme="majorBidi" w:cstheme="majorBidi"/>
            <w:sz w:val="32"/>
            <w:szCs w:val="32"/>
            <w:u w:val="dotted"/>
            <w:cs/>
          </w:rPr>
          <w:id w:val="-1360042997"/>
          <w:placeholder>
            <w:docPart w:val="D397B5FC47BE4AED8241B9F2EB83E87B"/>
          </w:placeholder>
        </w:sdtPr>
        <w:sdtEndPr>
          <w:rPr>
            <w:u w:val="none"/>
            <w:cs w:val="0"/>
          </w:rPr>
        </w:sdtEndPr>
        <w:sdtContent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  <w:r>
            <w:rPr>
              <w:rFonts w:asciiTheme="majorBidi" w:hAnsiTheme="majorBidi" w:cstheme="majorBidi"/>
              <w:sz w:val="32"/>
              <w:szCs w:val="32"/>
              <w:u w:val="dotted"/>
            </w:rPr>
            <w:tab/>
          </w:r>
        </w:sdtContent>
      </w:sdt>
    </w:p>
    <w:p w:rsidR="00A51F9E" w:rsidRPr="00050278" w:rsidRDefault="000A5E14" w:rsidP="008A6DB1">
      <w:pPr>
        <w:pStyle w:val="Default"/>
        <w:tabs>
          <w:tab w:val="left" w:pos="567"/>
        </w:tabs>
        <w:ind w:firstLine="284"/>
        <w:rPr>
          <w:rFonts w:asciiTheme="majorBidi" w:hAnsiTheme="majorBidi" w:cstheme="majorBidi"/>
          <w:sz w:val="28"/>
          <w:szCs w:val="28"/>
        </w:rPr>
      </w:pPr>
      <w:r w:rsidRPr="00050278">
        <w:rPr>
          <w:rFonts w:asciiTheme="majorBidi" w:hAnsiTheme="majorBidi" w:cstheme="majorBidi"/>
          <w:sz w:val="32"/>
          <w:szCs w:val="32"/>
        </w:rPr>
        <w:t>2</w:t>
      </w:r>
      <w:r w:rsidR="00270E4E" w:rsidRPr="00050278">
        <w:rPr>
          <w:rFonts w:asciiTheme="majorBidi" w:hAnsiTheme="majorBidi" w:cstheme="majorBidi"/>
          <w:sz w:val="32"/>
          <w:szCs w:val="32"/>
        </w:rPr>
        <w:t>.3</w:t>
      </w:r>
      <w:r w:rsidR="00980868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6B2CB5" w:rsidRPr="00050278">
        <w:rPr>
          <w:rFonts w:asciiTheme="majorBidi" w:hAnsiTheme="majorBidi" w:cstheme="majorBidi"/>
          <w:sz w:val="32"/>
          <w:szCs w:val="32"/>
          <w:cs/>
        </w:rPr>
        <w:t>ลักษณะของโครงการ</w:t>
      </w:r>
      <w:r w:rsidR="00945DF7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945DF7" w:rsidRPr="00050278">
        <w:rPr>
          <w:rFonts w:asciiTheme="majorBidi" w:hAnsiTheme="majorBidi" w:cstheme="majorBidi"/>
          <w:sz w:val="32"/>
          <w:szCs w:val="32"/>
          <w:cs/>
        </w:rPr>
        <w:t>(</w:t>
      </w:r>
      <w:r w:rsidR="006B2CB5" w:rsidRPr="00050278">
        <w:rPr>
          <w:rFonts w:asciiTheme="majorBidi" w:hAnsiTheme="majorBidi" w:cstheme="majorBidi"/>
          <w:sz w:val="32"/>
          <w:szCs w:val="32"/>
        </w:rPr>
        <w:t>Discipline</w:t>
      </w:r>
      <w:r w:rsidR="00945DF7" w:rsidRPr="00050278">
        <w:rPr>
          <w:rFonts w:asciiTheme="majorBidi" w:hAnsiTheme="majorBidi" w:cstheme="majorBidi"/>
          <w:sz w:val="32"/>
          <w:szCs w:val="32"/>
          <w:cs/>
        </w:rPr>
        <w:t>)</w:t>
      </w:r>
      <w:r w:rsidR="006B2CB5" w:rsidRPr="00050278">
        <w:rPr>
          <w:rFonts w:asciiTheme="majorBidi" w:hAnsiTheme="majorBidi" w:cstheme="majorBidi"/>
          <w:sz w:val="32"/>
          <w:szCs w:val="32"/>
        </w:rPr>
        <w:t xml:space="preserve"> </w:t>
      </w:r>
    </w:p>
    <w:tbl>
      <w:tblPr>
        <w:tblW w:w="9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5508"/>
        <w:gridCol w:w="4200"/>
      </w:tblGrid>
      <w:tr w:rsidR="00A51F9E" w:rsidRPr="00050278">
        <w:tc>
          <w:tcPr>
            <w:tcW w:w="5508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</w:tcPr>
          <w:p w:rsidR="00A51F9E" w:rsidRPr="00050278" w:rsidRDefault="00734269" w:rsidP="00021FC5">
            <w:pPr>
              <w:pStyle w:val="Default"/>
              <w:tabs>
                <w:tab w:val="left" w:pos="567"/>
              </w:tabs>
              <w:ind w:firstLine="60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019538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270E4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2.3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.1 งานวิจัย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>(Research)</w:t>
            </w:r>
          </w:p>
        </w:tc>
        <w:tc>
          <w:tcPr>
            <w:tcW w:w="4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</w:tcPr>
          <w:p w:rsidR="00A51F9E" w:rsidRPr="00050278" w:rsidRDefault="00A51F9E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C79BC" w:rsidRPr="00050278">
        <w:tc>
          <w:tcPr>
            <w:tcW w:w="97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:rsidR="008A6DB1" w:rsidRPr="00050278" w:rsidRDefault="00734269" w:rsidP="00A16002">
            <w:pPr>
              <w:pStyle w:val="Default"/>
              <w:tabs>
                <w:tab w:val="left" w:pos="567"/>
              </w:tabs>
              <w:ind w:firstLine="900"/>
              <w:rPr>
                <w:rFonts w:asciiTheme="majorBidi" w:hAnsiTheme="majorBidi" w:cstheme="majorBidi"/>
                <w:sz w:val="28"/>
                <w:szCs w:val="28"/>
                <w:cs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1564217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C79BC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CC79BC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งานวิจัยทั่วไป</w:t>
            </w:r>
            <w:r w:rsidR="00CC79BC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           </w:t>
            </w:r>
            <w:r w:rsidR="008A6DB1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                                                            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88066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C79BC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40799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งานวิจัยนักศึกษาป</w:t>
            </w:r>
            <w:r w:rsidR="008A6DB1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ริญญาตรี /</w:t>
            </w:r>
            <w:r w:rsidR="0040799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โท</w:t>
            </w:r>
            <w:r w:rsidR="008A6DB1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/ </w:t>
            </w:r>
            <w:r w:rsidR="0040799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เอก</w:t>
            </w:r>
          </w:p>
        </w:tc>
      </w:tr>
      <w:tr w:rsidR="002975AA" w:rsidRPr="00050278">
        <w:tc>
          <w:tcPr>
            <w:tcW w:w="9708" w:type="dxa"/>
            <w:gridSpan w:val="2"/>
            <w:tcBorders>
              <w:top w:val="single" w:sz="4" w:space="0" w:color="auto"/>
            </w:tcBorders>
          </w:tcPr>
          <w:p w:rsidR="002975AA" w:rsidRPr="00050278" w:rsidRDefault="00734269" w:rsidP="002975AA">
            <w:pPr>
              <w:pStyle w:val="Default"/>
              <w:tabs>
                <w:tab w:val="left" w:pos="567"/>
              </w:tabs>
              <w:ind w:firstLine="135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1077025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2975AA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2975AA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2.2.1.1 </w:t>
            </w:r>
            <w:r w:rsidR="002975AA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งานวิจัยพื้นฐานทางด้านสาขา (</w:t>
            </w:r>
            <w:r w:rsidR="002975AA" w:rsidRPr="00050278">
              <w:rPr>
                <w:rFonts w:asciiTheme="majorBidi" w:hAnsiTheme="majorBidi" w:cstheme="majorBidi"/>
                <w:sz w:val="28"/>
                <w:szCs w:val="28"/>
              </w:rPr>
              <w:t>Basic research</w:t>
            </w:r>
            <w:r w:rsidR="002975AA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A51F9E" w:rsidRPr="00050278">
        <w:tc>
          <w:tcPr>
            <w:tcW w:w="5508" w:type="dxa"/>
          </w:tcPr>
          <w:p w:rsidR="00A51F9E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4758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พฤติกรรมศาสตร์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>Behavioral science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  <w:tc>
          <w:tcPr>
            <w:tcW w:w="4200" w:type="dxa"/>
          </w:tcPr>
          <w:p w:rsidR="00A51F9E" w:rsidRPr="00050278" w:rsidRDefault="00734269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051841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ภูมิคุ้มกันวิทยา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>Immunology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A51F9E" w:rsidRPr="00050278">
        <w:tc>
          <w:tcPr>
            <w:tcW w:w="5508" w:type="dxa"/>
          </w:tcPr>
          <w:p w:rsidR="00A51F9E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191897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จุลชีววิทยา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>Microbiology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  <w:tc>
          <w:tcPr>
            <w:tcW w:w="4200" w:type="dxa"/>
          </w:tcPr>
          <w:p w:rsidR="00A51F9E" w:rsidRPr="00050278" w:rsidRDefault="00734269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874667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โภชนาการ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>Nutrition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A51F9E" w:rsidRPr="00050278">
        <w:tc>
          <w:tcPr>
            <w:tcW w:w="5508" w:type="dxa"/>
          </w:tcPr>
          <w:p w:rsidR="00A51F9E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534565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พยาธิชีววิทยา</w:t>
            </w:r>
            <w:r w:rsidR="0040799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>Pathobiology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 </w:t>
            </w:r>
          </w:p>
        </w:tc>
        <w:tc>
          <w:tcPr>
            <w:tcW w:w="4200" w:type="dxa"/>
          </w:tcPr>
          <w:p w:rsidR="00A51F9E" w:rsidRPr="00050278" w:rsidRDefault="00734269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883984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ปรสิตวิทยา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</w:rPr>
              <w:t>Parasitology</w:t>
            </w:r>
            <w:r w:rsidR="00A51F9E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A51F9E" w:rsidRPr="00050278">
        <w:tc>
          <w:tcPr>
            <w:tcW w:w="5508" w:type="dxa"/>
          </w:tcPr>
          <w:p w:rsidR="00A51F9E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59994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สรีรวิทยา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Physiology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ab/>
            </w:r>
          </w:p>
        </w:tc>
        <w:tc>
          <w:tcPr>
            <w:tcW w:w="4200" w:type="dxa"/>
          </w:tcPr>
          <w:p w:rsidR="00A51F9E" w:rsidRPr="00050278" w:rsidRDefault="00734269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32748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เภสัชวิทยา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Pharmacology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0D2CF3" w:rsidRPr="00050278">
        <w:tc>
          <w:tcPr>
            <w:tcW w:w="5508" w:type="dxa"/>
          </w:tcPr>
          <w:p w:rsidR="000D2CF3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1024600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พิษวิทยา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Toxicology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  <w:tc>
          <w:tcPr>
            <w:tcW w:w="4200" w:type="dxa"/>
          </w:tcPr>
          <w:p w:rsidR="000D2CF3" w:rsidRPr="00050278" w:rsidRDefault="00734269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708765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กายวิภาคศาสตร์ 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Anatomy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0D2CF3" w:rsidRPr="00050278">
        <w:tc>
          <w:tcPr>
            <w:tcW w:w="5508" w:type="dxa"/>
          </w:tcPr>
          <w:p w:rsidR="000D2CF3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822887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ชีวเคมี 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Biochemistry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ab/>
            </w:r>
          </w:p>
        </w:tc>
        <w:tc>
          <w:tcPr>
            <w:tcW w:w="4200" w:type="dxa"/>
          </w:tcPr>
          <w:p w:rsidR="000D2CF3" w:rsidRPr="00050278" w:rsidRDefault="00734269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82425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ประสาทวิทยาศาสตร์ 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Neuroscience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0D2CF3" w:rsidRPr="00050278">
        <w:tc>
          <w:tcPr>
            <w:tcW w:w="5508" w:type="dxa"/>
          </w:tcPr>
          <w:p w:rsidR="000D2CF3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751730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ชีววิทยา 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Biology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ab/>
            </w:r>
          </w:p>
        </w:tc>
        <w:tc>
          <w:tcPr>
            <w:tcW w:w="4200" w:type="dxa"/>
          </w:tcPr>
          <w:p w:rsidR="000D2CF3" w:rsidRPr="00050278" w:rsidRDefault="00734269" w:rsidP="00EF4AB8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7388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EF4AB8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อื่น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ๆ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ระบุ</w:t>
            </w:r>
            <w:r w:rsidR="000D2CF3" w:rsidRPr="00EF4AB8">
              <w:rPr>
                <w:rFonts w:asciiTheme="majorBidi" w:hAnsiTheme="majorBidi" w:cstheme="majorBidi"/>
                <w:sz w:val="28"/>
                <w:szCs w:val="28"/>
                <w:u w:val="dotted"/>
              </w:rPr>
              <w:t xml:space="preserve">)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u w:val="dotted"/>
                </w:rPr>
                <w:id w:val="1514883953"/>
                <w:placeholder>
                  <w:docPart w:val="DefaultPlaceholder_1082065158"/>
                </w:placeholder>
              </w:sdtPr>
              <w:sdtEndPr>
                <w:rPr>
                  <w:u w:val="none"/>
                </w:rPr>
              </w:sdtEndPr>
              <w:sdtContent>
                <w:r w:rsidR="00EF4AB8" w:rsidRPr="00EF4AB8">
                  <w:rPr>
                    <w:rFonts w:asciiTheme="majorBidi" w:hAnsiTheme="majorBidi" w:cstheme="majorBidi" w:hint="cs"/>
                    <w:sz w:val="28"/>
                    <w:szCs w:val="28"/>
                    <w:u w:val="dotted"/>
                    <w:cs/>
                  </w:rPr>
                  <w:t xml:space="preserve"> </w:t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</w:sdtContent>
            </w:sdt>
          </w:p>
        </w:tc>
      </w:tr>
      <w:tr w:rsidR="000D2CF3" w:rsidRPr="00050278">
        <w:tc>
          <w:tcPr>
            <w:tcW w:w="9708" w:type="dxa"/>
            <w:gridSpan w:val="2"/>
            <w:tcBorders>
              <w:bottom w:val="single" w:sz="4" w:space="0" w:color="auto"/>
            </w:tcBorders>
          </w:tcPr>
          <w:p w:rsidR="000D2CF3" w:rsidRPr="00050278" w:rsidRDefault="00734269" w:rsidP="00021FC5">
            <w:pPr>
              <w:pStyle w:val="Default"/>
              <w:tabs>
                <w:tab w:val="left" w:pos="567"/>
              </w:tabs>
              <w:ind w:firstLine="132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1232044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2.2.1.2 </w:t>
            </w:r>
            <w:r w:rsidR="009624FF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งานวิจัยประยุกต์ </w:t>
            </w:r>
            <w:r w:rsidR="009624FF" w:rsidRPr="00050278">
              <w:rPr>
                <w:rFonts w:asciiTheme="majorBidi" w:hAnsiTheme="majorBidi" w:cstheme="majorBidi"/>
                <w:sz w:val="28"/>
                <w:szCs w:val="28"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Applied research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ระบุด้าน/สาขา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)</w:t>
            </w:r>
            <w:r w:rsidR="00EF4AB8" w:rsidRPr="00EF4AB8">
              <w:rPr>
                <w:rFonts w:asciiTheme="majorBidi" w:hAnsiTheme="majorBidi" w:cstheme="majorBidi"/>
                <w:sz w:val="28"/>
                <w:szCs w:val="28"/>
                <w:u w:val="dotted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u w:val="dotted"/>
                </w:rPr>
                <w:id w:val="886916656"/>
                <w:placeholder>
                  <w:docPart w:val="B30B00CDF7E648939018A3F38DBDDECD"/>
                </w:placeholder>
              </w:sdtPr>
              <w:sdtEndPr>
                <w:rPr>
                  <w:u w:val="none"/>
                </w:rPr>
              </w:sdtEndPr>
              <w:sdtContent>
                <w:r w:rsidR="00EF4AB8" w:rsidRPr="00EF4AB8">
                  <w:rPr>
                    <w:rFonts w:asciiTheme="majorBidi" w:hAnsiTheme="majorBidi" w:cstheme="majorBidi" w:hint="cs"/>
                    <w:sz w:val="28"/>
                    <w:szCs w:val="28"/>
                    <w:u w:val="dotted"/>
                    <w:cs/>
                  </w:rPr>
                  <w:t xml:space="preserve"> </w:t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</w:sdtContent>
            </w:sdt>
          </w:p>
        </w:tc>
      </w:tr>
      <w:tr w:rsidR="000D2CF3" w:rsidRPr="00050278">
        <w:tc>
          <w:tcPr>
            <w:tcW w:w="5508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</w:tcPr>
          <w:p w:rsidR="000D2CF3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 w:hanging="9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850869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270E4E" w:rsidRPr="00050278">
              <w:rPr>
                <w:rFonts w:asciiTheme="majorBidi" w:hAnsiTheme="majorBidi" w:cstheme="majorBidi"/>
                <w:sz w:val="28"/>
                <w:szCs w:val="28"/>
              </w:rPr>
              <w:t>2.3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.2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งานทดสอบ 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Testing and / or monitoring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  <w:tc>
          <w:tcPr>
            <w:tcW w:w="4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</w:tcPr>
          <w:p w:rsidR="000D2CF3" w:rsidRPr="00050278" w:rsidRDefault="000D2CF3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D2CF3" w:rsidRPr="00050278">
        <w:tc>
          <w:tcPr>
            <w:tcW w:w="5508" w:type="dxa"/>
            <w:tcBorders>
              <w:top w:val="single" w:sz="4" w:space="0" w:color="auto"/>
            </w:tcBorders>
          </w:tcPr>
          <w:p w:rsidR="000D2CF3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431970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อาหาร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Food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ab/>
            </w:r>
          </w:p>
        </w:tc>
        <w:tc>
          <w:tcPr>
            <w:tcW w:w="4200" w:type="dxa"/>
            <w:tcBorders>
              <w:top w:val="single" w:sz="4" w:space="0" w:color="auto"/>
            </w:tcBorders>
          </w:tcPr>
          <w:p w:rsidR="000D2CF3" w:rsidRPr="00050278" w:rsidRDefault="00734269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481125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สมุนไพร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Herbal medicine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0D2CF3" w:rsidRPr="00050278">
        <w:tc>
          <w:tcPr>
            <w:tcW w:w="5508" w:type="dxa"/>
          </w:tcPr>
          <w:p w:rsidR="000D2CF3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461803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ยา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Drugs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  <w:tc>
          <w:tcPr>
            <w:tcW w:w="4200" w:type="dxa"/>
          </w:tcPr>
          <w:p w:rsidR="000D2CF3" w:rsidRPr="00050278" w:rsidRDefault="00734269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7541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สารพิษ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Toxic substance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0D2CF3" w:rsidRPr="00050278">
        <w:tc>
          <w:tcPr>
            <w:tcW w:w="5508" w:type="dxa"/>
          </w:tcPr>
          <w:p w:rsidR="000D2CF3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1784841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น้ำ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Water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  <w:tc>
          <w:tcPr>
            <w:tcW w:w="4200" w:type="dxa"/>
          </w:tcPr>
          <w:p w:rsidR="000D2CF3" w:rsidRPr="00050278" w:rsidRDefault="00734269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1201056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วัคซีน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Vaccine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0D2CF3" w:rsidRPr="00050278">
        <w:tc>
          <w:tcPr>
            <w:tcW w:w="5508" w:type="dxa"/>
          </w:tcPr>
          <w:p w:rsidR="000D2CF3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992952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เครื่องสำอาง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Cosmetic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  <w:tc>
          <w:tcPr>
            <w:tcW w:w="4200" w:type="dxa"/>
          </w:tcPr>
          <w:p w:rsidR="000D2CF3" w:rsidRPr="00050278" w:rsidRDefault="00734269" w:rsidP="00EF4AB8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1224721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วินิจฉัยโรค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Diagnosis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ระบุ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)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u w:val="dotted"/>
                </w:rPr>
                <w:id w:val="830640586"/>
                <w:placeholder>
                  <w:docPart w:val="9789C9A97B1841758DEFD39752FD5D3D"/>
                </w:placeholder>
              </w:sdtPr>
              <w:sdtEndPr>
                <w:rPr>
                  <w:u w:val="none"/>
                </w:rPr>
              </w:sdtEndPr>
              <w:sdtContent>
                <w:r w:rsidR="00EF4AB8" w:rsidRPr="00EF4AB8">
                  <w:rPr>
                    <w:rFonts w:asciiTheme="majorBidi" w:hAnsiTheme="majorBidi" w:cstheme="majorBidi" w:hint="cs"/>
                    <w:sz w:val="28"/>
                    <w:szCs w:val="28"/>
                    <w:u w:val="dotted"/>
                    <w:cs/>
                  </w:rPr>
                  <w:t xml:space="preserve"> </w:t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</w:sdtContent>
            </w:sdt>
          </w:p>
        </w:tc>
      </w:tr>
      <w:tr w:rsidR="000D2CF3" w:rsidRPr="00050278">
        <w:tc>
          <w:tcPr>
            <w:tcW w:w="5508" w:type="dxa"/>
            <w:tcBorders>
              <w:bottom w:val="single" w:sz="4" w:space="0" w:color="auto"/>
            </w:tcBorders>
          </w:tcPr>
          <w:p w:rsidR="000D2CF3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692224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อื่นๆ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ระบุ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)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u w:val="dotted"/>
                </w:rPr>
                <w:id w:val="93441928"/>
                <w:placeholder>
                  <w:docPart w:val="18A21D3F1307430CACF26B22453C91DD"/>
                </w:placeholder>
              </w:sdtPr>
              <w:sdtEndPr>
                <w:rPr>
                  <w:u w:val="none"/>
                </w:rPr>
              </w:sdtEndPr>
              <w:sdtContent>
                <w:r w:rsidR="00EF4AB8" w:rsidRPr="00EF4AB8">
                  <w:rPr>
                    <w:rFonts w:asciiTheme="majorBidi" w:hAnsiTheme="majorBidi" w:cstheme="majorBidi" w:hint="cs"/>
                    <w:sz w:val="28"/>
                    <w:szCs w:val="28"/>
                    <w:u w:val="dotted"/>
                    <w:cs/>
                  </w:rPr>
                  <w:t xml:space="preserve"> </w:t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</w:sdtContent>
            </w:sdt>
          </w:p>
        </w:tc>
        <w:tc>
          <w:tcPr>
            <w:tcW w:w="4200" w:type="dxa"/>
            <w:tcBorders>
              <w:bottom w:val="single" w:sz="4" w:space="0" w:color="auto"/>
            </w:tcBorders>
          </w:tcPr>
          <w:p w:rsidR="000D2CF3" w:rsidRPr="00050278" w:rsidRDefault="000D2CF3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D2CF3" w:rsidRPr="00050278">
        <w:tc>
          <w:tcPr>
            <w:tcW w:w="97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</w:tcPr>
          <w:p w:rsidR="000D2CF3" w:rsidRPr="00050278" w:rsidRDefault="00734269" w:rsidP="00021FC5">
            <w:pPr>
              <w:pStyle w:val="Default"/>
              <w:tabs>
                <w:tab w:val="left" w:pos="567"/>
              </w:tabs>
              <w:ind w:firstLine="60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694769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270E4E" w:rsidRPr="00050278">
              <w:rPr>
                <w:rFonts w:asciiTheme="majorBidi" w:hAnsiTheme="majorBidi" w:cstheme="majorBidi"/>
                <w:sz w:val="28"/>
                <w:szCs w:val="28"/>
              </w:rPr>
              <w:t>2.3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.3 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งานผลิตชีววัตถุ (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</w:rPr>
              <w:t>Biological Products</w:t>
            </w:r>
            <w:r w:rsidR="000D2CF3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5B0665" w:rsidRPr="00050278">
        <w:tc>
          <w:tcPr>
            <w:tcW w:w="5508" w:type="dxa"/>
            <w:tcBorders>
              <w:top w:val="single" w:sz="4" w:space="0" w:color="auto"/>
            </w:tcBorders>
          </w:tcPr>
          <w:p w:rsidR="005B0665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560" w:hanging="24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551989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วัคซีน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>Vaccine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  <w:tc>
          <w:tcPr>
            <w:tcW w:w="4200" w:type="dxa"/>
            <w:tcBorders>
              <w:top w:val="single" w:sz="4" w:space="0" w:color="auto"/>
            </w:tcBorders>
          </w:tcPr>
          <w:p w:rsidR="005B0665" w:rsidRPr="00050278" w:rsidRDefault="00734269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151630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เอ็นไซม์(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>Enzymes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ab/>
            </w:r>
          </w:p>
        </w:tc>
      </w:tr>
      <w:tr w:rsidR="005B0665" w:rsidRPr="00050278">
        <w:tc>
          <w:tcPr>
            <w:tcW w:w="5508" w:type="dxa"/>
          </w:tcPr>
          <w:p w:rsidR="005B0665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left="132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325970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แอนติบอดี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>Antibodies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  <w:tc>
          <w:tcPr>
            <w:tcW w:w="4200" w:type="dxa"/>
          </w:tcPr>
          <w:p w:rsidR="005B0665" w:rsidRPr="00050278" w:rsidRDefault="00734269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1599906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คอมพลี</w:t>
            </w:r>
            <w:proofErr w:type="spellStart"/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เมนท์</w:t>
            </w:r>
            <w:proofErr w:type="spellEnd"/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(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>Complement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)</w:t>
            </w:r>
          </w:p>
        </w:tc>
      </w:tr>
      <w:tr w:rsidR="005B0665" w:rsidRPr="00050278">
        <w:tc>
          <w:tcPr>
            <w:tcW w:w="5508" w:type="dxa"/>
            <w:tcBorders>
              <w:bottom w:val="single" w:sz="4" w:space="0" w:color="auto"/>
            </w:tcBorders>
          </w:tcPr>
          <w:p w:rsidR="005B0665" w:rsidRPr="00050278" w:rsidRDefault="00734269" w:rsidP="00021FC5">
            <w:pPr>
              <w:pStyle w:val="Default"/>
              <w:tabs>
                <w:tab w:val="left" w:pos="567"/>
                <w:tab w:val="left" w:pos="900"/>
              </w:tabs>
              <w:ind w:firstLine="132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572504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อื่นๆ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โปรดระบุ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u w:val="dotted"/>
                </w:rPr>
                <w:id w:val="-1442216552"/>
                <w:placeholder>
                  <w:docPart w:val="13B92CB936434595A3D99232EE4ECBD0"/>
                </w:placeholder>
              </w:sdtPr>
              <w:sdtEndPr>
                <w:rPr>
                  <w:u w:val="none"/>
                </w:rPr>
              </w:sdtEndPr>
              <w:sdtContent>
                <w:r w:rsidR="00EF4AB8" w:rsidRPr="00EF4AB8">
                  <w:rPr>
                    <w:rFonts w:asciiTheme="majorBidi" w:hAnsiTheme="majorBidi" w:cstheme="majorBidi" w:hint="cs"/>
                    <w:sz w:val="28"/>
                    <w:szCs w:val="28"/>
                    <w:u w:val="dotted"/>
                    <w:cs/>
                  </w:rPr>
                  <w:t xml:space="preserve"> </w:t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</w:sdtContent>
            </w:sdt>
          </w:p>
        </w:tc>
        <w:tc>
          <w:tcPr>
            <w:tcW w:w="4200" w:type="dxa"/>
            <w:tcBorders>
              <w:bottom w:val="single" w:sz="4" w:space="0" w:color="auto"/>
            </w:tcBorders>
          </w:tcPr>
          <w:p w:rsidR="005B0665" w:rsidRPr="00050278" w:rsidRDefault="005B0665" w:rsidP="00021FC5">
            <w:pPr>
              <w:pStyle w:val="Default"/>
              <w:tabs>
                <w:tab w:val="left" w:pos="567"/>
              </w:tabs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B0665" w:rsidRPr="00050278">
        <w:tc>
          <w:tcPr>
            <w:tcW w:w="97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</w:tcPr>
          <w:p w:rsidR="005B0665" w:rsidRPr="00050278" w:rsidRDefault="00734269" w:rsidP="00021FC5">
            <w:pPr>
              <w:pStyle w:val="Default"/>
              <w:tabs>
                <w:tab w:val="left" w:pos="567"/>
              </w:tabs>
              <w:ind w:firstLine="60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-55963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2.</w:t>
            </w:r>
            <w:r w:rsidR="00270E4E" w:rsidRPr="00050278"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.4 งานการเรียนการสอน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 ระบุวิชา</w:t>
            </w:r>
            <w:r w:rsidR="00CD277D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>(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รหัสวิชา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>) / Subject (Code #)</w:t>
            </w:r>
            <w:r w:rsidR="00EF4AB8" w:rsidRPr="00EF4AB8">
              <w:rPr>
                <w:rFonts w:asciiTheme="majorBidi" w:hAnsiTheme="majorBidi" w:cstheme="majorBidi"/>
                <w:sz w:val="28"/>
                <w:szCs w:val="28"/>
                <w:u w:val="dotted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u w:val="dotted"/>
                </w:rPr>
                <w:id w:val="-1767221013"/>
                <w:placeholder>
                  <w:docPart w:val="701D2B3675F5409F938579055CBC8691"/>
                </w:placeholder>
              </w:sdtPr>
              <w:sdtEndPr>
                <w:rPr>
                  <w:u w:val="none"/>
                </w:rPr>
              </w:sdtEndPr>
              <w:sdtContent>
                <w:r w:rsidR="00EF4AB8" w:rsidRPr="00EF4AB8">
                  <w:rPr>
                    <w:rFonts w:asciiTheme="majorBidi" w:hAnsiTheme="majorBidi" w:cstheme="majorBidi" w:hint="cs"/>
                    <w:sz w:val="28"/>
                    <w:szCs w:val="28"/>
                    <w:u w:val="dotted"/>
                    <w:cs/>
                  </w:rPr>
                  <w:t xml:space="preserve"> </w:t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</w:sdtContent>
            </w:sdt>
          </w:p>
        </w:tc>
      </w:tr>
      <w:tr w:rsidR="005B0665" w:rsidRPr="00050278">
        <w:tc>
          <w:tcPr>
            <w:tcW w:w="97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</w:tcPr>
          <w:p w:rsidR="005B0665" w:rsidRPr="00050278" w:rsidRDefault="00734269" w:rsidP="00021FC5">
            <w:pPr>
              <w:pStyle w:val="Default"/>
              <w:tabs>
                <w:tab w:val="left" w:pos="567"/>
              </w:tabs>
              <w:ind w:firstLine="600"/>
              <w:rPr>
                <w:rFonts w:asciiTheme="majorBidi" w:hAnsiTheme="majorBidi" w:cstheme="majorBidi"/>
                <w:sz w:val="28"/>
                <w:szCs w:val="28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</w:rPr>
                <w:id w:val="1820769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B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2</w:t>
            </w:r>
            <w:r w:rsidR="00270E4E" w:rsidRPr="00050278">
              <w:rPr>
                <w:rFonts w:asciiTheme="majorBidi" w:hAnsiTheme="majorBidi" w:cstheme="majorBidi"/>
                <w:sz w:val="28"/>
                <w:szCs w:val="28"/>
              </w:rPr>
              <w:t>.3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.5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 xml:space="preserve">งานบริการวิชาการ 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>(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  <w:cs/>
              </w:rPr>
              <w:t>ระบุ</w:t>
            </w:r>
            <w:r w:rsidR="005B0665" w:rsidRPr="00050278">
              <w:rPr>
                <w:rFonts w:asciiTheme="majorBidi" w:hAnsiTheme="majorBidi" w:cstheme="majorBidi"/>
                <w:sz w:val="28"/>
                <w:szCs w:val="28"/>
              </w:rPr>
              <w:t xml:space="preserve">)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u w:val="dotted"/>
                </w:rPr>
                <w:id w:val="-968666741"/>
                <w:placeholder>
                  <w:docPart w:val="54D59254BC514EBB94E30BF94D26E428"/>
                </w:placeholder>
              </w:sdtPr>
              <w:sdtEndPr>
                <w:rPr>
                  <w:u w:val="none"/>
                </w:rPr>
              </w:sdtEndPr>
              <w:sdtContent>
                <w:r w:rsidR="00EF4AB8" w:rsidRPr="00EF4AB8">
                  <w:rPr>
                    <w:rFonts w:asciiTheme="majorBidi" w:hAnsiTheme="majorBidi" w:cstheme="majorBidi" w:hint="cs"/>
                    <w:sz w:val="28"/>
                    <w:szCs w:val="28"/>
                    <w:u w:val="dotted"/>
                    <w:cs/>
                  </w:rPr>
                  <w:t xml:space="preserve"> </w:t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  <w:r w:rsidR="00EF4AB8" w:rsidRPr="00EF4AB8">
                  <w:rPr>
                    <w:rFonts w:asciiTheme="majorBidi" w:hAnsiTheme="majorBidi" w:cstheme="majorBidi"/>
                    <w:sz w:val="28"/>
                    <w:szCs w:val="28"/>
                    <w:u w:val="dotted"/>
                  </w:rPr>
                  <w:tab/>
                </w:r>
              </w:sdtContent>
            </w:sdt>
          </w:p>
        </w:tc>
      </w:tr>
    </w:tbl>
    <w:p w:rsidR="00960546" w:rsidRPr="00050278" w:rsidRDefault="00960546" w:rsidP="00734362">
      <w:pPr>
        <w:tabs>
          <w:tab w:val="left" w:pos="284"/>
        </w:tabs>
        <w:rPr>
          <w:rFonts w:asciiTheme="majorBidi" w:hAnsiTheme="majorBidi" w:cstheme="majorBidi"/>
          <w:sz w:val="32"/>
          <w:szCs w:val="32"/>
        </w:rPr>
      </w:pPr>
    </w:p>
    <w:p w:rsidR="004657AA" w:rsidRPr="00050278" w:rsidRDefault="00960546" w:rsidP="00734362">
      <w:pPr>
        <w:tabs>
          <w:tab w:val="left" w:pos="284"/>
        </w:tabs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</w:rPr>
        <w:tab/>
      </w:r>
    </w:p>
    <w:p w:rsidR="00734362" w:rsidRDefault="00734362" w:rsidP="00734362">
      <w:pPr>
        <w:tabs>
          <w:tab w:val="left" w:pos="284"/>
        </w:tabs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lastRenderedPageBreak/>
        <w:t>2.4 สารหรือ</w:t>
      </w:r>
      <w:proofErr w:type="spellStart"/>
      <w:r w:rsidRPr="00050278">
        <w:rPr>
          <w:rFonts w:asciiTheme="majorBidi" w:hAnsiTheme="majorBidi" w:cstheme="majorBidi"/>
          <w:sz w:val="32"/>
          <w:szCs w:val="32"/>
          <w:cs/>
        </w:rPr>
        <w:t>ชีว</w:t>
      </w:r>
      <w:proofErr w:type="spellEnd"/>
      <w:r w:rsidRPr="00050278">
        <w:rPr>
          <w:rFonts w:asciiTheme="majorBidi" w:hAnsiTheme="majorBidi" w:cstheme="majorBidi"/>
          <w:sz w:val="32"/>
          <w:szCs w:val="32"/>
          <w:cs/>
        </w:rPr>
        <w:t>วัตถุที่นำมาใช้กับสัตว์และผลกระทบที่มีต่อสัตว์</w:t>
      </w:r>
      <w:r w:rsidRPr="00050278">
        <w:rPr>
          <w:rFonts w:asciiTheme="majorBidi" w:hAnsiTheme="majorBidi" w:cstheme="majorBidi"/>
          <w:sz w:val="32"/>
          <w:szCs w:val="32"/>
        </w:rPr>
        <w:t xml:space="preserve"> 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3261"/>
        <w:gridCol w:w="3260"/>
      </w:tblGrid>
      <w:tr w:rsidR="00CE52E8" w:rsidRPr="00BD1435" w:rsidTr="00CE52E8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CE52E8" w:rsidRPr="00CE52E8" w:rsidRDefault="00CE52E8" w:rsidP="00CE52E8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>ประเภท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CE52E8" w:rsidRPr="00CE52E8" w:rsidRDefault="00CE52E8" w:rsidP="00CE52E8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>ชื่อสารหรือ</w:t>
            </w:r>
            <w:proofErr w:type="spellStart"/>
            <w:r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>ชีว</w:t>
            </w:r>
            <w:proofErr w:type="spellEnd"/>
            <w:r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>วัตถุ</w:t>
            </w:r>
            <w:r w:rsidRPr="00CE52E8">
              <w:rPr>
                <w:rFonts w:asciiTheme="majorBidi" w:hAnsiTheme="majorBidi" w:cstheme="majorBidi"/>
                <w:sz w:val="32"/>
                <w:szCs w:val="32"/>
              </w:rPr>
              <w:t>/</w:t>
            </w:r>
            <w:r w:rsidRPr="00CE52E8">
              <w:rPr>
                <w:rFonts w:asciiTheme="majorBidi" w:hAnsiTheme="majorBidi" w:cstheme="majorBidi" w:hint="cs"/>
                <w:sz w:val="32"/>
                <w:szCs w:val="32"/>
                <w:cs/>
              </w:rPr>
              <w:t>ปริมาณที่นำมาใช้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CE52E8" w:rsidRPr="00CE52E8" w:rsidRDefault="00CE52E8" w:rsidP="00CE52E8">
            <w:pPr>
              <w:ind w:left="644"/>
              <w:rPr>
                <w:rFonts w:asciiTheme="majorBidi" w:hAnsiTheme="majorBidi" w:cstheme="majorBidi"/>
                <w:sz w:val="32"/>
                <w:szCs w:val="32"/>
              </w:rPr>
            </w:pPr>
            <w:r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>เซลล์เนื้อเยื่อหรือวัยวะ</w:t>
            </w:r>
          </w:p>
          <w:p w:rsidR="00CE52E8" w:rsidRPr="00CE52E8" w:rsidRDefault="00CE52E8" w:rsidP="00CE52E8">
            <w:pPr>
              <w:ind w:left="644"/>
              <w:rPr>
                <w:rFonts w:asciiTheme="majorBidi" w:hAnsiTheme="majorBidi" w:cstheme="majorBidi"/>
                <w:sz w:val="32"/>
                <w:szCs w:val="32"/>
              </w:rPr>
            </w:pPr>
            <w:r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>ที่อาจได้รับอันตราย</w:t>
            </w:r>
          </w:p>
        </w:tc>
      </w:tr>
      <w:tr w:rsidR="00CE52E8" w:rsidRPr="00BD1435" w:rsidTr="00CE52E8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763341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>สารเคมี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576818185"/>
                <w:placeholder>
                  <w:docPart w:val="DefaultPlaceholder_1082065158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 w:rsidRP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1504007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สารก่อมะเร็ง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245241257"/>
                <w:placeholder>
                  <w:docPart w:val="E3478928A5E940788B8785F88D3E7C5F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1104153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ยา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872449364"/>
                <w:placeholder>
                  <w:docPart w:val="30C2628C8DD54F55B2CE0589C87C1715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 w:rsidRP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925230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สมุนไพร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1706055752"/>
                <w:placeholder>
                  <w:docPart w:val="058DF827988A4C87A4522616F19C74CF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-789208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สารพิษ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544443862"/>
                <w:placeholder>
                  <w:docPart w:val="D0130F9603B64F5F94C4D46794594338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 w:rsidRP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-1986616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อาหาร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1843665687"/>
                <w:placeholder>
                  <w:docPart w:val="0D49CC7054474376AAF0586A51D611D6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 w:rsidRP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-1667390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น้ำ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2124672954"/>
                <w:placeholder>
                  <w:docPart w:val="704A55A06050455EBA079CC6E2DF962C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-702784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เชื้อรา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639559634"/>
                <w:placeholder>
                  <w:docPart w:val="91155065A1F5489FA378AF4F84B1C5DE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1512408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proofErr w:type="spellStart"/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>ไวรัส</w:t>
            </w:r>
            <w:proofErr w:type="spellEnd"/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824648231"/>
                <w:placeholder>
                  <w:docPart w:val="96149946D89546FC98DC7A16F52A4CAF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 w:rsidRP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-208622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แบคทีเรี</w:t>
            </w:r>
            <w:r w:rsidR="00CE52E8">
              <w:rPr>
                <w:rFonts w:asciiTheme="majorBidi" w:hAnsiTheme="majorBidi" w:cstheme="majorBidi" w:hint="cs"/>
                <w:sz w:val="32"/>
                <w:szCs w:val="32"/>
                <w:cs/>
              </w:rPr>
              <w:t>ย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656230553"/>
                <w:placeholder>
                  <w:docPart w:val="E7C504D4ACDD44F3913ADB7F6D0141D0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 w:rsidRP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607089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ปรสิต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548149637"/>
                <w:placeholder>
                  <w:docPart w:val="CEF0093CB9154C2BB9ADA6B104C75124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 w:rsidRP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-136195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วัคซีน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525540909"/>
                <w:placeholder>
                  <w:docPart w:val="259E5E10466D4E4A803722EEEB4F575B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 w:rsidRP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289877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</w:rPr>
              <w:t xml:space="preserve"> Freund’s adjuvant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197211555"/>
                <w:placeholder>
                  <w:docPart w:val="683524EC18C9452AA73BE1D153FE236D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 w:hint="cs"/>
                  <w:sz w:val="32"/>
                  <w:szCs w:val="32"/>
                </w:rPr>
                <w:id w:val="-1832365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2E8">
                  <w:rPr>
                    <w:rFonts w:ascii="MS Gothic" w:eastAsia="MS Gothic" w:hAnsi="MS Gothic" w:cstheme="majorBidi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อื่นๆ</w:t>
            </w:r>
            <w:r w:rsidR="00CE52E8" w:rsidRPr="00CE52E8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CE52E8" w:rsidRPr="00CE52E8">
              <w:rPr>
                <w:rFonts w:asciiTheme="majorBidi" w:hAnsiTheme="majorBidi" w:cstheme="majorBidi" w:hint="cs"/>
                <w:sz w:val="32"/>
                <w:szCs w:val="32"/>
                <w:cs/>
              </w:rPr>
              <w:t>โปรด</w:t>
            </w:r>
            <w:r w:rsidR="00CE52E8" w:rsidRPr="00CE52E8">
              <w:rPr>
                <w:rFonts w:asciiTheme="majorBidi" w:hAnsiTheme="majorBidi" w:cstheme="majorBidi"/>
                <w:sz w:val="32"/>
                <w:szCs w:val="32"/>
                <w:cs/>
              </w:rPr>
              <w:t>ระบุ</w:t>
            </w:r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459718258"/>
                <w:placeholder>
                  <w:docPart w:val="3FDF87D2E62141C998FB0FA2D396C3FA"/>
                </w:placeholder>
              </w:sdtPr>
              <w:sdtEndPr>
                <w:rPr>
                  <w:cs w:val="0"/>
                </w:rPr>
              </w:sdtEndPr>
              <w:sdtContent>
                <w:r w:rsidR="00CE52E8" w:rsidRP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2064328819"/>
                <w:placeholder>
                  <w:docPart w:val="DF0BE456CE5C4F58B3FEDC41202C234D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 w:rsidRPr="00CE52E8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</w:p>
          <w:p w:rsid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563101652"/>
                <w:placeholder>
                  <w:docPart w:val="7D31168437D740C196723427B496ED59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1842892176"/>
                <w:placeholder>
                  <w:docPart w:val="82D1EC9874FC4986A39DC4D75EDCE1EF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</w:p>
          <w:p w:rsidR="00CE52E8" w:rsidRPr="00CE52E8" w:rsidRDefault="00734269" w:rsidP="00CE52E8">
            <w:pPr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147028874"/>
                <w:placeholder>
                  <w:docPart w:val="BEE565BD41094FF9A91A26485B1A91C6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665325887"/>
                <w:placeholder>
                  <w:docPart w:val="A7229882FE5A4510ACA3D60A55F65E5F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1552966413"/>
                <w:placeholder>
                  <w:docPart w:val="0F18E0E0EEC44F81B65B23A68810323D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460883351"/>
                <w:placeholder>
                  <w:docPart w:val="FDE29D0597D2412285998E2C1938477E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81911477"/>
                <w:placeholder>
                  <w:docPart w:val="470DB4EB8ACC45E194E43EBF6079C5E6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39826480"/>
                <w:placeholder>
                  <w:docPart w:val="BAA0BCB228764FED8F314F526722CD5B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823938596"/>
                <w:placeholder>
                  <w:docPart w:val="940B2BE1327D4F45B6A92BBBEFDF2278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074279265"/>
                <w:placeholder>
                  <w:docPart w:val="C1A6F71A2BFF44CD9ED97CC9A54F4F7C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1116804960"/>
                <w:placeholder>
                  <w:docPart w:val="29BDF6BAA5BF443D8BB96A5E961B7E85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587354315"/>
                <w:placeholder>
                  <w:docPart w:val="C60ED34711184AB098CA1FF25484D71B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514577415"/>
                <w:placeholder>
                  <w:docPart w:val="C1990A1B23D245D889EE5C87386CE406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sdt>
                  <w:sdtPr>
                    <w:rPr>
                      <w:rFonts w:asciiTheme="majorBidi" w:hAnsiTheme="majorBidi" w:cstheme="majorBidi"/>
                      <w:sz w:val="32"/>
                      <w:szCs w:val="32"/>
                      <w:cs/>
                    </w:rPr>
                    <w:id w:val="-1092925673"/>
                    <w:placeholder>
                      <w:docPart w:val="CC8174CBD9394B7499576323E763D4B9"/>
                    </w:placeholder>
                  </w:sdtPr>
                  <w:sdtEndPr>
                    <w:rPr>
                      <w:cs w:val="0"/>
                    </w:rPr>
                  </w:sdtEndPr>
                  <w:sdtContent>
                    <w:r w:rsidR="00CE52E8">
                      <w:rPr>
                        <w:rFonts w:asciiTheme="majorBidi" w:hAnsiTheme="majorBidi" w:cstheme="majorBidi"/>
                        <w:sz w:val="32"/>
                        <w:szCs w:val="32"/>
                        <w:u w:val="dotted"/>
                        <w:cs/>
                      </w:rPr>
                      <w:tab/>
                    </w:r>
                    <w:r w:rsidR="00CE52E8">
                      <w:rPr>
                        <w:rFonts w:asciiTheme="majorBidi" w:hAnsiTheme="majorBidi" w:cstheme="majorBidi" w:hint="cs"/>
                        <w:sz w:val="32"/>
                        <w:szCs w:val="32"/>
                        <w:u w:val="dotted"/>
                        <w:cs/>
                      </w:rPr>
                      <w:tab/>
                    </w:r>
                    <w:r w:rsidR="00CE52E8">
                      <w:rPr>
                        <w:rFonts w:asciiTheme="majorBidi" w:hAnsiTheme="majorBidi" w:cstheme="majorBidi"/>
                        <w:sz w:val="32"/>
                        <w:szCs w:val="32"/>
                        <w:u w:val="dotted"/>
                        <w:cs/>
                      </w:rPr>
                      <w:tab/>
                    </w:r>
                    <w:r w:rsidR="00CE52E8">
                      <w:rPr>
                        <w:rFonts w:asciiTheme="majorBidi" w:hAnsiTheme="majorBidi" w:cstheme="majorBidi"/>
                        <w:sz w:val="32"/>
                        <w:szCs w:val="32"/>
                        <w:u w:val="dotted"/>
                        <w:cs/>
                      </w:rPr>
                      <w:tab/>
                    </w:r>
                  </w:sdtContent>
                </w:sdt>
              </w:sdtContent>
            </w:sdt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E52E8" w:rsidRPr="00CE52E8" w:rsidRDefault="00734269" w:rsidP="00CE52E8">
            <w:pPr>
              <w:ind w:left="6"/>
              <w:rPr>
                <w:rFonts w:asciiTheme="majorBidi" w:hAnsiTheme="majorBidi" w:cstheme="majorBidi"/>
                <w:sz w:val="32"/>
                <w:szCs w:val="32"/>
              </w:rPr>
            </w:pP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2108027703"/>
                <w:placeholder>
                  <w:docPart w:val="A83FABCBAD434D91B8ED4749E348A0C3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811859030"/>
                <w:placeholder>
                  <w:docPart w:val="3D02D77174024EC6A9F2044F4DD6F1CF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975817670"/>
                <w:placeholder>
                  <w:docPart w:val="42EAF8D5408F4DB58E1C167956DCA036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2024119928"/>
                <w:placeholder>
                  <w:docPart w:val="F95376FCCDBF4476B0D9A99BBB087089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687588142"/>
                <w:placeholder>
                  <w:docPart w:val="48EA7E665ECB4425810C682A1738BA60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1081413139"/>
                <w:placeholder>
                  <w:docPart w:val="BEF9686D284349D8BDA5FCA421D69914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2120741143"/>
                <w:placeholder>
                  <w:docPart w:val="14730299F5F9470C8718EEEEA951E8FB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1179855977"/>
                <w:placeholder>
                  <w:docPart w:val="565654B314FF45D4AD70EA09F85FDB2F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545443473"/>
                <w:placeholder>
                  <w:docPart w:val="1B82F0CC46914647BB674E61643A4ED1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1484455059"/>
                <w:placeholder>
                  <w:docPart w:val="744EA1FE042B4317BBEE7038555078EF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1075708401"/>
                <w:placeholder>
                  <w:docPart w:val="78DD8705054C4308B20039271EFBA778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579143531"/>
                <w:placeholder>
                  <w:docPart w:val="9B28482C81154944908578670E6F46C2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-436980952"/>
                <w:placeholder>
                  <w:docPart w:val="8C7127C0207C42CE8B37EBED54488363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</w:sdtContent>
            </w:sdt>
            <w:r w:rsidR="00CE52E8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32"/>
                  <w:szCs w:val="32"/>
                  <w:cs/>
                </w:rPr>
                <w:id w:val="650632709"/>
                <w:placeholder>
                  <w:docPart w:val="C6A82E4955E94CFBA57F627ADD57B8C7"/>
                </w:placeholder>
              </w:sdtPr>
              <w:sdtEndPr>
                <w:rPr>
                  <w:cs w:val="0"/>
                </w:rPr>
              </w:sdtEndPr>
              <w:sdtContent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 w:hint="cs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r w:rsidR="00CE52E8">
                  <w:rPr>
                    <w:rFonts w:asciiTheme="majorBidi" w:hAnsiTheme="majorBidi" w:cstheme="majorBidi"/>
                    <w:sz w:val="32"/>
                    <w:szCs w:val="32"/>
                    <w:u w:val="dotted"/>
                    <w:cs/>
                  </w:rPr>
                  <w:tab/>
                </w:r>
                <w:sdt>
                  <w:sdtPr>
                    <w:rPr>
                      <w:rFonts w:asciiTheme="majorBidi" w:hAnsiTheme="majorBidi" w:cstheme="majorBidi"/>
                      <w:sz w:val="32"/>
                      <w:szCs w:val="32"/>
                      <w:cs/>
                    </w:rPr>
                    <w:id w:val="-1532949644"/>
                    <w:placeholder>
                      <w:docPart w:val="B9CF085A224546808A2CE245DE291ECD"/>
                    </w:placeholder>
                  </w:sdtPr>
                  <w:sdtEndPr>
                    <w:rPr>
                      <w:cs w:val="0"/>
                    </w:rPr>
                  </w:sdtEndPr>
                  <w:sdtContent>
                    <w:r w:rsidR="00CE52E8">
                      <w:rPr>
                        <w:rFonts w:asciiTheme="majorBidi" w:hAnsiTheme="majorBidi" w:cstheme="majorBidi"/>
                        <w:sz w:val="32"/>
                        <w:szCs w:val="32"/>
                        <w:u w:val="dotted"/>
                        <w:cs/>
                      </w:rPr>
                      <w:tab/>
                    </w:r>
                    <w:r w:rsidR="00CE52E8">
                      <w:rPr>
                        <w:rFonts w:asciiTheme="majorBidi" w:hAnsiTheme="majorBidi" w:cstheme="majorBidi" w:hint="cs"/>
                        <w:sz w:val="32"/>
                        <w:szCs w:val="32"/>
                        <w:u w:val="dotted"/>
                        <w:cs/>
                      </w:rPr>
                      <w:tab/>
                    </w:r>
                    <w:r w:rsidR="00CE52E8">
                      <w:rPr>
                        <w:rFonts w:asciiTheme="majorBidi" w:hAnsiTheme="majorBidi" w:cstheme="majorBidi"/>
                        <w:sz w:val="32"/>
                        <w:szCs w:val="32"/>
                        <w:u w:val="dotted"/>
                        <w:cs/>
                      </w:rPr>
                      <w:tab/>
                    </w:r>
                    <w:r w:rsidR="00CE52E8">
                      <w:rPr>
                        <w:rFonts w:asciiTheme="majorBidi" w:hAnsiTheme="majorBidi" w:cstheme="majorBidi"/>
                        <w:sz w:val="32"/>
                        <w:szCs w:val="32"/>
                        <w:u w:val="dotted"/>
                        <w:cs/>
                      </w:rPr>
                      <w:tab/>
                    </w:r>
                  </w:sdtContent>
                </w:sdt>
              </w:sdtContent>
            </w:sdt>
          </w:p>
        </w:tc>
      </w:tr>
    </w:tbl>
    <w:p w:rsidR="00CE52E8" w:rsidRDefault="00CE52E8" w:rsidP="007C1E37">
      <w:pPr>
        <w:rPr>
          <w:rFonts w:asciiTheme="majorBidi" w:hAnsiTheme="majorBidi" w:cstheme="majorBidi"/>
          <w:sz w:val="32"/>
          <w:szCs w:val="32"/>
        </w:rPr>
      </w:pPr>
    </w:p>
    <w:p w:rsidR="00F91486" w:rsidRPr="00050278" w:rsidRDefault="007C1E37" w:rsidP="007C1E37">
      <w:pPr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     2.5 </w:t>
      </w:r>
      <w:r w:rsidR="00734362" w:rsidRPr="00050278">
        <w:rPr>
          <w:rFonts w:asciiTheme="majorBidi" w:hAnsiTheme="majorBidi" w:cstheme="majorBidi"/>
          <w:sz w:val="32"/>
          <w:szCs w:val="32"/>
          <w:cs/>
        </w:rPr>
        <w:t>การให้ยา</w:t>
      </w:r>
      <w:r w:rsidR="00734362" w:rsidRPr="00050278">
        <w:rPr>
          <w:rFonts w:asciiTheme="majorBidi" w:hAnsiTheme="majorBidi" w:cstheme="majorBidi"/>
          <w:sz w:val="32"/>
          <w:szCs w:val="32"/>
        </w:rPr>
        <w:t>/</w:t>
      </w:r>
      <w:r w:rsidR="00734362" w:rsidRPr="00050278">
        <w:rPr>
          <w:rFonts w:asciiTheme="majorBidi" w:hAnsiTheme="majorBidi" w:cstheme="majorBidi"/>
          <w:sz w:val="32"/>
          <w:szCs w:val="32"/>
          <w:cs/>
        </w:rPr>
        <w:t>สารเคมี</w:t>
      </w:r>
      <w:r w:rsidR="00734362" w:rsidRPr="00050278">
        <w:rPr>
          <w:rFonts w:asciiTheme="majorBidi" w:hAnsiTheme="majorBidi" w:cstheme="majorBidi"/>
          <w:sz w:val="32"/>
          <w:szCs w:val="32"/>
        </w:rPr>
        <w:t>/</w:t>
      </w:r>
      <w:r w:rsidR="00734362" w:rsidRPr="00050278">
        <w:rPr>
          <w:rFonts w:asciiTheme="majorBidi" w:hAnsiTheme="majorBidi" w:cstheme="majorBidi"/>
          <w:sz w:val="32"/>
          <w:szCs w:val="32"/>
          <w:cs/>
        </w:rPr>
        <w:t xml:space="preserve">เชื้อโรค/สารติดเชื้อ/สารรังสีหรือสิ่งแปลกปลอม ในกรณีที่เป็นพิษหรือวัตถุอันตรายแก่สัตว์ทดลอง </w:t>
      </w:r>
      <w:r w:rsidR="00F91486" w:rsidRPr="00050278">
        <w:rPr>
          <w:rFonts w:asciiTheme="majorBidi" w:hAnsiTheme="majorBidi" w:cstheme="majorBidi"/>
          <w:sz w:val="32"/>
          <w:szCs w:val="32"/>
          <w:cs/>
        </w:rPr>
        <w:t>มีโอกาสที่จะสามารถ</w:t>
      </w:r>
      <w:r w:rsidR="00734362" w:rsidRPr="00050278">
        <w:rPr>
          <w:rFonts w:asciiTheme="majorBidi" w:hAnsiTheme="majorBidi" w:cstheme="majorBidi"/>
          <w:sz w:val="32"/>
          <w:szCs w:val="32"/>
          <w:cs/>
        </w:rPr>
        <w:t>แพร่กระจายถึงคน สัตว์</w:t>
      </w:r>
      <w:r w:rsidR="00F91486" w:rsidRPr="00050278">
        <w:rPr>
          <w:rFonts w:asciiTheme="majorBidi" w:hAnsiTheme="majorBidi" w:cstheme="majorBidi"/>
          <w:sz w:val="32"/>
          <w:szCs w:val="32"/>
          <w:cs/>
        </w:rPr>
        <w:t>อื่น</w:t>
      </w:r>
      <w:r w:rsidR="00734362" w:rsidRPr="00050278">
        <w:rPr>
          <w:rFonts w:asciiTheme="majorBidi" w:hAnsiTheme="majorBidi" w:cstheme="majorBidi"/>
          <w:sz w:val="32"/>
          <w:szCs w:val="32"/>
          <w:cs/>
        </w:rPr>
        <w:t xml:space="preserve"> และสิ่งแวดล้อมได้หรือไม่</w:t>
      </w:r>
      <w:r w:rsidR="00734362" w:rsidRPr="00050278">
        <w:rPr>
          <w:rFonts w:asciiTheme="majorBidi" w:hAnsiTheme="majorBidi" w:cstheme="majorBidi"/>
          <w:sz w:val="32"/>
          <w:szCs w:val="32"/>
        </w:rPr>
        <w:tab/>
      </w:r>
    </w:p>
    <w:p w:rsidR="00360CCB" w:rsidRPr="00050278" w:rsidRDefault="00734269" w:rsidP="00393968">
      <w:pPr>
        <w:ind w:left="2880" w:hanging="1887"/>
        <w:rPr>
          <w:rFonts w:asciiTheme="majorBidi" w:hAnsiTheme="majorBidi" w:cstheme="majorBidi"/>
          <w:sz w:val="32"/>
          <w:szCs w:val="32"/>
        </w:rPr>
      </w:pPr>
      <w:sdt>
        <w:sdtPr>
          <w:rPr>
            <w:rFonts w:asciiTheme="majorBidi" w:hAnsiTheme="majorBidi" w:cstheme="majorBidi"/>
            <w:sz w:val="32"/>
            <w:szCs w:val="32"/>
          </w:rPr>
          <w:id w:val="-7905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734362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734362" w:rsidRPr="00050278">
        <w:rPr>
          <w:rFonts w:asciiTheme="majorBidi" w:hAnsiTheme="majorBidi" w:cstheme="majorBidi"/>
          <w:sz w:val="32"/>
          <w:szCs w:val="32"/>
          <w:cs/>
        </w:rPr>
        <w:t>ได้</w:t>
      </w:r>
      <w:r w:rsidR="00734362" w:rsidRPr="00050278">
        <w:rPr>
          <w:rFonts w:asciiTheme="majorBidi" w:hAnsiTheme="majorBidi" w:cstheme="majorBidi"/>
          <w:sz w:val="32"/>
          <w:szCs w:val="32"/>
        </w:rPr>
        <w:t xml:space="preserve">   (</w:t>
      </w:r>
      <w:r w:rsidR="00734362" w:rsidRPr="00050278">
        <w:rPr>
          <w:rFonts w:asciiTheme="majorBidi" w:hAnsiTheme="majorBidi" w:cstheme="majorBidi"/>
          <w:sz w:val="32"/>
          <w:szCs w:val="32"/>
          <w:cs/>
        </w:rPr>
        <w:t>ตอบคำถามข้างล่าง)</w:t>
      </w:r>
      <w:r w:rsidR="00734362" w:rsidRPr="00050278">
        <w:rPr>
          <w:rFonts w:asciiTheme="majorBidi" w:hAnsiTheme="majorBidi" w:cstheme="majorBidi"/>
          <w:sz w:val="32"/>
          <w:szCs w:val="32"/>
        </w:rPr>
        <w:tab/>
      </w:r>
      <w:r w:rsidR="00734362" w:rsidRPr="00050278">
        <w:rPr>
          <w:rFonts w:asciiTheme="majorBidi" w:hAnsiTheme="majorBidi" w:cstheme="majorBidi"/>
          <w:sz w:val="32"/>
          <w:szCs w:val="32"/>
        </w:rPr>
        <w:tab/>
      </w:r>
      <w:sdt>
        <w:sdtPr>
          <w:rPr>
            <w:rFonts w:asciiTheme="majorBidi" w:hAnsiTheme="majorBidi" w:cstheme="majorBidi"/>
            <w:sz w:val="32"/>
            <w:szCs w:val="32"/>
          </w:rPr>
          <w:id w:val="-1614124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cstheme="majorBidi" w:hint="eastAsia"/>
              <w:sz w:val="32"/>
              <w:szCs w:val="32"/>
            </w:rPr>
            <w:t>☐</w:t>
          </w:r>
        </w:sdtContent>
      </w:sdt>
      <w:r w:rsidR="00734362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734362" w:rsidRPr="00050278">
        <w:rPr>
          <w:rFonts w:asciiTheme="majorBidi" w:hAnsiTheme="majorBidi" w:cstheme="majorBidi"/>
          <w:sz w:val="32"/>
          <w:szCs w:val="32"/>
          <w:cs/>
        </w:rPr>
        <w:t>ไม่ได้</w:t>
      </w:r>
      <w:r w:rsidR="00734362" w:rsidRPr="00050278">
        <w:rPr>
          <w:rFonts w:asciiTheme="majorBidi" w:hAnsiTheme="majorBidi" w:cstheme="majorBidi"/>
          <w:sz w:val="32"/>
          <w:szCs w:val="32"/>
        </w:rPr>
        <w:t xml:space="preserve"> (</w:t>
      </w:r>
      <w:r w:rsidR="00734362" w:rsidRPr="00050278">
        <w:rPr>
          <w:rFonts w:asciiTheme="majorBidi" w:hAnsiTheme="majorBidi" w:cstheme="majorBidi"/>
          <w:sz w:val="32"/>
          <w:szCs w:val="32"/>
          <w:cs/>
        </w:rPr>
        <w:t>ข้ามไปข้อ 3)</w:t>
      </w:r>
      <w:r w:rsidR="007C1E37" w:rsidRPr="00050278">
        <w:rPr>
          <w:rFonts w:asciiTheme="majorBidi" w:hAnsiTheme="majorBidi" w:cstheme="majorBidi"/>
          <w:cs/>
        </w:rPr>
        <w:t xml:space="preserve">    </w:t>
      </w:r>
    </w:p>
    <w:p w:rsidR="00734362" w:rsidRPr="00050278" w:rsidRDefault="00CE52E8" w:rsidP="00CE52E8">
      <w:pPr>
        <w:pStyle w:val="2"/>
        <w:ind w:firstLine="0"/>
        <w:jc w:val="thaiDistribute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cs/>
        </w:rPr>
        <w:tab/>
      </w:r>
      <w:r w:rsidR="007C1E37" w:rsidRPr="00050278">
        <w:rPr>
          <w:rFonts w:asciiTheme="majorBidi" w:hAnsiTheme="majorBidi" w:cstheme="majorBidi"/>
          <w:cs/>
        </w:rPr>
        <w:t xml:space="preserve">  </w:t>
      </w:r>
      <w:r w:rsidR="009A5E2B" w:rsidRPr="00050278">
        <w:rPr>
          <w:rFonts w:asciiTheme="majorBidi" w:hAnsiTheme="majorBidi" w:cstheme="majorBidi"/>
          <w:cs/>
        </w:rPr>
        <w:t xml:space="preserve">2.5.1 </w:t>
      </w:r>
      <w:r w:rsidR="00734362" w:rsidRPr="00050278">
        <w:rPr>
          <w:rFonts w:asciiTheme="majorBidi" w:hAnsiTheme="majorBidi" w:cstheme="majorBidi"/>
          <w:cs/>
        </w:rPr>
        <w:t>กรณีมีผลแพร่กระจาย ให้ระบุรายละเอียดข้อควรระมัดระวังและวิธีการป้องกันการแพร่กระจายของสารพิษหรือเชื้อที่ทำการศึกษาที่อาจมีต่อสัตว์ทดลอง ต่อผู้ดูแลสัตว์  และต่อสิ่งแวดล้อมภายในและภายนอกสถานที่เลี้ยงสัตว์ทดลอง</w:t>
      </w:r>
      <w:r w:rsidR="00734362" w:rsidRPr="00050278">
        <w:rPr>
          <w:rFonts w:asciiTheme="majorBidi" w:hAnsiTheme="majorBidi" w:cstheme="majorBidi"/>
        </w:rPr>
        <w:t xml:space="preserve"> </w:t>
      </w:r>
      <w:r w:rsidR="00F91486" w:rsidRPr="00050278">
        <w:rPr>
          <w:rFonts w:asciiTheme="majorBidi" w:hAnsiTheme="majorBidi" w:cstheme="majorBidi"/>
          <w:sz w:val="28"/>
          <w:cs/>
        </w:rPr>
        <w:t>รวมถึงต้องเลี้ยงดูสัตว์เป็นกรณีพิเศษอย่างไรจึงจะไม่เกิดการแพร่กระจาย</w:t>
      </w:r>
      <w:r w:rsidR="00F91486" w:rsidRPr="00050278">
        <w:rPr>
          <w:rFonts w:asciiTheme="majorBidi" w:hAnsiTheme="majorBidi" w:cstheme="majorBidi"/>
          <w:color w:val="FF0000"/>
          <w:cs/>
        </w:rPr>
        <w:t xml:space="preserve"> </w:t>
      </w:r>
      <w:r w:rsidR="00734362" w:rsidRPr="00050278">
        <w:rPr>
          <w:rFonts w:asciiTheme="majorBidi" w:hAnsiTheme="majorBidi" w:cstheme="majorBidi"/>
          <w:cs/>
        </w:rPr>
        <w:t xml:space="preserve">พร้อมทั้งอธิบายวิธีการป้องกันรักษาความปลอดภัยของบุคลากรในการใช้สารดังกล่าว </w:t>
      </w:r>
      <w:r w:rsidR="00734362" w:rsidRPr="00050278">
        <w:rPr>
          <w:rFonts w:asciiTheme="majorBidi" w:hAnsiTheme="majorBidi" w:cstheme="majorBidi"/>
        </w:rPr>
        <w:t>(</w:t>
      </w:r>
      <w:r w:rsidR="00734362" w:rsidRPr="00050278">
        <w:rPr>
          <w:rFonts w:asciiTheme="majorBidi" w:hAnsiTheme="majorBidi" w:cstheme="majorBidi"/>
          <w:cs/>
        </w:rPr>
        <w:t>กรุณาแนบเอกสารอ้างอิงถึงระดับความอันตราย</w:t>
      </w:r>
      <w:r w:rsidR="00734362" w:rsidRPr="00050278">
        <w:rPr>
          <w:rFonts w:asciiTheme="majorBidi" w:hAnsiTheme="majorBidi" w:cstheme="majorBidi"/>
        </w:rPr>
        <w:t xml:space="preserve"> </w:t>
      </w:r>
      <w:r w:rsidR="00734362" w:rsidRPr="00050278">
        <w:rPr>
          <w:rFonts w:asciiTheme="majorBidi" w:hAnsiTheme="majorBidi" w:cstheme="majorBidi"/>
          <w:cs/>
        </w:rPr>
        <w:t xml:space="preserve">รวมทั้ง </w:t>
      </w:r>
      <w:r w:rsidR="00886615" w:rsidRPr="00050278">
        <w:rPr>
          <w:rFonts w:asciiTheme="majorBidi" w:hAnsiTheme="majorBidi" w:cstheme="majorBidi"/>
        </w:rPr>
        <w:t>Standard Operating Procedure:</w:t>
      </w:r>
      <w:r w:rsidR="00734362" w:rsidRPr="00050278">
        <w:rPr>
          <w:rFonts w:asciiTheme="majorBidi" w:hAnsiTheme="majorBidi" w:cstheme="majorBidi"/>
        </w:rPr>
        <w:t xml:space="preserve"> SOP)</w:t>
      </w:r>
    </w:p>
    <w:p w:rsidR="00CE52E8" w:rsidRDefault="00734269" w:rsidP="007C1E37">
      <w:pPr>
        <w:rPr>
          <w:rFonts w:asciiTheme="majorBidi" w:hAnsiTheme="majorBidi" w:cstheme="majorBidi"/>
          <w:sz w:val="32"/>
          <w:szCs w:val="32"/>
        </w:rPr>
      </w:pPr>
      <w:sdt>
        <w:sdtPr>
          <w:rPr>
            <w:rFonts w:asciiTheme="majorBidi" w:hAnsiTheme="majorBidi" w:cstheme="majorBidi"/>
            <w:sz w:val="32"/>
            <w:szCs w:val="32"/>
            <w:cs/>
          </w:rPr>
          <w:id w:val="320941011"/>
          <w:placeholder>
            <w:docPart w:val="36B56FF6DB2C490F821F28656DDE24B8"/>
          </w:placeholder>
        </w:sdtPr>
        <w:sdtEndPr>
          <w:rPr>
            <w:cs w:val="0"/>
          </w:rPr>
        </w:sdtEndPr>
        <w:sdtContent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</w:sdtContent>
      </w:sdt>
    </w:p>
    <w:p w:rsidR="00CE52E8" w:rsidRDefault="007C1E37" w:rsidP="007C1E37">
      <w:pPr>
        <w:rPr>
          <w:rFonts w:asciiTheme="majorBidi" w:hAnsiTheme="majorBidi" w:cstheme="majorBidi"/>
          <w:sz w:val="32"/>
          <w:szCs w:val="32"/>
          <w:cs/>
        </w:rPr>
      </w:pPr>
      <w:r w:rsidRPr="00050278">
        <w:rPr>
          <w:rFonts w:asciiTheme="majorBidi" w:hAnsiTheme="majorBidi" w:cstheme="majorBidi"/>
          <w:sz w:val="32"/>
          <w:szCs w:val="32"/>
        </w:rPr>
        <w:t xml:space="preserve">       </w:t>
      </w:r>
      <w:r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:rsidR="00CE52E8" w:rsidRDefault="00CE52E8" w:rsidP="00CE52E8">
      <w:pPr>
        <w:rPr>
          <w:cs/>
        </w:rPr>
      </w:pPr>
      <w:r>
        <w:rPr>
          <w:cs/>
        </w:rPr>
        <w:br w:type="page"/>
      </w:r>
    </w:p>
    <w:p w:rsidR="006D429B" w:rsidRPr="00050278" w:rsidRDefault="007C1E37" w:rsidP="00CE52E8">
      <w:pPr>
        <w:ind w:firstLine="720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lastRenderedPageBreak/>
        <w:t xml:space="preserve">  </w:t>
      </w:r>
      <w:r w:rsidR="0019381E" w:rsidRPr="00050278">
        <w:rPr>
          <w:rFonts w:asciiTheme="majorBidi" w:hAnsiTheme="majorBidi" w:cstheme="majorBidi"/>
          <w:sz w:val="32"/>
          <w:szCs w:val="32"/>
          <w:cs/>
        </w:rPr>
        <w:t>2.5.2</w:t>
      </w:r>
      <w:r w:rsidR="009A5E2B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050278">
        <w:rPr>
          <w:rFonts w:asciiTheme="majorBidi" w:hAnsiTheme="majorBidi" w:cstheme="majorBidi"/>
          <w:sz w:val="32"/>
          <w:szCs w:val="32"/>
          <w:cs/>
        </w:rPr>
        <w:t>ระบุวิธีการกำจัดสารพิษ/วัตถุอันตราย/เชื้อโรค และการปฏิบัติกับซากสัตว์หรือวัสดุอุปกรณ์ในการเลี้ยงสัตว์อย่างไรเมื่อสิ้นสุดการ</w:t>
      </w:r>
      <w:r w:rsidR="006D429B" w:rsidRPr="00050278">
        <w:rPr>
          <w:rFonts w:asciiTheme="majorBidi" w:hAnsiTheme="majorBidi" w:cstheme="majorBidi"/>
          <w:sz w:val="32"/>
          <w:szCs w:val="32"/>
          <w:cs/>
        </w:rPr>
        <w:t xml:space="preserve">ทดลอง </w:t>
      </w:r>
      <w:r w:rsidR="00F91486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:rsidR="00CE52E8" w:rsidRDefault="00734269" w:rsidP="00775616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  <w:sdt>
        <w:sdtPr>
          <w:rPr>
            <w:rFonts w:asciiTheme="majorBidi" w:hAnsiTheme="majorBidi" w:cstheme="majorBidi"/>
            <w:sz w:val="32"/>
            <w:szCs w:val="32"/>
            <w:cs/>
          </w:rPr>
          <w:id w:val="-696083597"/>
        </w:sdtPr>
        <w:sdtEndPr>
          <w:rPr>
            <w:cs w:val="0"/>
          </w:rPr>
        </w:sdtEndPr>
        <w:sdtContent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</w:sdtContent>
      </w:sdt>
    </w:p>
    <w:p w:rsidR="00E90564" w:rsidRPr="00050278" w:rsidRDefault="00985922" w:rsidP="00775616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050278">
        <w:rPr>
          <w:rFonts w:asciiTheme="majorBidi" w:hAnsiTheme="majorBidi" w:cstheme="majorBidi"/>
          <w:b/>
          <w:bCs/>
          <w:sz w:val="32"/>
          <w:szCs w:val="32"/>
          <w:cs/>
        </w:rPr>
        <w:t>เหตุผลที่ต้องใช้สัตว์</w:t>
      </w:r>
    </w:p>
    <w:p w:rsidR="0053079B" w:rsidRPr="00050278" w:rsidRDefault="00985922" w:rsidP="0091791E">
      <w:pPr>
        <w:numPr>
          <w:ilvl w:val="1"/>
          <w:numId w:val="4"/>
        </w:numPr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>มีวิธีการอื่นที่อาจนำมาใช้แทนสัตว์ได้หรือไม่</w:t>
      </w:r>
      <w:r w:rsidRPr="00050278">
        <w:rPr>
          <w:rFonts w:asciiTheme="majorBidi" w:hAnsiTheme="majorBidi" w:cstheme="majorBidi"/>
          <w:sz w:val="32"/>
          <w:szCs w:val="32"/>
        </w:rPr>
        <w:t xml:space="preserve">  </w:t>
      </w:r>
      <w:r w:rsidRPr="00050278">
        <w:rPr>
          <w:rFonts w:asciiTheme="majorBidi" w:hAnsiTheme="majorBidi" w:cstheme="majorBidi"/>
          <w:sz w:val="32"/>
          <w:szCs w:val="32"/>
          <w:cs/>
        </w:rPr>
        <w:t>ให้เหตุผลด้วยว่าทำไมจึงไม่ใช้วิธีการอื่นดังกล่าวมาใช้</w:t>
      </w:r>
    </w:p>
    <w:p w:rsidR="00985922" w:rsidRPr="00050278" w:rsidRDefault="00985922" w:rsidP="0053079B">
      <w:pPr>
        <w:rPr>
          <w:rFonts w:asciiTheme="majorBidi" w:hAnsiTheme="majorBidi" w:cstheme="majorBidi"/>
          <w:sz w:val="32"/>
          <w:szCs w:val="32"/>
          <w:cs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>แทนสัตว์</w:t>
      </w:r>
      <w:r w:rsidR="00E90564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E90564" w:rsidRPr="00050278">
        <w:rPr>
          <w:rFonts w:asciiTheme="majorBidi" w:hAnsiTheme="majorBidi" w:cstheme="majorBidi"/>
          <w:sz w:val="32"/>
          <w:szCs w:val="32"/>
          <w:cs/>
        </w:rPr>
        <w:t>(</w:t>
      </w:r>
      <w:r w:rsidR="00E90564" w:rsidRPr="00050278">
        <w:rPr>
          <w:rFonts w:asciiTheme="majorBidi" w:hAnsiTheme="majorBidi" w:cstheme="majorBidi"/>
          <w:sz w:val="32"/>
          <w:szCs w:val="32"/>
        </w:rPr>
        <w:t>Replacement</w:t>
      </w:r>
      <w:r w:rsidR="00E90564" w:rsidRPr="00050278">
        <w:rPr>
          <w:rFonts w:asciiTheme="majorBidi" w:hAnsiTheme="majorBidi" w:cstheme="majorBidi"/>
          <w:sz w:val="32"/>
          <w:szCs w:val="32"/>
          <w:cs/>
        </w:rPr>
        <w:t>)</w:t>
      </w:r>
    </w:p>
    <w:p w:rsidR="00CE52E8" w:rsidRDefault="00734269">
      <w:pPr>
        <w:rPr>
          <w:rFonts w:asciiTheme="majorBidi" w:hAnsiTheme="majorBidi" w:cstheme="majorBidi"/>
          <w:sz w:val="32"/>
          <w:szCs w:val="32"/>
        </w:rPr>
      </w:pPr>
      <w:sdt>
        <w:sdtPr>
          <w:rPr>
            <w:rFonts w:asciiTheme="majorBidi" w:hAnsiTheme="majorBidi" w:cstheme="majorBidi"/>
            <w:sz w:val="32"/>
            <w:szCs w:val="32"/>
            <w:cs/>
          </w:rPr>
          <w:id w:val="-645666386"/>
        </w:sdtPr>
        <w:sdtEndPr>
          <w:rPr>
            <w:cs w:val="0"/>
          </w:rPr>
        </w:sdtEndPr>
        <w:sdtContent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</w:sdtContent>
      </w:sdt>
      <w:r w:rsidR="00CE52E8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:rsidR="00CB6E50" w:rsidRPr="00050278" w:rsidRDefault="00FB5531" w:rsidP="00CB6E50">
      <w:pPr>
        <w:ind w:firstLine="270"/>
        <w:rPr>
          <w:rFonts w:asciiTheme="majorBidi" w:hAnsiTheme="majorBidi" w:cstheme="majorBidi"/>
          <w:sz w:val="32"/>
          <w:szCs w:val="32"/>
        </w:rPr>
      </w:pPr>
      <w:r w:rsidRPr="00050278">
        <w:rPr>
          <w:rFonts w:asciiTheme="majorBidi" w:hAnsiTheme="majorBidi" w:cstheme="majorBidi"/>
          <w:sz w:val="32"/>
          <w:szCs w:val="32"/>
          <w:cs/>
        </w:rPr>
        <w:t xml:space="preserve">3.2 </w:t>
      </w:r>
      <w:r w:rsidR="004023DD" w:rsidRPr="00050278">
        <w:rPr>
          <w:rFonts w:asciiTheme="majorBidi" w:hAnsiTheme="majorBidi" w:cstheme="majorBidi"/>
          <w:sz w:val="32"/>
          <w:szCs w:val="32"/>
          <w:cs/>
        </w:rPr>
        <w:t>หากมีเหตุผลความจำเป็นที่จะต้องใช้สัตว์ทดลองและไม่สามารถใช้วิธีการอื่นทดแทน ท่านมีวิธีการหรือแนวทางปฏิบัติในการลดจำนวนสัตว์ทดลองให้น้อยที่สุดอย่างไร</w:t>
      </w:r>
      <w:r w:rsidR="004023DD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4023DD" w:rsidRPr="00050278">
        <w:rPr>
          <w:rFonts w:asciiTheme="majorBidi" w:hAnsiTheme="majorBidi" w:cstheme="majorBidi"/>
          <w:sz w:val="32"/>
          <w:szCs w:val="32"/>
          <w:cs/>
        </w:rPr>
        <w:t>(</w:t>
      </w:r>
      <w:r w:rsidR="004023DD" w:rsidRPr="00050278">
        <w:rPr>
          <w:rFonts w:asciiTheme="majorBidi" w:hAnsiTheme="majorBidi" w:cstheme="majorBidi"/>
          <w:sz w:val="32"/>
          <w:szCs w:val="32"/>
        </w:rPr>
        <w:t>Reduction</w:t>
      </w:r>
      <w:r w:rsidR="004023DD" w:rsidRPr="00050278">
        <w:rPr>
          <w:rFonts w:asciiTheme="majorBidi" w:hAnsiTheme="majorBidi" w:cstheme="majorBidi"/>
          <w:sz w:val="32"/>
          <w:szCs w:val="32"/>
          <w:cs/>
        </w:rPr>
        <w:t>)</w:t>
      </w:r>
    </w:p>
    <w:p w:rsidR="00E90564" w:rsidRPr="00CE52E8" w:rsidRDefault="00734269" w:rsidP="00CE52E8">
      <w:pPr>
        <w:rPr>
          <w:rFonts w:asciiTheme="majorBidi" w:hAnsiTheme="majorBidi" w:cstheme="majorBidi"/>
          <w:sz w:val="32"/>
          <w:szCs w:val="32"/>
        </w:rPr>
      </w:pPr>
      <w:sdt>
        <w:sdtPr>
          <w:rPr>
            <w:cs/>
          </w:rPr>
          <w:id w:val="-1091082574"/>
        </w:sdtPr>
        <w:sdtEndPr>
          <w:rPr>
            <w:cs w:val="0"/>
          </w:rPr>
        </w:sdtEndPr>
        <w:sdtContent>
          <w:r w:rsidR="00CE52E8"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</w:sdtContent>
      </w:sdt>
      <w:r w:rsidR="00CE52E8" w:rsidRPr="00CE52E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CE52E8">
        <w:rPr>
          <w:rFonts w:asciiTheme="majorBidi" w:hAnsiTheme="majorBidi" w:cstheme="majorBidi" w:hint="cs"/>
          <w:sz w:val="32"/>
          <w:szCs w:val="32"/>
          <w:cs/>
        </w:rPr>
        <w:t xml:space="preserve">3.3 </w:t>
      </w:r>
      <w:r w:rsidR="004023DD" w:rsidRPr="00CE52E8">
        <w:rPr>
          <w:rFonts w:asciiTheme="majorBidi" w:hAnsiTheme="majorBidi" w:cstheme="majorBidi"/>
          <w:sz w:val="32"/>
          <w:szCs w:val="32"/>
          <w:cs/>
        </w:rPr>
        <w:t xml:space="preserve">ท่านมีวิธีในการปฏิบัติกับสัตว์ทดลองอย่างไร </w:t>
      </w:r>
      <w:r w:rsidR="001D52EB" w:rsidRPr="00CE52E8">
        <w:rPr>
          <w:rFonts w:asciiTheme="majorBidi" w:hAnsiTheme="majorBidi" w:cstheme="majorBidi"/>
          <w:sz w:val="32"/>
          <w:szCs w:val="32"/>
          <w:cs/>
        </w:rPr>
        <w:t>เพื่อ</w:t>
      </w:r>
      <w:r w:rsidR="004023DD" w:rsidRPr="00CE52E8">
        <w:rPr>
          <w:rFonts w:asciiTheme="majorBidi" w:hAnsiTheme="majorBidi" w:cstheme="majorBidi"/>
          <w:sz w:val="32"/>
          <w:szCs w:val="32"/>
          <w:cs/>
        </w:rPr>
        <w:t>ให้สัตว์มีความเจ็บปวดน้อยที่สุด</w:t>
      </w:r>
      <w:r w:rsidR="00E90564" w:rsidRPr="00CE52E8">
        <w:rPr>
          <w:rFonts w:asciiTheme="majorBidi" w:hAnsiTheme="majorBidi" w:cstheme="majorBidi"/>
          <w:sz w:val="32"/>
          <w:szCs w:val="32"/>
        </w:rPr>
        <w:t xml:space="preserve"> </w:t>
      </w:r>
      <w:r w:rsidR="00E90564" w:rsidRPr="00CE52E8">
        <w:rPr>
          <w:rFonts w:asciiTheme="majorBidi" w:hAnsiTheme="majorBidi" w:cstheme="majorBidi"/>
          <w:sz w:val="32"/>
          <w:szCs w:val="32"/>
          <w:cs/>
        </w:rPr>
        <w:t>(</w:t>
      </w:r>
      <w:r w:rsidR="004023DD" w:rsidRPr="00CE52E8">
        <w:rPr>
          <w:rFonts w:asciiTheme="majorBidi" w:hAnsiTheme="majorBidi" w:cstheme="majorBidi"/>
          <w:sz w:val="32"/>
          <w:szCs w:val="32"/>
        </w:rPr>
        <w:t>Refinement</w:t>
      </w:r>
      <w:r w:rsidR="00E90564" w:rsidRPr="00CE52E8">
        <w:rPr>
          <w:rFonts w:asciiTheme="majorBidi" w:hAnsiTheme="majorBidi" w:cstheme="majorBidi"/>
          <w:sz w:val="32"/>
          <w:szCs w:val="32"/>
          <w:cs/>
        </w:rPr>
        <w:t>)</w:t>
      </w:r>
    </w:p>
    <w:p w:rsidR="00985922" w:rsidRPr="00050278" w:rsidRDefault="00734269" w:rsidP="00CE52E8">
      <w:pPr>
        <w:rPr>
          <w:rFonts w:asciiTheme="majorBidi" w:hAnsiTheme="majorBidi" w:cstheme="majorBidi"/>
          <w:sz w:val="32"/>
          <w:szCs w:val="32"/>
        </w:rPr>
      </w:pPr>
      <w:sdt>
        <w:sdtPr>
          <w:rPr>
            <w:rFonts w:asciiTheme="majorBidi" w:hAnsiTheme="majorBidi" w:cstheme="majorBidi"/>
            <w:sz w:val="32"/>
            <w:szCs w:val="32"/>
            <w:cs/>
          </w:rPr>
          <w:id w:val="-686748816"/>
        </w:sdtPr>
        <w:sdtEndPr>
          <w:rPr>
            <w:cs w:val="0"/>
          </w:rPr>
        </w:sdtEndPr>
        <w:sdtContent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</w:sdtContent>
      </w:sdt>
      <w:r w:rsidR="00CE52E8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CE52E8">
        <w:rPr>
          <w:rFonts w:asciiTheme="majorBidi" w:hAnsiTheme="majorBidi" w:cstheme="majorBidi" w:hint="cs"/>
          <w:sz w:val="32"/>
          <w:szCs w:val="32"/>
          <w:cs/>
        </w:rPr>
        <w:t xml:space="preserve">3.4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กรณีที่จำเป็นต้องใช้สัตว์ป่า</w:t>
      </w:r>
      <w:r w:rsidR="00985922" w:rsidRPr="00050278">
        <w:rPr>
          <w:rFonts w:asciiTheme="majorBidi" w:hAnsiTheme="majorBidi" w:cstheme="majorBidi"/>
          <w:sz w:val="32"/>
          <w:szCs w:val="32"/>
        </w:rPr>
        <w:t xml:space="preserve"> </w:t>
      </w:r>
      <w:r w:rsidR="005D1C89" w:rsidRPr="00050278">
        <w:rPr>
          <w:rFonts w:asciiTheme="majorBidi" w:hAnsiTheme="majorBidi" w:cstheme="majorBidi"/>
          <w:sz w:val="32"/>
          <w:szCs w:val="32"/>
          <w:cs/>
        </w:rPr>
        <w:t>จง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ให้เหตุผลด้วยว่าทำไมจึงใช้สัตว์ทดลองหรือสัตว์อื่นแทนไม่ได้</w:t>
      </w:r>
    </w:p>
    <w:p w:rsidR="00985922" w:rsidRPr="00050278" w:rsidRDefault="00734269" w:rsidP="00CE52E8">
      <w:pPr>
        <w:rPr>
          <w:rFonts w:asciiTheme="majorBidi" w:hAnsiTheme="majorBidi" w:cstheme="majorBidi"/>
          <w:sz w:val="32"/>
          <w:szCs w:val="32"/>
        </w:rPr>
      </w:pPr>
      <w:sdt>
        <w:sdtPr>
          <w:rPr>
            <w:rFonts w:asciiTheme="majorBidi" w:hAnsiTheme="majorBidi" w:cstheme="majorBidi"/>
            <w:sz w:val="32"/>
            <w:szCs w:val="32"/>
            <w:cs/>
          </w:rPr>
          <w:id w:val="-1575809792"/>
        </w:sdtPr>
        <w:sdtEndPr>
          <w:rPr>
            <w:cs w:val="0"/>
          </w:rPr>
        </w:sdtEndPr>
        <w:sdtContent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</w:sdtContent>
      </w:sdt>
      <w:r w:rsidR="00CE52E8" w:rsidRPr="0005027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CE52E8">
        <w:rPr>
          <w:rFonts w:asciiTheme="majorBidi" w:hAnsiTheme="majorBidi" w:cstheme="majorBidi" w:hint="cs"/>
          <w:sz w:val="32"/>
          <w:szCs w:val="32"/>
          <w:cs/>
        </w:rPr>
        <w:t xml:space="preserve">3.5 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ประโยชน์ต่อมนุษย์หรือสัตว์และผลประโยชน์ทาง</w:t>
      </w:r>
      <w:r w:rsidR="005D1C89" w:rsidRPr="00050278">
        <w:rPr>
          <w:rFonts w:asciiTheme="majorBidi" w:hAnsiTheme="majorBidi" w:cstheme="majorBidi"/>
          <w:sz w:val="32"/>
          <w:szCs w:val="32"/>
          <w:cs/>
        </w:rPr>
        <w:t>ด้าน</w:t>
      </w:r>
      <w:r w:rsidR="00985922" w:rsidRPr="00050278">
        <w:rPr>
          <w:rFonts w:asciiTheme="majorBidi" w:hAnsiTheme="majorBidi" w:cstheme="majorBidi"/>
          <w:sz w:val="32"/>
          <w:szCs w:val="32"/>
          <w:cs/>
        </w:rPr>
        <w:t>วิชาการที่คาดว่าจะได้รับ</w:t>
      </w:r>
    </w:p>
    <w:p w:rsidR="00985922" w:rsidRDefault="00985922" w:rsidP="00CE52E8">
      <w:pPr>
        <w:pStyle w:val="af5"/>
        <w:numPr>
          <w:ilvl w:val="2"/>
          <w:numId w:val="50"/>
        </w:numPr>
        <w:rPr>
          <w:rFonts w:asciiTheme="majorBidi" w:hAnsiTheme="majorBidi" w:cstheme="majorBidi"/>
          <w:sz w:val="32"/>
          <w:szCs w:val="32"/>
        </w:rPr>
      </w:pPr>
      <w:r w:rsidRPr="00CE52E8">
        <w:rPr>
          <w:rFonts w:asciiTheme="majorBidi" w:hAnsiTheme="majorBidi" w:cstheme="majorBidi"/>
          <w:sz w:val="32"/>
          <w:szCs w:val="32"/>
          <w:cs/>
        </w:rPr>
        <w:t>สรุปประโยชน์ต่อมนุษย์หรือสัตว์</w:t>
      </w:r>
    </w:p>
    <w:sdt>
      <w:sdtPr>
        <w:rPr>
          <w:rFonts w:asciiTheme="majorBidi" w:hAnsiTheme="majorBidi" w:cstheme="majorBidi"/>
          <w:sz w:val="32"/>
          <w:szCs w:val="32"/>
          <w:cs/>
        </w:rPr>
        <w:id w:val="2083411078"/>
        <w:placeholder>
          <w:docPart w:val="DefaultPlaceholder_1082065158"/>
        </w:placeholder>
      </w:sdtPr>
      <w:sdtEndPr/>
      <w:sdtContent>
        <w:p w:rsidR="00CE52E8" w:rsidRPr="00CE52E8" w:rsidRDefault="00CE52E8" w:rsidP="00CE52E8">
          <w:pPr>
            <w:pStyle w:val="af5"/>
            <w:ind w:left="1440"/>
            <w:rPr>
              <w:rFonts w:asciiTheme="majorBidi" w:hAnsiTheme="majorBidi" w:cstheme="majorBidi"/>
              <w:sz w:val="32"/>
              <w:szCs w:val="32"/>
            </w:rPr>
          </w:pP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</w:p>
      </w:sdtContent>
    </w:sdt>
    <w:p w:rsidR="00985922" w:rsidRPr="00CE52E8" w:rsidRDefault="00985922" w:rsidP="00CE52E8">
      <w:pPr>
        <w:pStyle w:val="af5"/>
        <w:numPr>
          <w:ilvl w:val="2"/>
          <w:numId w:val="50"/>
        </w:numPr>
        <w:rPr>
          <w:rFonts w:asciiTheme="majorBidi" w:hAnsiTheme="majorBidi" w:cstheme="majorBidi"/>
          <w:sz w:val="32"/>
          <w:szCs w:val="32"/>
        </w:rPr>
      </w:pPr>
      <w:r w:rsidRPr="00CE52E8">
        <w:rPr>
          <w:rFonts w:asciiTheme="majorBidi" w:hAnsiTheme="majorBidi" w:cstheme="majorBidi"/>
          <w:sz w:val="32"/>
          <w:szCs w:val="32"/>
          <w:cs/>
        </w:rPr>
        <w:t>สรุปผลประโยชน์ต่อความก้าวหน้าทางวิชาการ</w:t>
      </w:r>
    </w:p>
    <w:sdt>
      <w:sdtPr>
        <w:rPr>
          <w:rFonts w:asciiTheme="majorBidi" w:hAnsiTheme="majorBidi" w:cstheme="majorBidi"/>
          <w:sz w:val="32"/>
          <w:szCs w:val="32"/>
          <w:cs/>
        </w:rPr>
        <w:id w:val="-749348587"/>
      </w:sdtPr>
      <w:sdtEndPr/>
      <w:sdtContent>
        <w:p w:rsidR="00CE52E8" w:rsidRDefault="00CE52E8" w:rsidP="00CE52E8">
          <w:pPr>
            <w:pStyle w:val="af5"/>
            <w:ind w:left="1440"/>
            <w:rPr>
              <w:rFonts w:asciiTheme="majorBidi" w:hAnsiTheme="majorBidi" w:cstheme="majorBidi"/>
              <w:sz w:val="32"/>
              <w:szCs w:val="32"/>
              <w:cs/>
            </w:rPr>
          </w:pP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 w:hint="cs"/>
              <w:sz w:val="32"/>
              <w:szCs w:val="32"/>
              <w:u w:val="dotted"/>
              <w:cs/>
            </w:rPr>
            <w:tab/>
          </w:r>
          <w:r w:rsidRPr="00CE52E8">
            <w:rPr>
              <w:rFonts w:asciiTheme="majorBidi" w:hAnsiTheme="majorBidi" w:cstheme="majorBidi"/>
              <w:sz w:val="32"/>
              <w:szCs w:val="32"/>
              <w:u w:val="dotted"/>
              <w:cs/>
            </w:rPr>
            <w:tab/>
          </w:r>
        </w:p>
      </w:sdtContent>
    </w:sdt>
    <w:p w:rsidR="00CE52E8" w:rsidRDefault="00CE52E8" w:rsidP="00CE52E8">
      <w:pPr>
        <w:numPr>
          <w:ilvl w:val="0"/>
          <w:numId w:val="1"/>
        </w:numPr>
        <w:rPr>
          <w:rFonts w:ascii="Angsana New" w:hAnsi="Angsana New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  <w:cs/>
        </w:rPr>
        <w:br w:type="page"/>
      </w:r>
      <w:r w:rsidRPr="00E16B18">
        <w:rPr>
          <w:rFonts w:ascii="Angsana New" w:hAnsi="Angsana New"/>
          <w:b/>
          <w:bCs/>
          <w:sz w:val="32"/>
          <w:szCs w:val="32"/>
          <w:cs/>
        </w:rPr>
        <w:lastRenderedPageBreak/>
        <w:t>สัตว์</w:t>
      </w:r>
      <w:r>
        <w:rPr>
          <w:rFonts w:ascii="Angsana New" w:hAnsi="Angsana New" w:hint="cs"/>
          <w:b/>
          <w:bCs/>
          <w:sz w:val="32"/>
          <w:szCs w:val="32"/>
          <w:cs/>
        </w:rPr>
        <w:t>ทดลองที่ใช้ในงานวิจัย</w:t>
      </w:r>
    </w:p>
    <w:p w:rsidR="00CE52E8" w:rsidRPr="00B2499E" w:rsidRDefault="00CE52E8" w:rsidP="00CE52E8">
      <w:pPr>
        <w:pStyle w:val="af5"/>
        <w:numPr>
          <w:ilvl w:val="1"/>
          <w:numId w:val="21"/>
        </w:numPr>
        <w:ind w:left="720" w:hanging="270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 xml:space="preserve"> </w:t>
      </w:r>
      <w:r w:rsidRPr="00B2499E">
        <w:rPr>
          <w:rFonts w:ascii="Angsana New" w:hAnsi="Angsana New" w:hint="cs"/>
          <w:sz w:val="32"/>
          <w:szCs w:val="32"/>
          <w:cs/>
        </w:rPr>
        <w:t>ชนิดของสัตว์ทดลองที่ใช้</w:t>
      </w:r>
    </w:p>
    <w:p w:rsidR="00CE52E8" w:rsidRPr="0019381E" w:rsidRDefault="00734269" w:rsidP="00CE52E8">
      <w:pPr>
        <w:pStyle w:val="Default"/>
        <w:ind w:firstLine="720"/>
        <w:rPr>
          <w:sz w:val="32"/>
          <w:szCs w:val="32"/>
        </w:rPr>
      </w:pPr>
      <w:sdt>
        <w:sdtPr>
          <w:rPr>
            <w:sz w:val="32"/>
            <w:szCs w:val="32"/>
          </w:rPr>
          <w:id w:val="1876431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hint="cs"/>
          <w:sz w:val="32"/>
          <w:szCs w:val="32"/>
          <w:cs/>
        </w:rPr>
        <w:t xml:space="preserve"> </w:t>
      </w:r>
      <w:r w:rsidR="00CE52E8" w:rsidRPr="00F833D1">
        <w:rPr>
          <w:sz w:val="32"/>
          <w:szCs w:val="32"/>
          <w:cs/>
        </w:rPr>
        <w:t>หนู</w:t>
      </w:r>
      <w:proofErr w:type="spellStart"/>
      <w:r w:rsidR="00CE52E8" w:rsidRPr="00F833D1">
        <w:rPr>
          <w:sz w:val="32"/>
          <w:szCs w:val="32"/>
          <w:cs/>
        </w:rPr>
        <w:t>เม้าส์</w:t>
      </w:r>
      <w:proofErr w:type="spellEnd"/>
      <w:r w:rsidR="00CE52E8">
        <w:rPr>
          <w:sz w:val="32"/>
          <w:szCs w:val="32"/>
        </w:rPr>
        <w:t xml:space="preserve"> </w:t>
      </w:r>
      <w:r w:rsidR="00CE52E8" w:rsidRPr="0019381E">
        <w:rPr>
          <w:sz w:val="32"/>
          <w:szCs w:val="32"/>
        </w:rPr>
        <w:t>(Mouse)</w:t>
      </w:r>
      <w:r w:rsidR="00CE52E8" w:rsidRPr="0019381E">
        <w:rPr>
          <w:sz w:val="32"/>
          <w:szCs w:val="32"/>
        </w:rPr>
        <w:tab/>
      </w:r>
      <w:r w:rsidR="00CE52E8" w:rsidRPr="0019381E">
        <w:rPr>
          <w:sz w:val="32"/>
          <w:szCs w:val="32"/>
        </w:rPr>
        <w:tab/>
      </w:r>
      <w:sdt>
        <w:sdtPr>
          <w:rPr>
            <w:sz w:val="32"/>
            <w:szCs w:val="32"/>
          </w:rPr>
          <w:id w:val="141854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9381E">
        <w:rPr>
          <w:sz w:val="32"/>
          <w:szCs w:val="32"/>
        </w:rPr>
        <w:t xml:space="preserve"> </w:t>
      </w:r>
      <w:r w:rsidR="00CE52E8" w:rsidRPr="0019381E">
        <w:rPr>
          <w:sz w:val="32"/>
          <w:szCs w:val="32"/>
          <w:cs/>
        </w:rPr>
        <w:t>หนู</w:t>
      </w:r>
      <w:proofErr w:type="spellStart"/>
      <w:r w:rsidR="00CE52E8" w:rsidRPr="0019381E">
        <w:rPr>
          <w:sz w:val="32"/>
          <w:szCs w:val="32"/>
          <w:cs/>
        </w:rPr>
        <w:t>แรท</w:t>
      </w:r>
      <w:proofErr w:type="spellEnd"/>
      <w:r w:rsidR="00CE52E8" w:rsidRPr="0019381E">
        <w:rPr>
          <w:sz w:val="32"/>
          <w:szCs w:val="32"/>
        </w:rPr>
        <w:t xml:space="preserve"> (Rat) </w:t>
      </w:r>
      <w:r w:rsidR="00CE52E8" w:rsidRPr="0019381E">
        <w:rPr>
          <w:sz w:val="32"/>
          <w:szCs w:val="32"/>
        </w:rPr>
        <w:tab/>
      </w:r>
      <w:sdt>
        <w:sdtPr>
          <w:rPr>
            <w:sz w:val="32"/>
            <w:szCs w:val="32"/>
          </w:rPr>
          <w:id w:val="1561830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9381E">
        <w:rPr>
          <w:sz w:val="32"/>
          <w:szCs w:val="32"/>
        </w:rPr>
        <w:t xml:space="preserve"> </w:t>
      </w:r>
      <w:r w:rsidR="00CE52E8" w:rsidRPr="0019381E">
        <w:rPr>
          <w:sz w:val="32"/>
          <w:szCs w:val="32"/>
          <w:cs/>
        </w:rPr>
        <w:t xml:space="preserve">หนูแฮมสเตอร์ </w:t>
      </w:r>
      <w:r w:rsidR="00CE52E8" w:rsidRPr="0019381E">
        <w:rPr>
          <w:sz w:val="32"/>
          <w:szCs w:val="32"/>
        </w:rPr>
        <w:t>(Hamster)</w:t>
      </w:r>
    </w:p>
    <w:p w:rsidR="00CE52E8" w:rsidRDefault="00734269" w:rsidP="00CE52E8">
      <w:pPr>
        <w:autoSpaceDE w:val="0"/>
        <w:autoSpaceDN w:val="0"/>
        <w:adjustRightInd w:val="0"/>
        <w:ind w:firstLine="720"/>
        <w:rPr>
          <w:rFonts w:ascii="Angsana New" w:hAnsi="Angsana New"/>
          <w:sz w:val="32"/>
          <w:szCs w:val="32"/>
        </w:rPr>
      </w:pPr>
      <w:sdt>
        <w:sdtPr>
          <w:rPr>
            <w:sz w:val="32"/>
            <w:szCs w:val="32"/>
          </w:rPr>
          <w:id w:val="211388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9381E">
        <w:rPr>
          <w:rFonts w:ascii="Angsana New" w:hAnsi="Angsana New"/>
          <w:sz w:val="32"/>
          <w:szCs w:val="32"/>
        </w:rPr>
        <w:t xml:space="preserve"> </w:t>
      </w:r>
      <w:r w:rsidR="00CE52E8" w:rsidRPr="0019381E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หนูตะเภา</w:t>
      </w:r>
      <w:r w:rsidR="00CE52E8" w:rsidRPr="0019381E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 (Guinea Pig)</w:t>
      </w:r>
      <w:r w:rsidR="00CE52E8" w:rsidRPr="0019381E">
        <w:rPr>
          <w:sz w:val="32"/>
          <w:szCs w:val="32"/>
        </w:rPr>
        <w:tab/>
      </w:r>
      <w:sdt>
        <w:sdtPr>
          <w:rPr>
            <w:sz w:val="32"/>
            <w:szCs w:val="32"/>
          </w:rPr>
          <w:id w:val="-1614744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9381E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 xml:space="preserve"> กระต่าย</w:t>
      </w:r>
      <w:r w:rsidR="00CE52E8" w:rsidRPr="0019381E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(Rabbit)</w:t>
      </w:r>
      <w:r w:rsidR="00CE52E8">
        <w:rPr>
          <w:sz w:val="32"/>
          <w:szCs w:val="32"/>
        </w:rPr>
        <w:t xml:space="preserve"> </w:t>
      </w:r>
      <w:r w:rsidR="00CE52E8">
        <w:rPr>
          <w:sz w:val="32"/>
          <w:szCs w:val="32"/>
        </w:rPr>
        <w:tab/>
      </w:r>
      <w:sdt>
        <w:sdtPr>
          <w:rPr>
            <w:sz w:val="32"/>
            <w:szCs w:val="32"/>
          </w:rPr>
          <w:id w:val="1214859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 xml:space="preserve"> </w:t>
      </w:r>
      <w:r w:rsidR="00CE52E8" w:rsidRPr="000D2D51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อื่นๆ</w:t>
      </w:r>
      <w:r w:rsidR="00CE52E8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r w:rsidR="00CE52E8" w:rsidRPr="00DF6F4D">
        <w:rPr>
          <w:rFonts w:ascii="Angsana New" w:hAnsi="Angsana New"/>
          <w:sz w:val="32"/>
          <w:szCs w:val="32"/>
        </w:rPr>
        <w:t>(</w:t>
      </w:r>
      <w:r w:rsidR="00CE52E8" w:rsidRPr="00DF6F4D">
        <w:rPr>
          <w:rFonts w:ascii="Angsana New" w:hAnsi="Angsana New"/>
          <w:sz w:val="32"/>
          <w:szCs w:val="32"/>
          <w:cs/>
        </w:rPr>
        <w:t>ระบุ</w:t>
      </w:r>
      <w:r w:rsidR="00CE52E8" w:rsidRPr="00DF6F4D">
        <w:rPr>
          <w:rFonts w:ascii="Angsana New" w:hAnsi="Angsana New"/>
          <w:sz w:val="32"/>
          <w:szCs w:val="32"/>
        </w:rPr>
        <w:t>)</w:t>
      </w:r>
      <w:sdt>
        <w:sdtPr>
          <w:rPr>
            <w:rFonts w:ascii="Angsana New" w:hAnsi="Angsana New"/>
            <w:sz w:val="32"/>
            <w:szCs w:val="32"/>
          </w:rPr>
          <w:id w:val="-2047668328"/>
          <w:placeholder>
            <w:docPart w:val="DefaultPlaceholder_1082065158"/>
          </w:placeholder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CE52E8">
        <w:rPr>
          <w:rFonts w:ascii="Angsana New" w:eastAsia="Times New Roman" w:hAnsi="Angsana New"/>
          <w:color w:val="000000"/>
          <w:sz w:val="32"/>
          <w:szCs w:val="32"/>
          <w:lang w:eastAsia="en-US"/>
        </w:rPr>
        <w:tab/>
      </w:r>
    </w:p>
    <w:p w:rsidR="00CE52E8" w:rsidRPr="00B2499E" w:rsidRDefault="00CE52E8" w:rsidP="00CE52E8">
      <w:pPr>
        <w:pStyle w:val="af5"/>
        <w:numPr>
          <w:ilvl w:val="1"/>
          <w:numId w:val="21"/>
        </w:numPr>
        <w:tabs>
          <w:tab w:val="left" w:pos="284"/>
          <w:tab w:val="left" w:pos="426"/>
        </w:tabs>
        <w:autoSpaceDE w:val="0"/>
        <w:autoSpaceDN w:val="0"/>
        <w:adjustRightInd w:val="0"/>
        <w:ind w:left="720" w:hanging="270"/>
        <w:rPr>
          <w:rFonts w:ascii="Angsana New" w:eastAsia="Times New Roman" w:hAnsi="Angsana New"/>
          <w:color w:val="000000"/>
          <w:sz w:val="32"/>
          <w:szCs w:val="32"/>
          <w:lang w:eastAsia="en-US"/>
        </w:rPr>
      </w:pPr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 xml:space="preserve"> </w:t>
      </w:r>
      <w:r w:rsidRPr="00B2499E"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 xml:space="preserve">สายพันธุ์ </w:t>
      </w:r>
    </w:p>
    <w:p w:rsidR="00CE52E8" w:rsidRPr="00C63084" w:rsidRDefault="00734269" w:rsidP="00CE52E8">
      <w:pPr>
        <w:autoSpaceDE w:val="0"/>
        <w:autoSpaceDN w:val="0"/>
        <w:adjustRightInd w:val="0"/>
        <w:ind w:firstLine="720"/>
        <w:rPr>
          <w:sz w:val="32"/>
          <w:szCs w:val="32"/>
        </w:rPr>
      </w:pPr>
      <w:sdt>
        <w:sdtPr>
          <w:rPr>
            <w:sz w:val="32"/>
            <w:szCs w:val="32"/>
          </w:rPr>
          <w:id w:val="643779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sz w:val="32"/>
          <w:szCs w:val="32"/>
        </w:rPr>
        <w:t xml:space="preserve"> </w:t>
      </w:r>
      <w:r w:rsidR="00CE52E8" w:rsidRPr="0048771B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Outbred stock </w:t>
      </w:r>
      <w:r w:rsidR="00CE52E8" w:rsidRPr="0048771B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ชื่อสายพันธุ์</w:t>
      </w:r>
      <w:r w:rsidR="00CE52E8" w:rsidRPr="0048771B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214927445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CE52E8" w:rsidRPr="0048771B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sdt>
        <w:sdtPr>
          <w:rPr>
            <w:sz w:val="32"/>
            <w:szCs w:val="32"/>
          </w:rPr>
          <w:id w:val="1566376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r w:rsidR="00CE52E8" w:rsidRPr="0048771B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Inbred strain </w:t>
      </w:r>
      <w:r w:rsidR="00CE52E8" w:rsidRPr="0048771B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ชื่อสายพันธุ์</w:t>
      </w:r>
      <w:r w:rsidR="00CE52E8" w:rsidRPr="0048771B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447080410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48771B" w:rsidRDefault="00734269" w:rsidP="00CE52E8">
      <w:pPr>
        <w:ind w:firstLine="720"/>
        <w:rPr>
          <w:rFonts w:ascii="Angsana New" w:eastAsia="Times New Roman" w:hAnsi="Angsana New"/>
          <w:color w:val="000000"/>
          <w:sz w:val="32"/>
          <w:szCs w:val="32"/>
          <w:lang w:eastAsia="en-US"/>
        </w:rPr>
      </w:pPr>
      <w:sdt>
        <w:sdtPr>
          <w:rPr>
            <w:sz w:val="32"/>
            <w:szCs w:val="32"/>
          </w:rPr>
          <w:id w:val="1373886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Mutant </w:t>
      </w:r>
      <w:r w:rsidR="00CE52E8"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ชื่อสายพันธุ์</w:t>
      </w:r>
      <w:r w:rsidR="00CE52E8" w:rsidRPr="00CE52E8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903219817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CE52E8">
        <w:rPr>
          <w:sz w:val="32"/>
          <w:szCs w:val="32"/>
        </w:rPr>
        <w:t xml:space="preserve"> </w:t>
      </w:r>
      <w:sdt>
        <w:sdtPr>
          <w:rPr>
            <w:sz w:val="32"/>
            <w:szCs w:val="32"/>
          </w:rPr>
          <w:id w:val="-1439371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 xml:space="preserve"> </w:t>
      </w:r>
      <w:proofErr w:type="gramStart"/>
      <w:r w:rsidR="00CE52E8">
        <w:rPr>
          <w:rFonts w:ascii="Angsana New" w:eastAsia="Times New Roman" w:hAnsi="Angsana New"/>
          <w:color w:val="000000"/>
          <w:sz w:val="32"/>
          <w:szCs w:val="32"/>
          <w:lang w:eastAsia="en-US"/>
        </w:rPr>
        <w:t>Transgenic</w:t>
      </w:r>
      <w:proofErr w:type="gramEnd"/>
      <w:r w:rsidR="00CE52E8">
        <w:rPr>
          <w:sz w:val="32"/>
          <w:szCs w:val="32"/>
        </w:rPr>
        <w:t xml:space="preserve">      </w:t>
      </w:r>
      <w:r w:rsidR="00CE52E8">
        <w:rPr>
          <w:sz w:val="32"/>
          <w:szCs w:val="32"/>
        </w:rPr>
        <w:tab/>
      </w:r>
      <w:r w:rsidR="00CE52E8">
        <w:rPr>
          <w:sz w:val="32"/>
          <w:szCs w:val="32"/>
        </w:rPr>
        <w:tab/>
      </w:r>
      <w:sdt>
        <w:sdtPr>
          <w:rPr>
            <w:sz w:val="32"/>
            <w:szCs w:val="32"/>
          </w:rPr>
          <w:id w:val="-639799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Knockout</w:t>
      </w:r>
    </w:p>
    <w:p w:rsidR="00CE52E8" w:rsidRDefault="00734269" w:rsidP="00CE52E8">
      <w:pPr>
        <w:autoSpaceDE w:val="0"/>
        <w:autoSpaceDN w:val="0"/>
        <w:adjustRightInd w:val="0"/>
        <w:ind w:firstLine="720"/>
        <w:rPr>
          <w:rFonts w:ascii="Angsana New" w:hAnsi="Angsana New"/>
          <w:sz w:val="32"/>
          <w:szCs w:val="32"/>
        </w:rPr>
      </w:pPr>
      <w:sdt>
        <w:sdtPr>
          <w:rPr>
            <w:sz w:val="32"/>
            <w:szCs w:val="32"/>
          </w:rPr>
          <w:id w:val="1145009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t xml:space="preserve"> </w:t>
      </w:r>
      <w:r w:rsidR="00CE52E8" w:rsidRPr="00C63084">
        <w:rPr>
          <w:rFonts w:ascii="Angsana New" w:hAnsi="Angsana New"/>
          <w:sz w:val="32"/>
          <w:szCs w:val="32"/>
        </w:rPr>
        <w:t xml:space="preserve">Hybrids </w:t>
      </w:r>
      <w:r w:rsidR="00CE52E8" w:rsidRPr="00C63084">
        <w:rPr>
          <w:rFonts w:ascii="Angsana New" w:hAnsi="Angsana New"/>
          <w:sz w:val="32"/>
          <w:szCs w:val="32"/>
          <w:cs/>
        </w:rPr>
        <w:t>ระหว่างสายพันธุ์กับสายพันธุ์</w:t>
      </w:r>
      <w:r w:rsidR="00CE52E8" w:rsidRPr="00CE52E8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499271201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CE52E8" w:rsidRPr="00CE52E8">
        <w:rPr>
          <w:rFonts w:ascii="Angsana New" w:hAnsi="Angsana New"/>
          <w:sz w:val="32"/>
          <w:szCs w:val="32"/>
        </w:rPr>
        <w:t xml:space="preserve"> </w:t>
      </w:r>
    </w:p>
    <w:p w:rsidR="00CE52E8" w:rsidRDefault="00734269" w:rsidP="00CE52E8">
      <w:pPr>
        <w:autoSpaceDE w:val="0"/>
        <w:autoSpaceDN w:val="0"/>
        <w:adjustRightInd w:val="0"/>
        <w:ind w:firstLine="720"/>
        <w:rPr>
          <w:rFonts w:ascii="Angsana New" w:eastAsia="Times New Roman" w:hAnsi="Angsana New"/>
          <w:color w:val="000000"/>
          <w:sz w:val="32"/>
          <w:szCs w:val="32"/>
          <w:lang w:eastAsia="en-US"/>
        </w:rPr>
      </w:pPr>
      <w:sdt>
        <w:sdtPr>
          <w:rPr>
            <w:sz w:val="32"/>
            <w:szCs w:val="32"/>
          </w:rPr>
          <w:id w:val="394943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52E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 xml:space="preserve"> </w:t>
      </w:r>
      <w:r w:rsidR="00CE52E8" w:rsidRPr="000D2D51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อื่นๆ</w:t>
      </w:r>
      <w:r w:rsidR="00CE52E8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r w:rsidR="00CE52E8" w:rsidRPr="00DF6F4D">
        <w:rPr>
          <w:rFonts w:ascii="Angsana New" w:hAnsi="Angsana New"/>
          <w:sz w:val="32"/>
          <w:szCs w:val="32"/>
        </w:rPr>
        <w:t>(</w:t>
      </w:r>
      <w:r w:rsidR="00CE52E8" w:rsidRPr="00DF6F4D">
        <w:rPr>
          <w:rFonts w:ascii="Angsana New" w:hAnsi="Angsana New"/>
          <w:sz w:val="32"/>
          <w:szCs w:val="32"/>
          <w:cs/>
        </w:rPr>
        <w:t>ระบุ</w:t>
      </w:r>
      <w:r w:rsidR="00CE52E8" w:rsidRPr="00DF6F4D">
        <w:rPr>
          <w:rFonts w:ascii="Angsana New" w:hAnsi="Angsana New"/>
          <w:sz w:val="32"/>
          <w:szCs w:val="32"/>
        </w:rPr>
        <w:t>)</w:t>
      </w:r>
      <w:r w:rsidR="00CE52E8" w:rsidRPr="00CE52E8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2026781463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CE52E8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CE52E8" w:rsidRPr="00CE52E8">
        <w:rPr>
          <w:rFonts w:ascii="Angsana New" w:hAnsi="Angsana New"/>
          <w:sz w:val="32"/>
          <w:szCs w:val="32"/>
        </w:rPr>
        <w:t xml:space="preserve"> </w:t>
      </w:r>
    </w:p>
    <w:p w:rsidR="00CE52E8" w:rsidRDefault="00CE52E8" w:rsidP="00CE52E8">
      <w:pPr>
        <w:pStyle w:val="af5"/>
        <w:numPr>
          <w:ilvl w:val="1"/>
          <w:numId w:val="21"/>
        </w:numPr>
        <w:autoSpaceDE w:val="0"/>
        <w:autoSpaceDN w:val="0"/>
        <w:adjustRightInd w:val="0"/>
        <w:ind w:left="810"/>
        <w:rPr>
          <w:rFonts w:ascii="Angsana New" w:hAnsi="Angsana New"/>
          <w:sz w:val="32"/>
          <w:szCs w:val="32"/>
        </w:rPr>
      </w:pPr>
      <w:r w:rsidRPr="00B2499E">
        <w:rPr>
          <w:rFonts w:ascii="Angsana New" w:hAnsi="Angsana New" w:hint="cs"/>
          <w:sz w:val="32"/>
          <w:szCs w:val="32"/>
          <w:cs/>
        </w:rPr>
        <w:t xml:space="preserve">  </w:t>
      </w:r>
      <w:r w:rsidRPr="00B2499E">
        <w:rPr>
          <w:rFonts w:ascii="Angsana New" w:hAnsi="Angsana New"/>
          <w:sz w:val="32"/>
          <w:szCs w:val="32"/>
          <w:cs/>
        </w:rPr>
        <w:t xml:space="preserve">เพศ  </w:t>
      </w:r>
      <w:r w:rsidRPr="00B2499E">
        <w:rPr>
          <w:sz w:val="32"/>
          <w:szCs w:val="32"/>
        </w:rPr>
        <w:tab/>
      </w:r>
      <w:r w:rsidRPr="00B2499E">
        <w:rPr>
          <w:sz w:val="32"/>
          <w:szCs w:val="32"/>
        </w:rPr>
        <w:tab/>
      </w:r>
      <w:sdt>
        <w:sdtPr>
          <w:rPr>
            <w:sz w:val="32"/>
            <w:szCs w:val="32"/>
          </w:rPr>
          <w:id w:val="37472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B2499E">
        <w:rPr>
          <w:rFonts w:hint="cs"/>
          <w:sz w:val="32"/>
          <w:szCs w:val="32"/>
          <w:cs/>
        </w:rPr>
        <w:t xml:space="preserve"> ผู้</w:t>
      </w:r>
      <w:r w:rsidRPr="00B2499E">
        <w:rPr>
          <w:sz w:val="32"/>
          <w:szCs w:val="32"/>
        </w:rPr>
        <w:tab/>
      </w:r>
      <w:r w:rsidRPr="00B2499E">
        <w:rPr>
          <w:sz w:val="32"/>
          <w:szCs w:val="32"/>
        </w:rPr>
        <w:tab/>
      </w:r>
      <w:r w:rsidRPr="00B2499E">
        <w:rPr>
          <w:sz w:val="32"/>
          <w:szCs w:val="32"/>
        </w:rPr>
        <w:tab/>
      </w:r>
      <w:sdt>
        <w:sdtPr>
          <w:rPr>
            <w:sz w:val="32"/>
            <w:szCs w:val="32"/>
          </w:rPr>
          <w:id w:val="-1556237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B2499E">
        <w:rPr>
          <w:rFonts w:ascii="Times New Roman" w:hAnsi="Times New Roman"/>
          <w:sz w:val="32"/>
          <w:szCs w:val="32"/>
        </w:rPr>
        <w:t xml:space="preserve"> </w:t>
      </w:r>
      <w:r w:rsidRPr="00B2499E">
        <w:rPr>
          <w:rFonts w:ascii="Angsana New" w:hAnsi="Angsana New" w:hint="cs"/>
          <w:sz w:val="32"/>
          <w:szCs w:val="32"/>
          <w:cs/>
        </w:rPr>
        <w:t>เมีย</w:t>
      </w:r>
    </w:p>
    <w:p w:rsidR="00CE52E8" w:rsidRPr="00B2499E" w:rsidRDefault="00CE52E8" w:rsidP="00CE52E8">
      <w:pPr>
        <w:pStyle w:val="af5"/>
        <w:numPr>
          <w:ilvl w:val="1"/>
          <w:numId w:val="21"/>
        </w:numPr>
        <w:autoSpaceDE w:val="0"/>
        <w:autoSpaceDN w:val="0"/>
        <w:adjustRightInd w:val="0"/>
        <w:ind w:left="810"/>
        <w:rPr>
          <w:rFonts w:ascii="Angsana New" w:hAnsi="Angsana New"/>
          <w:sz w:val="32"/>
          <w:szCs w:val="32"/>
        </w:rPr>
      </w:pPr>
      <w:r w:rsidRPr="00B2499E">
        <w:rPr>
          <w:rFonts w:ascii="Angsana New" w:hAnsi="Angsana New"/>
          <w:cs/>
        </w:rPr>
        <w:t xml:space="preserve">อายุ </w:t>
      </w:r>
      <w:sdt>
        <w:sdtPr>
          <w:rPr>
            <w:rFonts w:ascii="Angsana New" w:hAnsi="Angsana New"/>
            <w:sz w:val="32"/>
            <w:szCs w:val="32"/>
          </w:rPr>
          <w:id w:val="-852649426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1A6685" w:rsidRPr="00B2499E">
        <w:rPr>
          <w:rFonts w:ascii="Angsana New" w:hAnsi="Angsana New" w:hint="cs"/>
          <w:cs/>
        </w:rPr>
        <w:t xml:space="preserve"> </w:t>
      </w:r>
      <w:r w:rsidRPr="00B2499E">
        <w:rPr>
          <w:rFonts w:ascii="Angsana New" w:hAnsi="Angsana New" w:hint="cs"/>
          <w:cs/>
        </w:rPr>
        <w:t>วัน/</w:t>
      </w:r>
      <w:r>
        <w:rPr>
          <w:rFonts w:ascii="Angsana New" w:hAnsi="Angsana New" w:hint="cs"/>
          <w:cs/>
        </w:rPr>
        <w:t>สัปดาห์/เดือน</w:t>
      </w:r>
    </w:p>
    <w:p w:rsidR="00CE52E8" w:rsidRPr="00B2499E" w:rsidRDefault="00CE52E8" w:rsidP="00CE52E8">
      <w:pPr>
        <w:pStyle w:val="af5"/>
        <w:numPr>
          <w:ilvl w:val="1"/>
          <w:numId w:val="21"/>
        </w:numPr>
        <w:autoSpaceDE w:val="0"/>
        <w:autoSpaceDN w:val="0"/>
        <w:adjustRightInd w:val="0"/>
        <w:ind w:left="810"/>
        <w:rPr>
          <w:rFonts w:ascii="Angsana New" w:hAnsi="Angsana New"/>
          <w:sz w:val="32"/>
          <w:szCs w:val="32"/>
        </w:rPr>
      </w:pPr>
      <w:r w:rsidRPr="00B2499E">
        <w:rPr>
          <w:rFonts w:ascii="Angsana New" w:hAnsi="Angsana New"/>
          <w:cs/>
        </w:rPr>
        <w:t xml:space="preserve">น้ำหนัก  </w:t>
      </w:r>
      <w:sdt>
        <w:sdtPr>
          <w:rPr>
            <w:rFonts w:ascii="Angsana New" w:hAnsi="Angsana New"/>
            <w:sz w:val="32"/>
            <w:szCs w:val="32"/>
          </w:rPr>
          <w:id w:val="575397681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1A6685" w:rsidRPr="00B2499E">
        <w:rPr>
          <w:rFonts w:ascii="Angsana New" w:hAnsi="Angsana New" w:hint="cs"/>
          <w:cs/>
        </w:rPr>
        <w:t xml:space="preserve"> </w:t>
      </w:r>
      <w:r w:rsidRPr="00B2499E">
        <w:rPr>
          <w:rFonts w:ascii="Angsana New" w:hAnsi="Angsana New" w:hint="cs"/>
          <w:cs/>
        </w:rPr>
        <w:t>กรัม</w:t>
      </w:r>
      <w:r w:rsidRPr="00B2499E">
        <w:rPr>
          <w:rFonts w:ascii="Angsana New" w:hAnsi="Angsana New"/>
        </w:rPr>
        <w:t>/</w:t>
      </w:r>
      <w:r w:rsidRPr="00B2499E">
        <w:rPr>
          <w:rFonts w:ascii="Angsana New" w:hAnsi="Angsana New" w:hint="cs"/>
          <w:cs/>
        </w:rPr>
        <w:t>กิโลกรัม</w:t>
      </w:r>
      <w:r w:rsidRPr="00B2499E">
        <w:rPr>
          <w:rFonts w:ascii="Angsana New" w:hAnsi="Angsana New"/>
        </w:rPr>
        <w:t xml:space="preserve"> </w:t>
      </w:r>
    </w:p>
    <w:p w:rsidR="00CE52E8" w:rsidRPr="00B2499E" w:rsidRDefault="00CE52E8" w:rsidP="00CE52E8">
      <w:pPr>
        <w:pStyle w:val="af5"/>
        <w:numPr>
          <w:ilvl w:val="1"/>
          <w:numId w:val="21"/>
        </w:numPr>
        <w:autoSpaceDE w:val="0"/>
        <w:autoSpaceDN w:val="0"/>
        <w:adjustRightInd w:val="0"/>
        <w:ind w:left="810"/>
        <w:rPr>
          <w:rFonts w:ascii="Angsana New" w:hAnsi="Angsana New"/>
          <w:sz w:val="32"/>
          <w:szCs w:val="32"/>
        </w:rPr>
      </w:pPr>
      <w:r w:rsidRPr="00B2499E">
        <w:rPr>
          <w:rFonts w:ascii="Angsana New" w:hAnsi="Angsana New"/>
          <w:cs/>
        </w:rPr>
        <w:t>ระยะเวลาที่ใช้สัตว์ทดลองตั้งแต่วันที่ (วัน/เดือน/ปี)</w:t>
      </w:r>
      <w:r w:rsidR="001A6685" w:rsidRPr="001A6685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385036992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B2499E" w:rsidRDefault="00CE52E8" w:rsidP="00CE52E8">
      <w:pPr>
        <w:pStyle w:val="af5"/>
        <w:autoSpaceDE w:val="0"/>
        <w:autoSpaceDN w:val="0"/>
        <w:adjustRightInd w:val="0"/>
        <w:ind w:left="810"/>
        <w:rPr>
          <w:rFonts w:ascii="Angsana New" w:hAnsi="Angsana New"/>
          <w:sz w:val="32"/>
          <w:szCs w:val="32"/>
        </w:rPr>
      </w:pPr>
      <w:r w:rsidRPr="00B2499E">
        <w:rPr>
          <w:rFonts w:ascii="Angsana New" w:hAnsi="Angsana New"/>
          <w:cs/>
        </w:rPr>
        <w:t>สิ้นสุด (วัน/เดือน/ปี)</w:t>
      </w:r>
      <w:r w:rsidR="001A6685" w:rsidRPr="001A6685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2033921352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1A6685" w:rsidRPr="00B2499E">
        <w:rPr>
          <w:rFonts w:ascii="Angsana New" w:hAnsi="Angsana New" w:hint="cs"/>
          <w:cs/>
        </w:rPr>
        <w:t xml:space="preserve"> </w:t>
      </w:r>
      <w:r w:rsidRPr="00B2499E">
        <w:rPr>
          <w:rFonts w:ascii="Angsana New" w:hAnsi="Angsana New" w:hint="cs"/>
          <w:cs/>
        </w:rPr>
        <w:t>รวมระยะเวลา</w:t>
      </w:r>
      <w:r w:rsidR="001A6685" w:rsidRPr="001A6685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952818031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1A6685" w:rsidRPr="00B2499E">
        <w:rPr>
          <w:rFonts w:ascii="Angsana New" w:hAnsi="Angsana New" w:hint="cs"/>
          <w:cs/>
        </w:rPr>
        <w:t xml:space="preserve"> </w:t>
      </w:r>
      <w:r w:rsidRPr="00B2499E">
        <w:rPr>
          <w:rFonts w:ascii="Angsana New" w:hAnsi="Angsana New" w:hint="cs"/>
          <w:cs/>
        </w:rPr>
        <w:t>วัน/เดือน/ปี</w:t>
      </w:r>
    </w:p>
    <w:p w:rsidR="00CE52E8" w:rsidRDefault="00CE52E8" w:rsidP="00CE52E8">
      <w:pPr>
        <w:pStyle w:val="2"/>
        <w:numPr>
          <w:ilvl w:val="1"/>
          <w:numId w:val="5"/>
        </w:numPr>
        <w:tabs>
          <w:tab w:val="left" w:pos="284"/>
        </w:tabs>
        <w:rPr>
          <w:rFonts w:ascii="Angsana New" w:hAnsi="Angsana New" w:cs="Angsana New"/>
        </w:rPr>
      </w:pPr>
      <w:r w:rsidRPr="00D3164C">
        <w:rPr>
          <w:rFonts w:ascii="Angsana New" w:hAnsi="Angsana New" w:cs="Angsana New"/>
          <w:cs/>
        </w:rPr>
        <w:t>จำนวนที่ใช้ตลอดโครงการ</w:t>
      </w:r>
      <w:r w:rsidR="001A6685" w:rsidRPr="001A6685">
        <w:rPr>
          <w:rFonts w:ascii="Angsana New" w:hAnsi="Angsana New"/>
        </w:rPr>
        <w:t xml:space="preserve"> </w:t>
      </w:r>
      <w:sdt>
        <w:sdtPr>
          <w:rPr>
            <w:rFonts w:ascii="Angsana New" w:hAnsi="Angsana New"/>
          </w:rPr>
          <w:id w:val="-2045351306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 w:rsidRPr="00CE52E8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</w:sdtContent>
      </w:sdt>
      <w:r w:rsidR="001A6685" w:rsidRPr="00D3164C">
        <w:rPr>
          <w:rFonts w:ascii="Angsana New" w:hAnsi="Angsana New" w:cs="Angsana New"/>
          <w:cs/>
        </w:rPr>
        <w:t xml:space="preserve"> </w:t>
      </w:r>
      <w:r w:rsidRPr="00D3164C">
        <w:rPr>
          <w:rFonts w:ascii="Angsana New" w:hAnsi="Angsana New" w:cs="Angsana New"/>
          <w:cs/>
        </w:rPr>
        <w:t>ตัว</w:t>
      </w:r>
    </w:p>
    <w:p w:rsidR="00CE52E8" w:rsidRPr="00C5472C" w:rsidRDefault="00CE52E8" w:rsidP="00CE52E8">
      <w:pPr>
        <w:numPr>
          <w:ilvl w:val="1"/>
          <w:numId w:val="5"/>
        </w:numPr>
        <w:jc w:val="both"/>
        <w:rPr>
          <w:rFonts w:ascii="Angsana New" w:hAnsi="Angsana New"/>
          <w:sz w:val="32"/>
          <w:szCs w:val="32"/>
        </w:rPr>
      </w:pPr>
      <w:r w:rsidRPr="00C5472C">
        <w:rPr>
          <w:rFonts w:ascii="Angsana New" w:hAnsi="Angsana New"/>
          <w:sz w:val="32"/>
          <w:szCs w:val="32"/>
          <w:cs/>
        </w:rPr>
        <w:t>ทำไมจึง</w:t>
      </w:r>
      <w:r>
        <w:rPr>
          <w:rFonts w:ascii="Angsana New" w:hAnsi="Angsana New" w:hint="cs"/>
          <w:sz w:val="32"/>
          <w:szCs w:val="32"/>
          <w:cs/>
        </w:rPr>
        <w:t>เลือก</w:t>
      </w:r>
      <w:r w:rsidRPr="00C5472C">
        <w:rPr>
          <w:rFonts w:ascii="Angsana New" w:hAnsi="Angsana New"/>
          <w:sz w:val="32"/>
          <w:szCs w:val="32"/>
          <w:cs/>
        </w:rPr>
        <w:t>ใช้สัตว์ทดลองชนิดนี้</w:t>
      </w:r>
      <w:r>
        <w:rPr>
          <w:rFonts w:ascii="Angsana New" w:hAnsi="Angsana New" w:hint="cs"/>
          <w:sz w:val="32"/>
          <w:szCs w:val="32"/>
          <w:cs/>
        </w:rPr>
        <w:t>ในการทดลอง</w:t>
      </w:r>
      <w:r w:rsidRPr="00C5472C">
        <w:rPr>
          <w:rFonts w:ascii="Angsana New" w:hAnsi="Angsana New"/>
          <w:sz w:val="32"/>
          <w:szCs w:val="32"/>
        </w:rPr>
        <w:t xml:space="preserve"> </w:t>
      </w:r>
      <w:r w:rsidRPr="00C5472C">
        <w:rPr>
          <w:rFonts w:ascii="Angsana New" w:hAnsi="Angsana New"/>
          <w:sz w:val="32"/>
          <w:szCs w:val="32"/>
          <w:cs/>
        </w:rPr>
        <w:t>มีการศึกษามาก่อนแล้วหรือไม่</w:t>
      </w:r>
      <w:r w:rsidRPr="00C5472C">
        <w:rPr>
          <w:rFonts w:ascii="Angsana New" w:hAnsi="Angsana New"/>
          <w:sz w:val="32"/>
          <w:szCs w:val="32"/>
        </w:rPr>
        <w:t xml:space="preserve"> </w:t>
      </w:r>
      <w:r w:rsidRPr="00C5472C">
        <w:rPr>
          <w:rFonts w:ascii="Angsana New" w:hAnsi="Angsana New"/>
          <w:sz w:val="32"/>
          <w:szCs w:val="32"/>
          <w:cs/>
        </w:rPr>
        <w:t>ตลอดจนมีหลักเกณฑ์</w:t>
      </w:r>
      <w:r>
        <w:rPr>
          <w:rFonts w:ascii="Angsana New" w:hAnsi="Angsana New" w:hint="cs"/>
          <w:sz w:val="32"/>
          <w:szCs w:val="32"/>
          <w:cs/>
        </w:rPr>
        <w:t>ในกา</w:t>
      </w:r>
      <w:r w:rsidRPr="00C5472C">
        <w:rPr>
          <w:rFonts w:ascii="Angsana New" w:hAnsi="Angsana New"/>
          <w:sz w:val="32"/>
          <w:szCs w:val="32"/>
          <w:cs/>
        </w:rPr>
        <w:t>รกำหนดจำนวนสัตว์ทดลองที่ใช้</w:t>
      </w:r>
      <w:r>
        <w:rPr>
          <w:rFonts w:ascii="Angsana New" w:hAnsi="Angsana New" w:hint="cs"/>
          <w:sz w:val="32"/>
          <w:szCs w:val="32"/>
          <w:cs/>
        </w:rPr>
        <w:t>อย่างไร</w:t>
      </w:r>
    </w:p>
    <w:p w:rsidR="001A6685" w:rsidRDefault="00734269" w:rsidP="00CE52E8">
      <w:pPr>
        <w:rPr>
          <w:rFonts w:ascii="Angsana New" w:hAnsi="Angsana New"/>
          <w:b/>
          <w:bCs/>
          <w:sz w:val="32"/>
          <w:szCs w:val="32"/>
        </w:rPr>
      </w:pPr>
      <w:sdt>
        <w:sdtPr>
          <w:rPr>
            <w:rFonts w:ascii="Angsana New" w:hAnsi="Angsana New"/>
            <w:sz w:val="32"/>
            <w:szCs w:val="32"/>
          </w:rPr>
          <w:id w:val="-1838918329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1A6685" w:rsidRPr="00BD1435">
        <w:rPr>
          <w:rFonts w:ascii="Angsana New" w:hAnsi="Angsana New" w:hint="cs"/>
          <w:b/>
          <w:bCs/>
          <w:sz w:val="32"/>
          <w:szCs w:val="32"/>
          <w:cs/>
        </w:rPr>
        <w:t xml:space="preserve"> </w:t>
      </w:r>
    </w:p>
    <w:p w:rsidR="00CE52E8" w:rsidRPr="00BD1435" w:rsidRDefault="00CE52E8" w:rsidP="00CE52E8">
      <w:pPr>
        <w:rPr>
          <w:rFonts w:ascii="Angsana New" w:hAnsi="Angsana New"/>
          <w:b/>
          <w:bCs/>
          <w:sz w:val="32"/>
          <w:szCs w:val="32"/>
        </w:rPr>
      </w:pPr>
      <w:r w:rsidRPr="00BD1435">
        <w:rPr>
          <w:rFonts w:ascii="Angsana New" w:hAnsi="Angsana New" w:hint="cs"/>
          <w:b/>
          <w:bCs/>
          <w:sz w:val="32"/>
          <w:szCs w:val="32"/>
          <w:cs/>
        </w:rPr>
        <w:t xml:space="preserve">5. </w:t>
      </w:r>
      <w:r w:rsidRPr="00BD1435">
        <w:rPr>
          <w:rFonts w:ascii="Angsana New" w:hAnsi="Angsana New"/>
          <w:b/>
          <w:bCs/>
          <w:sz w:val="32"/>
          <w:szCs w:val="32"/>
          <w:cs/>
        </w:rPr>
        <w:t>ระเบียบวิธีวิจัยที่เกี่ยวข้องกับสัตว์ทดลอง</w:t>
      </w:r>
    </w:p>
    <w:p w:rsidR="00CE52E8" w:rsidRPr="009F178A" w:rsidRDefault="00CE52E8" w:rsidP="00CE52E8">
      <w:pPr>
        <w:pStyle w:val="2"/>
        <w:numPr>
          <w:ilvl w:val="1"/>
          <w:numId w:val="12"/>
        </w:numPr>
        <w:tabs>
          <w:tab w:val="left" w:pos="284"/>
        </w:tabs>
        <w:rPr>
          <w:rFonts w:ascii="Angsana New" w:hAnsi="Angsana New" w:cs="Angsana New"/>
        </w:rPr>
      </w:pPr>
      <w:r w:rsidRPr="009F178A">
        <w:rPr>
          <w:rFonts w:ascii="Angsana New" w:hAnsi="Angsana New" w:cs="Angsana New"/>
          <w:cs/>
        </w:rPr>
        <w:t xml:space="preserve">การแบ่งกลุ่มการทดลอง แบ่งเป็น </w:t>
      </w:r>
      <w:sdt>
        <w:sdtPr>
          <w:rPr>
            <w:rFonts w:ascii="Angsana New" w:hAnsi="Angsana New"/>
          </w:rPr>
          <w:id w:val="1954438682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</w:sdtContent>
      </w:sdt>
      <w:r w:rsidR="001A6685" w:rsidRPr="009F178A">
        <w:rPr>
          <w:rFonts w:ascii="Angsana New" w:hAnsi="Angsana New" w:cs="Angsana New"/>
          <w:cs/>
        </w:rPr>
        <w:t xml:space="preserve"> </w:t>
      </w:r>
      <w:r w:rsidRPr="009F178A">
        <w:rPr>
          <w:rFonts w:ascii="Angsana New" w:hAnsi="Angsana New" w:cs="Angsana New"/>
          <w:cs/>
        </w:rPr>
        <w:t>กลุ่มการทดลอง กลุ่มละ</w:t>
      </w:r>
      <w:r w:rsidR="001A6685" w:rsidRPr="001A6685">
        <w:rPr>
          <w:rFonts w:ascii="Angsana New" w:hAnsi="Angsana New"/>
        </w:rPr>
        <w:t xml:space="preserve"> </w:t>
      </w:r>
      <w:sdt>
        <w:sdtPr>
          <w:rPr>
            <w:rFonts w:ascii="Angsana New" w:hAnsi="Angsana New"/>
          </w:rPr>
          <w:id w:val="-760837203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</w:sdtContent>
      </w:sdt>
      <w:r w:rsidR="001A6685" w:rsidRPr="009F178A">
        <w:rPr>
          <w:rFonts w:ascii="Angsana New" w:hAnsi="Angsana New" w:cs="Angsana New"/>
          <w:cs/>
        </w:rPr>
        <w:t xml:space="preserve"> </w:t>
      </w:r>
      <w:r w:rsidRPr="009F178A">
        <w:rPr>
          <w:rFonts w:ascii="Angsana New" w:hAnsi="Angsana New" w:cs="Angsana New"/>
          <w:cs/>
        </w:rPr>
        <w:t>ตัว (ระบุรายละเอียด)</w:t>
      </w:r>
    </w:p>
    <w:p w:rsidR="001A6685" w:rsidRDefault="00734269" w:rsidP="001A6685">
      <w:pPr>
        <w:rPr>
          <w:rFonts w:ascii="Angsana New" w:hAnsi="Angsana New"/>
          <w:sz w:val="32"/>
          <w:szCs w:val="32"/>
          <w:cs/>
        </w:rPr>
      </w:pPr>
      <w:sdt>
        <w:sdtPr>
          <w:rPr>
            <w:rFonts w:ascii="Angsana New" w:hAnsi="Angsana New"/>
            <w:sz w:val="32"/>
            <w:szCs w:val="32"/>
          </w:rPr>
          <w:id w:val="455912472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1A6685" w:rsidRPr="00BE0B89">
        <w:rPr>
          <w:rFonts w:ascii="Angsana New" w:hAnsi="Angsana New"/>
          <w:sz w:val="32"/>
          <w:szCs w:val="32"/>
          <w:cs/>
        </w:rPr>
        <w:t xml:space="preserve"> </w:t>
      </w:r>
    </w:p>
    <w:p w:rsidR="001A6685" w:rsidRDefault="001A6685">
      <w:pPr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/>
          <w:sz w:val="32"/>
          <w:szCs w:val="32"/>
          <w:cs/>
        </w:rPr>
        <w:br w:type="page"/>
      </w:r>
    </w:p>
    <w:p w:rsidR="00CE52E8" w:rsidRPr="00BE0B89" w:rsidRDefault="00CE52E8" w:rsidP="00CE52E8">
      <w:pPr>
        <w:ind w:firstLine="270"/>
        <w:rPr>
          <w:rFonts w:ascii="Angsana New" w:hAnsi="Angsana New"/>
        </w:rPr>
      </w:pPr>
      <w:r w:rsidRPr="00BE0B89">
        <w:rPr>
          <w:rFonts w:ascii="Angsana New" w:hAnsi="Angsana New"/>
          <w:sz w:val="32"/>
          <w:szCs w:val="32"/>
          <w:cs/>
        </w:rPr>
        <w:lastRenderedPageBreak/>
        <w:t>5.2 ระบุขั้นตอนและวิธีการทดลองโดยละเอียด เช่นการสลบสัตว์</w:t>
      </w:r>
      <w:r w:rsidRPr="00BE0B89">
        <w:rPr>
          <w:rFonts w:ascii="Angsana New" w:hAnsi="Angsana New"/>
          <w:sz w:val="32"/>
          <w:szCs w:val="32"/>
        </w:rPr>
        <w:t>,</w:t>
      </w:r>
      <w:r w:rsidRPr="00BE0B89">
        <w:rPr>
          <w:rFonts w:ascii="Angsana New" w:hAnsi="Angsana New"/>
          <w:sz w:val="32"/>
          <w:szCs w:val="32"/>
          <w:cs/>
        </w:rPr>
        <w:t xml:space="preserve"> การผ่าตัด</w:t>
      </w:r>
      <w:r w:rsidRPr="00BE0B89">
        <w:rPr>
          <w:rFonts w:ascii="Angsana New" w:hAnsi="Angsana New"/>
          <w:sz w:val="32"/>
          <w:szCs w:val="32"/>
        </w:rPr>
        <w:t>,</w:t>
      </w:r>
      <w:r w:rsidRPr="00BE0B89">
        <w:rPr>
          <w:rFonts w:ascii="Angsana New" w:hAnsi="Angsana New"/>
          <w:sz w:val="32"/>
          <w:szCs w:val="32"/>
          <w:cs/>
        </w:rPr>
        <w:t xml:space="preserve"> การดูแลก่อนและหลังการผ่าตัด</w:t>
      </w:r>
      <w:r w:rsidRPr="00BE0B89">
        <w:rPr>
          <w:rFonts w:ascii="Angsana New" w:hAnsi="Angsana New"/>
          <w:sz w:val="32"/>
          <w:szCs w:val="32"/>
        </w:rPr>
        <w:t>,</w:t>
      </w:r>
      <w:r w:rsidRPr="00BE0B89">
        <w:rPr>
          <w:rFonts w:ascii="Angsana New" w:hAnsi="Angsana New"/>
          <w:sz w:val="32"/>
          <w:szCs w:val="32"/>
          <w:cs/>
        </w:rPr>
        <w:t xml:space="preserve"> การเลี้ยงสัตว์และการดูแลสัตว์ทดลองตลอดการทดลอง เป็นต้น หากซับซ้อนโปรดเขียน </w:t>
      </w:r>
      <w:r w:rsidRPr="00BE0B89">
        <w:rPr>
          <w:rFonts w:ascii="Angsana New" w:hAnsi="Angsana New"/>
          <w:sz w:val="32"/>
          <w:szCs w:val="32"/>
        </w:rPr>
        <w:t xml:space="preserve">Flow chart </w:t>
      </w:r>
      <w:r w:rsidRPr="00BE0B89">
        <w:rPr>
          <w:rFonts w:ascii="Angsana New" w:hAnsi="Angsana New"/>
          <w:sz w:val="32"/>
          <w:szCs w:val="32"/>
          <w:cs/>
        </w:rPr>
        <w:t xml:space="preserve">ประกอบด้วย </w:t>
      </w:r>
      <w:r>
        <w:rPr>
          <w:rFonts w:ascii="Angsana New" w:hAnsi="Angsana New" w:hint="cs"/>
          <w:color w:val="000000"/>
          <w:cs/>
        </w:rPr>
        <w:t xml:space="preserve">      </w:t>
      </w:r>
      <w:r w:rsidRPr="00BE0B89">
        <w:rPr>
          <w:rFonts w:ascii="Angsana New" w:hAnsi="Angsana New"/>
          <w:color w:val="000000"/>
          <w:cs/>
        </w:rPr>
        <w:t>(*** ในกรณีที่มีการผ่าตัดต้องบอกเทคนิคปลอดเชื้อ จุดที่ผ่าตัด วิธีผ่าตัด เย็บแผล</w:t>
      </w:r>
      <w:r w:rsidRPr="00BE0B89">
        <w:rPr>
          <w:rFonts w:ascii="Angsana New" w:hAnsi="Angsana New"/>
          <w:color w:val="000000"/>
        </w:rPr>
        <w:t xml:space="preserve">  </w:t>
      </w:r>
      <w:r w:rsidRPr="00BE0B89">
        <w:rPr>
          <w:rFonts w:ascii="Angsana New" w:hAnsi="Angsana New"/>
          <w:color w:val="000000"/>
          <w:cs/>
        </w:rPr>
        <w:t>ชื่อยาและขนาดของยาสลบหากมี  และมีมาตรการการบรรเทาการเจ็บปวดอย่างไร  เช่น  ให้ยาสลบ, ยาแก้ปวด  โดยระบุชื่อยาและขนาดที่ให้ หากถ้าไม่มีโปรดชี้แจงเหตุผล)</w:t>
      </w:r>
    </w:p>
    <w:p w:rsidR="00CE52E8" w:rsidRDefault="00734269" w:rsidP="001A6685">
      <w:pPr>
        <w:ind w:right="-187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/>
            <w:sz w:val="32"/>
            <w:szCs w:val="32"/>
          </w:rPr>
          <w:id w:val="1165278526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1A6685">
        <w:rPr>
          <w:rFonts w:ascii="Angsana New" w:hAnsi="Angsana New" w:hint="cs"/>
          <w:sz w:val="32"/>
          <w:szCs w:val="32"/>
          <w:cs/>
        </w:rPr>
        <w:t xml:space="preserve"> </w:t>
      </w:r>
      <w:r w:rsidR="00CE52E8">
        <w:rPr>
          <w:rFonts w:ascii="Angsana New" w:hAnsi="Angsana New" w:hint="cs"/>
          <w:sz w:val="32"/>
          <w:szCs w:val="32"/>
          <w:cs/>
        </w:rPr>
        <w:t xml:space="preserve">5.3 </w:t>
      </w:r>
      <w:r w:rsidR="00CE52E8" w:rsidRPr="001F20D9">
        <w:rPr>
          <w:rFonts w:ascii="Angsana New" w:hAnsi="Angsana New"/>
          <w:sz w:val="32"/>
          <w:szCs w:val="32"/>
          <w:cs/>
        </w:rPr>
        <w:t>โปรดระบุข้อกำหนดในการตัดสินใจที่จะหยุดการทดลองกับสัตว์ก่อนสิ้นสุดการทดลอง ตัวอย่างเช่น สัตว์อยู่ใ</w:t>
      </w:r>
      <w:r w:rsidR="00CE52E8" w:rsidRPr="001F20D9">
        <w:rPr>
          <w:rFonts w:ascii="Angsana New" w:hAnsi="Angsana New" w:hint="cs"/>
          <w:sz w:val="32"/>
          <w:szCs w:val="32"/>
          <w:cs/>
        </w:rPr>
        <w:t>น</w:t>
      </w:r>
      <w:r w:rsidR="00CE52E8" w:rsidRPr="001F20D9">
        <w:rPr>
          <w:rFonts w:ascii="Angsana New" w:hAnsi="Angsana New"/>
          <w:sz w:val="32"/>
          <w:szCs w:val="32"/>
          <w:cs/>
        </w:rPr>
        <w:t xml:space="preserve">สภาพทรุดโทรม น้ำหนักลด </w:t>
      </w:r>
      <w:r w:rsidR="00CE52E8">
        <w:rPr>
          <w:rFonts w:ascii="Angsana New" w:hAnsi="Angsana New" w:hint="cs"/>
          <w:sz w:val="32"/>
          <w:szCs w:val="32"/>
          <w:cs/>
        </w:rPr>
        <w:t xml:space="preserve">ส่งเสียงร้องด้วยความเจ็บปวด </w:t>
      </w:r>
      <w:r w:rsidR="00CE52E8" w:rsidRPr="001F20D9">
        <w:rPr>
          <w:rFonts w:ascii="Angsana New" w:hAnsi="Angsana New"/>
          <w:sz w:val="32"/>
          <w:szCs w:val="32"/>
          <w:cs/>
        </w:rPr>
        <w:t>และไม่สามารถเคลื่อนไหวได้เอง</w:t>
      </w:r>
    </w:p>
    <w:p w:rsidR="001A6685" w:rsidRDefault="00734269" w:rsidP="00CE52E8">
      <w:pPr>
        <w:rPr>
          <w:rFonts w:ascii="Angsana New" w:hAnsi="Angsana New"/>
          <w:b/>
          <w:bCs/>
          <w:sz w:val="32"/>
          <w:szCs w:val="32"/>
          <w:cs/>
        </w:rPr>
      </w:pPr>
      <w:sdt>
        <w:sdtPr>
          <w:rPr>
            <w:rFonts w:ascii="Angsana New" w:hAnsi="Angsana New"/>
            <w:sz w:val="32"/>
            <w:szCs w:val="32"/>
          </w:rPr>
          <w:id w:val="860546887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1A6685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1A6685">
        <w:rPr>
          <w:rFonts w:ascii="Angsana New" w:hAnsi="Angsana New" w:hint="cs"/>
          <w:b/>
          <w:bCs/>
          <w:sz w:val="32"/>
          <w:szCs w:val="32"/>
          <w:cs/>
        </w:rPr>
        <w:t xml:space="preserve"> </w:t>
      </w:r>
    </w:p>
    <w:p w:rsidR="001A6685" w:rsidRDefault="001A6685">
      <w:pPr>
        <w:rPr>
          <w:rFonts w:ascii="Angsana New" w:hAnsi="Angsana New"/>
          <w:b/>
          <w:bCs/>
          <w:sz w:val="32"/>
          <w:szCs w:val="32"/>
          <w:cs/>
        </w:rPr>
      </w:pPr>
      <w:r>
        <w:rPr>
          <w:rFonts w:ascii="Angsana New" w:hAnsi="Angsana New"/>
          <w:b/>
          <w:bCs/>
          <w:sz w:val="32"/>
          <w:szCs w:val="32"/>
          <w:cs/>
        </w:rPr>
        <w:br w:type="page"/>
      </w:r>
    </w:p>
    <w:p w:rsidR="00CE52E8" w:rsidRPr="00E16B18" w:rsidRDefault="00CE52E8" w:rsidP="00CE52E8">
      <w:pPr>
        <w:rPr>
          <w:rFonts w:ascii="Angsana New" w:hAnsi="Angsana New"/>
          <w:b/>
          <w:bCs/>
          <w:sz w:val="32"/>
          <w:szCs w:val="32"/>
        </w:rPr>
      </w:pPr>
      <w:r>
        <w:rPr>
          <w:rFonts w:ascii="Angsana New" w:hAnsi="Angsana New" w:hint="cs"/>
          <w:b/>
          <w:bCs/>
          <w:sz w:val="32"/>
          <w:szCs w:val="32"/>
          <w:cs/>
        </w:rPr>
        <w:lastRenderedPageBreak/>
        <w:t xml:space="preserve">6.  </w:t>
      </w:r>
      <w:r w:rsidRPr="00E16B18">
        <w:rPr>
          <w:rFonts w:ascii="Angsana New" w:hAnsi="Angsana New"/>
          <w:b/>
          <w:bCs/>
          <w:sz w:val="32"/>
          <w:szCs w:val="32"/>
          <w:cs/>
        </w:rPr>
        <w:t>แหล่งผลิตสัตว์</w:t>
      </w:r>
      <w:r>
        <w:rPr>
          <w:rFonts w:ascii="Angsana New" w:hAnsi="Angsana New" w:hint="cs"/>
          <w:b/>
          <w:bCs/>
          <w:sz w:val="32"/>
          <w:szCs w:val="32"/>
          <w:cs/>
        </w:rPr>
        <w:t xml:space="preserve"> (</w:t>
      </w:r>
      <w:r>
        <w:rPr>
          <w:rFonts w:ascii="Angsana New" w:hAnsi="Angsana New"/>
          <w:b/>
          <w:bCs/>
          <w:sz w:val="32"/>
          <w:szCs w:val="32"/>
        </w:rPr>
        <w:t>Animal Resources</w:t>
      </w:r>
      <w:r>
        <w:rPr>
          <w:rFonts w:ascii="Angsana New" w:hAnsi="Angsana New" w:hint="cs"/>
          <w:b/>
          <w:bCs/>
          <w:sz w:val="32"/>
          <w:szCs w:val="32"/>
          <w:cs/>
        </w:rPr>
        <w:t>)</w:t>
      </w:r>
    </w:p>
    <w:p w:rsidR="00CE52E8" w:rsidRPr="00E16B18" w:rsidRDefault="00CE52E8" w:rsidP="00CE52E8">
      <w:pPr>
        <w:numPr>
          <w:ilvl w:val="1"/>
          <w:numId w:val="15"/>
        </w:numPr>
        <w:rPr>
          <w:rFonts w:ascii="Angsana New" w:hAnsi="Angsana New"/>
          <w:sz w:val="32"/>
          <w:szCs w:val="32"/>
        </w:rPr>
      </w:pPr>
      <w:r w:rsidRPr="00E16B18">
        <w:rPr>
          <w:rFonts w:ascii="Angsana New" w:hAnsi="Angsana New"/>
          <w:sz w:val="32"/>
          <w:szCs w:val="32"/>
          <w:cs/>
        </w:rPr>
        <w:t xml:space="preserve">แหล่งที่มาของสัตว์ </w:t>
      </w:r>
    </w:p>
    <w:p w:rsidR="00CE52E8" w:rsidRPr="00E16B18" w:rsidRDefault="00734269" w:rsidP="00CE52E8">
      <w:pPr>
        <w:ind w:left="644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697380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เพาะขยายพันธุ์ขึ้นใช้เองในหน่วยงาน</w:t>
      </w:r>
      <w:r w:rsidR="00CE52E8" w:rsidRPr="00E16B18">
        <w:rPr>
          <w:rFonts w:ascii="Angsana New" w:hAnsi="Angsana New"/>
          <w:sz w:val="32"/>
          <w:szCs w:val="32"/>
        </w:rPr>
        <w:t xml:space="preserve"> </w:t>
      </w:r>
      <w:r w:rsidR="00CE52E8" w:rsidRPr="00E16B18">
        <w:rPr>
          <w:rFonts w:ascii="Angsana New" w:hAnsi="Angsana New"/>
          <w:sz w:val="32"/>
          <w:szCs w:val="32"/>
          <w:cs/>
        </w:rPr>
        <w:t>คณะหรือสถาบัน</w:t>
      </w:r>
      <w:r w:rsidR="00CE52E8" w:rsidRPr="00E16B18">
        <w:rPr>
          <w:rFonts w:ascii="Angsana New" w:hAnsi="Angsana New"/>
          <w:sz w:val="32"/>
          <w:szCs w:val="32"/>
        </w:rPr>
        <w:t>(</w:t>
      </w:r>
      <w:r w:rsidR="00CE52E8" w:rsidRPr="00E16B18">
        <w:rPr>
          <w:rFonts w:ascii="Angsana New" w:hAnsi="Angsana New"/>
          <w:sz w:val="32"/>
          <w:szCs w:val="32"/>
          <w:cs/>
        </w:rPr>
        <w:t>ระบุที่มา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36165504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>)</w:t>
      </w:r>
    </w:p>
    <w:p w:rsidR="00CE52E8" w:rsidRPr="00E16B18" w:rsidRDefault="00734269" w:rsidP="00CE52E8">
      <w:pPr>
        <w:ind w:left="644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889421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สั่งซื้อจากแหล่งเพาะขยายพันธุ์ต่างประเทศ</w:t>
      </w:r>
      <w:r w:rsidR="00CE52E8" w:rsidRPr="00E16B18">
        <w:rPr>
          <w:rFonts w:ascii="Angsana New" w:hAnsi="Angsana New"/>
          <w:sz w:val="32"/>
          <w:szCs w:val="32"/>
        </w:rPr>
        <w:t xml:space="preserve"> (</w:t>
      </w:r>
      <w:r w:rsidR="00CE52E8" w:rsidRPr="00E16B18">
        <w:rPr>
          <w:rFonts w:ascii="Angsana New" w:hAnsi="Angsana New"/>
          <w:sz w:val="32"/>
          <w:szCs w:val="32"/>
          <w:cs/>
        </w:rPr>
        <w:t>ระบุที่มา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340848370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>)</w:t>
      </w:r>
    </w:p>
    <w:p w:rsidR="00CE52E8" w:rsidRPr="00E16B18" w:rsidRDefault="00734269" w:rsidP="00CE52E8">
      <w:pPr>
        <w:ind w:left="644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328249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สั่งซื้อจากแหล่งเพาะขยายพันธ์อื่นๆภายในประเทศ</w:t>
      </w:r>
      <w:r w:rsidR="00CE52E8" w:rsidRPr="00E16B18">
        <w:rPr>
          <w:rFonts w:ascii="Angsana New" w:hAnsi="Angsana New"/>
          <w:sz w:val="32"/>
          <w:szCs w:val="32"/>
        </w:rPr>
        <w:t xml:space="preserve"> (</w:t>
      </w:r>
      <w:r w:rsidR="00CE52E8" w:rsidRPr="00E16B18">
        <w:rPr>
          <w:rFonts w:ascii="Angsana New" w:hAnsi="Angsana New"/>
          <w:sz w:val="32"/>
          <w:szCs w:val="32"/>
          <w:cs/>
        </w:rPr>
        <w:t>ระบุที่มา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058013300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>)</w:t>
      </w:r>
    </w:p>
    <w:p w:rsidR="00CE52E8" w:rsidRDefault="00734269" w:rsidP="00CE52E8">
      <w:pPr>
        <w:spacing w:after="120"/>
        <w:ind w:left="646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383782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 xml:space="preserve">อื่นๆ </w:t>
      </w:r>
      <w:r w:rsidR="00CE52E8" w:rsidRPr="00DF6F4D">
        <w:rPr>
          <w:rFonts w:ascii="Angsana New" w:hAnsi="Angsana New"/>
          <w:sz w:val="32"/>
          <w:szCs w:val="32"/>
        </w:rPr>
        <w:t>(</w:t>
      </w:r>
      <w:r w:rsidR="00CE52E8" w:rsidRPr="00DF6F4D">
        <w:rPr>
          <w:rFonts w:ascii="Angsana New" w:hAnsi="Angsana New"/>
          <w:sz w:val="32"/>
          <w:szCs w:val="32"/>
          <w:cs/>
        </w:rPr>
        <w:t>ระบุ</w:t>
      </w:r>
      <w:r w:rsidR="00CE52E8"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208837533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E16B18" w:rsidRDefault="00CE52E8" w:rsidP="00CE52E8">
      <w:pPr>
        <w:numPr>
          <w:ilvl w:val="1"/>
          <w:numId w:val="15"/>
        </w:numPr>
        <w:rPr>
          <w:rFonts w:ascii="Angsana New" w:hAnsi="Angsana New"/>
          <w:sz w:val="32"/>
          <w:szCs w:val="32"/>
        </w:rPr>
      </w:pPr>
      <w:r w:rsidRPr="00E16B18">
        <w:rPr>
          <w:rFonts w:ascii="Angsana New" w:hAnsi="Angsana New"/>
          <w:sz w:val="32"/>
          <w:szCs w:val="32"/>
          <w:cs/>
        </w:rPr>
        <w:t>คุณภาพของสัตว์จากแหล่งผลิต</w:t>
      </w:r>
    </w:p>
    <w:p w:rsidR="00CE52E8" w:rsidRPr="00E16B18" w:rsidRDefault="00734269" w:rsidP="00CE52E8">
      <w:pPr>
        <w:ind w:left="644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9727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</w:t>
      </w:r>
      <w:r w:rsidR="00CE52E8" w:rsidRPr="00E16B18">
        <w:rPr>
          <w:rFonts w:ascii="Angsana New" w:hAnsi="Angsana New"/>
          <w:sz w:val="32"/>
          <w:szCs w:val="32"/>
          <w:cs/>
        </w:rPr>
        <w:t>มีหลักฐาน</w:t>
      </w:r>
      <w:r w:rsidR="00CE52E8" w:rsidRPr="0019381E">
        <w:rPr>
          <w:rFonts w:ascii="Angsana New" w:hAnsi="Angsana New"/>
          <w:sz w:val="32"/>
          <w:szCs w:val="32"/>
          <w:cs/>
        </w:rPr>
        <w:t>แสดง</w:t>
      </w:r>
      <w:r w:rsidR="00CE52E8" w:rsidRPr="0019381E">
        <w:rPr>
          <w:rFonts w:ascii="Angsana New" w:hAnsi="Angsana New" w:hint="cs"/>
          <w:sz w:val="32"/>
          <w:szCs w:val="32"/>
          <w:cs/>
        </w:rPr>
        <w:t>การ</w:t>
      </w:r>
      <w:r w:rsidR="00CE52E8" w:rsidRPr="0019381E">
        <w:rPr>
          <w:rFonts w:ascii="Angsana New" w:hAnsi="Angsana New"/>
          <w:sz w:val="32"/>
          <w:szCs w:val="32"/>
          <w:cs/>
        </w:rPr>
        <w:t>สืบสาย</w:t>
      </w:r>
      <w:r w:rsidR="00CE52E8" w:rsidRPr="00E16B18">
        <w:rPr>
          <w:rFonts w:ascii="Angsana New" w:hAnsi="Angsana New"/>
          <w:sz w:val="32"/>
          <w:szCs w:val="32"/>
          <w:cs/>
        </w:rPr>
        <w:t>พันธุ์</w:t>
      </w:r>
      <w:r w:rsidR="00CE52E8" w:rsidRPr="00E16B18">
        <w:rPr>
          <w:rFonts w:ascii="Angsana New" w:hAnsi="Angsana New"/>
          <w:sz w:val="32"/>
          <w:szCs w:val="32"/>
        </w:rPr>
        <w:t xml:space="preserve"> </w:t>
      </w:r>
      <w:r w:rsidR="00CE52E8" w:rsidRPr="00E16B18">
        <w:rPr>
          <w:rFonts w:ascii="Angsana New" w:hAnsi="Angsana New"/>
          <w:sz w:val="32"/>
          <w:szCs w:val="32"/>
          <w:cs/>
        </w:rPr>
        <w:t>และความคงที่ทางพันธุกรรมของสายพันธุ์ที่ต้องการตรวจสอบ</w:t>
      </w:r>
    </w:p>
    <w:p w:rsidR="00CE52E8" w:rsidRPr="005761B0" w:rsidRDefault="00734269" w:rsidP="00CE52E8">
      <w:pPr>
        <w:ind w:left="644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053810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</w:t>
      </w:r>
      <w:r w:rsidR="00CE52E8" w:rsidRPr="00E16B18">
        <w:rPr>
          <w:rFonts w:ascii="Angsana New" w:hAnsi="Angsana New"/>
          <w:sz w:val="32"/>
          <w:szCs w:val="32"/>
          <w:cs/>
        </w:rPr>
        <w:t>มีหลักฐานตรวจสอบได้ว่าเป็นสัตว์เลี้ยงด้วยระบบอนามัยเข้ม</w:t>
      </w:r>
      <w:r w:rsidR="00CE52E8">
        <w:rPr>
          <w:rFonts w:ascii="Angsana New" w:hAnsi="Angsana New"/>
          <w:sz w:val="32"/>
          <w:szCs w:val="32"/>
        </w:rPr>
        <w:t xml:space="preserve"> </w:t>
      </w:r>
      <w:r w:rsidR="00CE52E8">
        <w:rPr>
          <w:rFonts w:ascii="Angsana New" w:hAnsi="Angsana New" w:hint="cs"/>
          <w:sz w:val="32"/>
          <w:szCs w:val="32"/>
          <w:cs/>
        </w:rPr>
        <w:t>(</w:t>
      </w:r>
      <w:r w:rsidR="00CE52E8">
        <w:rPr>
          <w:rFonts w:ascii="Angsana New" w:hAnsi="Angsana New"/>
          <w:sz w:val="32"/>
          <w:szCs w:val="32"/>
        </w:rPr>
        <w:t>Strict hygienic conventional system)</w:t>
      </w:r>
    </w:p>
    <w:p w:rsidR="00CE52E8" w:rsidRPr="00E16B18" w:rsidRDefault="00734269" w:rsidP="00CE52E8">
      <w:pPr>
        <w:ind w:left="644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73183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</w:t>
      </w:r>
      <w:r w:rsidR="00CE52E8" w:rsidRPr="00E16B18">
        <w:rPr>
          <w:rFonts w:ascii="Angsana New" w:hAnsi="Angsana New"/>
          <w:sz w:val="32"/>
          <w:szCs w:val="32"/>
          <w:cs/>
        </w:rPr>
        <w:t>มีหลักฐานตรวจสอบได้ว่าเป็นสัตว์เลี้ยงด้วยระบบปลอดเชื้อจำเพาะ</w:t>
      </w:r>
      <w:r w:rsidR="00CE52E8" w:rsidRPr="00E16B18">
        <w:rPr>
          <w:rFonts w:ascii="Angsana New" w:hAnsi="Angsana New"/>
          <w:sz w:val="32"/>
          <w:szCs w:val="32"/>
        </w:rPr>
        <w:t xml:space="preserve"> </w:t>
      </w:r>
      <w:r w:rsidR="00CE52E8">
        <w:rPr>
          <w:rFonts w:ascii="Angsana New" w:hAnsi="Angsana New"/>
          <w:sz w:val="32"/>
          <w:szCs w:val="32"/>
        </w:rPr>
        <w:t>(SPF System)</w:t>
      </w:r>
    </w:p>
    <w:p w:rsidR="00CE52E8" w:rsidRPr="00E16B18" w:rsidRDefault="00CE52E8" w:rsidP="00CE52E8">
      <w:pPr>
        <w:ind w:left="928" w:firstLine="76"/>
        <w:rPr>
          <w:rFonts w:ascii="Angsana New" w:hAnsi="Angsana New"/>
          <w:sz w:val="32"/>
          <w:szCs w:val="32"/>
        </w:rPr>
      </w:pPr>
      <w:r w:rsidRPr="00E16B18">
        <w:rPr>
          <w:rFonts w:ascii="Angsana New" w:hAnsi="Angsana New"/>
          <w:sz w:val="32"/>
          <w:szCs w:val="32"/>
        </w:rPr>
        <w:t>(</w:t>
      </w:r>
      <w:r w:rsidRPr="00E16B18">
        <w:rPr>
          <w:rFonts w:ascii="Angsana New" w:hAnsi="Angsana New"/>
          <w:sz w:val="32"/>
          <w:szCs w:val="32"/>
          <w:cs/>
        </w:rPr>
        <w:t>ระบุชนิดเชื้อ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682110893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Pr="00E16B18">
        <w:rPr>
          <w:rFonts w:ascii="Angsana New" w:hAnsi="Angsana New"/>
          <w:sz w:val="32"/>
          <w:szCs w:val="32"/>
        </w:rPr>
        <w:t>)</w:t>
      </w:r>
    </w:p>
    <w:p w:rsidR="00CE52E8" w:rsidRPr="005761B0" w:rsidRDefault="00734269" w:rsidP="00CE52E8">
      <w:pPr>
        <w:ind w:left="644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625503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</w:t>
      </w:r>
      <w:r w:rsidR="00CE52E8" w:rsidRPr="00E16B18">
        <w:rPr>
          <w:rFonts w:ascii="Angsana New" w:hAnsi="Angsana New"/>
          <w:sz w:val="32"/>
          <w:szCs w:val="32"/>
          <w:cs/>
        </w:rPr>
        <w:t>มีหลักฐานตรวจสอบได้ว่าเป็นสัตว์เลี้ยงด้วยระบบปลอดเชื้อสมบูรณ์</w:t>
      </w:r>
      <w:r w:rsidR="00CE52E8">
        <w:rPr>
          <w:rFonts w:ascii="Angsana New" w:hAnsi="Angsana New"/>
          <w:sz w:val="32"/>
          <w:szCs w:val="32"/>
        </w:rPr>
        <w:t xml:space="preserve"> </w:t>
      </w:r>
      <w:r w:rsidR="00CE52E8">
        <w:rPr>
          <w:rFonts w:ascii="Angsana New" w:hAnsi="Angsana New" w:hint="cs"/>
          <w:sz w:val="32"/>
          <w:szCs w:val="32"/>
          <w:cs/>
        </w:rPr>
        <w:t>(</w:t>
      </w:r>
      <w:r w:rsidR="00CE52E8">
        <w:rPr>
          <w:rFonts w:ascii="Angsana New" w:hAnsi="Angsana New"/>
          <w:sz w:val="32"/>
          <w:szCs w:val="32"/>
        </w:rPr>
        <w:t>Germ Free system)</w:t>
      </w:r>
    </w:p>
    <w:p w:rsidR="00CE52E8" w:rsidRDefault="00734269" w:rsidP="00CE52E8">
      <w:pPr>
        <w:spacing w:after="120"/>
        <w:ind w:left="646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546192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  <w:r w:rsidR="00CE52E8" w:rsidRPr="00E16B18">
        <w:rPr>
          <w:rFonts w:ascii="Angsana New" w:hAnsi="Angsana New"/>
          <w:sz w:val="32"/>
          <w:szCs w:val="32"/>
          <w:cs/>
        </w:rPr>
        <w:t>ไม่มีหลักฐาน</w:t>
      </w:r>
      <w:r w:rsidR="00CE52E8" w:rsidRPr="00E16B18">
        <w:rPr>
          <w:rFonts w:ascii="Angsana New" w:hAnsi="Angsana New"/>
          <w:sz w:val="32"/>
          <w:szCs w:val="32"/>
        </w:rPr>
        <w:t xml:space="preserve"> </w:t>
      </w:r>
      <w:r w:rsidR="00CE52E8" w:rsidRPr="00E16B18">
        <w:rPr>
          <w:rFonts w:ascii="Angsana New" w:hAnsi="Angsana New"/>
          <w:sz w:val="32"/>
          <w:szCs w:val="32"/>
          <w:cs/>
        </w:rPr>
        <w:t>หรือเอกสารรับรอง</w:t>
      </w:r>
    </w:p>
    <w:p w:rsidR="00CE52E8" w:rsidRDefault="00734269" w:rsidP="00CE52E8">
      <w:pPr>
        <w:spacing w:after="120"/>
        <w:ind w:left="646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403656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 w:hint="cs"/>
          <w:sz w:val="32"/>
          <w:szCs w:val="32"/>
          <w:cs/>
        </w:rPr>
        <w:t xml:space="preserve"> อื่น ๆ (ระบุ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2059125005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Default="00CE52E8" w:rsidP="00CE52E8">
      <w:pPr>
        <w:numPr>
          <w:ilvl w:val="1"/>
          <w:numId w:val="15"/>
        </w:numPr>
        <w:spacing w:line="360" w:lineRule="exact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  <w:cs/>
        </w:rPr>
        <w:t xml:space="preserve">ศักยภาพของแหล่งผลิต </w:t>
      </w:r>
    </w:p>
    <w:p w:rsidR="00CE52E8" w:rsidRPr="0019381E" w:rsidRDefault="00734269" w:rsidP="00CE52E8">
      <w:pPr>
        <w:spacing w:line="360" w:lineRule="exact"/>
        <w:ind w:firstLine="644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205996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9381E">
        <w:rPr>
          <w:rFonts w:ascii="Angsana New" w:hAnsi="Angsana New"/>
          <w:sz w:val="32"/>
          <w:szCs w:val="32"/>
          <w:cs/>
        </w:rPr>
        <w:t xml:space="preserve"> มีวิธีเพาะขยายพันธุ์ที่แสดงว่าสามารถเพาะขยายพันธุ์</w:t>
      </w:r>
      <w:r w:rsidR="00CE52E8" w:rsidRPr="0019381E">
        <w:rPr>
          <w:rFonts w:ascii="Angsana New" w:hAnsi="Angsana New" w:hint="cs"/>
          <w:sz w:val="32"/>
          <w:szCs w:val="32"/>
          <w:cs/>
        </w:rPr>
        <w:t>ใน</w:t>
      </w:r>
      <w:r w:rsidR="00CE52E8" w:rsidRPr="0019381E">
        <w:rPr>
          <w:rFonts w:ascii="Angsana New" w:hAnsi="Angsana New"/>
          <w:sz w:val="32"/>
          <w:szCs w:val="32"/>
          <w:cs/>
        </w:rPr>
        <w:t>สายพันธุ์ที่ต้องการได้</w:t>
      </w:r>
    </w:p>
    <w:p w:rsidR="00CE52E8" w:rsidRPr="00775616" w:rsidRDefault="00CE52E8" w:rsidP="00CE52E8">
      <w:pPr>
        <w:spacing w:line="360" w:lineRule="exact"/>
        <w:ind w:left="720"/>
        <w:rPr>
          <w:rFonts w:ascii="Angsana New" w:hAnsi="Angsana New"/>
          <w:sz w:val="32"/>
          <w:szCs w:val="32"/>
        </w:rPr>
      </w:pPr>
      <w:r w:rsidRPr="0019381E">
        <w:rPr>
          <w:rFonts w:ascii="Angsana New" w:hAnsi="Angsana New"/>
          <w:sz w:val="32"/>
          <w:szCs w:val="32"/>
        </w:rPr>
        <w:t xml:space="preserve">     </w:t>
      </w:r>
      <w:r w:rsidRPr="0019381E">
        <w:rPr>
          <w:rFonts w:ascii="Angsana New" w:hAnsi="Angsana New"/>
          <w:sz w:val="32"/>
          <w:szCs w:val="32"/>
          <w:cs/>
        </w:rPr>
        <w:t>ทุกรูปแบบ</w:t>
      </w:r>
      <w:r w:rsidRPr="0019381E">
        <w:rPr>
          <w:rFonts w:ascii="Angsana New" w:hAnsi="Angsana New" w:hint="cs"/>
          <w:sz w:val="32"/>
          <w:szCs w:val="32"/>
          <w:cs/>
        </w:rPr>
        <w:t xml:space="preserve"> และสามารถกำหนด</w:t>
      </w:r>
      <w:r w:rsidRPr="0019381E">
        <w:rPr>
          <w:rFonts w:ascii="Angsana New" w:hAnsi="Angsana New"/>
          <w:sz w:val="32"/>
          <w:szCs w:val="32"/>
          <w:cs/>
        </w:rPr>
        <w:t>เพศ</w:t>
      </w:r>
      <w:r w:rsidRPr="00775616">
        <w:rPr>
          <w:rFonts w:ascii="Angsana New" w:hAnsi="Angsana New"/>
          <w:sz w:val="32"/>
          <w:szCs w:val="32"/>
          <w:cs/>
        </w:rPr>
        <w:t xml:space="preserve"> อายุ น้ำหนัก และจำนวนตามที่ต้องการ</w:t>
      </w:r>
    </w:p>
    <w:p w:rsidR="00CE52E8" w:rsidRPr="00775616" w:rsidRDefault="00734269" w:rsidP="00CE52E8">
      <w:pPr>
        <w:spacing w:line="360" w:lineRule="exact"/>
        <w:ind w:firstLine="644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781254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775616">
        <w:rPr>
          <w:rFonts w:ascii="Angsana New" w:hAnsi="Angsana New"/>
          <w:sz w:val="32"/>
          <w:szCs w:val="32"/>
          <w:cs/>
        </w:rPr>
        <w:t xml:space="preserve"> สามารถจัดบริการส่งโดยใช้มาตรฐานการขนส่งสัตว์สากล</w:t>
      </w:r>
    </w:p>
    <w:p w:rsidR="00CE52E8" w:rsidRPr="00775616" w:rsidRDefault="00734269" w:rsidP="00CE52E8">
      <w:pPr>
        <w:spacing w:line="360" w:lineRule="exact"/>
        <w:ind w:left="646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810602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775616">
        <w:rPr>
          <w:rFonts w:ascii="Angsana New" w:hAnsi="Angsana New"/>
          <w:sz w:val="32"/>
          <w:szCs w:val="32"/>
          <w:cs/>
        </w:rPr>
        <w:t xml:space="preserve"> อื่น ๆ (ระบุ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984537158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Default="00CE52E8" w:rsidP="00CE52E8">
      <w:pPr>
        <w:spacing w:after="120" w:line="380" w:lineRule="exact"/>
        <w:rPr>
          <w:rFonts w:ascii="Angsana New" w:hAnsi="Angsana New"/>
          <w:b/>
          <w:bCs/>
          <w:sz w:val="32"/>
          <w:szCs w:val="32"/>
        </w:rPr>
      </w:pPr>
      <w:r>
        <w:rPr>
          <w:rFonts w:ascii="Angsana New" w:hAnsi="Angsana New" w:hint="cs"/>
          <w:b/>
          <w:bCs/>
          <w:sz w:val="32"/>
          <w:szCs w:val="32"/>
          <w:cs/>
        </w:rPr>
        <w:t>7. การขนส่ง</w:t>
      </w:r>
      <w:r w:rsidRPr="00DF6F4D">
        <w:rPr>
          <w:rFonts w:ascii="Angsana New" w:hAnsi="Angsana New"/>
          <w:b/>
          <w:bCs/>
          <w:sz w:val="32"/>
          <w:szCs w:val="32"/>
          <w:cs/>
        </w:rPr>
        <w:t>มาย</w:t>
      </w:r>
      <w:r w:rsidRPr="00DF6F4D">
        <w:rPr>
          <w:rFonts w:ascii="Angsana New" w:hAnsi="Angsana New" w:hint="cs"/>
          <w:b/>
          <w:bCs/>
          <w:sz w:val="32"/>
          <w:szCs w:val="32"/>
          <w:cs/>
        </w:rPr>
        <w:t>ัง</w:t>
      </w:r>
      <w:r w:rsidRPr="00DF6F4D">
        <w:rPr>
          <w:rFonts w:ascii="Angsana New" w:hAnsi="Angsana New"/>
          <w:b/>
          <w:bCs/>
          <w:sz w:val="32"/>
          <w:szCs w:val="32"/>
          <w:cs/>
        </w:rPr>
        <w:t>ห้องปฏิบัติการ</w:t>
      </w:r>
      <w:r>
        <w:rPr>
          <w:rFonts w:ascii="Angsana New" w:hAnsi="Angsana New" w:hint="cs"/>
          <w:b/>
          <w:bCs/>
          <w:sz w:val="32"/>
          <w:szCs w:val="32"/>
          <w:cs/>
        </w:rPr>
        <w:t>และการเตรียมสัตว์ทดลอง</w:t>
      </w:r>
    </w:p>
    <w:p w:rsidR="00CE52E8" w:rsidRPr="00DF6F4D" w:rsidRDefault="00CE52E8" w:rsidP="00CE52E8">
      <w:pPr>
        <w:tabs>
          <w:tab w:val="left" w:pos="284"/>
        </w:tabs>
        <w:spacing w:line="380" w:lineRule="exact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cs/>
        </w:rPr>
        <w:t xml:space="preserve">      </w:t>
      </w:r>
      <w:r>
        <w:rPr>
          <w:rFonts w:ascii="Angsana New" w:hAnsi="Angsana New" w:hint="cs"/>
          <w:sz w:val="32"/>
          <w:szCs w:val="32"/>
          <w:cs/>
        </w:rPr>
        <w:t>7</w:t>
      </w:r>
      <w:r w:rsidRPr="00DF6F4D">
        <w:rPr>
          <w:rFonts w:ascii="Angsana New" w:hAnsi="Angsana New" w:hint="cs"/>
          <w:sz w:val="32"/>
          <w:szCs w:val="32"/>
          <w:cs/>
        </w:rPr>
        <w:t xml:space="preserve">.1 </w:t>
      </w:r>
      <w:r w:rsidRPr="00DF6F4D">
        <w:rPr>
          <w:rFonts w:ascii="Angsana New" w:hAnsi="Angsana New"/>
          <w:sz w:val="32"/>
          <w:szCs w:val="32"/>
          <w:cs/>
        </w:rPr>
        <w:t xml:space="preserve">การขนส่งสัตว์ </w:t>
      </w:r>
      <w:r w:rsidRPr="00DF6F4D">
        <w:rPr>
          <w:rFonts w:ascii="Angsana New" w:hAnsi="Angsana New"/>
          <w:sz w:val="32"/>
          <w:szCs w:val="32"/>
        </w:rPr>
        <w:t>(</w:t>
      </w:r>
      <w:r w:rsidRPr="00DF6F4D">
        <w:rPr>
          <w:rFonts w:ascii="Angsana New" w:hAnsi="Angsana New"/>
          <w:sz w:val="32"/>
          <w:szCs w:val="32"/>
          <w:cs/>
        </w:rPr>
        <w:t>ตอบเฉพาะกรณีมีการขนส่งสัตว์ทดลองมาจากภายนอกมหาวิทยาลัย</w:t>
      </w:r>
      <w:r w:rsidRPr="00DF6F4D">
        <w:rPr>
          <w:rFonts w:ascii="Angsana New" w:hAnsi="Angsana New"/>
          <w:sz w:val="32"/>
          <w:szCs w:val="32"/>
        </w:rPr>
        <w:t>)</w:t>
      </w:r>
    </w:p>
    <w:p w:rsidR="00CE52E8" w:rsidRPr="00DF6F4D" w:rsidRDefault="00734269" w:rsidP="00CE52E8">
      <w:pPr>
        <w:spacing w:line="380" w:lineRule="exact"/>
        <w:ind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85595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DF6F4D">
        <w:rPr>
          <w:rFonts w:ascii="Angsana New" w:hAnsi="Angsana New"/>
          <w:sz w:val="32"/>
          <w:szCs w:val="32"/>
        </w:rPr>
        <w:t xml:space="preserve"> </w:t>
      </w:r>
      <w:r w:rsidR="00CE52E8" w:rsidRPr="00DF6F4D">
        <w:rPr>
          <w:rFonts w:ascii="Angsana New" w:hAnsi="Angsana New"/>
          <w:sz w:val="32"/>
          <w:szCs w:val="32"/>
          <w:cs/>
        </w:rPr>
        <w:t>มีการควบคุมอุณหภูมิ</w:t>
      </w:r>
    </w:p>
    <w:p w:rsidR="00CE52E8" w:rsidRPr="00DF6F4D" w:rsidRDefault="00734269" w:rsidP="00CE52E8">
      <w:pPr>
        <w:spacing w:line="380" w:lineRule="exact"/>
        <w:ind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987517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DF6F4D">
        <w:rPr>
          <w:rFonts w:ascii="Angsana New" w:hAnsi="Angsana New" w:hint="cs"/>
          <w:sz w:val="32"/>
          <w:szCs w:val="32"/>
          <w:cs/>
        </w:rPr>
        <w:t xml:space="preserve"> </w:t>
      </w:r>
      <w:r w:rsidR="00CE52E8" w:rsidRPr="00DF6F4D">
        <w:rPr>
          <w:rFonts w:ascii="Angsana New" w:hAnsi="Angsana New"/>
          <w:sz w:val="32"/>
          <w:szCs w:val="32"/>
          <w:cs/>
        </w:rPr>
        <w:t>มีการระบายอากาศเพียงพอ</w:t>
      </w:r>
    </w:p>
    <w:p w:rsidR="00CE52E8" w:rsidRPr="00DF6F4D" w:rsidRDefault="00734269" w:rsidP="00CE52E8">
      <w:pPr>
        <w:spacing w:line="380" w:lineRule="exact"/>
        <w:ind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363590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DF6F4D">
        <w:rPr>
          <w:rFonts w:ascii="Angsana New" w:hAnsi="Angsana New"/>
          <w:sz w:val="32"/>
          <w:szCs w:val="32"/>
        </w:rPr>
        <w:t xml:space="preserve"> </w:t>
      </w:r>
      <w:r w:rsidR="00CE52E8" w:rsidRPr="00DF6F4D">
        <w:rPr>
          <w:rFonts w:ascii="Angsana New" w:hAnsi="Angsana New"/>
          <w:sz w:val="32"/>
          <w:szCs w:val="32"/>
          <w:cs/>
        </w:rPr>
        <w:t>มีการป้องกันการติดเชื้อ</w:t>
      </w:r>
    </w:p>
    <w:p w:rsidR="00CE52E8" w:rsidRPr="009E1B11" w:rsidRDefault="00734269" w:rsidP="00CE52E8">
      <w:pPr>
        <w:spacing w:line="380" w:lineRule="exact"/>
        <w:ind w:left="360" w:firstLine="360"/>
        <w:rPr>
          <w:rFonts w:ascii="Angsana New" w:hAnsi="Angsana New"/>
          <w:sz w:val="32"/>
          <w:szCs w:val="32"/>
          <w:cs/>
        </w:rPr>
      </w:pPr>
      <w:sdt>
        <w:sdtPr>
          <w:rPr>
            <w:rFonts w:ascii="Angsana New" w:hAnsi="Angsana New" w:hint="cs"/>
            <w:sz w:val="32"/>
            <w:szCs w:val="32"/>
          </w:rPr>
          <w:id w:val="1961841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9E1B11">
        <w:rPr>
          <w:rFonts w:ascii="Angsana New" w:hAnsi="Angsana New" w:hint="cs"/>
          <w:sz w:val="32"/>
          <w:szCs w:val="32"/>
          <w:cs/>
        </w:rPr>
        <w:t xml:space="preserve"> </w:t>
      </w:r>
      <w:r w:rsidR="00CE52E8" w:rsidRPr="009E1B11">
        <w:rPr>
          <w:rFonts w:ascii="Angsana New" w:hAnsi="Angsana New"/>
          <w:sz w:val="32"/>
          <w:szCs w:val="32"/>
          <w:cs/>
        </w:rPr>
        <w:t>ภาชนะบรรจุสัตว์มั่นคงแข็งแรง</w:t>
      </w:r>
      <w:r w:rsidR="00CE52E8" w:rsidRPr="009E1B11">
        <w:rPr>
          <w:rFonts w:ascii="Angsana New" w:hAnsi="Angsana New"/>
          <w:sz w:val="32"/>
          <w:szCs w:val="32"/>
        </w:rPr>
        <w:t xml:space="preserve"> </w:t>
      </w:r>
      <w:r w:rsidR="00CE52E8" w:rsidRPr="009E1B11">
        <w:rPr>
          <w:rFonts w:ascii="Angsana New" w:hAnsi="Angsana New" w:hint="cs"/>
          <w:sz w:val="32"/>
          <w:szCs w:val="32"/>
          <w:cs/>
        </w:rPr>
        <w:t xml:space="preserve">(ระบุชนิดของภาชนะ) </w:t>
      </w:r>
      <w:sdt>
        <w:sdtPr>
          <w:rPr>
            <w:rFonts w:ascii="Angsana New" w:hAnsi="Angsana New"/>
            <w:sz w:val="32"/>
            <w:szCs w:val="32"/>
          </w:rPr>
          <w:id w:val="-684289007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9E1B11" w:rsidRDefault="00734269" w:rsidP="00CE52E8">
      <w:pPr>
        <w:spacing w:line="380" w:lineRule="exact"/>
        <w:ind w:left="360" w:firstLine="36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2107187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9E1B11">
        <w:rPr>
          <w:rFonts w:ascii="Angsana New" w:hAnsi="Angsana New"/>
          <w:sz w:val="32"/>
          <w:szCs w:val="32"/>
        </w:rPr>
        <w:t xml:space="preserve"> </w:t>
      </w:r>
      <w:r w:rsidR="00CE52E8" w:rsidRPr="009E1B11">
        <w:rPr>
          <w:rFonts w:ascii="Angsana New" w:hAnsi="Angsana New"/>
          <w:sz w:val="32"/>
          <w:szCs w:val="32"/>
          <w:cs/>
        </w:rPr>
        <w:t>มีพื้นที่เพียงพอ</w:t>
      </w:r>
      <w:r w:rsidR="00CE52E8" w:rsidRPr="009E1B11">
        <w:rPr>
          <w:rFonts w:ascii="Angsana New" w:hAnsi="Angsana New"/>
          <w:sz w:val="32"/>
          <w:szCs w:val="32"/>
        </w:rPr>
        <w:t xml:space="preserve"> </w:t>
      </w:r>
      <w:r w:rsidR="00CE52E8" w:rsidRPr="009E1B11">
        <w:rPr>
          <w:rFonts w:ascii="Angsana New" w:hAnsi="Angsana New" w:hint="cs"/>
          <w:sz w:val="32"/>
          <w:szCs w:val="32"/>
          <w:cs/>
        </w:rPr>
        <w:t>(ระบุขนาดของพื้นที่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780640445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DF6F4D" w:rsidRDefault="00CE52E8" w:rsidP="00CE52E8">
      <w:pPr>
        <w:spacing w:line="380" w:lineRule="exact"/>
        <w:ind w:firstLine="360"/>
        <w:rPr>
          <w:rFonts w:ascii="Angsana New" w:hAnsi="Angsana New"/>
          <w:sz w:val="32"/>
          <w:szCs w:val="32"/>
        </w:rPr>
      </w:pPr>
      <w:r w:rsidRPr="00DF6F4D">
        <w:rPr>
          <w:rFonts w:ascii="Angsana New" w:hAnsi="Angsana New"/>
          <w:sz w:val="32"/>
          <w:szCs w:val="32"/>
        </w:rPr>
        <w:t xml:space="preserve"> </w:t>
      </w:r>
      <w:r w:rsidRPr="00DF6F4D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2073265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DF6F4D">
        <w:rPr>
          <w:rFonts w:ascii="Angsana New" w:hAnsi="Angsana New" w:hint="cs"/>
          <w:sz w:val="32"/>
          <w:szCs w:val="32"/>
          <w:cs/>
        </w:rPr>
        <w:t xml:space="preserve"> </w:t>
      </w:r>
      <w:r w:rsidRPr="00DF6F4D">
        <w:rPr>
          <w:rFonts w:ascii="Angsana New" w:hAnsi="Angsana New"/>
          <w:sz w:val="32"/>
          <w:szCs w:val="32"/>
          <w:cs/>
        </w:rPr>
        <w:t xml:space="preserve">ถึงจุดหมายปลายทางภายใน </w:t>
      </w:r>
      <w:r w:rsidRPr="00DF6F4D">
        <w:rPr>
          <w:rFonts w:ascii="Angsana New" w:hAnsi="Angsana New"/>
          <w:sz w:val="32"/>
          <w:szCs w:val="32"/>
        </w:rPr>
        <w:t xml:space="preserve">1 </w:t>
      </w:r>
      <w:r w:rsidRPr="00DF6F4D">
        <w:rPr>
          <w:rFonts w:ascii="Angsana New" w:hAnsi="Angsana New"/>
          <w:sz w:val="32"/>
          <w:szCs w:val="32"/>
          <w:cs/>
        </w:rPr>
        <w:t>วัน</w:t>
      </w:r>
    </w:p>
    <w:p w:rsidR="00CE52E8" w:rsidRDefault="00734269" w:rsidP="00CE52E8">
      <w:pPr>
        <w:spacing w:line="380" w:lineRule="exact"/>
        <w:ind w:left="360" w:firstLine="360"/>
        <w:rPr>
          <w:rFonts w:ascii="Angsana New" w:hAnsi="Angsana New"/>
        </w:rPr>
      </w:pPr>
      <w:sdt>
        <w:sdtPr>
          <w:rPr>
            <w:rFonts w:ascii="Angsana New" w:hAnsi="Angsana New" w:hint="cs"/>
            <w:sz w:val="32"/>
            <w:szCs w:val="32"/>
          </w:rPr>
          <w:id w:val="-1821576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DF6F4D">
        <w:rPr>
          <w:rFonts w:ascii="Angsana New" w:hAnsi="Angsana New"/>
          <w:sz w:val="32"/>
          <w:szCs w:val="32"/>
        </w:rPr>
        <w:t xml:space="preserve"> </w:t>
      </w:r>
      <w:r w:rsidR="00CE52E8" w:rsidRPr="00DF6F4D">
        <w:rPr>
          <w:rFonts w:ascii="Angsana New" w:hAnsi="Angsana New"/>
          <w:sz w:val="32"/>
          <w:szCs w:val="32"/>
          <w:cs/>
        </w:rPr>
        <w:t xml:space="preserve">อื่น ๆ </w:t>
      </w:r>
      <w:r w:rsidR="00CE52E8" w:rsidRPr="00DF6F4D">
        <w:rPr>
          <w:rFonts w:ascii="Angsana New" w:hAnsi="Angsana New"/>
          <w:sz w:val="32"/>
          <w:szCs w:val="32"/>
        </w:rPr>
        <w:t>(</w:t>
      </w:r>
      <w:r w:rsidR="00CE52E8" w:rsidRPr="00DF6F4D">
        <w:rPr>
          <w:rFonts w:ascii="Angsana New" w:hAnsi="Angsana New"/>
          <w:sz w:val="32"/>
          <w:szCs w:val="32"/>
          <w:cs/>
        </w:rPr>
        <w:t>ระบุ</w:t>
      </w:r>
      <w:r w:rsidR="00CE52E8"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869344601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DF6F4D" w:rsidRDefault="00CE52E8" w:rsidP="00CE52E8">
      <w:pPr>
        <w:numPr>
          <w:ilvl w:val="1"/>
          <w:numId w:val="19"/>
        </w:numPr>
        <w:tabs>
          <w:tab w:val="left" w:pos="284"/>
        </w:tabs>
        <w:spacing w:line="380" w:lineRule="exact"/>
        <w:rPr>
          <w:rFonts w:ascii="Angsana New" w:hAnsi="Angsana New"/>
          <w:sz w:val="32"/>
          <w:szCs w:val="32"/>
        </w:rPr>
      </w:pPr>
      <w:r w:rsidRPr="00DF6F4D">
        <w:rPr>
          <w:rFonts w:ascii="Angsana New" w:hAnsi="Angsana New"/>
          <w:sz w:val="32"/>
          <w:szCs w:val="32"/>
          <w:cs/>
        </w:rPr>
        <w:t>การเตรียมสัตว์ก่อนการทดลอง</w:t>
      </w:r>
    </w:p>
    <w:p w:rsidR="00CE52E8" w:rsidRPr="00DF6F4D" w:rsidRDefault="00734269" w:rsidP="00CE52E8">
      <w:pPr>
        <w:spacing w:line="380" w:lineRule="exact"/>
        <w:ind w:left="360" w:firstLine="284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2388613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DF6F4D">
        <w:rPr>
          <w:rFonts w:ascii="Angsana New" w:hAnsi="Angsana New"/>
          <w:sz w:val="32"/>
          <w:szCs w:val="32"/>
        </w:rPr>
        <w:t xml:space="preserve"> </w:t>
      </w:r>
      <w:r w:rsidR="00CE52E8" w:rsidRPr="00DF6F4D">
        <w:rPr>
          <w:rFonts w:ascii="Angsana New" w:hAnsi="Angsana New"/>
          <w:sz w:val="32"/>
          <w:szCs w:val="32"/>
          <w:cs/>
        </w:rPr>
        <w:t>ถ่ายพยาธิ</w:t>
      </w:r>
      <w:r w:rsidR="00CE52E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480469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DF6F4D">
        <w:rPr>
          <w:rFonts w:ascii="Angsana New" w:hAnsi="Angsana New"/>
          <w:sz w:val="32"/>
          <w:szCs w:val="32"/>
        </w:rPr>
        <w:t xml:space="preserve"> </w:t>
      </w:r>
      <w:r w:rsidR="00CE52E8" w:rsidRPr="00DF6F4D">
        <w:rPr>
          <w:rFonts w:ascii="Angsana New" w:hAnsi="Angsana New"/>
          <w:sz w:val="32"/>
          <w:szCs w:val="32"/>
          <w:cs/>
        </w:rPr>
        <w:t>ฉีดวัคซีน</w:t>
      </w:r>
      <w:r w:rsidR="00CE52E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119120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DF6F4D">
        <w:rPr>
          <w:rFonts w:ascii="Angsana New" w:hAnsi="Angsana New"/>
          <w:sz w:val="32"/>
          <w:szCs w:val="32"/>
        </w:rPr>
        <w:t xml:space="preserve"> </w:t>
      </w:r>
      <w:r w:rsidR="00CE52E8" w:rsidRPr="00DF6F4D">
        <w:rPr>
          <w:rFonts w:ascii="Angsana New" w:hAnsi="Angsana New"/>
          <w:sz w:val="32"/>
          <w:szCs w:val="32"/>
          <w:cs/>
        </w:rPr>
        <w:t>พักส</w:t>
      </w:r>
      <w:r w:rsidR="00CE52E8">
        <w:rPr>
          <w:rFonts w:ascii="Angsana New" w:hAnsi="Angsana New"/>
          <w:sz w:val="32"/>
          <w:szCs w:val="32"/>
          <w:cs/>
        </w:rPr>
        <w:t>ัตว์ เป็นระยะเวล</w:t>
      </w:r>
      <w:r w:rsidR="00CE52E8">
        <w:rPr>
          <w:rFonts w:ascii="Angsana New" w:hAnsi="Angsana New" w:hint="cs"/>
          <w:sz w:val="32"/>
          <w:szCs w:val="32"/>
          <w:cs/>
        </w:rPr>
        <w:t>า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232813263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4D12D0" w:rsidRPr="00DF6F4D">
        <w:rPr>
          <w:rFonts w:ascii="Angsana New" w:hAnsi="Angsana New"/>
          <w:sz w:val="32"/>
          <w:szCs w:val="32"/>
          <w:cs/>
        </w:rPr>
        <w:t xml:space="preserve"> </w:t>
      </w:r>
      <w:r w:rsidR="00CE52E8" w:rsidRPr="00DF6F4D">
        <w:rPr>
          <w:rFonts w:ascii="Angsana New" w:hAnsi="Angsana New"/>
          <w:sz w:val="32"/>
          <w:szCs w:val="32"/>
          <w:cs/>
        </w:rPr>
        <w:t>วัน</w:t>
      </w:r>
    </w:p>
    <w:p w:rsidR="00CE52E8" w:rsidRDefault="00734269" w:rsidP="00CE52E8">
      <w:pPr>
        <w:spacing w:line="380" w:lineRule="exact"/>
        <w:ind w:firstLine="644"/>
        <w:rPr>
          <w:rFonts w:ascii="Angsana New" w:hAnsi="Angsana New"/>
        </w:rPr>
      </w:pPr>
      <w:sdt>
        <w:sdtPr>
          <w:rPr>
            <w:rFonts w:ascii="Angsana New" w:hAnsi="Angsana New" w:hint="cs"/>
            <w:sz w:val="32"/>
            <w:szCs w:val="32"/>
          </w:rPr>
          <w:id w:val="-1698079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668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DF6F4D">
        <w:rPr>
          <w:rFonts w:ascii="Angsana New" w:hAnsi="Angsana New"/>
          <w:sz w:val="32"/>
          <w:szCs w:val="32"/>
        </w:rPr>
        <w:t xml:space="preserve"> </w:t>
      </w:r>
      <w:r w:rsidR="00CE52E8" w:rsidRPr="00DF6F4D">
        <w:rPr>
          <w:rFonts w:ascii="Angsana New" w:hAnsi="Angsana New"/>
          <w:sz w:val="32"/>
          <w:szCs w:val="32"/>
          <w:cs/>
        </w:rPr>
        <w:t xml:space="preserve">อื่น ๆ </w:t>
      </w:r>
      <w:r w:rsidR="00CE52E8" w:rsidRPr="00DF6F4D">
        <w:rPr>
          <w:rFonts w:ascii="Angsana New" w:hAnsi="Angsana New"/>
          <w:sz w:val="32"/>
          <w:szCs w:val="32"/>
        </w:rPr>
        <w:t>(</w:t>
      </w:r>
      <w:r w:rsidR="00CE52E8" w:rsidRPr="00DF6F4D">
        <w:rPr>
          <w:rFonts w:ascii="Angsana New" w:hAnsi="Angsana New"/>
          <w:sz w:val="32"/>
          <w:szCs w:val="32"/>
          <w:cs/>
        </w:rPr>
        <w:t>ระบุ</w:t>
      </w:r>
      <w:r w:rsidR="00CE52E8"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441644981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1A6685" w:rsidRDefault="001A6685">
      <w:pPr>
        <w:rPr>
          <w:rFonts w:ascii="Angsana New" w:hAnsi="Angsana New"/>
          <w:b/>
          <w:bCs/>
          <w:sz w:val="32"/>
          <w:szCs w:val="32"/>
          <w:cs/>
        </w:rPr>
      </w:pPr>
      <w:r>
        <w:rPr>
          <w:rFonts w:ascii="Angsana New" w:hAnsi="Angsana New"/>
          <w:b/>
          <w:bCs/>
          <w:sz w:val="32"/>
          <w:szCs w:val="32"/>
          <w:cs/>
        </w:rPr>
        <w:br w:type="page"/>
      </w:r>
    </w:p>
    <w:p w:rsidR="00CE52E8" w:rsidRPr="00E16B18" w:rsidRDefault="00CE52E8" w:rsidP="00CE52E8">
      <w:pPr>
        <w:spacing w:line="380" w:lineRule="exact"/>
        <w:rPr>
          <w:rFonts w:ascii="Angsana New" w:hAnsi="Angsana New"/>
          <w:b/>
          <w:bCs/>
          <w:sz w:val="32"/>
          <w:szCs w:val="32"/>
        </w:rPr>
      </w:pPr>
      <w:r>
        <w:rPr>
          <w:rFonts w:ascii="Angsana New" w:hAnsi="Angsana New" w:hint="cs"/>
          <w:b/>
          <w:bCs/>
          <w:sz w:val="32"/>
          <w:szCs w:val="32"/>
          <w:cs/>
        </w:rPr>
        <w:lastRenderedPageBreak/>
        <w:t>8. สภาพแวดล้อมของการเ</w:t>
      </w:r>
      <w:r w:rsidRPr="00E16B18">
        <w:rPr>
          <w:rFonts w:ascii="Angsana New" w:hAnsi="Angsana New"/>
          <w:b/>
          <w:bCs/>
          <w:sz w:val="32"/>
          <w:szCs w:val="32"/>
          <w:cs/>
        </w:rPr>
        <w:t>ลี้ยงสัตว์</w:t>
      </w:r>
    </w:p>
    <w:p w:rsidR="00CE52E8" w:rsidRPr="00E16B18" w:rsidRDefault="00CE52E8" w:rsidP="00CE52E8">
      <w:pPr>
        <w:spacing w:line="380" w:lineRule="exact"/>
        <w:ind w:left="284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>8</w:t>
      </w:r>
      <w:r w:rsidRPr="00E16B18">
        <w:rPr>
          <w:rFonts w:ascii="Angsana New" w:hAnsi="Angsana New"/>
          <w:sz w:val="32"/>
          <w:szCs w:val="32"/>
        </w:rPr>
        <w:t xml:space="preserve">.1   </w:t>
      </w:r>
      <w:r w:rsidRPr="00E16B18">
        <w:rPr>
          <w:rFonts w:ascii="Angsana New" w:hAnsi="Angsana New"/>
          <w:sz w:val="32"/>
          <w:szCs w:val="32"/>
          <w:cs/>
        </w:rPr>
        <w:t>มาตรฐานการเลี้ยง</w:t>
      </w:r>
    </w:p>
    <w:p w:rsidR="00CE52E8" w:rsidRDefault="00CE52E8" w:rsidP="00CE52E8">
      <w:pPr>
        <w:spacing w:line="380" w:lineRule="exact"/>
        <w:rPr>
          <w:rFonts w:ascii="Angsana New" w:hAnsi="Angsana New"/>
          <w:sz w:val="32"/>
          <w:szCs w:val="32"/>
        </w:rPr>
      </w:pPr>
      <w:r w:rsidRPr="00E16B18">
        <w:rPr>
          <w:rFonts w:ascii="Angsana New" w:hAnsi="Angsana New"/>
          <w:sz w:val="32"/>
          <w:szCs w:val="32"/>
        </w:rPr>
        <w:t xml:space="preserve">             </w:t>
      </w:r>
      <w:sdt>
        <w:sdtPr>
          <w:rPr>
            <w:rFonts w:ascii="Angsana New" w:hAnsi="Angsana New" w:hint="cs"/>
            <w:sz w:val="32"/>
            <w:szCs w:val="32"/>
          </w:rPr>
          <w:id w:val="-1493554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E16B18">
        <w:rPr>
          <w:rFonts w:ascii="Angsana New" w:hAnsi="Angsana New"/>
          <w:sz w:val="32"/>
          <w:szCs w:val="32"/>
        </w:rPr>
        <w:t xml:space="preserve"> </w:t>
      </w:r>
      <w:r w:rsidRPr="00E16B18">
        <w:rPr>
          <w:rFonts w:ascii="Angsana New" w:hAnsi="Angsana New"/>
          <w:sz w:val="32"/>
          <w:szCs w:val="32"/>
          <w:cs/>
        </w:rPr>
        <w:t>อนามัยเข้ม</w:t>
      </w:r>
      <w:r w:rsidRPr="00E16B18">
        <w:rPr>
          <w:rFonts w:ascii="Angsana New" w:hAnsi="Angsana New"/>
          <w:sz w:val="32"/>
          <w:szCs w:val="32"/>
        </w:rPr>
        <w:tab/>
      </w:r>
      <w:r w:rsidRPr="00E16B1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1103113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E16B18">
        <w:rPr>
          <w:rFonts w:ascii="Angsana New" w:hAnsi="Angsana New"/>
          <w:sz w:val="32"/>
          <w:szCs w:val="32"/>
        </w:rPr>
        <w:t xml:space="preserve"> </w:t>
      </w:r>
      <w:r w:rsidRPr="00E16B18">
        <w:rPr>
          <w:rFonts w:ascii="Angsana New" w:hAnsi="Angsana New"/>
          <w:sz w:val="32"/>
          <w:szCs w:val="32"/>
          <w:cs/>
        </w:rPr>
        <w:t>ปลอดเชื้อจำเพาะ</w:t>
      </w:r>
      <w:r w:rsidRPr="00E16B1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1574970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E16B18">
        <w:rPr>
          <w:rFonts w:ascii="Angsana New" w:hAnsi="Angsana New"/>
          <w:sz w:val="32"/>
          <w:szCs w:val="32"/>
        </w:rPr>
        <w:t xml:space="preserve"> </w:t>
      </w:r>
      <w:r w:rsidRPr="00E16B18">
        <w:rPr>
          <w:rFonts w:ascii="Angsana New" w:hAnsi="Angsana New"/>
          <w:sz w:val="32"/>
          <w:szCs w:val="32"/>
          <w:cs/>
        </w:rPr>
        <w:t>ปลอดเชื้อสมบูรณ์</w:t>
      </w:r>
      <w:r w:rsidRPr="00E16B18">
        <w:rPr>
          <w:rFonts w:ascii="Angsana New" w:hAnsi="Angsana New"/>
          <w:sz w:val="32"/>
          <w:szCs w:val="32"/>
        </w:rPr>
        <w:tab/>
      </w:r>
      <w:r w:rsidRPr="00E16B18">
        <w:rPr>
          <w:rFonts w:ascii="Angsana New" w:hAnsi="Angsana New"/>
          <w:sz w:val="32"/>
          <w:szCs w:val="32"/>
        </w:rPr>
        <w:tab/>
      </w:r>
      <w:r w:rsidRPr="00E16B18">
        <w:rPr>
          <w:rFonts w:ascii="Angsana New" w:hAnsi="Angsana New"/>
          <w:sz w:val="32"/>
          <w:szCs w:val="32"/>
        </w:rPr>
        <w:tab/>
      </w:r>
    </w:p>
    <w:p w:rsidR="00CE52E8" w:rsidRDefault="00734269" w:rsidP="00CE52E8">
      <w:pPr>
        <w:spacing w:line="380" w:lineRule="exact"/>
        <w:ind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496650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โรงเรือนปิด</w:t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2061231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โรงเรือนเปิด</w:t>
      </w:r>
      <w:r w:rsidR="00CE52E8" w:rsidRPr="00E16B18">
        <w:rPr>
          <w:rFonts w:ascii="Angsana New" w:hAnsi="Angsana New"/>
          <w:sz w:val="32"/>
          <w:szCs w:val="32"/>
        </w:rPr>
        <w:t xml:space="preserve"> / </w:t>
      </w:r>
      <w:r w:rsidR="00CE52E8" w:rsidRPr="00E16B18">
        <w:rPr>
          <w:rFonts w:ascii="Angsana New" w:hAnsi="Angsana New"/>
          <w:sz w:val="32"/>
          <w:szCs w:val="32"/>
          <w:cs/>
        </w:rPr>
        <w:t>ฟาร์ม</w:t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2098941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อื่นๆ</w:t>
      </w:r>
      <w:r w:rsidR="00CE52E8" w:rsidRPr="00E16B18">
        <w:rPr>
          <w:rFonts w:ascii="Angsana New" w:hAnsi="Angsana New"/>
          <w:sz w:val="32"/>
          <w:szCs w:val="32"/>
        </w:rPr>
        <w:t xml:space="preserve"> </w:t>
      </w:r>
      <w:r w:rsidR="00CE52E8" w:rsidRPr="00DF6F4D">
        <w:rPr>
          <w:rFonts w:ascii="Angsana New" w:hAnsi="Angsana New"/>
          <w:sz w:val="32"/>
          <w:szCs w:val="32"/>
        </w:rPr>
        <w:t>(</w:t>
      </w:r>
      <w:r w:rsidR="00CE52E8" w:rsidRPr="00DF6F4D">
        <w:rPr>
          <w:rFonts w:ascii="Angsana New" w:hAnsi="Angsana New"/>
          <w:sz w:val="32"/>
          <w:szCs w:val="32"/>
          <w:cs/>
        </w:rPr>
        <w:t>ระบุ</w:t>
      </w:r>
      <w:r w:rsidR="00CE52E8"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426336826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E16B18" w:rsidRDefault="00CE52E8" w:rsidP="00CE52E8">
      <w:pPr>
        <w:numPr>
          <w:ilvl w:val="1"/>
          <w:numId w:val="17"/>
        </w:numPr>
        <w:spacing w:line="380" w:lineRule="exact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 xml:space="preserve"> </w:t>
      </w:r>
      <w:r w:rsidRPr="00E16B18">
        <w:rPr>
          <w:rFonts w:ascii="Angsana New" w:hAnsi="Angsana New"/>
          <w:sz w:val="32"/>
          <w:szCs w:val="32"/>
          <w:cs/>
        </w:rPr>
        <w:t>สภาพแวดล้อมของห้อง</w:t>
      </w:r>
      <w:r w:rsidRPr="00E16B18">
        <w:rPr>
          <w:rFonts w:ascii="Angsana New" w:hAnsi="Angsana New"/>
          <w:sz w:val="32"/>
          <w:szCs w:val="32"/>
        </w:rPr>
        <w:t xml:space="preserve"> / </w:t>
      </w:r>
      <w:r w:rsidRPr="00E16B18">
        <w:rPr>
          <w:rFonts w:ascii="Angsana New" w:hAnsi="Angsana New"/>
          <w:sz w:val="32"/>
          <w:szCs w:val="32"/>
          <w:cs/>
        </w:rPr>
        <w:t>สถานที่ปฏิบัติงาน</w:t>
      </w:r>
    </w:p>
    <w:p w:rsidR="00CE52E8" w:rsidRPr="00E16B18" w:rsidRDefault="00CE52E8" w:rsidP="00CE52E8">
      <w:pPr>
        <w:spacing w:line="380" w:lineRule="exact"/>
        <w:ind w:left="646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63465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/>
          <w:sz w:val="32"/>
          <w:szCs w:val="32"/>
        </w:rPr>
        <w:t xml:space="preserve"> </w:t>
      </w:r>
      <w:r w:rsidRPr="00E16B18">
        <w:rPr>
          <w:rFonts w:ascii="Angsana New" w:hAnsi="Angsana New"/>
          <w:sz w:val="32"/>
          <w:szCs w:val="32"/>
          <w:cs/>
        </w:rPr>
        <w:t>อุณหภูมิ</w:t>
      </w:r>
      <w:r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733234079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4D12D0" w:rsidRPr="00E16B18">
        <w:rPr>
          <w:rFonts w:ascii="Angsana New" w:hAnsi="Angsana New"/>
          <w:sz w:val="32"/>
          <w:szCs w:val="32"/>
          <w:vertAlign w:val="superscript"/>
          <w:cs/>
        </w:rPr>
        <w:t xml:space="preserve"> </w:t>
      </w:r>
      <w:r w:rsidRPr="00E16B18">
        <w:rPr>
          <w:rFonts w:ascii="Angsana New" w:hAnsi="Angsana New"/>
          <w:sz w:val="32"/>
          <w:szCs w:val="32"/>
          <w:vertAlign w:val="superscript"/>
          <w:cs/>
        </w:rPr>
        <w:t>๐</w:t>
      </w:r>
      <w:r>
        <w:rPr>
          <w:rFonts w:ascii="Angsana New" w:hAnsi="Angsana New" w:hint="cs"/>
          <w:sz w:val="32"/>
          <w:szCs w:val="32"/>
          <w:cs/>
        </w:rPr>
        <w:t>ซ</w:t>
      </w:r>
      <w:r>
        <w:rPr>
          <w:rFonts w:ascii="Angsana New" w:hAnsi="Angsana New"/>
          <w:sz w:val="32"/>
          <w:szCs w:val="32"/>
        </w:rPr>
        <w:t xml:space="preserve"> </w:t>
      </w:r>
      <w:r>
        <w:rPr>
          <w:rFonts w:ascii="Angsana New" w:hAnsi="Angsana New"/>
          <w:sz w:val="32"/>
          <w:szCs w:val="32"/>
        </w:rPr>
        <w:tab/>
      </w:r>
      <w:r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1616334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 w:hint="cs"/>
          <w:sz w:val="32"/>
          <w:szCs w:val="32"/>
          <w:cs/>
        </w:rPr>
        <w:t xml:space="preserve"> </w:t>
      </w:r>
      <w:r w:rsidRPr="00E16B18">
        <w:rPr>
          <w:rFonts w:ascii="Angsana New" w:hAnsi="Angsana New"/>
          <w:sz w:val="32"/>
          <w:szCs w:val="32"/>
          <w:cs/>
        </w:rPr>
        <w:t>ความชื้นสัมพัทธ์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691209049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4D12D0" w:rsidRPr="00E16B18">
        <w:rPr>
          <w:rFonts w:ascii="Angsana New" w:hAnsi="Angsana New"/>
          <w:sz w:val="32"/>
          <w:szCs w:val="32"/>
        </w:rPr>
        <w:t xml:space="preserve"> </w:t>
      </w:r>
      <w:r w:rsidRPr="00E16B18">
        <w:rPr>
          <w:rFonts w:ascii="Angsana New" w:hAnsi="Angsana New"/>
          <w:sz w:val="32"/>
          <w:szCs w:val="32"/>
        </w:rPr>
        <w:t>%</w:t>
      </w:r>
    </w:p>
    <w:p w:rsidR="00CE52E8" w:rsidRDefault="00CE52E8" w:rsidP="00CE52E8">
      <w:pPr>
        <w:spacing w:line="380" w:lineRule="exact"/>
        <w:ind w:firstLine="646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1956824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/>
          <w:sz w:val="32"/>
          <w:szCs w:val="32"/>
        </w:rPr>
        <w:t xml:space="preserve"> </w:t>
      </w:r>
      <w:r w:rsidRPr="00E16B18">
        <w:rPr>
          <w:rFonts w:ascii="Angsana New" w:hAnsi="Angsana New"/>
          <w:sz w:val="32"/>
          <w:szCs w:val="32"/>
          <w:cs/>
        </w:rPr>
        <w:t>แสงสว่าง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522000493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4D12D0">
        <w:rPr>
          <w:rFonts w:ascii="Angsana New" w:hAnsi="Angsana New"/>
          <w:sz w:val="32"/>
          <w:szCs w:val="32"/>
        </w:rPr>
        <w:t xml:space="preserve"> </w:t>
      </w:r>
      <w:r>
        <w:rPr>
          <w:rFonts w:ascii="Angsana New" w:hAnsi="Angsana New"/>
          <w:sz w:val="32"/>
          <w:szCs w:val="32"/>
        </w:rPr>
        <w:t xml:space="preserve">Lux </w:t>
      </w:r>
      <w:r>
        <w:rPr>
          <w:rFonts w:ascii="Angsana New" w:hAnsi="Angsana New" w:hint="cs"/>
          <w:sz w:val="32"/>
          <w:szCs w:val="32"/>
          <w:cs/>
        </w:rPr>
        <w:t xml:space="preserve"> หรือ </w:t>
      </w:r>
      <w:sdt>
        <w:sdtPr>
          <w:rPr>
            <w:rFonts w:ascii="Angsana New" w:hAnsi="Angsana New"/>
            <w:sz w:val="32"/>
            <w:szCs w:val="32"/>
          </w:rPr>
          <w:id w:val="1637605768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4D12D0">
        <w:rPr>
          <w:rFonts w:ascii="Angsana New" w:hAnsi="Angsana New"/>
          <w:sz w:val="32"/>
          <w:szCs w:val="32"/>
        </w:rPr>
        <w:t xml:space="preserve"> </w:t>
      </w:r>
      <w:proofErr w:type="spellStart"/>
      <w:r>
        <w:rPr>
          <w:rFonts w:ascii="Angsana New" w:hAnsi="Angsana New"/>
          <w:sz w:val="32"/>
          <w:szCs w:val="32"/>
        </w:rPr>
        <w:t>Footcandle</w:t>
      </w:r>
      <w:proofErr w:type="spellEnd"/>
    </w:p>
    <w:p w:rsidR="00CE52E8" w:rsidRPr="00BE2AF2" w:rsidRDefault="00CE52E8" w:rsidP="00CE52E8">
      <w:pPr>
        <w:ind w:left="720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 xml:space="preserve">     อัตราส่วนแสงสว่าง</w:t>
      </w:r>
      <w:r w:rsidRPr="0019381E">
        <w:rPr>
          <w:rFonts w:ascii="Angsana New" w:hAnsi="Angsana New" w:hint="cs"/>
          <w:sz w:val="32"/>
          <w:szCs w:val="32"/>
          <w:cs/>
        </w:rPr>
        <w:t>กลางวัน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442069965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4D12D0" w:rsidRPr="0019381E">
        <w:rPr>
          <w:rFonts w:ascii="Angsana New" w:hAnsi="Angsana New" w:hint="cs"/>
          <w:sz w:val="32"/>
          <w:szCs w:val="32"/>
          <w:cs/>
        </w:rPr>
        <w:t xml:space="preserve"> </w:t>
      </w:r>
      <w:r w:rsidRPr="0019381E">
        <w:rPr>
          <w:rFonts w:ascii="Angsana New" w:hAnsi="Angsana New" w:hint="cs"/>
          <w:sz w:val="32"/>
          <w:szCs w:val="32"/>
          <w:cs/>
        </w:rPr>
        <w:t>ชั่วโมง/กลางคืน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262872644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4D12D0" w:rsidRPr="0019381E">
        <w:rPr>
          <w:rFonts w:ascii="Angsana New" w:hAnsi="Angsana New" w:hint="cs"/>
          <w:sz w:val="32"/>
          <w:szCs w:val="32"/>
          <w:cs/>
        </w:rPr>
        <w:t xml:space="preserve"> </w:t>
      </w:r>
      <w:r w:rsidRPr="0019381E">
        <w:rPr>
          <w:rFonts w:ascii="Angsana New" w:hAnsi="Angsana New" w:hint="cs"/>
          <w:sz w:val="32"/>
          <w:szCs w:val="32"/>
          <w:cs/>
        </w:rPr>
        <w:t>ชั่วโมง</w:t>
      </w:r>
    </w:p>
    <w:p w:rsidR="00CE52E8" w:rsidRDefault="00CE52E8" w:rsidP="00CE52E8">
      <w:pPr>
        <w:ind w:left="646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-203092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 w:hint="cs"/>
          <w:sz w:val="32"/>
          <w:szCs w:val="32"/>
          <w:cs/>
        </w:rPr>
        <w:t xml:space="preserve"> ไม่มีเสียงดังรบกวน</w:t>
      </w:r>
      <w:r>
        <w:rPr>
          <w:rFonts w:ascii="Angsana New" w:hAnsi="Angsana New"/>
          <w:sz w:val="32"/>
          <w:szCs w:val="32"/>
        </w:rPr>
        <w:tab/>
      </w:r>
      <w:r>
        <w:rPr>
          <w:rFonts w:ascii="Angsana New" w:hAnsi="Angsana New"/>
          <w:sz w:val="32"/>
          <w:szCs w:val="32"/>
        </w:rPr>
        <w:tab/>
      </w:r>
      <w:r>
        <w:rPr>
          <w:rFonts w:ascii="Angsana New" w:hAnsi="Angsana New"/>
          <w:sz w:val="32"/>
          <w:szCs w:val="32"/>
        </w:rPr>
        <w:tab/>
      </w:r>
      <w:r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64341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 w:hint="cs"/>
          <w:sz w:val="32"/>
          <w:szCs w:val="32"/>
          <w:cs/>
        </w:rPr>
        <w:t xml:space="preserve"> ไม่มีกลิ่นเหม็นรบกวน</w:t>
      </w:r>
    </w:p>
    <w:p w:rsidR="00CE52E8" w:rsidRDefault="00CE52E8" w:rsidP="00CE52E8">
      <w:pPr>
        <w:ind w:left="646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-2075038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 w:hint="cs"/>
          <w:sz w:val="32"/>
          <w:szCs w:val="32"/>
          <w:cs/>
        </w:rPr>
        <w:t xml:space="preserve"> การถ่ายเทอากาศดี</w:t>
      </w: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2049288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 w:hint="cs"/>
          <w:sz w:val="32"/>
          <w:szCs w:val="32"/>
          <w:cs/>
        </w:rPr>
        <w:t xml:space="preserve"> มีระบบไฟฟ้าและน้ำสำรอง</w:t>
      </w:r>
    </w:p>
    <w:p w:rsidR="00CE52E8" w:rsidRDefault="00CE52E8" w:rsidP="00CE52E8">
      <w:pPr>
        <w:numPr>
          <w:ilvl w:val="1"/>
          <w:numId w:val="17"/>
        </w:numPr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 xml:space="preserve"> </w:t>
      </w:r>
      <w:r w:rsidRPr="00E16B18">
        <w:rPr>
          <w:rFonts w:ascii="Angsana New" w:hAnsi="Angsana New"/>
          <w:sz w:val="32"/>
          <w:szCs w:val="32"/>
          <w:cs/>
        </w:rPr>
        <w:t xml:space="preserve">กรง </w:t>
      </w:r>
      <w:r w:rsidRPr="00E16B18">
        <w:rPr>
          <w:rFonts w:ascii="Angsana New" w:hAnsi="Angsana New"/>
          <w:sz w:val="32"/>
          <w:szCs w:val="32"/>
        </w:rPr>
        <w:t xml:space="preserve">/ </w:t>
      </w:r>
      <w:r w:rsidRPr="00E16B18">
        <w:rPr>
          <w:rFonts w:ascii="Angsana New" w:hAnsi="Angsana New"/>
          <w:sz w:val="32"/>
          <w:szCs w:val="32"/>
          <w:cs/>
        </w:rPr>
        <w:t xml:space="preserve">คอกสัตว์ </w:t>
      </w:r>
      <w:r w:rsidRPr="00E16B18">
        <w:rPr>
          <w:rFonts w:ascii="Angsana New" w:hAnsi="Angsana New"/>
          <w:sz w:val="32"/>
          <w:szCs w:val="32"/>
        </w:rPr>
        <w:t xml:space="preserve">/ </w:t>
      </w:r>
      <w:r w:rsidRPr="00E16B18">
        <w:rPr>
          <w:rFonts w:ascii="Angsana New" w:hAnsi="Angsana New"/>
          <w:sz w:val="32"/>
          <w:szCs w:val="32"/>
          <w:cs/>
        </w:rPr>
        <w:t>พื้นที่เลี้ยงสัตว์</w:t>
      </w:r>
      <w:r w:rsidRPr="00E16B18">
        <w:rPr>
          <w:rFonts w:ascii="Angsana New" w:hAnsi="Angsana New"/>
          <w:sz w:val="32"/>
          <w:szCs w:val="32"/>
        </w:rPr>
        <w:t xml:space="preserve"> </w:t>
      </w:r>
      <w:r w:rsidRPr="00E16B18">
        <w:rPr>
          <w:rFonts w:ascii="Angsana New" w:hAnsi="Angsana New"/>
          <w:sz w:val="32"/>
          <w:szCs w:val="32"/>
        </w:rPr>
        <w:tab/>
      </w:r>
    </w:p>
    <w:p w:rsidR="00CE52E8" w:rsidRPr="00E16B18" w:rsidRDefault="00CE52E8" w:rsidP="00CE52E8">
      <w:pPr>
        <w:tabs>
          <w:tab w:val="left" w:pos="567"/>
          <w:tab w:val="left" w:pos="709"/>
        </w:tabs>
        <w:ind w:firstLine="284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ab/>
        <w:t xml:space="preserve">  </w:t>
      </w:r>
      <w:sdt>
        <w:sdtPr>
          <w:rPr>
            <w:rFonts w:ascii="Angsana New" w:hAnsi="Angsana New" w:hint="cs"/>
            <w:sz w:val="32"/>
            <w:szCs w:val="32"/>
          </w:rPr>
          <w:id w:val="397102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/>
          <w:sz w:val="32"/>
          <w:szCs w:val="32"/>
        </w:rPr>
        <w:t xml:space="preserve"> </w:t>
      </w:r>
      <w:r>
        <w:rPr>
          <w:rFonts w:ascii="Angsana New" w:hAnsi="Angsana New" w:hint="cs"/>
          <w:sz w:val="32"/>
          <w:szCs w:val="32"/>
          <w:cs/>
        </w:rPr>
        <w:t xml:space="preserve">คอกสัตว์ </w:t>
      </w:r>
      <w:r w:rsidRPr="00E16B18">
        <w:rPr>
          <w:rFonts w:ascii="Angsana New" w:hAnsi="Angsana New"/>
          <w:sz w:val="32"/>
          <w:szCs w:val="32"/>
          <w:cs/>
        </w:rPr>
        <w:t xml:space="preserve">ขนาดพื้นที่ </w:t>
      </w:r>
      <w:sdt>
        <w:sdtPr>
          <w:rPr>
            <w:rFonts w:ascii="Angsana New" w:hAnsi="Angsana New"/>
            <w:sz w:val="32"/>
            <w:szCs w:val="32"/>
          </w:rPr>
          <w:id w:val="-106902084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Default="00CE52E8" w:rsidP="00CE52E8">
      <w:pPr>
        <w:autoSpaceDE w:val="0"/>
        <w:autoSpaceDN w:val="0"/>
        <w:adjustRightInd w:val="0"/>
        <w:ind w:firstLine="284"/>
        <w:rPr>
          <w:rFonts w:ascii="Angsana New" w:eastAsia="Times New Roman" w:hAnsi="Angsana New"/>
          <w:color w:val="000000"/>
          <w:sz w:val="32"/>
          <w:szCs w:val="32"/>
          <w:lang w:eastAsia="en-US"/>
        </w:rPr>
      </w:pPr>
      <w:r>
        <w:rPr>
          <w:rFonts w:ascii="Angsana New" w:hAnsi="Angsana New"/>
          <w:sz w:val="32"/>
          <w:szCs w:val="32"/>
        </w:rPr>
        <w:t xml:space="preserve">       </w:t>
      </w:r>
      <w:sdt>
        <w:sdtPr>
          <w:rPr>
            <w:rFonts w:ascii="Angsana New" w:hAnsi="Angsana New" w:hint="cs"/>
            <w:sz w:val="32"/>
            <w:szCs w:val="32"/>
          </w:rPr>
          <w:id w:val="1236507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 xml:space="preserve"> </w:t>
      </w:r>
      <w:r w:rsidRPr="00B9235B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กรงสี่เหลี่ยมผืนผ้า</w:t>
      </w:r>
      <w:r w:rsidRPr="00B9235B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/ Shoebox</w:t>
      </w:r>
    </w:p>
    <w:p w:rsidR="00CE52E8" w:rsidRDefault="00CE52E8" w:rsidP="00CE52E8">
      <w:pPr>
        <w:autoSpaceDE w:val="0"/>
        <w:autoSpaceDN w:val="0"/>
        <w:adjustRightInd w:val="0"/>
        <w:ind w:left="720" w:firstLine="720"/>
        <w:rPr>
          <w:rFonts w:ascii="Angsana New" w:eastAsia="Times New Roman" w:hAnsi="Angsana New"/>
          <w:color w:val="000000"/>
          <w:sz w:val="32"/>
          <w:szCs w:val="32"/>
          <w:lang w:eastAsia="en-US"/>
        </w:rPr>
      </w:pPr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ขนาด (กว้าง</w:t>
      </w:r>
      <w:r>
        <w:rPr>
          <w:rFonts w:ascii="Angsana New" w:eastAsia="Times New Roman" w:hAnsi="Angsana New"/>
          <w:color w:val="000000"/>
          <w:sz w:val="32"/>
          <w:szCs w:val="32"/>
          <w:lang w:eastAsia="en-US"/>
        </w:rPr>
        <w:t>X</w:t>
      </w:r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ยาว</w:t>
      </w:r>
      <w:r>
        <w:rPr>
          <w:rFonts w:ascii="Angsana New" w:eastAsia="Times New Roman" w:hAnsi="Angsana New"/>
          <w:color w:val="000000"/>
          <w:sz w:val="32"/>
          <w:szCs w:val="32"/>
          <w:lang w:eastAsia="en-US"/>
        </w:rPr>
        <w:t>X</w:t>
      </w:r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สูง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896119228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Pr="00B9235B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เซนติ</w:t>
      </w:r>
      <w:r w:rsidRPr="00363E5B">
        <w:rPr>
          <w:rFonts w:ascii="Angsana New" w:hAnsi="Angsana New" w:hint="cs"/>
          <w:sz w:val="32"/>
          <w:szCs w:val="32"/>
          <w:cs/>
        </w:rPr>
        <w:t>เมตร</w:t>
      </w:r>
    </w:p>
    <w:p w:rsidR="00CE52E8" w:rsidRPr="00363E5B" w:rsidRDefault="00CE52E8" w:rsidP="00CE52E8">
      <w:pPr>
        <w:autoSpaceDE w:val="0"/>
        <w:autoSpaceDN w:val="0"/>
        <w:adjustRightInd w:val="0"/>
        <w:ind w:left="720" w:firstLine="720"/>
        <w:rPr>
          <w:rFonts w:ascii="Angsana New" w:eastAsia="Times New Roman" w:hAnsi="Angsana New"/>
          <w:color w:val="000000"/>
          <w:sz w:val="32"/>
          <w:szCs w:val="32"/>
          <w:lang w:eastAsia="en-US"/>
        </w:rPr>
      </w:pPr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ทำด้วยวัสดุ</w:t>
      </w:r>
      <w:r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-1379475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4D12D0">
        <w:rPr>
          <w:rFonts w:ascii="Angsana New" w:hAnsi="Angsana New" w:hint="cs"/>
          <w:sz w:val="32"/>
          <w:szCs w:val="32"/>
          <w:cs/>
        </w:rPr>
        <w:t xml:space="preserve"> </w:t>
      </w:r>
      <w:proofErr w:type="spellStart"/>
      <w:r>
        <w:rPr>
          <w:rFonts w:ascii="Angsana New" w:hAnsi="Angsana New" w:hint="cs"/>
          <w:sz w:val="32"/>
          <w:szCs w:val="32"/>
          <w:cs/>
        </w:rPr>
        <w:t>สแตนเลส</w:t>
      </w:r>
      <w:proofErr w:type="spellEnd"/>
      <w:r>
        <w:rPr>
          <w:rFonts w:ascii="Angsana New" w:hAnsi="Angsana New"/>
          <w:sz w:val="32"/>
          <w:szCs w:val="32"/>
        </w:rPr>
        <w:t xml:space="preserve">    </w:t>
      </w:r>
      <w:sdt>
        <w:sdtPr>
          <w:rPr>
            <w:rFonts w:ascii="Angsana New" w:hAnsi="Angsana New" w:hint="cs"/>
            <w:sz w:val="32"/>
            <w:szCs w:val="32"/>
          </w:rPr>
          <w:id w:val="-1935971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/>
          <w:sz w:val="32"/>
          <w:szCs w:val="32"/>
        </w:rPr>
        <w:t xml:space="preserve"> </w:t>
      </w:r>
      <w:r>
        <w:rPr>
          <w:rFonts w:ascii="Angsana New" w:hAnsi="Angsana New" w:hint="cs"/>
          <w:sz w:val="32"/>
          <w:szCs w:val="32"/>
          <w:cs/>
        </w:rPr>
        <w:t>พลาสติก</w:t>
      </w:r>
      <w:r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866749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363E5B">
        <w:rPr>
          <w:rFonts w:ascii="Angsana New" w:hAnsi="Angsana New" w:hint="cs"/>
          <w:sz w:val="32"/>
          <w:szCs w:val="32"/>
          <w:cs/>
        </w:rPr>
        <w:t xml:space="preserve"> </w:t>
      </w:r>
      <w:r>
        <w:rPr>
          <w:rFonts w:ascii="Angsana New" w:hAnsi="Angsana New" w:hint="cs"/>
          <w:sz w:val="32"/>
          <w:szCs w:val="32"/>
          <w:cs/>
        </w:rPr>
        <w:t xml:space="preserve">อื่นๆ </w:t>
      </w:r>
      <w:r w:rsidRPr="00DF6F4D">
        <w:rPr>
          <w:rFonts w:ascii="Angsana New" w:hAnsi="Angsana New"/>
          <w:sz w:val="32"/>
          <w:szCs w:val="32"/>
        </w:rPr>
        <w:t>(</w:t>
      </w:r>
      <w:r w:rsidRPr="00DF6F4D">
        <w:rPr>
          <w:rFonts w:ascii="Angsana New" w:hAnsi="Angsana New"/>
          <w:sz w:val="32"/>
          <w:szCs w:val="32"/>
          <w:cs/>
        </w:rPr>
        <w:t>ระบุ</w:t>
      </w:r>
      <w:r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631280451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363E5B" w:rsidRDefault="00734269" w:rsidP="00CE52E8">
      <w:pPr>
        <w:autoSpaceDE w:val="0"/>
        <w:autoSpaceDN w:val="0"/>
        <w:adjustRightInd w:val="0"/>
        <w:ind w:firstLine="720"/>
        <w:rPr>
          <w:rFonts w:ascii="Angsana New" w:eastAsia="Times New Roman" w:hAnsi="Angsana New"/>
          <w:color w:val="000000"/>
          <w:sz w:val="32"/>
          <w:szCs w:val="32"/>
          <w:lang w:eastAsia="en-US"/>
        </w:rPr>
      </w:pPr>
      <w:sdt>
        <w:sdtPr>
          <w:rPr>
            <w:rFonts w:ascii="Angsana New" w:hAnsi="Angsana New" w:hint="cs"/>
            <w:sz w:val="32"/>
            <w:szCs w:val="32"/>
          </w:rPr>
          <w:id w:val="2135444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363E5B">
        <w:rPr>
          <w:rFonts w:ascii="Angsana New" w:hAnsi="Angsana New"/>
          <w:sz w:val="32"/>
          <w:szCs w:val="32"/>
        </w:rPr>
        <w:t xml:space="preserve"> </w:t>
      </w:r>
      <w:r w:rsidR="00CE52E8" w:rsidRPr="00363E5B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กรงแขวน</w:t>
      </w:r>
      <w:r w:rsidR="00CE52E8" w:rsidRPr="00363E5B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r w:rsidR="00CE52E8" w:rsidRPr="00363E5B"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(</w:t>
      </w:r>
      <w:r w:rsidR="00CE52E8" w:rsidRPr="00363E5B">
        <w:rPr>
          <w:rFonts w:ascii="Angsana New" w:eastAsia="Times New Roman" w:hAnsi="Angsana New"/>
          <w:color w:val="000000"/>
          <w:sz w:val="32"/>
          <w:szCs w:val="32"/>
          <w:lang w:eastAsia="en-US"/>
        </w:rPr>
        <w:t>Hanging cage</w:t>
      </w:r>
      <w:r w:rsidR="00CE52E8" w:rsidRPr="00363E5B"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)</w:t>
      </w:r>
      <w:r w:rsidR="00CE52E8" w:rsidRPr="00363E5B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r w:rsidR="00CE52E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1960529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3A4FD8">
        <w:rPr>
          <w:rFonts w:ascii="Angsana New" w:hAnsi="Angsana New"/>
          <w:sz w:val="32"/>
          <w:szCs w:val="32"/>
        </w:rPr>
        <w:t xml:space="preserve"> </w:t>
      </w:r>
      <w:r w:rsidR="00CE52E8" w:rsidRPr="003A4FD8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Metabolic cage </w:t>
      </w:r>
    </w:p>
    <w:p w:rsidR="00CE52E8" w:rsidRPr="003A4FD8" w:rsidRDefault="00CE52E8" w:rsidP="00CE52E8">
      <w:pPr>
        <w:tabs>
          <w:tab w:val="left" w:pos="567"/>
          <w:tab w:val="left" w:pos="709"/>
        </w:tabs>
        <w:autoSpaceDE w:val="0"/>
        <w:autoSpaceDN w:val="0"/>
        <w:adjustRightInd w:val="0"/>
        <w:rPr>
          <w:rFonts w:ascii="Angsana New" w:eastAsia="Times New Roman" w:hAnsi="Angsana New"/>
          <w:color w:val="000000"/>
          <w:sz w:val="32"/>
          <w:szCs w:val="32"/>
          <w:lang w:eastAsia="en-US"/>
        </w:rPr>
      </w:pPr>
      <w:r w:rsidRPr="003A4FD8">
        <w:rPr>
          <w:rFonts w:ascii="Angsana New" w:hAnsi="Angsana New"/>
          <w:sz w:val="32"/>
          <w:szCs w:val="32"/>
        </w:rPr>
        <w:tab/>
      </w:r>
      <w:r w:rsidRPr="003A4FD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4973881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3A4FD8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 xml:space="preserve"> อื่น</w:t>
      </w:r>
      <w:r w:rsidRPr="003A4FD8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r w:rsidRPr="003A4FD8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ๆ</w:t>
      </w:r>
      <w:r w:rsidRPr="003A4FD8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r w:rsidRPr="00DF6F4D">
        <w:rPr>
          <w:rFonts w:ascii="Angsana New" w:hAnsi="Angsana New"/>
          <w:sz w:val="32"/>
          <w:szCs w:val="32"/>
        </w:rPr>
        <w:t>(</w:t>
      </w:r>
      <w:r w:rsidRPr="00DF6F4D">
        <w:rPr>
          <w:rFonts w:ascii="Angsana New" w:hAnsi="Angsana New"/>
          <w:sz w:val="32"/>
          <w:szCs w:val="32"/>
          <w:cs/>
        </w:rPr>
        <w:t>ระบุ</w:t>
      </w:r>
      <w:r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842701673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8D28FA" w:rsidRDefault="00734269" w:rsidP="00CE52E8">
      <w:pPr>
        <w:ind w:firstLine="720"/>
        <w:rPr>
          <w:rFonts w:ascii="Angsana New" w:hAnsi="Angsana New"/>
          <w:sz w:val="32"/>
          <w:szCs w:val="32"/>
          <w:cs/>
        </w:rPr>
      </w:pPr>
      <w:sdt>
        <w:sdtPr>
          <w:rPr>
            <w:rFonts w:ascii="Angsana New" w:hAnsi="Angsana New" w:hint="cs"/>
            <w:sz w:val="32"/>
            <w:szCs w:val="32"/>
          </w:rPr>
          <w:id w:val="-375010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3A4FD8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 xml:space="preserve"> จำนวนสัตว์</w:t>
      </w:r>
      <w:r w:rsidR="00CE52E8"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ที่เลี้ยง</w:t>
      </w:r>
      <w:r w:rsidR="00CE52E8" w:rsidRPr="003A4FD8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068074231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4D12D0">
        <w:rPr>
          <w:rFonts w:ascii="Angsana New" w:hAnsi="Angsana New" w:hint="cs"/>
          <w:sz w:val="32"/>
          <w:szCs w:val="32"/>
          <w:cs/>
        </w:rPr>
        <w:t xml:space="preserve"> </w:t>
      </w:r>
      <w:r w:rsidR="00CE52E8">
        <w:rPr>
          <w:rFonts w:ascii="Angsana New" w:hAnsi="Angsana New" w:hint="cs"/>
          <w:sz w:val="32"/>
          <w:szCs w:val="32"/>
          <w:cs/>
        </w:rPr>
        <w:t>ตัว/กรง</w:t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33634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3A4FD8">
        <w:rPr>
          <w:rFonts w:ascii="Angsana New" w:hAnsi="Angsana New"/>
          <w:sz w:val="32"/>
          <w:szCs w:val="32"/>
          <w:cs/>
        </w:rPr>
        <w:t xml:space="preserve"> จำนวนสัตว์</w:t>
      </w:r>
      <w:r w:rsidR="00CE52E8">
        <w:rPr>
          <w:rFonts w:ascii="Angsana New" w:hAnsi="Angsana New" w:hint="cs"/>
          <w:sz w:val="32"/>
          <w:szCs w:val="32"/>
          <w:cs/>
        </w:rPr>
        <w:t>ที่เลี้ยง</w:t>
      </w:r>
      <w:r w:rsidR="00CE52E8" w:rsidRPr="003A4FD8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646316484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4D12D0">
        <w:rPr>
          <w:rFonts w:ascii="Angsana New" w:hAnsi="Angsana New" w:hint="cs"/>
          <w:sz w:val="32"/>
          <w:szCs w:val="32"/>
          <w:cs/>
        </w:rPr>
        <w:t xml:space="preserve"> </w:t>
      </w:r>
      <w:r w:rsidR="00CE52E8">
        <w:rPr>
          <w:rFonts w:ascii="Angsana New" w:hAnsi="Angsana New" w:hint="cs"/>
          <w:sz w:val="32"/>
          <w:szCs w:val="32"/>
          <w:cs/>
        </w:rPr>
        <w:t>ตัว/คอก</w:t>
      </w:r>
    </w:p>
    <w:p w:rsidR="00CE52E8" w:rsidRPr="003A4FD8" w:rsidRDefault="00CE52E8" w:rsidP="00CE52E8">
      <w:pPr>
        <w:ind w:left="735" w:hanging="375"/>
        <w:rPr>
          <w:rFonts w:ascii="Angsana New" w:hAnsi="Angsana New"/>
          <w:color w:val="000000"/>
          <w:sz w:val="32"/>
          <w:szCs w:val="32"/>
        </w:rPr>
      </w:pPr>
      <w:proofErr w:type="gramStart"/>
      <w:r>
        <w:rPr>
          <w:rFonts w:ascii="Angsana New" w:hAnsi="Angsana New"/>
          <w:color w:val="000000"/>
          <w:sz w:val="32"/>
          <w:szCs w:val="32"/>
        </w:rPr>
        <w:t>8</w:t>
      </w:r>
      <w:r w:rsidRPr="003A4FD8">
        <w:rPr>
          <w:rFonts w:ascii="Angsana New" w:hAnsi="Angsana New"/>
          <w:color w:val="000000"/>
          <w:sz w:val="32"/>
          <w:szCs w:val="32"/>
        </w:rPr>
        <w:t xml:space="preserve">.4 </w:t>
      </w:r>
      <w:r>
        <w:rPr>
          <w:rFonts w:ascii="Angsana New" w:hAnsi="Angsana New" w:hint="cs"/>
          <w:color w:val="000000"/>
          <w:sz w:val="32"/>
          <w:szCs w:val="32"/>
          <w:cs/>
        </w:rPr>
        <w:t xml:space="preserve"> </w:t>
      </w:r>
      <w:r w:rsidRPr="003A4FD8">
        <w:rPr>
          <w:rFonts w:ascii="Angsana New" w:hAnsi="Angsana New"/>
          <w:color w:val="000000"/>
          <w:sz w:val="32"/>
          <w:szCs w:val="32"/>
          <w:cs/>
        </w:rPr>
        <w:t>อาหาร</w:t>
      </w:r>
      <w:proofErr w:type="gramEnd"/>
      <w:r w:rsidRPr="003A4FD8">
        <w:rPr>
          <w:rFonts w:ascii="Angsana New" w:hAnsi="Angsana New"/>
          <w:color w:val="000000"/>
          <w:sz w:val="32"/>
          <w:szCs w:val="32"/>
        </w:rPr>
        <w:t xml:space="preserve"> </w:t>
      </w:r>
    </w:p>
    <w:p w:rsidR="00CE52E8" w:rsidRDefault="00CE52E8" w:rsidP="00CE52E8">
      <w:pPr>
        <w:ind w:firstLine="72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/>
          <w:sz w:val="32"/>
          <w:szCs w:val="32"/>
        </w:rPr>
        <w:t xml:space="preserve">8.4.1 </w:t>
      </w:r>
      <w:r>
        <w:rPr>
          <w:rFonts w:ascii="Angsana New" w:hAnsi="Angsana New" w:hint="cs"/>
          <w:sz w:val="32"/>
          <w:szCs w:val="32"/>
          <w:cs/>
        </w:rPr>
        <w:t>ชนิดของอาหาร</w:t>
      </w:r>
    </w:p>
    <w:p w:rsidR="00CE52E8" w:rsidRPr="003A4FD8" w:rsidRDefault="00734269" w:rsidP="00CE52E8">
      <w:pPr>
        <w:ind w:left="720" w:firstLine="720"/>
        <w:rPr>
          <w:rFonts w:ascii="Angsana New" w:hAnsi="Angsana New"/>
          <w:color w:val="000000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159118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 w:hint="cs"/>
          <w:color w:val="000000"/>
          <w:sz w:val="32"/>
          <w:szCs w:val="32"/>
          <w:cs/>
        </w:rPr>
        <w:t xml:space="preserve"> </w:t>
      </w:r>
      <w:r w:rsidR="00CE52E8" w:rsidRPr="003A4FD8">
        <w:rPr>
          <w:rFonts w:ascii="Angsana New" w:hAnsi="Angsana New"/>
          <w:color w:val="000000"/>
          <w:sz w:val="32"/>
          <w:szCs w:val="32"/>
          <w:cs/>
        </w:rPr>
        <w:t>อาหารเม็ดจากโรงงาน</w:t>
      </w:r>
      <w:r w:rsidR="00CE52E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(</w:t>
      </w:r>
      <w:r w:rsidR="00CE52E8" w:rsidRPr="003A4FD8">
        <w:rPr>
          <w:rFonts w:ascii="Angsana New" w:hAnsi="Angsana New"/>
          <w:color w:val="000000"/>
          <w:sz w:val="32"/>
          <w:szCs w:val="32"/>
        </w:rPr>
        <w:t>Commercial pellets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)</w:t>
      </w:r>
      <w:r w:rsidR="00CE52E8" w:rsidRPr="003A4FD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21201769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sz w:val="32"/>
          <w:szCs w:val="32"/>
        </w:rPr>
        <w:t xml:space="preserve"> </w:t>
      </w:r>
      <w:r w:rsidR="00CE52E8" w:rsidRPr="003A4FD8">
        <w:rPr>
          <w:rFonts w:ascii="Angsana New" w:hAnsi="Angsana New"/>
          <w:color w:val="000000"/>
          <w:sz w:val="32"/>
          <w:szCs w:val="32"/>
          <w:cs/>
        </w:rPr>
        <w:t>อาหารปลอดเชื้อ</w:t>
      </w:r>
      <w:r w:rsidR="00CE52E8" w:rsidRPr="003A4FD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(</w:t>
      </w:r>
      <w:r w:rsidR="00CE52E8" w:rsidRPr="003A4FD8">
        <w:rPr>
          <w:rFonts w:ascii="Angsana New" w:hAnsi="Angsana New"/>
          <w:color w:val="000000"/>
          <w:sz w:val="32"/>
          <w:szCs w:val="32"/>
        </w:rPr>
        <w:t>Sterile</w:t>
      </w:r>
      <w:r w:rsidR="00CE52E8">
        <w:rPr>
          <w:rFonts w:ascii="Angsana New" w:hAnsi="Angsana New"/>
          <w:color w:val="000000"/>
          <w:sz w:val="32"/>
          <w:szCs w:val="32"/>
        </w:rPr>
        <w:t xml:space="preserve"> diet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)</w:t>
      </w:r>
      <w:r w:rsidR="00CE52E8" w:rsidRPr="003A4FD8">
        <w:rPr>
          <w:rFonts w:ascii="Angsana New" w:hAnsi="Angsana New"/>
          <w:color w:val="000000"/>
          <w:sz w:val="32"/>
          <w:szCs w:val="32"/>
        </w:rPr>
        <w:t xml:space="preserve"> </w:t>
      </w:r>
    </w:p>
    <w:p w:rsidR="00CE52E8" w:rsidRDefault="00734269" w:rsidP="00CE52E8">
      <w:pPr>
        <w:ind w:left="720"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724057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sz w:val="32"/>
          <w:szCs w:val="32"/>
        </w:rPr>
        <w:t xml:space="preserve"> </w:t>
      </w:r>
      <w:r w:rsidR="00CE52E8" w:rsidRPr="003A4FD8">
        <w:rPr>
          <w:rFonts w:ascii="Angsana New" w:hAnsi="Angsana New"/>
          <w:color w:val="000000"/>
          <w:sz w:val="32"/>
          <w:szCs w:val="32"/>
          <w:cs/>
        </w:rPr>
        <w:t>อาหารป่นผลิตเองสูตรพิเศษ</w:t>
      </w:r>
      <w:r w:rsidR="00CE52E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(</w:t>
      </w:r>
      <w:r w:rsidR="00CE52E8" w:rsidRPr="003A4FD8">
        <w:rPr>
          <w:rFonts w:ascii="Angsana New" w:hAnsi="Angsana New"/>
          <w:color w:val="000000"/>
          <w:sz w:val="32"/>
          <w:szCs w:val="32"/>
        </w:rPr>
        <w:t>Ground diet special formula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)</w:t>
      </w:r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</w:p>
    <w:p w:rsidR="00CE52E8" w:rsidRDefault="00CE52E8" w:rsidP="00CE52E8">
      <w:pPr>
        <w:ind w:left="1440" w:firstLine="360"/>
        <w:rPr>
          <w:rFonts w:ascii="Angsana New" w:hAnsi="Angsana New"/>
          <w:sz w:val="32"/>
          <w:szCs w:val="32"/>
        </w:rPr>
      </w:pPr>
      <w:r w:rsidRPr="003A4FD8">
        <w:rPr>
          <w:rFonts w:ascii="Angsana New" w:hAnsi="Angsana New"/>
          <w:sz w:val="32"/>
          <w:szCs w:val="32"/>
          <w:cs/>
        </w:rPr>
        <w:t>สาร</w:t>
      </w:r>
      <w:r>
        <w:rPr>
          <w:rFonts w:ascii="Angsana New" w:hAnsi="Angsana New" w:hint="cs"/>
          <w:sz w:val="32"/>
          <w:szCs w:val="32"/>
          <w:cs/>
        </w:rPr>
        <w:t>ที่</w:t>
      </w:r>
      <w:r w:rsidRPr="003A4FD8">
        <w:rPr>
          <w:rFonts w:ascii="Angsana New" w:hAnsi="Angsana New"/>
          <w:sz w:val="32"/>
          <w:szCs w:val="32"/>
          <w:cs/>
        </w:rPr>
        <w:t>เพิ่มในอาหาร</w:t>
      </w:r>
      <w:r>
        <w:rPr>
          <w:rFonts w:ascii="Angsana New" w:hAnsi="Angsana New"/>
          <w:sz w:val="32"/>
          <w:szCs w:val="32"/>
        </w:rPr>
        <w:t xml:space="preserve">    </w:t>
      </w:r>
      <w:sdt>
        <w:sdtPr>
          <w:rPr>
            <w:rFonts w:ascii="Angsana New" w:hAnsi="Angsana New" w:hint="cs"/>
            <w:sz w:val="32"/>
            <w:szCs w:val="32"/>
          </w:rPr>
          <w:id w:val="959994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4D12D0">
        <w:rPr>
          <w:rFonts w:ascii="Angsana New" w:hAnsi="Angsana New" w:hint="cs"/>
          <w:sz w:val="32"/>
          <w:szCs w:val="32"/>
          <w:cs/>
        </w:rPr>
        <w:t xml:space="preserve"> </w:t>
      </w:r>
      <w:r>
        <w:rPr>
          <w:rFonts w:ascii="Angsana New" w:hAnsi="Angsana New" w:hint="cs"/>
          <w:sz w:val="32"/>
          <w:szCs w:val="32"/>
          <w:cs/>
        </w:rPr>
        <w:t xml:space="preserve">มี </w:t>
      </w:r>
      <w:r w:rsidRPr="00DF6F4D">
        <w:rPr>
          <w:rFonts w:ascii="Angsana New" w:hAnsi="Angsana New"/>
          <w:sz w:val="32"/>
          <w:szCs w:val="32"/>
        </w:rPr>
        <w:t>(</w:t>
      </w:r>
      <w:r w:rsidRPr="00DF6F4D">
        <w:rPr>
          <w:rFonts w:ascii="Angsana New" w:hAnsi="Angsana New"/>
          <w:sz w:val="32"/>
          <w:szCs w:val="32"/>
          <w:cs/>
        </w:rPr>
        <w:t>ระบุ</w:t>
      </w:r>
      <w:r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011422514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-923413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4D12D0">
        <w:rPr>
          <w:rFonts w:ascii="Angsana New" w:hAnsi="Angsana New" w:hint="cs"/>
          <w:sz w:val="32"/>
          <w:szCs w:val="32"/>
          <w:cs/>
        </w:rPr>
        <w:t xml:space="preserve"> </w:t>
      </w:r>
      <w:r>
        <w:rPr>
          <w:rFonts w:ascii="Angsana New" w:hAnsi="Angsana New" w:hint="cs"/>
          <w:sz w:val="32"/>
          <w:szCs w:val="32"/>
          <w:cs/>
        </w:rPr>
        <w:t>ไม่</w:t>
      </w:r>
      <w:r w:rsidRPr="003A4FD8">
        <w:rPr>
          <w:rFonts w:ascii="Angsana New" w:hAnsi="Angsana New"/>
          <w:sz w:val="32"/>
          <w:szCs w:val="32"/>
          <w:cs/>
        </w:rPr>
        <w:t>มี</w:t>
      </w:r>
    </w:p>
    <w:p w:rsidR="00CE52E8" w:rsidRPr="003A4FD8" w:rsidRDefault="00CE52E8" w:rsidP="00CE52E8">
      <w:pPr>
        <w:rPr>
          <w:rFonts w:ascii="Angsana New" w:hAnsi="Angsana New"/>
          <w:color w:val="000000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308010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 w:hint="cs"/>
          <w:sz w:val="32"/>
          <w:szCs w:val="32"/>
          <w:cs/>
        </w:rPr>
        <w:t xml:space="preserve"> อื่นๆ </w:t>
      </w:r>
      <w:r w:rsidRPr="00DF6F4D">
        <w:rPr>
          <w:rFonts w:ascii="Angsana New" w:hAnsi="Angsana New"/>
          <w:sz w:val="32"/>
          <w:szCs w:val="32"/>
        </w:rPr>
        <w:t>(</w:t>
      </w:r>
      <w:r w:rsidRPr="00DF6F4D">
        <w:rPr>
          <w:rFonts w:ascii="Angsana New" w:hAnsi="Angsana New"/>
          <w:sz w:val="32"/>
          <w:szCs w:val="32"/>
          <w:cs/>
        </w:rPr>
        <w:t>ระบุ</w:t>
      </w:r>
      <w:r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384610941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3A4FD8" w:rsidRDefault="00CE52E8" w:rsidP="00CE52E8">
      <w:pPr>
        <w:ind w:firstLine="720"/>
        <w:rPr>
          <w:rFonts w:ascii="Angsana New" w:hAnsi="Angsana New"/>
          <w:color w:val="000000"/>
          <w:sz w:val="32"/>
          <w:szCs w:val="32"/>
          <w:cs/>
        </w:rPr>
      </w:pPr>
      <w:r>
        <w:rPr>
          <w:rFonts w:ascii="Angsana New" w:hAnsi="Angsana New"/>
          <w:sz w:val="32"/>
          <w:szCs w:val="32"/>
        </w:rPr>
        <w:t xml:space="preserve">8.4.2 </w:t>
      </w:r>
      <w:r>
        <w:rPr>
          <w:rFonts w:ascii="Angsana New" w:hAnsi="Angsana New" w:hint="cs"/>
          <w:sz w:val="32"/>
          <w:szCs w:val="32"/>
          <w:cs/>
        </w:rPr>
        <w:t>การให้อาหาร</w:t>
      </w:r>
    </w:p>
    <w:p w:rsidR="00CE52E8" w:rsidRDefault="00734269" w:rsidP="00CE52E8">
      <w:pPr>
        <w:ind w:left="720" w:firstLine="720"/>
        <w:rPr>
          <w:rFonts w:ascii="Angsana New" w:hAnsi="Angsana New"/>
          <w:color w:val="000000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458140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sz w:val="32"/>
          <w:szCs w:val="32"/>
        </w:rPr>
        <w:t xml:space="preserve"> </w:t>
      </w:r>
      <w:r w:rsidR="00CE52E8" w:rsidRPr="003A4FD8">
        <w:rPr>
          <w:rFonts w:ascii="Angsana New" w:hAnsi="Angsana New"/>
          <w:color w:val="000000"/>
          <w:sz w:val="32"/>
          <w:szCs w:val="32"/>
          <w:cs/>
        </w:rPr>
        <w:t>ให้อาหารในอัตราปกติมีกินตลอดเวลา</w:t>
      </w:r>
      <w:r w:rsidR="00CE52E8">
        <w:rPr>
          <w:rFonts w:ascii="Angsana New" w:hAnsi="Angsana New"/>
          <w:color w:val="000000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1833669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sz w:val="32"/>
          <w:szCs w:val="32"/>
        </w:rPr>
        <w:t xml:space="preserve"> </w:t>
      </w:r>
      <w:r w:rsidR="00CE52E8" w:rsidRPr="003A4FD8">
        <w:rPr>
          <w:rFonts w:ascii="Angsana New" w:hAnsi="Angsana New"/>
          <w:color w:val="000000"/>
          <w:sz w:val="32"/>
          <w:szCs w:val="32"/>
          <w:cs/>
        </w:rPr>
        <w:t>มีกำหนดเวลาและปริมาณอาหาร</w:t>
      </w:r>
    </w:p>
    <w:p w:rsidR="00CE52E8" w:rsidRDefault="00734269" w:rsidP="00CE52E8">
      <w:pPr>
        <w:ind w:left="720" w:firstLine="720"/>
        <w:rPr>
          <w:rFonts w:ascii="Angsana New" w:hAnsi="Angsana New"/>
          <w:color w:val="000000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64189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 w:hint="cs"/>
          <w:sz w:val="32"/>
          <w:szCs w:val="32"/>
          <w:cs/>
        </w:rPr>
        <w:t xml:space="preserve"> อื่นๆ </w:t>
      </w:r>
      <w:r w:rsidR="00CE52E8" w:rsidRPr="00DF6F4D">
        <w:rPr>
          <w:rFonts w:ascii="Angsana New" w:hAnsi="Angsana New"/>
          <w:sz w:val="32"/>
          <w:szCs w:val="32"/>
        </w:rPr>
        <w:t>(</w:t>
      </w:r>
      <w:r w:rsidR="00CE52E8" w:rsidRPr="00DF6F4D">
        <w:rPr>
          <w:rFonts w:ascii="Angsana New" w:hAnsi="Angsana New"/>
          <w:sz w:val="32"/>
          <w:szCs w:val="32"/>
          <w:cs/>
        </w:rPr>
        <w:t>ระบุ</w:t>
      </w:r>
      <w:r w:rsidR="00CE52E8"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495656063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CE52E8">
        <w:rPr>
          <w:rFonts w:ascii="Angsana New" w:hAnsi="Angsana New" w:hint="cs"/>
          <w:sz w:val="32"/>
          <w:szCs w:val="32"/>
          <w:cs/>
        </w:rPr>
        <w:t xml:space="preserve">     </w:t>
      </w:r>
    </w:p>
    <w:p w:rsidR="004D12D0" w:rsidRDefault="004D12D0">
      <w:pPr>
        <w:rPr>
          <w:rFonts w:ascii="Angsana New" w:hAnsi="Angsana New"/>
          <w:color w:val="000000"/>
          <w:sz w:val="32"/>
          <w:szCs w:val="32"/>
          <w:cs/>
        </w:rPr>
      </w:pPr>
      <w:r>
        <w:rPr>
          <w:rFonts w:ascii="Angsana New" w:hAnsi="Angsana New"/>
          <w:color w:val="000000"/>
          <w:sz w:val="32"/>
          <w:szCs w:val="32"/>
          <w:cs/>
        </w:rPr>
        <w:br w:type="page"/>
      </w:r>
    </w:p>
    <w:p w:rsidR="00CE52E8" w:rsidRDefault="00CE52E8" w:rsidP="00CE52E8">
      <w:pPr>
        <w:ind w:left="284"/>
        <w:rPr>
          <w:rFonts w:ascii="Angsana New" w:hAnsi="Angsana New"/>
          <w:color w:val="000000"/>
          <w:sz w:val="32"/>
          <w:szCs w:val="32"/>
        </w:rPr>
      </w:pPr>
      <w:r>
        <w:rPr>
          <w:rFonts w:ascii="Angsana New" w:hAnsi="Angsana New" w:hint="cs"/>
          <w:color w:val="000000"/>
          <w:sz w:val="32"/>
          <w:szCs w:val="32"/>
          <w:cs/>
        </w:rPr>
        <w:lastRenderedPageBreak/>
        <w:t xml:space="preserve">8.5  </w:t>
      </w:r>
      <w:r w:rsidRPr="00145CA0">
        <w:rPr>
          <w:rFonts w:ascii="Angsana New" w:hAnsi="Angsana New"/>
          <w:color w:val="000000"/>
          <w:sz w:val="32"/>
          <w:szCs w:val="32"/>
          <w:cs/>
        </w:rPr>
        <w:t>น้ำดื่ม</w:t>
      </w:r>
      <w:r w:rsidRPr="00145CA0">
        <w:rPr>
          <w:rFonts w:ascii="Angsana New" w:hAnsi="Angsana New"/>
          <w:color w:val="000000"/>
          <w:sz w:val="32"/>
          <w:szCs w:val="32"/>
        </w:rPr>
        <w:t xml:space="preserve"> </w:t>
      </w:r>
    </w:p>
    <w:p w:rsidR="00CE52E8" w:rsidRPr="00B34E89" w:rsidRDefault="00CE52E8" w:rsidP="00CE52E8">
      <w:pPr>
        <w:ind w:firstLine="72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/>
          <w:sz w:val="32"/>
          <w:szCs w:val="32"/>
        </w:rPr>
        <w:t>8.</w:t>
      </w:r>
      <w:r>
        <w:rPr>
          <w:rFonts w:ascii="Angsana New" w:hAnsi="Angsana New" w:hint="cs"/>
          <w:sz w:val="32"/>
          <w:szCs w:val="32"/>
          <w:cs/>
        </w:rPr>
        <w:t>5</w:t>
      </w:r>
      <w:r>
        <w:rPr>
          <w:rFonts w:ascii="Angsana New" w:hAnsi="Angsana New"/>
          <w:sz w:val="32"/>
          <w:szCs w:val="32"/>
        </w:rPr>
        <w:t xml:space="preserve">.1 </w:t>
      </w:r>
      <w:r>
        <w:rPr>
          <w:rFonts w:ascii="Angsana New" w:hAnsi="Angsana New" w:hint="cs"/>
          <w:sz w:val="32"/>
          <w:szCs w:val="32"/>
          <w:cs/>
        </w:rPr>
        <w:t>ชนิดของน้ำ</w:t>
      </w:r>
    </w:p>
    <w:p w:rsidR="00CE52E8" w:rsidRDefault="00734269" w:rsidP="00CE52E8">
      <w:pPr>
        <w:ind w:left="720"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336690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45CA0">
        <w:rPr>
          <w:rFonts w:ascii="Angsana New" w:hAnsi="Angsana New"/>
          <w:color w:val="000000"/>
          <w:sz w:val="32"/>
          <w:szCs w:val="32"/>
          <w:cs/>
        </w:rPr>
        <w:t xml:space="preserve"> น้ำประปา</w:t>
      </w:r>
      <w:r w:rsidR="00CE52E8" w:rsidRPr="00145CA0">
        <w:rPr>
          <w:rFonts w:ascii="Angsana New" w:hAnsi="Angsana New"/>
          <w:color w:val="000000"/>
          <w:sz w:val="32"/>
          <w:szCs w:val="32"/>
        </w:rPr>
        <w:t xml:space="preserve">  </w:t>
      </w:r>
      <w:r w:rsidR="00CE52E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2020995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45CA0">
        <w:rPr>
          <w:rFonts w:ascii="Angsana New" w:hAnsi="Angsana New"/>
          <w:color w:val="000000"/>
          <w:sz w:val="32"/>
          <w:szCs w:val="32"/>
          <w:cs/>
        </w:rPr>
        <w:t xml:space="preserve"> 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น้ำ</w:t>
      </w:r>
      <w:r w:rsidR="00CE52E8" w:rsidRPr="00145CA0">
        <w:rPr>
          <w:rFonts w:ascii="Angsana New" w:hAnsi="Angsana New"/>
          <w:color w:val="000000"/>
          <w:sz w:val="32"/>
          <w:szCs w:val="32"/>
          <w:cs/>
        </w:rPr>
        <w:t>กรองตะกอน</w:t>
      </w:r>
      <w:r w:rsidR="00CE52E8" w:rsidRPr="00145CA0">
        <w:rPr>
          <w:rFonts w:ascii="Angsana New" w:hAnsi="Angsana New"/>
          <w:color w:val="000000"/>
          <w:sz w:val="32"/>
          <w:szCs w:val="32"/>
        </w:rPr>
        <w:t xml:space="preserve"> </w:t>
      </w:r>
    </w:p>
    <w:p w:rsidR="00CE52E8" w:rsidRPr="00513962" w:rsidRDefault="00734269" w:rsidP="00CE52E8">
      <w:pPr>
        <w:ind w:left="720" w:firstLine="720"/>
        <w:rPr>
          <w:rFonts w:ascii="Angsana New" w:hAnsi="Angsana New"/>
          <w:color w:val="000000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964568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น้ำเติมคลอรีนความเข้มข้น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950144276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4D12D0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/>
          <w:color w:val="000000"/>
          <w:sz w:val="32"/>
          <w:szCs w:val="32"/>
        </w:rPr>
        <w:t>ppm</w:t>
      </w:r>
      <w:r w:rsidR="00CE52E8">
        <w:rPr>
          <w:rFonts w:ascii="Angsana New" w:hAnsi="Angsana New"/>
          <w:color w:val="000000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1010409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 w:rsidRPr="00513962">
        <w:rPr>
          <w:rFonts w:ascii="Angsana New" w:hAnsi="Angsana New"/>
          <w:sz w:val="32"/>
          <w:szCs w:val="32"/>
          <w:cs/>
        </w:rPr>
        <w:t xml:space="preserve">อื่นๆ </w:t>
      </w:r>
      <w:r w:rsidR="00CE52E8" w:rsidRPr="00DF6F4D">
        <w:rPr>
          <w:rFonts w:ascii="Angsana New" w:hAnsi="Angsana New"/>
          <w:sz w:val="32"/>
          <w:szCs w:val="32"/>
        </w:rPr>
        <w:t>(</w:t>
      </w:r>
      <w:r w:rsidR="00CE52E8" w:rsidRPr="00DF6F4D">
        <w:rPr>
          <w:rFonts w:ascii="Angsana New" w:hAnsi="Angsana New"/>
          <w:sz w:val="32"/>
          <w:szCs w:val="32"/>
          <w:cs/>
        </w:rPr>
        <w:t>ระบุ</w:t>
      </w:r>
      <w:r w:rsidR="00CE52E8"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613754086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3A4FD8" w:rsidRDefault="00CE52E8" w:rsidP="00CE52E8">
      <w:pPr>
        <w:ind w:firstLine="720"/>
        <w:rPr>
          <w:rFonts w:ascii="Angsana New" w:hAnsi="Angsana New"/>
          <w:color w:val="000000"/>
          <w:sz w:val="32"/>
          <w:szCs w:val="32"/>
          <w:cs/>
        </w:rPr>
      </w:pPr>
      <w:r>
        <w:rPr>
          <w:rFonts w:ascii="Angsana New" w:hAnsi="Angsana New"/>
          <w:sz w:val="32"/>
          <w:szCs w:val="32"/>
        </w:rPr>
        <w:t xml:space="preserve">8.5.2 </w:t>
      </w:r>
      <w:r>
        <w:rPr>
          <w:rFonts w:ascii="Angsana New" w:hAnsi="Angsana New" w:hint="cs"/>
          <w:sz w:val="32"/>
          <w:szCs w:val="32"/>
          <w:cs/>
        </w:rPr>
        <w:t>การให้น้ำ</w:t>
      </w:r>
    </w:p>
    <w:p w:rsidR="00CE52E8" w:rsidRDefault="00734269" w:rsidP="00CE52E8">
      <w:pPr>
        <w:ind w:left="720" w:firstLine="720"/>
        <w:rPr>
          <w:rFonts w:ascii="Angsana New" w:hAnsi="Angsana New"/>
          <w:color w:val="000000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597243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sz w:val="32"/>
          <w:szCs w:val="32"/>
        </w:rPr>
        <w:t xml:space="preserve"> </w:t>
      </w:r>
      <w:r w:rsidR="00CE52E8" w:rsidRPr="003A4FD8">
        <w:rPr>
          <w:rFonts w:ascii="Angsana New" w:hAnsi="Angsana New"/>
          <w:color w:val="000000"/>
          <w:sz w:val="32"/>
          <w:szCs w:val="32"/>
          <w:cs/>
        </w:rPr>
        <w:t>ให้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น้ำ</w:t>
      </w:r>
      <w:r w:rsidR="00CE52E8" w:rsidRPr="003A4FD8">
        <w:rPr>
          <w:rFonts w:ascii="Angsana New" w:hAnsi="Angsana New"/>
          <w:color w:val="000000"/>
          <w:sz w:val="32"/>
          <w:szCs w:val="32"/>
          <w:cs/>
        </w:rPr>
        <w:t>ในอัตราปกติมีกินตลอดเวลา</w:t>
      </w:r>
      <w:r w:rsidR="00CE52E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514229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 w:rsidRPr="003A4FD8">
        <w:rPr>
          <w:rFonts w:ascii="Angsana New" w:hAnsi="Angsana New"/>
          <w:color w:val="000000"/>
          <w:sz w:val="32"/>
          <w:szCs w:val="32"/>
          <w:cs/>
        </w:rPr>
        <w:t>มีกำหนดเวลาและปริมาณ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น้ำ</w:t>
      </w:r>
      <w:r w:rsidR="00CE52E8" w:rsidRPr="003A4FD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/>
          <w:sz w:val="32"/>
          <w:szCs w:val="32"/>
        </w:rPr>
        <w:tab/>
      </w:r>
    </w:p>
    <w:p w:rsidR="00CE52E8" w:rsidRPr="00513962" w:rsidRDefault="00734269" w:rsidP="00CE52E8">
      <w:pPr>
        <w:ind w:left="720" w:firstLine="720"/>
        <w:rPr>
          <w:rFonts w:ascii="Angsana New" w:hAnsi="Angsana New"/>
          <w:color w:val="000000"/>
          <w:sz w:val="32"/>
          <w:szCs w:val="32"/>
          <w:cs/>
        </w:rPr>
      </w:pPr>
      <w:sdt>
        <w:sdtPr>
          <w:rPr>
            <w:rFonts w:ascii="Angsana New" w:hAnsi="Angsana New" w:hint="cs"/>
            <w:sz w:val="32"/>
            <w:szCs w:val="32"/>
          </w:rPr>
          <w:id w:val="618805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sz w:val="32"/>
          <w:szCs w:val="32"/>
        </w:rPr>
        <w:t xml:space="preserve"> </w:t>
      </w:r>
      <w:r w:rsidR="00CE52E8">
        <w:rPr>
          <w:rFonts w:ascii="Angsana New" w:hAnsi="Angsana New" w:hint="cs"/>
          <w:sz w:val="32"/>
          <w:szCs w:val="32"/>
          <w:cs/>
        </w:rPr>
        <w:t xml:space="preserve">อื่นๆ </w:t>
      </w:r>
      <w:r w:rsidR="00CE52E8" w:rsidRPr="00DF6F4D">
        <w:rPr>
          <w:rFonts w:ascii="Angsana New" w:hAnsi="Angsana New"/>
          <w:sz w:val="32"/>
          <w:szCs w:val="32"/>
        </w:rPr>
        <w:t>(</w:t>
      </w:r>
      <w:r w:rsidR="00CE52E8" w:rsidRPr="00DF6F4D">
        <w:rPr>
          <w:rFonts w:ascii="Angsana New" w:hAnsi="Angsana New"/>
          <w:sz w:val="32"/>
          <w:szCs w:val="32"/>
          <w:cs/>
        </w:rPr>
        <w:t>ระบุ</w:t>
      </w:r>
      <w:r w:rsidR="00CE52E8"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2068558375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Default="00CE52E8" w:rsidP="00CE52E8">
      <w:pPr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/>
          <w:sz w:val="32"/>
          <w:szCs w:val="32"/>
        </w:rPr>
        <w:tab/>
        <w:t xml:space="preserve">8.5.3 </w:t>
      </w:r>
      <w:r>
        <w:rPr>
          <w:rFonts w:ascii="Angsana New" w:hAnsi="Angsana New" w:hint="cs"/>
          <w:sz w:val="32"/>
          <w:szCs w:val="32"/>
          <w:cs/>
        </w:rPr>
        <w:t>วิธีการให้น้ำ</w:t>
      </w:r>
    </w:p>
    <w:p w:rsidR="00CE52E8" w:rsidRPr="00145CA0" w:rsidRDefault="00734269" w:rsidP="00CE52E8">
      <w:pPr>
        <w:ind w:left="720" w:firstLine="720"/>
        <w:rPr>
          <w:rFonts w:ascii="Angsana New" w:hAnsi="Angsana New"/>
          <w:color w:val="000000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344013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45CA0">
        <w:rPr>
          <w:rFonts w:ascii="Angsana New" w:hAnsi="Angsana New"/>
          <w:color w:val="000000"/>
          <w:sz w:val="32"/>
          <w:szCs w:val="32"/>
          <w:cs/>
        </w:rPr>
        <w:t xml:space="preserve"> โดยบรรจุน้ำในขวดมีจุกและหลอด</w:t>
      </w:r>
      <w:r w:rsidR="00CE52E8" w:rsidRPr="00145CA0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30867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45CA0">
        <w:rPr>
          <w:rFonts w:ascii="Angsana New" w:hAnsi="Angsana New"/>
          <w:color w:val="000000"/>
          <w:sz w:val="32"/>
          <w:szCs w:val="32"/>
          <w:cs/>
        </w:rPr>
        <w:t xml:space="preserve"> โดยวิธีการให้น้ำอัตโนมัติ</w:t>
      </w:r>
      <w:r w:rsidR="00CE52E8" w:rsidRPr="00145CA0">
        <w:rPr>
          <w:rFonts w:ascii="Angsana New" w:hAnsi="Angsana New"/>
          <w:color w:val="000000"/>
          <w:sz w:val="32"/>
          <w:szCs w:val="32"/>
        </w:rPr>
        <w:t xml:space="preserve"> </w:t>
      </w:r>
    </w:p>
    <w:p w:rsidR="00CE52E8" w:rsidRDefault="00734269" w:rsidP="00CE52E8">
      <w:pPr>
        <w:ind w:left="720" w:firstLine="720"/>
        <w:rPr>
          <w:rFonts w:ascii="Angsana New" w:hAnsi="Angsana New"/>
          <w:color w:val="000000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41163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45CA0">
        <w:rPr>
          <w:rFonts w:ascii="Angsana New" w:hAnsi="Angsana New"/>
          <w:sz w:val="32"/>
          <w:szCs w:val="32"/>
        </w:rPr>
        <w:t xml:space="preserve"> </w:t>
      </w:r>
      <w:r w:rsidR="00CE52E8">
        <w:rPr>
          <w:rFonts w:ascii="Angsana New" w:hAnsi="Angsana New" w:hint="cs"/>
          <w:sz w:val="32"/>
          <w:szCs w:val="32"/>
          <w:cs/>
        </w:rPr>
        <w:t xml:space="preserve">อื่นๆ </w:t>
      </w:r>
      <w:r w:rsidR="00CE52E8" w:rsidRPr="00DF6F4D">
        <w:rPr>
          <w:rFonts w:ascii="Angsana New" w:hAnsi="Angsana New"/>
          <w:sz w:val="32"/>
          <w:szCs w:val="32"/>
        </w:rPr>
        <w:t>(</w:t>
      </w:r>
      <w:r w:rsidR="00CE52E8" w:rsidRPr="00DF6F4D">
        <w:rPr>
          <w:rFonts w:ascii="Angsana New" w:hAnsi="Angsana New"/>
          <w:sz w:val="32"/>
          <w:szCs w:val="32"/>
          <w:cs/>
        </w:rPr>
        <w:t>ระบุ</w:t>
      </w:r>
      <w:r w:rsidR="00CE52E8"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78086526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Default="00CE52E8" w:rsidP="00CE52E8">
      <w:pPr>
        <w:ind w:left="735" w:hanging="375"/>
        <w:rPr>
          <w:rFonts w:ascii="Angsana New" w:hAnsi="Angsana New"/>
          <w:color w:val="000000"/>
          <w:sz w:val="32"/>
          <w:szCs w:val="32"/>
        </w:rPr>
      </w:pPr>
      <w:r>
        <w:rPr>
          <w:rFonts w:ascii="Angsana New" w:hAnsi="Angsana New"/>
          <w:sz w:val="32"/>
          <w:szCs w:val="32"/>
        </w:rPr>
        <w:t>8</w:t>
      </w:r>
      <w:r w:rsidRPr="00152EE9">
        <w:rPr>
          <w:rFonts w:ascii="Angsana New" w:hAnsi="Angsana New"/>
          <w:sz w:val="32"/>
          <w:szCs w:val="32"/>
        </w:rPr>
        <w:t xml:space="preserve">.6 </w:t>
      </w:r>
      <w:r w:rsidRPr="00152EE9">
        <w:rPr>
          <w:rFonts w:ascii="Angsana New" w:hAnsi="Angsana New"/>
          <w:sz w:val="32"/>
          <w:szCs w:val="32"/>
          <w:cs/>
        </w:rPr>
        <w:t>วัสดุรองนอน</w:t>
      </w:r>
      <w:r w:rsidRPr="00152EE9">
        <w:rPr>
          <w:rFonts w:ascii="Angsana New" w:hAnsi="Angsana New"/>
          <w:sz w:val="32"/>
          <w:szCs w:val="32"/>
        </w:rPr>
        <w:t xml:space="preserve"> </w:t>
      </w:r>
    </w:p>
    <w:p w:rsidR="00CE52E8" w:rsidRPr="00152EE9" w:rsidRDefault="00CE52E8" w:rsidP="00CE52E8">
      <w:pPr>
        <w:ind w:left="735" w:hanging="375"/>
        <w:rPr>
          <w:rFonts w:ascii="Angsana New" w:hAnsi="Angsana New"/>
          <w:color w:val="000000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ab/>
        <w:t>8.6.1 ชนิดของวัสดุรองนอน</w:t>
      </w:r>
      <w:r w:rsidRPr="00152EE9">
        <w:rPr>
          <w:rFonts w:ascii="Angsana New" w:hAnsi="Angsana New"/>
          <w:sz w:val="32"/>
          <w:szCs w:val="32"/>
        </w:rPr>
        <w:t xml:space="preserve"> </w:t>
      </w:r>
    </w:p>
    <w:p w:rsidR="00CE52E8" w:rsidRPr="00145CA0" w:rsidRDefault="00734269" w:rsidP="00CE52E8">
      <w:pPr>
        <w:ind w:left="720" w:firstLine="720"/>
        <w:rPr>
          <w:rFonts w:ascii="Angsana New" w:hAnsi="Angsana New"/>
          <w:color w:val="000000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558283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45CA0">
        <w:rPr>
          <w:rFonts w:ascii="Angsana New" w:hAnsi="Angsana New" w:hint="cs"/>
          <w:color w:val="000000"/>
          <w:sz w:val="32"/>
          <w:szCs w:val="32"/>
          <w:cs/>
        </w:rPr>
        <w:t xml:space="preserve"> </w:t>
      </w:r>
      <w:r w:rsidR="00CE52E8" w:rsidRPr="00145CA0">
        <w:rPr>
          <w:rFonts w:ascii="Angsana New" w:hAnsi="Angsana New"/>
          <w:color w:val="000000"/>
          <w:sz w:val="32"/>
          <w:szCs w:val="32"/>
          <w:cs/>
        </w:rPr>
        <w:t>ขี้กบ</w:t>
      </w:r>
      <w:r w:rsidR="00CE52E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(</w:t>
      </w:r>
      <w:r w:rsidR="00CE52E8" w:rsidRPr="00145CA0">
        <w:rPr>
          <w:rFonts w:ascii="Angsana New" w:hAnsi="Angsana New"/>
          <w:color w:val="000000"/>
          <w:sz w:val="32"/>
          <w:szCs w:val="32"/>
        </w:rPr>
        <w:t>Wood shaving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 xml:space="preserve">) </w:t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1309089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sz w:val="32"/>
          <w:szCs w:val="32"/>
        </w:rPr>
        <w:t xml:space="preserve"> </w:t>
      </w:r>
      <w:r w:rsidR="00CE52E8" w:rsidRPr="00145CA0">
        <w:rPr>
          <w:rFonts w:ascii="Angsana New" w:hAnsi="Angsana New"/>
          <w:color w:val="000000"/>
          <w:sz w:val="32"/>
          <w:szCs w:val="32"/>
          <w:cs/>
        </w:rPr>
        <w:t>ขี้เลื่อย</w:t>
      </w:r>
      <w:r w:rsidR="00CE52E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(</w:t>
      </w:r>
      <w:r w:rsidR="00CE52E8" w:rsidRPr="00145CA0">
        <w:rPr>
          <w:rFonts w:ascii="Angsana New" w:hAnsi="Angsana New"/>
          <w:color w:val="000000"/>
          <w:sz w:val="32"/>
          <w:szCs w:val="32"/>
        </w:rPr>
        <w:t>Sawdust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)</w:t>
      </w:r>
      <w:r w:rsidR="00CE52E8" w:rsidRPr="00145CA0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/>
          <w:color w:val="000000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668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45CA0">
        <w:rPr>
          <w:rFonts w:ascii="Angsana New" w:hAnsi="Angsana New" w:hint="cs"/>
          <w:color w:val="000000"/>
          <w:sz w:val="32"/>
          <w:szCs w:val="32"/>
          <w:cs/>
        </w:rPr>
        <w:t xml:space="preserve"> </w:t>
      </w:r>
      <w:r w:rsidR="00CE52E8" w:rsidRPr="00145CA0">
        <w:rPr>
          <w:rFonts w:ascii="Angsana New" w:hAnsi="Angsana New"/>
          <w:color w:val="000000"/>
          <w:sz w:val="32"/>
          <w:szCs w:val="32"/>
          <w:cs/>
        </w:rPr>
        <w:t>กระดาษ</w:t>
      </w:r>
      <w:r w:rsidR="00CE52E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(</w:t>
      </w:r>
      <w:r w:rsidR="00CE52E8" w:rsidRPr="00145CA0">
        <w:rPr>
          <w:rFonts w:ascii="Angsana New" w:hAnsi="Angsana New"/>
          <w:color w:val="000000"/>
          <w:sz w:val="32"/>
          <w:szCs w:val="32"/>
        </w:rPr>
        <w:t>Paper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)</w:t>
      </w:r>
    </w:p>
    <w:p w:rsidR="00CE52E8" w:rsidRPr="00145CA0" w:rsidRDefault="00734269" w:rsidP="00CE52E8">
      <w:pPr>
        <w:ind w:left="720" w:firstLine="720"/>
        <w:rPr>
          <w:rFonts w:ascii="Angsana New" w:hAnsi="Angsana New"/>
          <w:color w:val="000000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084023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 w:hint="cs"/>
          <w:color w:val="000000"/>
          <w:sz w:val="32"/>
          <w:szCs w:val="32"/>
          <w:cs/>
        </w:rPr>
        <w:t xml:space="preserve"> </w:t>
      </w:r>
      <w:r w:rsidR="00CE52E8" w:rsidRPr="00145CA0">
        <w:rPr>
          <w:rFonts w:ascii="Angsana New" w:hAnsi="Angsana New"/>
          <w:color w:val="000000"/>
          <w:sz w:val="32"/>
          <w:szCs w:val="32"/>
          <w:cs/>
        </w:rPr>
        <w:t>วัสดุรองนอนปลอดเชื้อ</w:t>
      </w:r>
      <w:r w:rsidR="00CE52E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(</w:t>
      </w:r>
      <w:r w:rsidR="00CE52E8" w:rsidRPr="00145CA0">
        <w:rPr>
          <w:rFonts w:ascii="Angsana New" w:hAnsi="Angsana New"/>
          <w:color w:val="000000"/>
          <w:sz w:val="32"/>
          <w:szCs w:val="32"/>
        </w:rPr>
        <w:t>Sterile bedding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)</w:t>
      </w:r>
      <w:r w:rsidR="00CE52E8" w:rsidRPr="005C4F98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169689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145CA0">
        <w:rPr>
          <w:rFonts w:ascii="Angsana New" w:hAnsi="Angsana New" w:hint="cs"/>
          <w:color w:val="000000"/>
          <w:sz w:val="32"/>
          <w:szCs w:val="32"/>
          <w:cs/>
        </w:rPr>
        <w:t xml:space="preserve"> </w:t>
      </w:r>
      <w:r w:rsidR="00CE52E8" w:rsidRPr="00145CA0">
        <w:rPr>
          <w:rFonts w:ascii="Angsana New" w:hAnsi="Angsana New"/>
          <w:color w:val="000000"/>
          <w:sz w:val="32"/>
          <w:szCs w:val="32"/>
          <w:cs/>
        </w:rPr>
        <w:t>วัสดุอื่นๆ</w:t>
      </w:r>
      <w:r w:rsidR="00CE52E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 w:rsidRPr="00DF6F4D">
        <w:rPr>
          <w:rFonts w:ascii="Angsana New" w:hAnsi="Angsana New"/>
          <w:sz w:val="32"/>
          <w:szCs w:val="32"/>
        </w:rPr>
        <w:t>(</w:t>
      </w:r>
      <w:r w:rsidR="00CE52E8" w:rsidRPr="00DF6F4D">
        <w:rPr>
          <w:rFonts w:ascii="Angsana New" w:hAnsi="Angsana New"/>
          <w:sz w:val="32"/>
          <w:szCs w:val="32"/>
          <w:cs/>
        </w:rPr>
        <w:t>ระบุ</w:t>
      </w:r>
      <w:r w:rsidR="00CE52E8" w:rsidRPr="00DF6F4D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60131540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Default="00734269" w:rsidP="00CE52E8">
      <w:pPr>
        <w:ind w:left="720" w:firstLine="720"/>
        <w:rPr>
          <w:rFonts w:ascii="Angsana New" w:hAnsi="Angsana New"/>
          <w:color w:val="000000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558588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color w:val="000000"/>
          <w:sz w:val="32"/>
          <w:szCs w:val="32"/>
        </w:rPr>
        <w:t xml:space="preserve"> </w:t>
      </w:r>
      <w:r w:rsidR="00CE52E8">
        <w:rPr>
          <w:rFonts w:ascii="Angsana New" w:hAnsi="Angsana New" w:hint="cs"/>
          <w:color w:val="000000"/>
          <w:sz w:val="32"/>
          <w:szCs w:val="32"/>
          <w:cs/>
        </w:rPr>
        <w:t>ไม่ใช้วัสดุรองนอน</w:t>
      </w:r>
    </w:p>
    <w:p w:rsidR="00CE52E8" w:rsidRPr="00145CA0" w:rsidRDefault="00CE52E8" w:rsidP="00CE52E8">
      <w:pPr>
        <w:rPr>
          <w:rFonts w:ascii="Angsana New" w:hAnsi="Angsana New"/>
          <w:color w:val="000000"/>
          <w:sz w:val="32"/>
          <w:szCs w:val="32"/>
        </w:rPr>
      </w:pPr>
      <w:r>
        <w:rPr>
          <w:rFonts w:ascii="Angsana New" w:hAnsi="Angsana New"/>
          <w:sz w:val="32"/>
          <w:szCs w:val="32"/>
        </w:rPr>
        <w:tab/>
        <w:t xml:space="preserve">8.6.2 </w:t>
      </w:r>
      <w:r>
        <w:rPr>
          <w:rFonts w:ascii="Angsana New" w:hAnsi="Angsana New" w:hint="cs"/>
          <w:sz w:val="32"/>
          <w:szCs w:val="32"/>
          <w:cs/>
        </w:rPr>
        <w:t>การเปลี่ยนวัสดุรองนอน</w:t>
      </w:r>
      <w:r w:rsidRPr="00145CA0">
        <w:rPr>
          <w:rFonts w:ascii="Angsana New" w:hAnsi="Angsana New"/>
          <w:color w:val="000000"/>
          <w:sz w:val="32"/>
          <w:szCs w:val="32"/>
        </w:rPr>
        <w:t xml:space="preserve"> </w:t>
      </w:r>
    </w:p>
    <w:p w:rsidR="00CE52E8" w:rsidRPr="00AA0AB6" w:rsidRDefault="00734269" w:rsidP="00CE52E8">
      <w:pPr>
        <w:ind w:left="720"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548479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AA0AB6">
        <w:rPr>
          <w:rFonts w:ascii="Angsana New" w:hAnsi="Angsana New" w:hint="cs"/>
          <w:sz w:val="32"/>
          <w:szCs w:val="32"/>
          <w:cs/>
        </w:rPr>
        <w:t xml:space="preserve"> </w:t>
      </w:r>
      <w:r w:rsidR="00CE52E8" w:rsidRPr="00AA0AB6">
        <w:rPr>
          <w:rFonts w:ascii="Angsana New" w:hAnsi="Angsana New"/>
          <w:sz w:val="32"/>
          <w:szCs w:val="32"/>
          <w:cs/>
        </w:rPr>
        <w:t>วันเว้นวัน</w:t>
      </w:r>
      <w:r w:rsidR="00CE52E8" w:rsidRPr="00AA0AB6">
        <w:rPr>
          <w:rFonts w:ascii="Angsana New" w:hAnsi="Angsana New"/>
          <w:sz w:val="32"/>
          <w:szCs w:val="32"/>
        </w:rPr>
        <w:t xml:space="preserve">  </w:t>
      </w:r>
      <w:sdt>
        <w:sdtPr>
          <w:rPr>
            <w:rFonts w:ascii="Angsana New" w:hAnsi="Angsana New" w:hint="cs"/>
            <w:sz w:val="32"/>
            <w:szCs w:val="32"/>
          </w:rPr>
          <w:id w:val="-1276717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AA0AB6">
        <w:rPr>
          <w:rFonts w:ascii="Angsana New" w:hAnsi="Angsana New"/>
          <w:sz w:val="32"/>
          <w:szCs w:val="32"/>
        </w:rPr>
        <w:t xml:space="preserve"> </w:t>
      </w:r>
      <w:r w:rsidR="00CE52E8" w:rsidRPr="00AA0AB6">
        <w:rPr>
          <w:rFonts w:ascii="Angsana New" w:hAnsi="Angsana New" w:hint="cs"/>
          <w:sz w:val="32"/>
          <w:szCs w:val="32"/>
          <w:cs/>
        </w:rPr>
        <w:t>ทุก 2 หรือ 3 วัน</w:t>
      </w:r>
      <w:r w:rsidR="00CE52E8" w:rsidRPr="00AA0AB6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-1400745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AA0AB6">
        <w:rPr>
          <w:rFonts w:ascii="Angsana New" w:hAnsi="Angsana New"/>
          <w:sz w:val="32"/>
          <w:szCs w:val="32"/>
        </w:rPr>
        <w:t xml:space="preserve"> </w:t>
      </w:r>
      <w:r w:rsidR="00CE52E8" w:rsidRPr="00AA0AB6">
        <w:rPr>
          <w:rFonts w:ascii="Angsana New" w:hAnsi="Angsana New"/>
          <w:sz w:val="32"/>
          <w:szCs w:val="32"/>
          <w:cs/>
        </w:rPr>
        <w:t>ทุกสัปดาห์</w:t>
      </w:r>
      <w:r w:rsidR="00CE52E8" w:rsidRPr="00AA0AB6">
        <w:rPr>
          <w:rFonts w:ascii="Angsana New" w:hAnsi="Angsana New"/>
          <w:sz w:val="32"/>
          <w:szCs w:val="32"/>
        </w:rPr>
        <w:t xml:space="preserve">   </w:t>
      </w:r>
      <w:sdt>
        <w:sdtPr>
          <w:rPr>
            <w:rFonts w:ascii="Angsana New" w:hAnsi="Angsana New" w:hint="cs"/>
            <w:sz w:val="32"/>
            <w:szCs w:val="32"/>
          </w:rPr>
          <w:id w:val="-1701695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AA0AB6">
        <w:rPr>
          <w:rFonts w:ascii="Angsana New" w:hAnsi="Angsana New"/>
          <w:sz w:val="32"/>
          <w:szCs w:val="32"/>
        </w:rPr>
        <w:t xml:space="preserve"> </w:t>
      </w:r>
      <w:r w:rsidR="00CE52E8" w:rsidRPr="00AA0AB6">
        <w:rPr>
          <w:rFonts w:ascii="Angsana New" w:hAnsi="Angsana New"/>
          <w:sz w:val="32"/>
          <w:szCs w:val="32"/>
          <w:cs/>
        </w:rPr>
        <w:t xml:space="preserve">อื่นๆ </w:t>
      </w:r>
      <w:r w:rsidR="00CE52E8" w:rsidRPr="00AA0AB6">
        <w:rPr>
          <w:rFonts w:ascii="Angsana New" w:hAnsi="Angsana New"/>
          <w:sz w:val="32"/>
          <w:szCs w:val="32"/>
        </w:rPr>
        <w:t>(</w:t>
      </w:r>
      <w:r w:rsidR="00CE52E8" w:rsidRPr="00AA0AB6">
        <w:rPr>
          <w:rFonts w:ascii="Angsana New" w:hAnsi="Angsana New"/>
          <w:sz w:val="32"/>
          <w:szCs w:val="32"/>
          <w:cs/>
        </w:rPr>
        <w:t>ระบุ</w:t>
      </w:r>
      <w:r w:rsidR="00CE52E8" w:rsidRPr="00AA0AB6">
        <w:rPr>
          <w:rFonts w:ascii="Angsana New" w:hAnsi="Angsana New"/>
          <w:sz w:val="32"/>
          <w:szCs w:val="32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2114470995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2F589A" w:rsidRDefault="00CE52E8" w:rsidP="00CE52E8">
      <w:pPr>
        <w:autoSpaceDE w:val="0"/>
        <w:autoSpaceDN w:val="0"/>
        <w:adjustRightInd w:val="0"/>
        <w:ind w:left="360" w:hanging="360"/>
        <w:rPr>
          <w:rFonts w:ascii="Angsana New" w:eastAsia="Times New Roman" w:hAnsi="Angsana New"/>
          <w:color w:val="000000"/>
          <w:sz w:val="32"/>
          <w:szCs w:val="32"/>
          <w:lang w:eastAsia="en-US"/>
        </w:rPr>
      </w:pPr>
      <w:r>
        <w:rPr>
          <w:rFonts w:ascii="Angsana New" w:eastAsia="Times New Roman" w:hAnsi="Angsana New" w:hint="cs"/>
          <w:b/>
          <w:bCs/>
          <w:color w:val="000000"/>
          <w:sz w:val="32"/>
          <w:szCs w:val="32"/>
          <w:cs/>
          <w:lang w:eastAsia="en-US"/>
        </w:rPr>
        <w:t>9</w:t>
      </w:r>
      <w:r w:rsidRPr="002F589A">
        <w:rPr>
          <w:rFonts w:ascii="Angsana New" w:eastAsia="Times New Roman" w:hAnsi="Angsana New"/>
          <w:b/>
          <w:bCs/>
          <w:color w:val="000000"/>
          <w:sz w:val="32"/>
          <w:szCs w:val="32"/>
          <w:cs/>
          <w:lang w:eastAsia="en-US"/>
        </w:rPr>
        <w:t xml:space="preserve">. </w:t>
      </w:r>
      <w:r>
        <w:rPr>
          <w:rFonts w:ascii="Angsana New" w:eastAsia="Times New Roman" w:hAnsi="Angsana New" w:hint="cs"/>
          <w:b/>
          <w:bCs/>
          <w:color w:val="000000"/>
          <w:sz w:val="32"/>
          <w:szCs w:val="32"/>
          <w:cs/>
          <w:lang w:eastAsia="en-US"/>
        </w:rPr>
        <w:t xml:space="preserve"> </w:t>
      </w:r>
      <w:r w:rsidRPr="002F589A">
        <w:rPr>
          <w:rFonts w:ascii="Angsana New" w:eastAsia="Times New Roman" w:hAnsi="Angsana New"/>
          <w:b/>
          <w:bCs/>
          <w:color w:val="000000"/>
          <w:sz w:val="32"/>
          <w:szCs w:val="32"/>
          <w:cs/>
          <w:lang w:eastAsia="en-US"/>
        </w:rPr>
        <w:t>ความพร้อมของสถานที่และการจัดการในหน่วยงานเลี้ยงสัตว์</w:t>
      </w:r>
      <w:r w:rsidRPr="002F589A">
        <w:rPr>
          <w:rFonts w:ascii="Angsana New" w:eastAsia="Times New Roman" w:hAnsi="Angsana New"/>
          <w:b/>
          <w:bCs/>
          <w:color w:val="000000"/>
          <w:sz w:val="32"/>
          <w:szCs w:val="32"/>
          <w:lang w:eastAsia="en-US"/>
        </w:rPr>
        <w:t xml:space="preserve"> </w:t>
      </w:r>
      <w:r>
        <w:rPr>
          <w:rFonts w:ascii="Angsana New" w:hAnsi="Angsana New" w:hint="cs"/>
          <w:color w:val="000000"/>
          <w:sz w:val="32"/>
          <w:szCs w:val="32"/>
          <w:cs/>
        </w:rPr>
        <w:t>(</w:t>
      </w:r>
      <w:r w:rsidRPr="002F589A">
        <w:rPr>
          <w:rFonts w:ascii="Angsana New" w:eastAsia="Times New Roman" w:hAnsi="Angsana New"/>
          <w:b/>
          <w:bCs/>
          <w:color w:val="000000"/>
          <w:sz w:val="32"/>
          <w:szCs w:val="32"/>
          <w:lang w:eastAsia="en-US"/>
        </w:rPr>
        <w:t>Nature of facility needed</w:t>
      </w:r>
      <w:r>
        <w:rPr>
          <w:rFonts w:ascii="Angsana New" w:hAnsi="Angsana New" w:hint="cs"/>
          <w:color w:val="000000"/>
          <w:sz w:val="32"/>
          <w:szCs w:val="32"/>
          <w:cs/>
        </w:rPr>
        <w:t>)</w:t>
      </w:r>
      <w:r w:rsidRPr="002F589A">
        <w:rPr>
          <w:rFonts w:ascii="Angsana New" w:eastAsia="Times New Roman" w:hAnsi="Angsana New"/>
          <w:b/>
          <w:bCs/>
          <w:color w:val="000000"/>
          <w:sz w:val="32"/>
          <w:szCs w:val="32"/>
          <w:lang w:eastAsia="en-US"/>
        </w:rPr>
        <w:t xml:space="preserve"> </w:t>
      </w:r>
    </w:p>
    <w:p w:rsidR="004D12D0" w:rsidRDefault="00734269" w:rsidP="004D12D0">
      <w:pPr>
        <w:pStyle w:val="2"/>
        <w:ind w:left="709" w:hanging="283"/>
        <w:rPr>
          <w:rFonts w:ascii="Angsana New" w:hAnsi="Angsana New"/>
        </w:rPr>
      </w:pPr>
      <w:sdt>
        <w:sdtPr>
          <w:rPr>
            <w:rFonts w:ascii="Angsana New" w:hAnsi="Angsana New" w:hint="cs"/>
          </w:rPr>
          <w:id w:val="1273058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</w:rPr>
            <w:t>☐</w:t>
          </w:r>
        </w:sdtContent>
      </w:sdt>
      <w:r w:rsidR="00CE52E8" w:rsidRPr="00552324">
        <w:t xml:space="preserve"> </w:t>
      </w:r>
      <w:r w:rsidR="00CE52E8" w:rsidRPr="00552324">
        <w:rPr>
          <w:rFonts w:hint="cs"/>
          <w:cs/>
        </w:rPr>
        <w:t>โปรด</w:t>
      </w:r>
      <w:r w:rsidR="00CE52E8" w:rsidRPr="00552324">
        <w:rPr>
          <w:cs/>
        </w:rPr>
        <w:t>ระบุหน่วยงาน</w:t>
      </w:r>
      <w:r w:rsidR="00CE52E8" w:rsidRPr="00552324">
        <w:rPr>
          <w:rFonts w:hint="cs"/>
          <w:cs/>
        </w:rPr>
        <w:t xml:space="preserve"> สถานที่เลี้ยงและดูแลสัตว์ทดลองตลอดโครงการ</w:t>
      </w:r>
      <w:r w:rsidR="00CE52E8" w:rsidRPr="00552324">
        <w:rPr>
          <w:cs/>
        </w:rPr>
        <w:t>ให้ชัดเจน</w:t>
      </w:r>
      <w:r w:rsidR="00CE52E8" w:rsidRPr="00552324">
        <w:rPr>
          <w:rFonts w:ascii="Angsana New" w:hAnsi="Angsana New" w:cs="Angsana New" w:hint="cs"/>
          <w:cs/>
        </w:rPr>
        <w:t>(ระบุ)</w:t>
      </w:r>
      <w:r w:rsidR="00CE52E8" w:rsidRPr="00552324">
        <w:rPr>
          <w:rFonts w:ascii="Angsana New" w:hAnsi="Angsana New"/>
          <w:cs/>
        </w:rPr>
        <w:t xml:space="preserve"> </w:t>
      </w:r>
      <w:sdt>
        <w:sdtPr>
          <w:rPr>
            <w:rFonts w:ascii="Angsana New" w:hAnsi="Angsana New"/>
          </w:rPr>
          <w:id w:val="46810839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u w:val="dotted"/>
              <w:cs/>
              <w:lang w:eastAsia="en-US"/>
            </w:rPr>
            <w:tab/>
          </w:r>
        </w:sdtContent>
      </w:sdt>
      <w:r w:rsidR="004D12D0" w:rsidRPr="002F589A">
        <w:rPr>
          <w:rFonts w:ascii="Angsana New" w:hAnsi="Angsana New"/>
        </w:rPr>
        <w:t xml:space="preserve"> </w:t>
      </w:r>
    </w:p>
    <w:p w:rsidR="00CE52E8" w:rsidRDefault="00734269" w:rsidP="004D12D0">
      <w:pPr>
        <w:pStyle w:val="2"/>
        <w:ind w:left="709" w:hanging="283"/>
        <w:rPr>
          <w:rFonts w:ascii="Angsana New" w:eastAsia="Times New Roman" w:hAnsi="Angsana New"/>
          <w:color w:val="000000"/>
          <w:lang w:eastAsia="en-US"/>
        </w:rPr>
      </w:pPr>
      <w:sdt>
        <w:sdtPr>
          <w:rPr>
            <w:rFonts w:ascii="Angsana New" w:hAnsi="Angsana New" w:hint="cs"/>
          </w:rPr>
          <w:id w:val="2088415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</w:rPr>
            <w:t>☐</w:t>
          </w:r>
        </w:sdtContent>
      </w:sdt>
      <w:r w:rsidR="00CE52E8">
        <w:rPr>
          <w:rFonts w:ascii="Angsana New" w:eastAsia="Times New Roman" w:hAnsi="Angsana New" w:hint="cs"/>
          <w:color w:val="000000"/>
          <w:cs/>
          <w:lang w:eastAsia="en-US"/>
        </w:rPr>
        <w:t xml:space="preserve"> </w:t>
      </w:r>
      <w:r w:rsidR="00CE52E8" w:rsidRPr="002F589A">
        <w:rPr>
          <w:rFonts w:ascii="Angsana New" w:eastAsia="Times New Roman" w:hAnsi="Angsana New"/>
          <w:color w:val="000000"/>
          <w:cs/>
          <w:lang w:eastAsia="en-US"/>
        </w:rPr>
        <w:t>ท่านได้ตรวจสอบเป็นที่ชัดเจนว่าหน่วยงานที่ท่านจะนำสัตว์ไปให้เลี้ยงมีความพร้อมและสามารถจัดการได้ตามความต้องการที่ท่านระบุไว้ทุกประการ</w:t>
      </w:r>
    </w:p>
    <w:p w:rsidR="00CE52E8" w:rsidRPr="005E3624" w:rsidRDefault="00CE52E8" w:rsidP="00CE52E8">
      <w:pPr>
        <w:autoSpaceDE w:val="0"/>
        <w:autoSpaceDN w:val="0"/>
        <w:adjustRightInd w:val="0"/>
        <w:ind w:firstLine="360"/>
        <w:rPr>
          <w:rFonts w:ascii="Angsana New" w:eastAsia="Times New Roman" w:hAnsi="Angsana New"/>
          <w:color w:val="000000"/>
          <w:sz w:val="32"/>
          <w:szCs w:val="32"/>
          <w:lang w:eastAsia="en-US"/>
        </w:rPr>
      </w:pPr>
      <w:r>
        <w:rPr>
          <w:rFonts w:ascii="Angsana New" w:eastAsia="Times New Roman" w:hAnsi="Angsana New"/>
          <w:color w:val="000000"/>
          <w:sz w:val="32"/>
          <w:szCs w:val="32"/>
          <w:lang w:eastAsia="en-US"/>
        </w:rPr>
        <w:tab/>
      </w:r>
      <w:r>
        <w:rPr>
          <w:rFonts w:ascii="Angsana New" w:eastAsia="Times New Roman" w:hAnsi="Angsana New"/>
          <w:color w:val="000000"/>
          <w:sz w:val="32"/>
          <w:szCs w:val="32"/>
          <w:lang w:eastAsia="en-US"/>
        </w:rPr>
        <w:tab/>
      </w:r>
      <w:r>
        <w:rPr>
          <w:rFonts w:ascii="Angsana New" w:eastAsia="Times New Roman" w:hAnsi="Angsana New"/>
          <w:color w:val="000000"/>
          <w:sz w:val="32"/>
          <w:szCs w:val="32"/>
          <w:lang w:eastAsia="en-US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1811633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 xml:space="preserve"> </w:t>
      </w:r>
      <w:r w:rsidRPr="002F589A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ใช่</w:t>
      </w:r>
      <w:r w:rsidRPr="002F589A">
        <w:rPr>
          <w:rFonts w:ascii="Angsana New" w:hAnsi="Angsana New"/>
          <w:sz w:val="32"/>
          <w:szCs w:val="32"/>
        </w:rPr>
        <w:tab/>
      </w:r>
      <w:r w:rsidRPr="002F589A">
        <w:rPr>
          <w:rFonts w:ascii="Angsana New" w:hAnsi="Angsana New"/>
          <w:sz w:val="32"/>
          <w:szCs w:val="32"/>
        </w:rPr>
        <w:tab/>
      </w:r>
      <w:r>
        <w:rPr>
          <w:rFonts w:ascii="Angsana New" w:hAnsi="Angsana New"/>
          <w:sz w:val="32"/>
          <w:szCs w:val="32"/>
        </w:rPr>
        <w:tab/>
      </w:r>
      <w:r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10338525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 xml:space="preserve"> </w:t>
      </w:r>
      <w:r w:rsidRPr="002F589A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ไม่ใช่</w:t>
      </w:r>
      <w:r w:rsidRPr="002F589A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</w:p>
    <w:p w:rsidR="00CE52E8" w:rsidRPr="00E16B18" w:rsidRDefault="00CE52E8" w:rsidP="00CE52E8">
      <w:pPr>
        <w:spacing w:line="380" w:lineRule="exact"/>
        <w:rPr>
          <w:rFonts w:ascii="Angsana New" w:hAnsi="Angsana New"/>
          <w:b/>
          <w:bCs/>
          <w:sz w:val="32"/>
          <w:szCs w:val="32"/>
        </w:rPr>
      </w:pPr>
      <w:r>
        <w:rPr>
          <w:rFonts w:ascii="Angsana New" w:hAnsi="Angsana New" w:hint="cs"/>
          <w:b/>
          <w:bCs/>
          <w:sz w:val="32"/>
          <w:szCs w:val="32"/>
          <w:cs/>
        </w:rPr>
        <w:t xml:space="preserve">10.  </w:t>
      </w:r>
      <w:r w:rsidRPr="00E16B18">
        <w:rPr>
          <w:rFonts w:ascii="Angsana New" w:hAnsi="Angsana New"/>
          <w:b/>
          <w:bCs/>
          <w:sz w:val="32"/>
          <w:szCs w:val="32"/>
          <w:cs/>
        </w:rPr>
        <w:t>เทคนิคการปฏิบัติการกับสัตว์</w:t>
      </w:r>
    </w:p>
    <w:p w:rsidR="00CE52E8" w:rsidRPr="00E16B18" w:rsidRDefault="00CE52E8" w:rsidP="00CE52E8">
      <w:pPr>
        <w:spacing w:line="380" w:lineRule="exact"/>
        <w:ind w:left="284"/>
        <w:rPr>
          <w:rFonts w:ascii="Angsana New" w:hAnsi="Angsana New"/>
          <w:sz w:val="32"/>
          <w:szCs w:val="32"/>
        </w:rPr>
      </w:pPr>
      <w:r w:rsidRPr="00E16B18">
        <w:rPr>
          <w:rFonts w:ascii="Angsana New" w:hAnsi="Angsana New"/>
          <w:sz w:val="32"/>
          <w:szCs w:val="32"/>
        </w:rPr>
        <w:t xml:space="preserve">  </w:t>
      </w:r>
      <w:r>
        <w:rPr>
          <w:rFonts w:ascii="Angsana New" w:hAnsi="Angsana New"/>
          <w:sz w:val="32"/>
          <w:szCs w:val="32"/>
        </w:rPr>
        <w:t>10.1</w:t>
      </w:r>
      <w:r>
        <w:rPr>
          <w:rFonts w:ascii="Angsana New" w:hAnsi="Angsana New" w:hint="cs"/>
          <w:sz w:val="32"/>
          <w:szCs w:val="32"/>
          <w:cs/>
        </w:rPr>
        <w:t xml:space="preserve"> </w:t>
      </w:r>
      <w:r w:rsidRPr="00E16B18">
        <w:rPr>
          <w:rFonts w:ascii="Angsana New" w:hAnsi="Angsana New"/>
          <w:sz w:val="32"/>
          <w:szCs w:val="32"/>
          <w:cs/>
        </w:rPr>
        <w:t>อะไรบ้างต่อไปนี้</w:t>
      </w:r>
      <w:r w:rsidRPr="00E16B18">
        <w:rPr>
          <w:rFonts w:ascii="Angsana New" w:hAnsi="Angsana New"/>
          <w:sz w:val="32"/>
          <w:szCs w:val="32"/>
        </w:rPr>
        <w:t xml:space="preserve"> </w:t>
      </w:r>
      <w:r w:rsidRPr="00E16B18">
        <w:rPr>
          <w:rFonts w:ascii="Angsana New" w:hAnsi="Angsana New"/>
          <w:sz w:val="32"/>
          <w:szCs w:val="32"/>
          <w:cs/>
        </w:rPr>
        <w:t>ที่ท่านต้องนำมาใช้ปฏิบัติกับสัตว์ในโครงการ</w:t>
      </w:r>
    </w:p>
    <w:p w:rsidR="00CE52E8" w:rsidRDefault="00734269" w:rsidP="00CE52E8">
      <w:pPr>
        <w:spacing w:line="380" w:lineRule="exact"/>
        <w:ind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988561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การจับและควบคุมสัตว์</w:t>
      </w:r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  <w:r w:rsidR="00CE52E8">
        <w:rPr>
          <w:rFonts w:ascii="Angsana New" w:hAnsi="Angsana New"/>
          <w:sz w:val="32"/>
          <w:szCs w:val="32"/>
        </w:rPr>
        <w:t xml:space="preserve">(Handling and restraint)   </w:t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</w:p>
    <w:p w:rsidR="00CE52E8" w:rsidRPr="00E16B18" w:rsidRDefault="00734269" w:rsidP="00CE52E8">
      <w:pPr>
        <w:spacing w:line="380" w:lineRule="exact"/>
        <w:ind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284467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การเก็บตัวอย่างจากสัตว์</w:t>
      </w:r>
    </w:p>
    <w:p w:rsidR="00CE52E8" w:rsidRDefault="00734269" w:rsidP="00CE52E8">
      <w:pPr>
        <w:spacing w:line="380" w:lineRule="exact"/>
        <w:ind w:left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354237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การแยกเพศ</w:t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</w:p>
    <w:p w:rsidR="00CE52E8" w:rsidRPr="00E16B18" w:rsidRDefault="00734269" w:rsidP="00CE52E8">
      <w:pPr>
        <w:spacing w:line="380" w:lineRule="exact"/>
        <w:ind w:left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151899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การสลบสัตว์</w:t>
      </w:r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  <w:r w:rsidR="00CE52E8">
        <w:rPr>
          <w:rFonts w:ascii="Angsana New" w:hAnsi="Angsana New"/>
          <w:sz w:val="32"/>
          <w:szCs w:val="32"/>
        </w:rPr>
        <w:t>(Anesthesia)</w:t>
      </w:r>
    </w:p>
    <w:p w:rsidR="00CE52E8" w:rsidRDefault="00734269" w:rsidP="00CE52E8">
      <w:pPr>
        <w:spacing w:line="380" w:lineRule="exact"/>
        <w:ind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154262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การทำเครื่องหมายบนตัวสัตว์</w:t>
      </w:r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  <w:r w:rsidR="00CE52E8">
        <w:rPr>
          <w:rFonts w:ascii="Angsana New" w:hAnsi="Angsana New"/>
          <w:sz w:val="32"/>
          <w:szCs w:val="32"/>
        </w:rPr>
        <w:t>(Identification)</w:t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</w:p>
    <w:p w:rsidR="00CE52E8" w:rsidRPr="00E16B18" w:rsidRDefault="00734269" w:rsidP="00CE52E8">
      <w:pPr>
        <w:spacing w:line="380" w:lineRule="exact"/>
        <w:ind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495636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4D12D0">
        <w:rPr>
          <w:rFonts w:ascii="Angsana New" w:hAnsi="Angsana New" w:hint="cs"/>
          <w:sz w:val="32"/>
          <w:szCs w:val="32"/>
        </w:rPr>
        <w:t xml:space="preserve"> </w:t>
      </w:r>
      <w:r w:rsidR="00CE52E8" w:rsidRPr="00E16B18">
        <w:rPr>
          <w:rFonts w:ascii="Angsana New" w:hAnsi="Angsana New"/>
          <w:sz w:val="32"/>
          <w:szCs w:val="32"/>
        </w:rPr>
        <w:t xml:space="preserve"> </w:t>
      </w:r>
      <w:r w:rsidR="00CE52E8" w:rsidRPr="00E16B18">
        <w:rPr>
          <w:rFonts w:ascii="Angsana New" w:hAnsi="Angsana New"/>
          <w:sz w:val="32"/>
          <w:szCs w:val="32"/>
          <w:cs/>
        </w:rPr>
        <w:t>การ</w:t>
      </w:r>
      <w:r w:rsidR="00CE52E8">
        <w:rPr>
          <w:rFonts w:ascii="Angsana New" w:hAnsi="Angsana New" w:hint="cs"/>
          <w:sz w:val="32"/>
          <w:szCs w:val="32"/>
          <w:cs/>
        </w:rPr>
        <w:t>ทำ</w:t>
      </w:r>
      <w:r w:rsidR="00CE52E8" w:rsidRPr="00722C6D">
        <w:rPr>
          <w:rFonts w:ascii="Angsana New" w:hAnsi="Angsana New"/>
          <w:sz w:val="32"/>
          <w:szCs w:val="32"/>
          <w:cs/>
        </w:rPr>
        <w:t>ให้สัตว์ตายอย่างสงบ</w:t>
      </w:r>
      <w:r w:rsidR="00CE52E8" w:rsidRPr="00E16B18">
        <w:rPr>
          <w:rFonts w:ascii="Angsana New" w:hAnsi="Angsana New"/>
          <w:sz w:val="32"/>
          <w:szCs w:val="32"/>
        </w:rPr>
        <w:t xml:space="preserve"> </w:t>
      </w:r>
      <w:r w:rsidR="00CE52E8">
        <w:rPr>
          <w:rFonts w:ascii="Angsana New" w:hAnsi="Angsana New"/>
          <w:sz w:val="32"/>
          <w:szCs w:val="32"/>
        </w:rPr>
        <w:t>(</w:t>
      </w:r>
      <w:r w:rsidR="00CE52E8" w:rsidRPr="00E16B18">
        <w:rPr>
          <w:rFonts w:ascii="Angsana New" w:hAnsi="Angsana New"/>
          <w:sz w:val="32"/>
          <w:szCs w:val="32"/>
        </w:rPr>
        <w:t>Euthanasia</w:t>
      </w:r>
      <w:r w:rsidR="00CE52E8">
        <w:rPr>
          <w:rFonts w:ascii="Angsana New" w:hAnsi="Angsana New"/>
          <w:sz w:val="32"/>
          <w:szCs w:val="32"/>
        </w:rPr>
        <w:t>)</w:t>
      </w:r>
    </w:p>
    <w:p w:rsidR="00CE52E8" w:rsidRDefault="00734269" w:rsidP="00CE52E8">
      <w:pPr>
        <w:spacing w:after="120" w:line="380" w:lineRule="exact"/>
        <w:ind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593319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การให้สาร</w:t>
      </w:r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  <w:r w:rsidR="00CE52E8">
        <w:rPr>
          <w:rFonts w:ascii="Angsana New" w:hAnsi="Angsana New"/>
          <w:sz w:val="32"/>
          <w:szCs w:val="32"/>
          <w:cs/>
        </w:rPr>
        <w:t xml:space="preserve"> </w:t>
      </w:r>
      <w:r w:rsidR="00CE52E8">
        <w:rPr>
          <w:rFonts w:ascii="Angsana New" w:hAnsi="Angsana New"/>
          <w:sz w:val="32"/>
          <w:szCs w:val="32"/>
        </w:rPr>
        <w:t>(Administration of substances)</w:t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</w:p>
    <w:p w:rsidR="00CE52E8" w:rsidRDefault="00734269" w:rsidP="00CE52E8">
      <w:pPr>
        <w:ind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-1323348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 w:rsidRPr="00E16B18">
        <w:rPr>
          <w:rFonts w:ascii="Angsana New" w:hAnsi="Angsana New"/>
          <w:sz w:val="32"/>
          <w:szCs w:val="32"/>
          <w:cs/>
        </w:rPr>
        <w:t>การทำการผ่าตัด</w:t>
      </w:r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  <w:r w:rsidR="00CE52E8">
        <w:rPr>
          <w:rFonts w:ascii="Angsana New" w:hAnsi="Angsana New"/>
          <w:sz w:val="32"/>
          <w:szCs w:val="32"/>
        </w:rPr>
        <w:t>(Surgery)</w:t>
      </w:r>
    </w:p>
    <w:p w:rsidR="00CE52E8" w:rsidRDefault="00734269" w:rsidP="00CE52E8">
      <w:pPr>
        <w:ind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 w:hint="cs"/>
            <w:sz w:val="32"/>
            <w:szCs w:val="32"/>
          </w:rPr>
          <w:id w:val="910735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>
        <w:rPr>
          <w:rFonts w:ascii="Angsana New" w:hAnsi="Angsana New" w:hint="cs"/>
          <w:sz w:val="32"/>
          <w:szCs w:val="32"/>
          <w:cs/>
        </w:rPr>
        <w:t>การทำการผ่าซาก</w:t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  <w:r w:rsidR="00CE52E8" w:rsidRPr="00E16B18">
        <w:rPr>
          <w:rFonts w:ascii="Angsana New" w:hAnsi="Angsana New"/>
          <w:sz w:val="32"/>
          <w:szCs w:val="32"/>
        </w:rPr>
        <w:tab/>
      </w:r>
    </w:p>
    <w:p w:rsidR="00CE52E8" w:rsidRPr="00E16B18" w:rsidRDefault="00734269" w:rsidP="00CE52E8">
      <w:pPr>
        <w:ind w:firstLine="720"/>
        <w:rPr>
          <w:rFonts w:ascii="Angsana New" w:hAnsi="Angsana New"/>
          <w:sz w:val="32"/>
          <w:szCs w:val="32"/>
          <w:cs/>
        </w:rPr>
      </w:pPr>
      <w:sdt>
        <w:sdtPr>
          <w:rPr>
            <w:rFonts w:ascii="Angsana New" w:hAnsi="Angsana New" w:hint="cs"/>
            <w:sz w:val="32"/>
            <w:szCs w:val="32"/>
          </w:rPr>
          <w:id w:val="1691329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 w:rsidRPr="00E16B18">
        <w:rPr>
          <w:rFonts w:ascii="Angsana New" w:hAnsi="Angsana New"/>
          <w:sz w:val="32"/>
          <w:szCs w:val="32"/>
        </w:rPr>
        <w:t xml:space="preserve">  </w:t>
      </w:r>
      <w:r w:rsidR="00CE52E8">
        <w:rPr>
          <w:rFonts w:ascii="Angsana New" w:hAnsi="Angsana New" w:hint="cs"/>
          <w:sz w:val="32"/>
          <w:szCs w:val="32"/>
          <w:cs/>
        </w:rPr>
        <w:t>อื่น ๆ</w:t>
      </w:r>
      <w:r w:rsidR="00CE52E8"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 xml:space="preserve"> (</w:t>
      </w:r>
      <w:r w:rsidR="00CE52E8" w:rsidRPr="00717F99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ระบุ</w:t>
      </w:r>
      <w:r w:rsidR="00CE52E8"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)</w:t>
      </w:r>
      <w:r w:rsidR="004D12D0" w:rsidRPr="004D12D0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2103995661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</w:p>
    <w:p w:rsidR="00CE52E8" w:rsidRPr="00ED3E56" w:rsidRDefault="00CE52E8" w:rsidP="00CE52E8">
      <w:pPr>
        <w:tabs>
          <w:tab w:val="left" w:pos="1276"/>
        </w:tabs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 xml:space="preserve">              </w:t>
      </w:r>
      <w:r w:rsidRPr="00ED3E56">
        <w:rPr>
          <w:rFonts w:ascii="Angsana New" w:hAnsi="Angsana New"/>
          <w:sz w:val="32"/>
          <w:szCs w:val="32"/>
          <w:cs/>
        </w:rPr>
        <w:t>ระบุด้วยว่าท่านมีประสบการณ์การทำเทคนิคต่างๆ กับสัตว์ที่ใช้ในโครงการมากน้อยอย่างไร</w:t>
      </w:r>
      <w:r w:rsidRPr="00ED3E56">
        <w:rPr>
          <w:rFonts w:ascii="Angsana New" w:hAnsi="Angsana New"/>
          <w:sz w:val="32"/>
          <w:szCs w:val="32"/>
        </w:rPr>
        <w:t xml:space="preserve">? </w:t>
      </w:r>
    </w:p>
    <w:p w:rsidR="00CE52E8" w:rsidRPr="00D33F58" w:rsidRDefault="00CE52E8" w:rsidP="004D12D0">
      <w:pPr>
        <w:tabs>
          <w:tab w:val="left" w:pos="0"/>
          <w:tab w:val="left" w:pos="720"/>
        </w:tabs>
        <w:ind w:left="720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/>
            <w:sz w:val="32"/>
            <w:szCs w:val="32"/>
          </w:rPr>
          <w:id w:val="-1733310932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 w:rsidRPr="00CE52E8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  <w:r w:rsidR="004D12D0">
            <w:rPr>
              <w:rFonts w:ascii="Angsana New" w:eastAsia="Times New Roman" w:hAnsi="Angsana New" w:hint="cs"/>
              <w:color w:val="000000"/>
              <w:sz w:val="32"/>
              <w:szCs w:val="32"/>
              <w:u w:val="dotted"/>
              <w:cs/>
              <w:lang w:eastAsia="en-US"/>
            </w:rPr>
            <w:tab/>
          </w:r>
        </w:sdtContent>
      </w:sdt>
      <w:r w:rsidR="004D12D0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r w:rsidRPr="001B1B24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10.2 </w:t>
      </w:r>
      <w:r w:rsidRPr="001B1B24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การให้สาร</w:t>
      </w:r>
      <w:r w:rsidRPr="001B1B24">
        <w:rPr>
          <w:rFonts w:ascii="Angsana New" w:eastAsia="Times New Roman" w:hAnsi="Angsana New"/>
          <w:color w:val="000000"/>
          <w:sz w:val="32"/>
          <w:szCs w:val="32"/>
          <w:lang w:eastAsia="en-US"/>
        </w:rPr>
        <w:t xml:space="preserve"> </w:t>
      </w:r>
      <w:r w:rsidRPr="001B1B24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บริเวณ</w:t>
      </w:r>
      <w:r w:rsidRPr="001B1B24"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 xml:space="preserve"> </w:t>
      </w:r>
      <w:r w:rsidRPr="001B1B24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และปริมาณที่ใช้ในโครงการ</w:t>
      </w:r>
      <w:r w:rsidRPr="001B1B24">
        <w:rPr>
          <w:rFonts w:ascii="Angsana New" w:eastAsia="Times New Roman" w:hAnsi="Angsana New"/>
          <w:color w:val="000000"/>
          <w:sz w:val="32"/>
          <w:szCs w:val="32"/>
          <w:lang w:eastAsia="en-US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1634292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 w:rsidRPr="001B1B24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1B1B24">
        <w:rPr>
          <w:rFonts w:ascii="Angsana New" w:hAnsi="Angsana New"/>
          <w:sz w:val="32"/>
          <w:szCs w:val="32"/>
        </w:rPr>
        <w:t xml:space="preserve"> </w:t>
      </w:r>
      <w:r w:rsidRPr="001B1B24">
        <w:rPr>
          <w:rFonts w:ascii="Angsana New" w:hAnsi="Angsana New" w:hint="cs"/>
          <w:sz w:val="32"/>
          <w:szCs w:val="32"/>
          <w:cs/>
        </w:rPr>
        <w:t xml:space="preserve">ไม่มี             </w:t>
      </w:r>
      <w:sdt>
        <w:sdtPr>
          <w:rPr>
            <w:rFonts w:ascii="Angsana New" w:hAnsi="Angsana New" w:hint="cs"/>
            <w:sz w:val="32"/>
            <w:szCs w:val="32"/>
          </w:rPr>
          <w:id w:val="-1624462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 w:rsidRPr="001B1B24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1B1B24">
        <w:rPr>
          <w:rFonts w:ascii="Angsana New" w:hAnsi="Angsana New" w:hint="cs"/>
          <w:sz w:val="32"/>
          <w:szCs w:val="32"/>
          <w:cs/>
        </w:rPr>
        <w:t xml:space="preserve"> มี</w:t>
      </w:r>
    </w:p>
    <w:p w:rsidR="00CE52E8" w:rsidRPr="00915A75" w:rsidRDefault="00CE52E8" w:rsidP="00747382">
      <w:pPr>
        <w:autoSpaceDE w:val="0"/>
        <w:autoSpaceDN w:val="0"/>
        <w:adjustRightInd w:val="0"/>
        <w:spacing w:line="480" w:lineRule="exact"/>
        <w:ind w:firstLine="720"/>
        <w:rPr>
          <w:rFonts w:ascii="Angsana New" w:eastAsia="Times New Roman" w:hAnsi="Angsana New"/>
          <w:color w:val="000000"/>
          <w:lang w:eastAsia="en-US"/>
        </w:rPr>
      </w:pPr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>สารที่ให้</w:t>
      </w:r>
      <w:r w:rsidR="00747382" w:rsidRPr="00747382"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594464717"/>
        </w:sdtPr>
        <w:sdtEndPr>
          <w:rPr>
            <w:rFonts w:eastAsia="Times New Roman"/>
            <w:color w:val="000000"/>
            <w:lang w:eastAsia="en-US"/>
          </w:rPr>
        </w:sdtEndPr>
        <w:sdtContent>
          <w:r w:rsidR="00747382">
            <w:rPr>
              <w:rFonts w:ascii="Angsana New" w:hAnsi="Angsana New" w:hint="cs"/>
              <w:sz w:val="32"/>
              <w:szCs w:val="32"/>
              <w:cs/>
            </w:rPr>
            <w:tab/>
          </w:r>
          <w:r w:rsidR="00747382" w:rsidRPr="00747382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="00747382" w:rsidRPr="00747382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</w:sdtContent>
      </w:sdt>
      <w:r w:rsidR="00747382" w:rsidRPr="00915A75">
        <w:rPr>
          <w:rFonts w:ascii="Angsana New" w:hAnsi="Angsana New" w:hint="cs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-219669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38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ให้ทางปาก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r w:rsidRPr="00915A75">
        <w:rPr>
          <w:rFonts w:ascii="Angsana New" w:hAnsi="Angsana New" w:hint="cs"/>
          <w:color w:val="000000"/>
          <w:cs/>
        </w:rPr>
        <w:t>(</w:t>
      </w:r>
      <w:r w:rsidRPr="00915A75">
        <w:rPr>
          <w:rFonts w:ascii="Angsana New" w:eastAsia="Times New Roman" w:hAnsi="Angsana New"/>
          <w:color w:val="000000"/>
          <w:lang w:eastAsia="en-US"/>
        </w:rPr>
        <w:t>Oral</w:t>
      </w:r>
      <w:r w:rsidRPr="00915A75">
        <w:rPr>
          <w:rFonts w:ascii="Angsana New" w:hAnsi="Angsana New" w:hint="cs"/>
          <w:color w:val="000000"/>
          <w:cs/>
        </w:rPr>
        <w:t>)</w:t>
      </w:r>
      <w:r>
        <w:rPr>
          <w:rFonts w:ascii="Angsana New" w:hAnsi="Angsana New"/>
        </w:rPr>
        <w:tab/>
      </w:r>
      <w:r>
        <w:rPr>
          <w:rFonts w:ascii="Angsana New" w:hAnsi="Angsana New"/>
        </w:rPr>
        <w:tab/>
      </w:r>
      <w:r>
        <w:rPr>
          <w:rFonts w:ascii="Angsana New" w:hAnsi="Angsana New"/>
        </w:rPr>
        <w:tab/>
      </w:r>
      <w:r>
        <w:rPr>
          <w:rFonts w:ascii="Angsana New" w:hAnsi="Angsana New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867116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38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4D12D0" w:rsidRPr="00915A75">
        <w:rPr>
          <w:rFonts w:ascii="Angsana New" w:eastAsia="Times New Roman" w:hAnsi="Angsana New"/>
          <w:color w:val="000000"/>
          <w:cs/>
          <w:lang w:eastAsia="en-US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ปริมาณ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…... ....</w:t>
      </w:r>
    </w:p>
    <w:p w:rsidR="00CE52E8" w:rsidRPr="00915A75" w:rsidRDefault="00CE52E8" w:rsidP="00CE52E8">
      <w:pPr>
        <w:tabs>
          <w:tab w:val="left" w:pos="3969"/>
          <w:tab w:val="left" w:pos="4820"/>
          <w:tab w:val="left" w:pos="6804"/>
        </w:tabs>
        <w:autoSpaceDE w:val="0"/>
        <w:autoSpaceDN w:val="0"/>
        <w:adjustRightInd w:val="0"/>
        <w:spacing w:line="480" w:lineRule="exact"/>
        <w:ind w:left="4815" w:hanging="4095"/>
        <w:rPr>
          <w:rFonts w:ascii="Angsana New" w:eastAsia="Times New Roman" w:hAnsi="Angsana New"/>
          <w:color w:val="000000"/>
          <w:lang w:eastAsia="en-US"/>
        </w:rPr>
      </w:pPr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>สารที่ให้</w:t>
      </w:r>
      <w:sdt>
        <w:sdtPr>
          <w:rPr>
            <w:rFonts w:ascii="Angsana New" w:eastAsia="Times New Roman" w:hAnsi="Angsana New" w:hint="cs"/>
            <w:color w:val="000000"/>
            <w:cs/>
            <w:lang w:eastAsia="en-US"/>
          </w:rPr>
          <w:id w:val="-407928549"/>
          <w:placeholder>
            <w:docPart w:val="DefaultPlaceholder_1082065158"/>
          </w:placeholder>
        </w:sdtPr>
        <w:sdtEndPr>
          <w:rPr>
            <w:rFonts w:eastAsia="Cordia New" w:hint="default"/>
            <w:color w:val="auto"/>
            <w:cs w:val="0"/>
            <w:lang w:eastAsia="zh-CN"/>
          </w:rPr>
        </w:sdtEndPr>
        <w:sdtContent>
          <w:r w:rsidRPr="00915A75">
            <w:rPr>
              <w:rFonts w:ascii="Angsana New" w:hAnsi="Angsana New"/>
            </w:rPr>
            <w:t>……………………</w:t>
          </w:r>
        </w:sdtContent>
      </w:sdt>
      <w:r w:rsidR="00747382" w:rsidRPr="00747382">
        <w:rPr>
          <w:rFonts w:ascii="Angsana New" w:hAnsi="Angsana New" w:hint="cs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-2139020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38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ชั้นผิวหนัง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r w:rsidRPr="00915A75">
        <w:rPr>
          <w:rFonts w:ascii="Angsana New" w:hAnsi="Angsana New" w:hint="cs"/>
          <w:color w:val="000000"/>
          <w:cs/>
        </w:rPr>
        <w:t>(</w:t>
      </w:r>
      <w:r w:rsidRPr="00915A75">
        <w:rPr>
          <w:rFonts w:ascii="Angsana New" w:eastAsia="Times New Roman" w:hAnsi="Angsana New"/>
          <w:color w:val="000000"/>
          <w:lang w:eastAsia="en-US"/>
        </w:rPr>
        <w:t>Intradermal</w:t>
      </w:r>
      <w:r w:rsidRPr="00915A75">
        <w:rPr>
          <w:rFonts w:ascii="Angsana New" w:hAnsi="Angsana New" w:hint="cs"/>
          <w:color w:val="000000"/>
          <w:cs/>
        </w:rPr>
        <w:t>)</w:t>
      </w:r>
      <w:r w:rsidRPr="00915A75">
        <w:rPr>
          <w:rFonts w:ascii="Angsana New" w:hAnsi="Angsana New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บริเวณที่ฉีด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sdt>
        <w:sdtPr>
          <w:rPr>
            <w:rFonts w:ascii="Angsana New" w:eastAsia="Times New Roman" w:hAnsi="Angsana New"/>
            <w:color w:val="000000"/>
            <w:lang w:eastAsia="en-US"/>
          </w:rPr>
          <w:id w:val="743772395"/>
          <w:placeholder>
            <w:docPart w:val="DefaultPlaceholder_1082065158"/>
          </w:placeholder>
        </w:sdtPr>
        <w:sdtEndPr>
          <w:rPr>
            <w:rFonts w:eastAsia="Cordia New"/>
            <w:color w:val="auto"/>
            <w:lang w:eastAsia="zh-CN"/>
          </w:rPr>
        </w:sdtEndPr>
        <w:sdtContent>
          <w:r w:rsidRPr="00915A75">
            <w:rPr>
              <w:rFonts w:ascii="Angsana New" w:eastAsia="Times New Roman" w:hAnsi="Angsana New"/>
              <w:color w:val="000000"/>
              <w:lang w:eastAsia="en-US"/>
            </w:rPr>
            <w:t>……</w:t>
          </w:r>
          <w:r w:rsidRPr="00915A75">
            <w:rPr>
              <w:rFonts w:ascii="Angsana New" w:hAnsi="Angsana New"/>
            </w:rPr>
            <w:t>…</w:t>
          </w:r>
          <w:r>
            <w:rPr>
              <w:rFonts w:ascii="Angsana New" w:hAnsi="Angsana New"/>
            </w:rPr>
            <w:t>………..</w:t>
          </w:r>
          <w:r w:rsidRPr="00915A75">
            <w:rPr>
              <w:rFonts w:ascii="Angsana New" w:hAnsi="Angsana New"/>
            </w:rPr>
            <w:t>…</w:t>
          </w:r>
          <w:r>
            <w:rPr>
              <w:rFonts w:ascii="Angsana New" w:hAnsi="Angsana New"/>
            </w:rPr>
            <w:t>…</w:t>
          </w:r>
        </w:sdtContent>
      </w:sdt>
      <w:r>
        <w:rPr>
          <w:rFonts w:ascii="Angsana New" w:hAnsi="Angsana New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469166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>ปริมาณ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……….. </w:t>
      </w:r>
      <w:r w:rsidRPr="00915A75">
        <w:rPr>
          <w:rFonts w:ascii="Angsana New" w:hAnsi="Angsana New"/>
        </w:rPr>
        <w:t xml:space="preserve">          </w:t>
      </w:r>
    </w:p>
    <w:p w:rsidR="00CE52E8" w:rsidRPr="00915A75" w:rsidRDefault="00CE52E8" w:rsidP="00CE52E8">
      <w:pPr>
        <w:tabs>
          <w:tab w:val="left" w:pos="3969"/>
          <w:tab w:val="left" w:pos="4820"/>
          <w:tab w:val="left" w:pos="6804"/>
        </w:tabs>
        <w:spacing w:line="480" w:lineRule="exact"/>
        <w:ind w:left="4815" w:hanging="4095"/>
        <w:rPr>
          <w:rFonts w:ascii="Angsana New" w:hAnsi="Angsana New"/>
        </w:rPr>
      </w:pPr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>สารที่ให้</w:t>
      </w:r>
      <w:sdt>
        <w:sdtPr>
          <w:rPr>
            <w:rFonts w:ascii="Angsana New" w:eastAsia="Times New Roman" w:hAnsi="Angsana New" w:hint="cs"/>
            <w:color w:val="000000"/>
            <w:cs/>
            <w:lang w:eastAsia="en-US"/>
          </w:rPr>
          <w:id w:val="-1201161085"/>
          <w:placeholder>
            <w:docPart w:val="DefaultPlaceholder_1082065158"/>
          </w:placeholder>
        </w:sdtPr>
        <w:sdtEndPr>
          <w:rPr>
            <w:rFonts w:eastAsia="Cordia New" w:hint="default"/>
            <w:color w:val="auto"/>
            <w:cs w:val="0"/>
            <w:lang w:eastAsia="zh-CN"/>
          </w:rPr>
        </w:sdtEndPr>
        <w:sdtContent>
          <w:r w:rsidRPr="00915A75">
            <w:rPr>
              <w:rFonts w:ascii="Angsana New" w:hAnsi="Angsana New"/>
            </w:rPr>
            <w:t>……………………</w:t>
          </w:r>
        </w:sdtContent>
      </w:sdt>
      <w:r w:rsidR="00747382" w:rsidRPr="00747382">
        <w:rPr>
          <w:rFonts w:ascii="Angsana New" w:hAnsi="Angsana New" w:hint="cs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-2143407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38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915A75">
        <w:rPr>
          <w:rFonts w:ascii="Angsana New" w:hAnsi="Angsana New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เข้าใต้ผิวหนัง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r w:rsidRPr="00915A75">
        <w:rPr>
          <w:rFonts w:ascii="Angsana New" w:hAnsi="Angsana New" w:hint="cs"/>
          <w:color w:val="000000"/>
          <w:cs/>
        </w:rPr>
        <w:t>(</w:t>
      </w:r>
      <w:r w:rsidRPr="00915A75">
        <w:rPr>
          <w:rFonts w:ascii="Angsana New" w:eastAsia="Times New Roman" w:hAnsi="Angsana New"/>
          <w:color w:val="000000"/>
          <w:lang w:eastAsia="en-US"/>
        </w:rPr>
        <w:t>Subcutaneous</w:t>
      </w:r>
      <w:r w:rsidRPr="00915A75">
        <w:rPr>
          <w:rFonts w:ascii="Angsana New" w:hAnsi="Angsana New" w:hint="cs"/>
          <w:color w:val="000000"/>
          <w:cs/>
        </w:rPr>
        <w:t>)</w:t>
      </w:r>
      <w:r w:rsidRPr="00915A75">
        <w:rPr>
          <w:rFonts w:ascii="Angsana New" w:hAnsi="Angsana New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บริเวณที่ฉีด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sdt>
        <w:sdtPr>
          <w:rPr>
            <w:rFonts w:ascii="Angsana New" w:eastAsia="Times New Roman" w:hAnsi="Angsana New"/>
            <w:color w:val="000000"/>
            <w:lang w:eastAsia="en-US"/>
          </w:rPr>
          <w:id w:val="-1789574400"/>
          <w:placeholder>
            <w:docPart w:val="DefaultPlaceholder_1082065158"/>
          </w:placeholder>
        </w:sdtPr>
        <w:sdtEndPr/>
        <w:sdtContent>
          <w:r w:rsidRPr="00915A75">
            <w:rPr>
              <w:rFonts w:ascii="Angsana New" w:eastAsia="Times New Roman" w:hAnsi="Angsana New"/>
              <w:color w:val="000000"/>
              <w:lang w:eastAsia="en-US"/>
            </w:rPr>
            <w:t>…………</w:t>
          </w:r>
          <w:r>
            <w:rPr>
              <w:rFonts w:ascii="Angsana New" w:eastAsia="Times New Roman" w:hAnsi="Angsana New"/>
              <w:color w:val="000000"/>
              <w:lang w:eastAsia="en-US"/>
            </w:rPr>
            <w:t>……</w:t>
          </w:r>
        </w:sdtContent>
      </w:sdt>
      <w:r w:rsidRPr="00915A75">
        <w:rPr>
          <w:rFonts w:ascii="Angsana New" w:hAnsi="Angsana New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1121735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915A75">
        <w:rPr>
          <w:rFonts w:ascii="Angsana New" w:eastAsia="Times New Roman" w:hAnsi="Angsana New"/>
          <w:color w:val="000000"/>
          <w:cs/>
          <w:lang w:eastAsia="en-US"/>
        </w:rPr>
        <w:t>ปริมาณ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….……</w:t>
      </w:r>
      <w:r w:rsidRPr="00915A75">
        <w:rPr>
          <w:rFonts w:ascii="Angsana New" w:hAnsi="Angsana New"/>
        </w:rPr>
        <w:t xml:space="preserve"> </w:t>
      </w:r>
    </w:p>
    <w:p w:rsidR="00CE52E8" w:rsidRDefault="00CE52E8" w:rsidP="00CE52E8">
      <w:pPr>
        <w:tabs>
          <w:tab w:val="left" w:pos="3969"/>
          <w:tab w:val="left" w:pos="4820"/>
          <w:tab w:val="left" w:pos="6804"/>
        </w:tabs>
        <w:autoSpaceDE w:val="0"/>
        <w:autoSpaceDN w:val="0"/>
        <w:adjustRightInd w:val="0"/>
        <w:spacing w:line="480" w:lineRule="exact"/>
        <w:ind w:left="4815" w:hanging="4095"/>
        <w:rPr>
          <w:rFonts w:ascii="Angsana New" w:eastAsia="Times New Roman" w:hAnsi="Angsana New"/>
          <w:color w:val="000000"/>
          <w:lang w:eastAsia="en-US"/>
        </w:rPr>
      </w:pPr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>สารที่ให้</w:t>
      </w:r>
      <w:sdt>
        <w:sdtPr>
          <w:rPr>
            <w:rFonts w:ascii="Angsana New" w:eastAsia="Times New Roman" w:hAnsi="Angsana New" w:hint="cs"/>
            <w:color w:val="000000"/>
            <w:cs/>
            <w:lang w:eastAsia="en-US"/>
          </w:rPr>
          <w:id w:val="-890955132"/>
          <w:placeholder>
            <w:docPart w:val="DefaultPlaceholder_1082065158"/>
          </w:placeholder>
        </w:sdtPr>
        <w:sdtEndPr>
          <w:rPr>
            <w:rFonts w:eastAsia="Cordia New" w:hint="default"/>
            <w:color w:val="auto"/>
            <w:cs w:val="0"/>
            <w:lang w:eastAsia="zh-CN"/>
          </w:rPr>
        </w:sdtEndPr>
        <w:sdtContent>
          <w:r w:rsidRPr="00915A75">
            <w:rPr>
              <w:rFonts w:ascii="Angsana New" w:hAnsi="Angsana New"/>
            </w:rPr>
            <w:t>……………………</w:t>
          </w:r>
        </w:sdtContent>
      </w:sdt>
      <w:r w:rsidR="00747382" w:rsidRPr="00747382">
        <w:rPr>
          <w:rFonts w:ascii="Angsana New" w:hAnsi="Angsana New" w:hint="cs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146178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38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เข้ากล้ามเนื้อ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r w:rsidRPr="00915A75">
        <w:rPr>
          <w:rFonts w:ascii="Angsana New" w:hAnsi="Angsana New" w:hint="cs"/>
          <w:color w:val="000000"/>
          <w:cs/>
        </w:rPr>
        <w:t>(</w:t>
      </w:r>
      <w:r w:rsidRPr="00915A75">
        <w:rPr>
          <w:rFonts w:ascii="Angsana New" w:eastAsia="Times New Roman" w:hAnsi="Angsana New"/>
          <w:color w:val="000000"/>
          <w:lang w:eastAsia="en-US"/>
        </w:rPr>
        <w:t>Intramuscular</w:t>
      </w:r>
      <w:r w:rsidRPr="00915A75">
        <w:rPr>
          <w:rFonts w:ascii="Angsana New" w:hAnsi="Angsana New" w:hint="cs"/>
          <w:color w:val="000000"/>
          <w:cs/>
        </w:rPr>
        <w:t>)</w:t>
      </w:r>
      <w:r>
        <w:rPr>
          <w:rFonts w:ascii="Angsana New" w:eastAsia="Times New Roman" w:hAnsi="Angsana New" w:hint="cs"/>
          <w:color w:val="000000"/>
          <w:cs/>
          <w:lang w:eastAsia="en-US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บริเวณที่ฉีด</w:t>
      </w:r>
      <w:r>
        <w:rPr>
          <w:rFonts w:ascii="Angsana New" w:eastAsia="Times New Roman" w:hAnsi="Angsana New"/>
          <w:color w:val="000000"/>
          <w:lang w:eastAsia="en-US"/>
        </w:rPr>
        <w:t xml:space="preserve"> </w:t>
      </w:r>
      <w:sdt>
        <w:sdtPr>
          <w:rPr>
            <w:rFonts w:ascii="Angsana New" w:eastAsia="Times New Roman" w:hAnsi="Angsana New"/>
            <w:color w:val="000000"/>
            <w:lang w:eastAsia="en-US"/>
          </w:rPr>
          <w:id w:val="1713540657"/>
          <w:placeholder>
            <w:docPart w:val="DefaultPlaceholder_1082065158"/>
          </w:placeholder>
        </w:sdtPr>
        <w:sdtEndPr/>
        <w:sdtContent>
          <w:r>
            <w:rPr>
              <w:rFonts w:ascii="Angsana New" w:eastAsia="Times New Roman" w:hAnsi="Angsana New"/>
              <w:color w:val="000000"/>
              <w:lang w:eastAsia="en-US"/>
            </w:rPr>
            <w:t>………………..</w:t>
          </w:r>
        </w:sdtContent>
      </w:sdt>
      <w:r w:rsidRPr="00915A75">
        <w:rPr>
          <w:rFonts w:ascii="Angsana New" w:eastAsia="Times New Roman" w:hAnsi="Angsana New"/>
          <w:color w:val="000000"/>
          <w:lang w:eastAsia="en-US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446616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4D12D0" w:rsidRPr="00915A75">
        <w:rPr>
          <w:rFonts w:ascii="Angsana New" w:hAnsi="Angsana New" w:hint="cs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ปริมาณ</w:t>
      </w:r>
      <w:r w:rsidRPr="00915A75">
        <w:rPr>
          <w:rFonts w:ascii="Angsana New" w:eastAsia="Times New Roman" w:hAnsi="Angsana New"/>
          <w:color w:val="000000"/>
          <w:lang w:eastAsia="en-US"/>
        </w:rPr>
        <w:t>….…....</w:t>
      </w:r>
      <w:r w:rsidRPr="00915A75">
        <w:rPr>
          <w:rFonts w:ascii="Angsana New" w:hAnsi="Angsana New"/>
        </w:rPr>
        <w:t xml:space="preserve"> </w:t>
      </w:r>
    </w:p>
    <w:p w:rsidR="00CE52E8" w:rsidRPr="00915A75" w:rsidRDefault="00CE52E8" w:rsidP="00CE52E8">
      <w:pPr>
        <w:tabs>
          <w:tab w:val="left" w:pos="3969"/>
          <w:tab w:val="left" w:pos="4820"/>
          <w:tab w:val="left" w:pos="6804"/>
        </w:tabs>
        <w:autoSpaceDE w:val="0"/>
        <w:autoSpaceDN w:val="0"/>
        <w:adjustRightInd w:val="0"/>
        <w:spacing w:line="480" w:lineRule="exact"/>
        <w:ind w:firstLine="720"/>
        <w:rPr>
          <w:rFonts w:ascii="Angsana New" w:eastAsia="Times New Roman" w:hAnsi="Angsana New"/>
          <w:color w:val="000000"/>
          <w:lang w:eastAsia="en-US"/>
        </w:rPr>
      </w:pPr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>สารที่ให้</w:t>
      </w:r>
      <w:sdt>
        <w:sdtPr>
          <w:rPr>
            <w:rFonts w:ascii="Angsana New" w:eastAsia="Times New Roman" w:hAnsi="Angsana New" w:hint="cs"/>
            <w:color w:val="000000"/>
            <w:cs/>
            <w:lang w:eastAsia="en-US"/>
          </w:rPr>
          <w:id w:val="-1543667416"/>
          <w:placeholder>
            <w:docPart w:val="DefaultPlaceholder_1082065158"/>
          </w:placeholder>
        </w:sdtPr>
        <w:sdtEndPr>
          <w:rPr>
            <w:rFonts w:eastAsia="Cordia New" w:hint="default"/>
            <w:color w:val="auto"/>
            <w:cs w:val="0"/>
            <w:lang w:eastAsia="zh-CN"/>
          </w:rPr>
        </w:sdtEndPr>
        <w:sdtContent>
          <w:r w:rsidRPr="00915A75">
            <w:rPr>
              <w:rFonts w:ascii="Angsana New" w:hAnsi="Angsana New"/>
            </w:rPr>
            <w:t>……………………</w:t>
          </w:r>
        </w:sdtContent>
      </w:sdt>
      <w:r w:rsidR="00747382" w:rsidRPr="00747382">
        <w:rPr>
          <w:rFonts w:ascii="Angsana New" w:hAnsi="Angsana New" w:hint="cs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-1720501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38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747382" w:rsidRPr="00915A75">
        <w:rPr>
          <w:rFonts w:ascii="Angsana New" w:eastAsia="Times New Roman" w:hAnsi="Angsana New"/>
          <w:color w:val="000000"/>
          <w:cs/>
          <w:lang w:eastAsia="en-US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เข้าช่องท้อง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r w:rsidRPr="00915A75">
        <w:rPr>
          <w:rFonts w:ascii="Angsana New" w:hAnsi="Angsana New" w:hint="cs"/>
          <w:color w:val="000000"/>
          <w:cs/>
        </w:rPr>
        <w:t>(</w:t>
      </w:r>
      <w:proofErr w:type="spellStart"/>
      <w:r w:rsidRPr="00915A75">
        <w:rPr>
          <w:rFonts w:ascii="Angsana New" w:eastAsia="Times New Roman" w:hAnsi="Angsana New"/>
          <w:color w:val="000000"/>
          <w:lang w:eastAsia="en-US"/>
        </w:rPr>
        <w:t>Intraperitoneal</w:t>
      </w:r>
      <w:proofErr w:type="spellEnd"/>
      <w:r w:rsidRPr="00915A75">
        <w:rPr>
          <w:rFonts w:ascii="Angsana New" w:hAnsi="Angsana New" w:hint="cs"/>
          <w:color w:val="000000"/>
          <w:cs/>
        </w:rPr>
        <w:t>)</w:t>
      </w:r>
      <w:r>
        <w:rPr>
          <w:rFonts w:ascii="Angsana New" w:eastAsia="Times New Roman" w:hAnsi="Angsana New" w:hint="cs"/>
          <w:color w:val="000000"/>
          <w:cs/>
          <w:lang w:eastAsia="en-US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บริเวณที่ฉีด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sdt>
        <w:sdtPr>
          <w:rPr>
            <w:rFonts w:ascii="Angsana New" w:eastAsia="Times New Roman" w:hAnsi="Angsana New"/>
            <w:color w:val="000000"/>
            <w:lang w:eastAsia="en-US"/>
          </w:rPr>
          <w:id w:val="1069611740"/>
          <w:placeholder>
            <w:docPart w:val="DefaultPlaceholder_1082065158"/>
          </w:placeholder>
        </w:sdtPr>
        <w:sdtEndPr/>
        <w:sdtContent>
          <w:r w:rsidRPr="00915A75">
            <w:rPr>
              <w:rFonts w:ascii="Angsana New" w:eastAsia="Times New Roman" w:hAnsi="Angsana New"/>
              <w:color w:val="000000"/>
              <w:lang w:eastAsia="en-US"/>
            </w:rPr>
            <w:t>………………</w:t>
          </w:r>
          <w:r>
            <w:rPr>
              <w:rFonts w:ascii="Angsana New" w:eastAsia="Times New Roman" w:hAnsi="Angsana New"/>
              <w:color w:val="000000"/>
              <w:lang w:eastAsia="en-US"/>
            </w:rPr>
            <w:t>..</w:t>
          </w:r>
        </w:sdtContent>
      </w:sdt>
      <w:r w:rsidRPr="00915A75">
        <w:rPr>
          <w:rFonts w:ascii="Angsana New" w:hAnsi="Angsana New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438027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4D12D0" w:rsidRPr="00915A75">
        <w:rPr>
          <w:rFonts w:ascii="Angsana New" w:eastAsia="Times New Roman" w:hAnsi="Angsana New" w:hint="cs"/>
          <w:color w:val="000000"/>
          <w:cs/>
          <w:lang w:eastAsia="en-US"/>
        </w:rPr>
        <w:t>ปริมาณ</w:t>
      </w:r>
      <w:r w:rsidR="004D12D0" w:rsidRPr="00915A75">
        <w:rPr>
          <w:rFonts w:ascii="Angsana New" w:eastAsia="Times New Roman" w:hAnsi="Angsana New"/>
          <w:color w:val="000000"/>
          <w:lang w:eastAsia="en-US"/>
        </w:rPr>
        <w:t xml:space="preserve">……….. </w:t>
      </w:r>
      <w:r w:rsidR="004D12D0" w:rsidRPr="00915A75">
        <w:rPr>
          <w:rFonts w:ascii="Angsana New" w:hAnsi="Angsana New"/>
        </w:rPr>
        <w:t xml:space="preserve">          </w:t>
      </w:r>
    </w:p>
    <w:p w:rsidR="00CE52E8" w:rsidRPr="00915A75" w:rsidRDefault="00CE52E8" w:rsidP="00CE52E8">
      <w:pPr>
        <w:tabs>
          <w:tab w:val="left" w:pos="4820"/>
          <w:tab w:val="left" w:pos="5387"/>
          <w:tab w:val="left" w:pos="6804"/>
        </w:tabs>
        <w:autoSpaceDE w:val="0"/>
        <w:autoSpaceDN w:val="0"/>
        <w:adjustRightInd w:val="0"/>
        <w:spacing w:line="480" w:lineRule="exact"/>
        <w:ind w:left="4815" w:hanging="4095"/>
        <w:rPr>
          <w:rFonts w:ascii="Angsana New" w:eastAsia="Times New Roman" w:hAnsi="Angsana New"/>
          <w:color w:val="000000"/>
          <w:lang w:eastAsia="en-US"/>
        </w:rPr>
      </w:pPr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>สารที่ให้</w:t>
      </w:r>
      <w:sdt>
        <w:sdtPr>
          <w:rPr>
            <w:rFonts w:ascii="Angsana New" w:hAnsi="Angsana New" w:hint="cs"/>
            <w:cs/>
          </w:rPr>
          <w:id w:val="1657796047"/>
          <w:placeholder>
            <w:docPart w:val="DefaultPlaceholder_1082065158"/>
          </w:placeholder>
          <w:text/>
        </w:sdtPr>
        <w:sdtEndPr>
          <w:rPr>
            <w:rFonts w:hint="default"/>
            <w:cs w:val="0"/>
          </w:rPr>
        </w:sdtEndPr>
        <w:sdtContent>
          <w:r w:rsidRPr="00747382">
            <w:rPr>
              <w:rFonts w:ascii="Angsana New" w:hAnsi="Angsana New"/>
            </w:rPr>
            <w:t>……………………</w:t>
          </w:r>
        </w:sdtContent>
      </w:sdt>
      <w:r w:rsidR="00747382" w:rsidRPr="00747382">
        <w:rPr>
          <w:rFonts w:ascii="Angsana New" w:hAnsi="Angsana New" w:hint="cs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1932475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38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915A75">
        <w:rPr>
          <w:rFonts w:ascii="Angsana New" w:hAnsi="Angsana New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เข้า</w:t>
      </w:r>
      <w:r w:rsidRPr="00915A75">
        <w:rPr>
          <w:rFonts w:ascii="Angsana New" w:hAnsi="Angsana New" w:hint="cs"/>
          <w:color w:val="000000"/>
          <w:cs/>
        </w:rPr>
        <w:t>หลอด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เลือดดำ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r w:rsidRPr="00915A75">
        <w:rPr>
          <w:rFonts w:ascii="Angsana New" w:hAnsi="Angsana New" w:hint="cs"/>
          <w:color w:val="000000"/>
          <w:cs/>
        </w:rPr>
        <w:t>(</w:t>
      </w:r>
      <w:r w:rsidRPr="00915A75">
        <w:rPr>
          <w:rFonts w:ascii="Angsana New" w:eastAsia="Times New Roman" w:hAnsi="Angsana New"/>
          <w:color w:val="000000"/>
          <w:lang w:eastAsia="en-US"/>
        </w:rPr>
        <w:t>Intravenous</w:t>
      </w:r>
      <w:r w:rsidRPr="00915A75">
        <w:rPr>
          <w:rFonts w:ascii="Angsana New" w:hAnsi="Angsana New" w:hint="cs"/>
          <w:color w:val="000000"/>
          <w:cs/>
        </w:rPr>
        <w:t>)</w:t>
      </w:r>
      <w:r w:rsidRPr="00915A75">
        <w:rPr>
          <w:rFonts w:ascii="Angsana New" w:hAnsi="Angsana New"/>
        </w:rPr>
        <w:t xml:space="preserve"> </w:t>
      </w:r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>หลอด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เลือดที่ใช้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sdt>
        <w:sdtPr>
          <w:rPr>
            <w:rFonts w:ascii="Angsana New" w:eastAsia="Times New Roman" w:hAnsi="Angsana New"/>
            <w:color w:val="000000"/>
            <w:lang w:eastAsia="en-US"/>
          </w:rPr>
          <w:id w:val="1662035919"/>
          <w:placeholder>
            <w:docPart w:val="DefaultPlaceholder_1082065158"/>
          </w:placeholder>
        </w:sdtPr>
        <w:sdtEndPr/>
        <w:sdtContent>
          <w:r w:rsidRPr="00915A75">
            <w:rPr>
              <w:rFonts w:ascii="Angsana New" w:eastAsia="Times New Roman" w:hAnsi="Angsana New"/>
              <w:color w:val="000000"/>
              <w:lang w:eastAsia="en-US"/>
            </w:rPr>
            <w:t>…………</w:t>
          </w:r>
        </w:sdtContent>
      </w:sdt>
      <w:r>
        <w:rPr>
          <w:rFonts w:ascii="Angsana New" w:eastAsia="Times New Roman" w:hAnsi="Angsana New"/>
          <w:color w:val="000000"/>
          <w:lang w:eastAsia="en-US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903829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4D12D0" w:rsidRPr="00915A75">
        <w:rPr>
          <w:rFonts w:ascii="Angsana New" w:eastAsia="Times New Roman" w:hAnsi="Angsana New" w:hint="cs"/>
          <w:color w:val="000000"/>
          <w:cs/>
          <w:lang w:eastAsia="en-US"/>
        </w:rPr>
        <w:t>ปริมาณ</w:t>
      </w:r>
      <w:r w:rsidR="004D12D0" w:rsidRPr="00915A75">
        <w:rPr>
          <w:rFonts w:ascii="Angsana New" w:eastAsia="Times New Roman" w:hAnsi="Angsana New"/>
          <w:color w:val="000000"/>
          <w:lang w:eastAsia="en-US"/>
        </w:rPr>
        <w:t xml:space="preserve">……….. </w:t>
      </w:r>
      <w:r w:rsidR="004D12D0" w:rsidRPr="00915A75">
        <w:rPr>
          <w:rFonts w:ascii="Angsana New" w:hAnsi="Angsana New"/>
        </w:rPr>
        <w:t xml:space="preserve">          </w:t>
      </w:r>
    </w:p>
    <w:p w:rsidR="00CE52E8" w:rsidRDefault="00CE52E8" w:rsidP="00CE52E8">
      <w:pPr>
        <w:tabs>
          <w:tab w:val="left" w:pos="4820"/>
          <w:tab w:val="left" w:pos="6804"/>
        </w:tabs>
        <w:spacing w:line="480" w:lineRule="exact"/>
        <w:ind w:firstLine="720"/>
        <w:rPr>
          <w:rFonts w:ascii="Angsana New" w:eastAsia="Times New Roman" w:hAnsi="Angsana New"/>
          <w:color w:val="000000"/>
          <w:lang w:eastAsia="en-US"/>
        </w:rPr>
      </w:pPr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>สารที่ให้</w:t>
      </w:r>
      <w:sdt>
        <w:sdtPr>
          <w:rPr>
            <w:rFonts w:ascii="Angsana New" w:eastAsia="Times New Roman" w:hAnsi="Angsana New" w:hint="cs"/>
            <w:color w:val="000000"/>
            <w:cs/>
            <w:lang w:eastAsia="en-US"/>
          </w:rPr>
          <w:id w:val="807674324"/>
          <w:placeholder>
            <w:docPart w:val="DefaultPlaceholder_1082065158"/>
          </w:placeholder>
        </w:sdtPr>
        <w:sdtEndPr>
          <w:rPr>
            <w:rFonts w:eastAsia="Cordia New" w:hint="default"/>
            <w:color w:val="auto"/>
            <w:cs w:val="0"/>
            <w:lang w:eastAsia="zh-CN"/>
          </w:rPr>
        </w:sdtEndPr>
        <w:sdtContent>
          <w:r w:rsidRPr="00915A75">
            <w:rPr>
              <w:rFonts w:ascii="Angsana New" w:hAnsi="Angsana New"/>
            </w:rPr>
            <w:t>……………………</w:t>
          </w:r>
        </w:sdtContent>
      </w:sdt>
      <w:r w:rsidR="00747382" w:rsidRPr="00747382">
        <w:rPr>
          <w:rFonts w:ascii="Angsana New" w:hAnsi="Angsana New" w:hint="cs"/>
          <w:sz w:val="32"/>
          <w:szCs w:val="32"/>
        </w:rPr>
        <w:t xml:space="preserve"> </w:t>
      </w:r>
      <w:sdt>
        <w:sdtPr>
          <w:rPr>
            <w:rFonts w:ascii="Angsana New" w:hAnsi="Angsana New" w:hint="cs"/>
            <w:sz w:val="32"/>
            <w:szCs w:val="32"/>
          </w:rPr>
          <w:id w:val="-772167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38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915A75">
        <w:rPr>
          <w:rFonts w:ascii="Angsana New" w:hAnsi="Angsana New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อื่น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ๆ</w:t>
      </w:r>
      <w:r w:rsidRPr="00915A75">
        <w:rPr>
          <w:rFonts w:ascii="Angsana New" w:eastAsia="Times New Roman" w:hAnsi="Angsana New"/>
          <w:color w:val="000000"/>
          <w:lang w:eastAsia="en-US"/>
        </w:rPr>
        <w:t xml:space="preserve"> </w:t>
      </w:r>
      <w:r w:rsidRPr="00915A75">
        <w:rPr>
          <w:rFonts w:ascii="Angsana New" w:eastAsia="Times New Roman" w:hAnsi="Angsana New" w:hint="cs"/>
          <w:color w:val="000000"/>
          <w:cs/>
          <w:lang w:eastAsia="en-US"/>
        </w:rPr>
        <w:t>โปรด</w:t>
      </w:r>
      <w:r w:rsidRPr="00915A75">
        <w:rPr>
          <w:rFonts w:ascii="Angsana New" w:eastAsia="Times New Roman" w:hAnsi="Angsana New"/>
          <w:color w:val="000000"/>
          <w:cs/>
          <w:lang w:eastAsia="en-US"/>
        </w:rPr>
        <w:t>ระบุ</w:t>
      </w:r>
      <w:sdt>
        <w:sdtPr>
          <w:rPr>
            <w:rFonts w:ascii="Angsana New" w:eastAsia="Times New Roman" w:hAnsi="Angsana New"/>
            <w:color w:val="000000"/>
            <w:cs/>
            <w:lang w:eastAsia="en-US"/>
          </w:rPr>
          <w:id w:val="542646718"/>
          <w:placeholder>
            <w:docPart w:val="DefaultPlaceholder_1082065158"/>
          </w:placeholder>
        </w:sdtPr>
        <w:sdtEndPr>
          <w:rPr>
            <w:cs w:val="0"/>
          </w:rPr>
        </w:sdtEndPr>
        <w:sdtContent>
          <w:r w:rsidRPr="00915A75">
            <w:rPr>
              <w:rFonts w:ascii="Angsana New" w:eastAsia="Times New Roman" w:hAnsi="Angsana New"/>
              <w:color w:val="000000"/>
              <w:lang w:eastAsia="en-US"/>
            </w:rPr>
            <w:t>…………………………</w:t>
          </w:r>
          <w:r>
            <w:rPr>
              <w:rFonts w:ascii="Angsana New" w:eastAsia="Times New Roman" w:hAnsi="Angsana New"/>
              <w:color w:val="000000"/>
              <w:lang w:eastAsia="en-US"/>
            </w:rPr>
            <w:t>……………….</w:t>
          </w:r>
        </w:sdtContent>
      </w:sdt>
      <w:r w:rsidRPr="00915A75">
        <w:rPr>
          <w:rFonts w:ascii="Angsana New" w:eastAsia="Times New Roman" w:hAnsi="Angsana New"/>
          <w:color w:val="000000"/>
          <w:lang w:eastAsia="en-US"/>
        </w:rPr>
        <w:tab/>
      </w:r>
      <w:sdt>
        <w:sdtPr>
          <w:rPr>
            <w:rFonts w:ascii="Angsana New" w:hAnsi="Angsana New" w:hint="cs"/>
            <w:sz w:val="32"/>
            <w:szCs w:val="32"/>
          </w:rPr>
          <w:id w:val="-1782482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2D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4D12D0" w:rsidRPr="00915A75">
        <w:rPr>
          <w:rFonts w:ascii="Angsana New" w:eastAsia="Times New Roman" w:hAnsi="Angsana New" w:hint="cs"/>
          <w:color w:val="000000"/>
          <w:cs/>
          <w:lang w:eastAsia="en-US"/>
        </w:rPr>
        <w:t>ปริมาณ</w:t>
      </w:r>
      <w:r w:rsidR="004D12D0" w:rsidRPr="00915A75">
        <w:rPr>
          <w:rFonts w:ascii="Angsana New" w:eastAsia="Times New Roman" w:hAnsi="Angsana New"/>
          <w:color w:val="000000"/>
          <w:lang w:eastAsia="en-US"/>
        </w:rPr>
        <w:t xml:space="preserve">……….. </w:t>
      </w:r>
      <w:r w:rsidR="004D12D0" w:rsidRPr="00915A75">
        <w:rPr>
          <w:rFonts w:ascii="Angsana New" w:hAnsi="Angsana New"/>
        </w:rPr>
        <w:t xml:space="preserve">          </w:t>
      </w:r>
    </w:p>
    <w:p w:rsidR="00CE52E8" w:rsidRPr="00734362" w:rsidRDefault="00CE52E8" w:rsidP="00CE52E8">
      <w:pPr>
        <w:autoSpaceDE w:val="0"/>
        <w:autoSpaceDN w:val="0"/>
        <w:adjustRightInd w:val="0"/>
        <w:rPr>
          <w:rFonts w:ascii="Angsana New" w:eastAsia="MS Mincho" w:hAnsi="Angsana New"/>
          <w:color w:val="000000"/>
          <w:sz w:val="32"/>
          <w:szCs w:val="32"/>
          <w:lang w:eastAsia="ja-JP"/>
        </w:rPr>
      </w:pPr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10</w:t>
      </w:r>
      <w:r w:rsidRPr="00717F99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.</w:t>
      </w:r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 xml:space="preserve">3 </w:t>
      </w:r>
      <w:r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การเก็บตัวอย่าง</w:t>
      </w:r>
      <w:r>
        <w:rPr>
          <w:rFonts w:ascii="Angsana New" w:eastAsia="Times New Roman" w:hAnsi="Angsana New" w:hint="cs"/>
          <w:color w:val="000000"/>
          <w:sz w:val="32"/>
          <w:szCs w:val="32"/>
          <w:cs/>
          <w:lang w:eastAsia="en-US"/>
        </w:rPr>
        <w:t>เลือด</w:t>
      </w:r>
      <w:r w:rsidRPr="00717F99">
        <w:rPr>
          <w:rFonts w:ascii="Angsana New" w:eastAsia="Times New Roman" w:hAnsi="Angsana New"/>
          <w:color w:val="000000"/>
          <w:sz w:val="32"/>
          <w:szCs w:val="32"/>
          <w:cs/>
          <w:lang w:eastAsia="en-US"/>
        </w:rPr>
        <w:t>ที่ใช้ในโครงการ</w:t>
      </w:r>
      <w:r w:rsidRPr="00734362">
        <w:rPr>
          <w:rFonts w:ascii="Angsana New" w:eastAsia="MS Mincho" w:hAnsi="Angsana New"/>
          <w:color w:val="000000"/>
          <w:sz w:val="32"/>
          <w:szCs w:val="32"/>
          <w:cs/>
          <w:lang w:eastAsia="ja-JP"/>
        </w:rPr>
        <w:t>การเก็บ</w:t>
      </w:r>
      <w:r>
        <w:rPr>
          <w:rFonts w:ascii="Angsana New" w:eastAsia="MS Mincho" w:hAnsi="Angsana New"/>
          <w:color w:val="000000"/>
          <w:sz w:val="32"/>
          <w:szCs w:val="32"/>
          <w:lang w:eastAsia="ja-JP"/>
        </w:rPr>
        <w:t xml:space="preserve"> (</w:t>
      </w:r>
      <w:r w:rsidRPr="00734362">
        <w:rPr>
          <w:rFonts w:ascii="Angsana New" w:eastAsia="MS Mincho" w:hAnsi="Angsana New"/>
          <w:color w:val="000000"/>
          <w:sz w:val="32"/>
          <w:szCs w:val="32"/>
          <w:cs/>
          <w:lang w:eastAsia="ja-JP"/>
        </w:rPr>
        <w:t>กรณีใช้ยาสลบให้ระบุใช้ยาสลบอะไร</w:t>
      </w:r>
      <w:r w:rsidRPr="00734362">
        <w:rPr>
          <w:rFonts w:ascii="Angsana New" w:eastAsia="MS Mincho" w:hAnsi="Angsana New"/>
          <w:color w:val="000000"/>
          <w:sz w:val="32"/>
          <w:szCs w:val="32"/>
          <w:lang w:eastAsia="ja-JP"/>
        </w:rPr>
        <w:t xml:space="preserve">) </w:t>
      </w:r>
      <w:r>
        <w:rPr>
          <w:rFonts w:ascii="Angsana New" w:eastAsia="Times New Roman" w:hAnsi="Angsana New"/>
          <w:sz w:val="32"/>
          <w:szCs w:val="32"/>
          <w:lang w:eastAsia="en-US"/>
        </w:rPr>
        <w:t xml:space="preserve"> </w:t>
      </w:r>
      <w:sdt>
        <w:sdtPr>
          <w:rPr>
            <w:rFonts w:ascii="Angsana New" w:eastAsia="Times New Roman" w:hAnsi="Angsana New"/>
            <w:sz w:val="32"/>
            <w:szCs w:val="32"/>
          </w:rPr>
          <w:id w:val="-40523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38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A07399">
        <w:rPr>
          <w:rFonts w:ascii="Angsana New" w:hAnsi="Angsana New"/>
          <w:sz w:val="32"/>
          <w:szCs w:val="32"/>
        </w:rPr>
        <w:t xml:space="preserve"> </w:t>
      </w:r>
      <w:r w:rsidR="00747382">
        <w:rPr>
          <w:rFonts w:ascii="Angsana New" w:hAnsi="Angsana New" w:hint="cs"/>
          <w:sz w:val="32"/>
          <w:szCs w:val="32"/>
          <w:cs/>
        </w:rPr>
        <w:t xml:space="preserve">ไม่มี  </w:t>
      </w:r>
      <w:r>
        <w:rPr>
          <w:rFonts w:ascii="Angsana New" w:hAnsi="Angsana New"/>
          <w:sz w:val="32"/>
          <w:szCs w:val="32"/>
        </w:rPr>
        <w:t xml:space="preserve">     </w:t>
      </w:r>
      <w:sdt>
        <w:sdtPr>
          <w:rPr>
            <w:rFonts w:ascii="Angsana New" w:hAnsi="Angsana New"/>
            <w:sz w:val="32"/>
            <w:szCs w:val="32"/>
          </w:rPr>
          <w:id w:val="1232660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38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A07399">
        <w:rPr>
          <w:rFonts w:ascii="Angsana New" w:hAnsi="Angsana New" w:hint="cs"/>
          <w:sz w:val="32"/>
          <w:szCs w:val="32"/>
          <w:cs/>
        </w:rPr>
        <w:t xml:space="preserve"> มี</w:t>
      </w:r>
    </w:p>
    <w:tbl>
      <w:tblPr>
        <w:tblW w:w="9005" w:type="dxa"/>
        <w:tblInd w:w="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76"/>
        <w:gridCol w:w="2235"/>
        <w:gridCol w:w="2126"/>
        <w:gridCol w:w="1134"/>
        <w:gridCol w:w="1134"/>
      </w:tblGrid>
      <w:tr w:rsidR="00CE52E8" w:rsidRPr="00021FC5" w:rsidTr="00CE52E8">
        <w:tc>
          <w:tcPr>
            <w:tcW w:w="2376" w:type="dxa"/>
            <w:shd w:val="clear" w:color="auto" w:fill="E6E6E6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jc w:val="center"/>
              <w:rPr>
                <w:rFonts w:ascii="Angsana New" w:eastAsia="Times New Roman" w:hAnsi="Angsana New"/>
                <w:b/>
                <w:bCs/>
                <w:cs/>
                <w:lang w:eastAsia="en-US"/>
              </w:rPr>
            </w:pPr>
            <w:r w:rsidRPr="00021FC5">
              <w:rPr>
                <w:rFonts w:ascii="Angsana New" w:eastAsia="Times New Roman" w:hAnsi="Angsana New" w:hint="cs"/>
                <w:b/>
                <w:bCs/>
                <w:cs/>
                <w:lang w:eastAsia="en-US"/>
              </w:rPr>
              <w:t>ประเภทของการเก็บเลือด</w:t>
            </w:r>
          </w:p>
        </w:tc>
        <w:tc>
          <w:tcPr>
            <w:tcW w:w="2235" w:type="dxa"/>
            <w:shd w:val="clear" w:color="auto" w:fill="E6E6E6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jc w:val="center"/>
              <w:rPr>
                <w:rFonts w:ascii="Angsana New" w:eastAsia="Times New Roman" w:hAnsi="Angsana New"/>
                <w:b/>
                <w:bCs/>
                <w:lang w:eastAsia="en-US"/>
              </w:rPr>
            </w:pPr>
            <w:r w:rsidRPr="00021FC5">
              <w:rPr>
                <w:rFonts w:ascii="Angsana New" w:hAnsi="Angsana New" w:hint="cs"/>
                <w:b/>
                <w:bCs/>
                <w:color w:val="000000"/>
                <w:cs/>
              </w:rPr>
              <w:t>ชนิดของหลอด</w:t>
            </w:r>
            <w:r w:rsidRPr="00021FC5">
              <w:rPr>
                <w:rFonts w:ascii="Angsana New" w:hAnsi="Angsana New"/>
                <w:b/>
                <w:bCs/>
                <w:color w:val="000000"/>
                <w:cs/>
              </w:rPr>
              <w:t>เลือด</w:t>
            </w:r>
            <w:r w:rsidRPr="00021FC5">
              <w:rPr>
                <w:rFonts w:ascii="Angsana New" w:hAnsi="Angsana New" w:hint="cs"/>
                <w:b/>
                <w:bCs/>
                <w:color w:val="000000"/>
                <w:cs/>
              </w:rPr>
              <w:t>และตำแหน่งที่เก็บ</w:t>
            </w:r>
            <w:r>
              <w:rPr>
                <w:rFonts w:ascii="Angsana New" w:hAnsi="Angsana New" w:hint="cs"/>
                <w:b/>
                <w:bCs/>
                <w:color w:val="000000"/>
                <w:cs/>
              </w:rPr>
              <w:t>/วิธีการเก็บ</w:t>
            </w:r>
          </w:p>
        </w:tc>
        <w:tc>
          <w:tcPr>
            <w:tcW w:w="2126" w:type="dxa"/>
            <w:shd w:val="clear" w:color="auto" w:fill="E6E6E6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b/>
                <w:bCs/>
                <w:color w:val="000000"/>
                <w:cs/>
              </w:rPr>
            </w:pPr>
            <w:r w:rsidRPr="00021FC5">
              <w:rPr>
                <w:rFonts w:ascii="Angsana New" w:hAnsi="Angsana New"/>
                <w:b/>
                <w:bCs/>
                <w:color w:val="000000"/>
                <w:cs/>
              </w:rPr>
              <w:t>ยาสลบ</w:t>
            </w:r>
            <w:r w:rsidRPr="00021FC5">
              <w:rPr>
                <w:rFonts w:ascii="Angsana New" w:hAnsi="Angsana New" w:hint="cs"/>
                <w:b/>
                <w:bCs/>
                <w:color w:val="000000"/>
                <w:cs/>
              </w:rPr>
              <w:t>ที่ใช้</w:t>
            </w:r>
            <w:r w:rsidRPr="00021FC5">
              <w:rPr>
                <w:rFonts w:ascii="Angsana New" w:hAnsi="Angsana New"/>
                <w:b/>
                <w:bCs/>
                <w:color w:val="000000"/>
              </w:rPr>
              <w:t xml:space="preserve"> /</w:t>
            </w:r>
            <w:r w:rsidRPr="00021FC5">
              <w:rPr>
                <w:rFonts w:ascii="Angsana New" w:hAnsi="Angsana New" w:hint="cs"/>
                <w:b/>
                <w:bCs/>
                <w:color w:val="000000"/>
                <w:cs/>
              </w:rPr>
              <w:t>ขนาดยา</w:t>
            </w:r>
          </w:p>
          <w:p w:rsidR="00CE52E8" w:rsidRPr="00021FC5" w:rsidRDefault="00CE52E8" w:rsidP="00CE52E8">
            <w:pPr>
              <w:autoSpaceDE w:val="0"/>
              <w:autoSpaceDN w:val="0"/>
              <w:adjustRightInd w:val="0"/>
              <w:jc w:val="center"/>
              <w:rPr>
                <w:rFonts w:ascii="Angsana New" w:eastAsia="Times New Roman" w:hAnsi="Angsana New"/>
                <w:b/>
                <w:bCs/>
                <w:lang w:eastAsia="en-US"/>
              </w:rPr>
            </w:pPr>
          </w:p>
        </w:tc>
        <w:tc>
          <w:tcPr>
            <w:tcW w:w="1134" w:type="dxa"/>
            <w:shd w:val="clear" w:color="auto" w:fill="E6E6E6"/>
          </w:tcPr>
          <w:p w:rsidR="00CE52E8" w:rsidRDefault="00CE52E8" w:rsidP="00CE52E8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b/>
                <w:bCs/>
                <w:color w:val="000000"/>
              </w:rPr>
            </w:pPr>
            <w:r w:rsidRPr="00021FC5">
              <w:rPr>
                <w:rFonts w:ascii="Angsana New" w:hAnsi="Angsana New"/>
                <w:b/>
                <w:bCs/>
                <w:color w:val="000000"/>
                <w:cs/>
              </w:rPr>
              <w:t>ปริมาณ</w:t>
            </w:r>
          </w:p>
          <w:p w:rsidR="00CE52E8" w:rsidRPr="00021FC5" w:rsidRDefault="00CE52E8" w:rsidP="00CE52E8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b/>
                <w:bCs/>
                <w:color w:val="000000"/>
                <w:cs/>
              </w:rPr>
            </w:pPr>
            <w:r w:rsidRPr="00021FC5">
              <w:rPr>
                <w:rFonts w:ascii="Angsana New" w:hAnsi="Angsana New" w:hint="cs"/>
                <w:b/>
                <w:bCs/>
                <w:color w:val="000000"/>
                <w:cs/>
              </w:rPr>
              <w:t>ที่เก็บ</w:t>
            </w:r>
          </w:p>
        </w:tc>
        <w:tc>
          <w:tcPr>
            <w:tcW w:w="1134" w:type="dxa"/>
            <w:shd w:val="clear" w:color="auto" w:fill="E6E6E6"/>
          </w:tcPr>
          <w:p w:rsidR="00CE52E8" w:rsidRDefault="00CE52E8" w:rsidP="00CE52E8">
            <w:pPr>
              <w:autoSpaceDE w:val="0"/>
              <w:autoSpaceDN w:val="0"/>
              <w:adjustRightInd w:val="0"/>
              <w:jc w:val="center"/>
              <w:rPr>
                <w:rFonts w:ascii="Angsana New" w:eastAsia="Times New Roman" w:hAnsi="Angsana New"/>
                <w:b/>
                <w:bCs/>
                <w:lang w:eastAsia="en-US"/>
              </w:rPr>
            </w:pPr>
            <w:r w:rsidRPr="00021FC5">
              <w:rPr>
                <w:rFonts w:ascii="Angsana New" w:eastAsia="Times New Roman" w:hAnsi="Angsana New" w:hint="cs"/>
                <w:b/>
                <w:bCs/>
                <w:cs/>
                <w:lang w:eastAsia="en-US"/>
              </w:rPr>
              <w:t>ความถี่</w:t>
            </w:r>
          </w:p>
          <w:p w:rsidR="00CE52E8" w:rsidRPr="00021FC5" w:rsidRDefault="00CE52E8" w:rsidP="00CE52E8">
            <w:pPr>
              <w:autoSpaceDE w:val="0"/>
              <w:autoSpaceDN w:val="0"/>
              <w:adjustRightInd w:val="0"/>
              <w:jc w:val="center"/>
              <w:rPr>
                <w:rFonts w:ascii="Angsana New" w:eastAsia="Times New Roman" w:hAnsi="Angsana New"/>
                <w:b/>
                <w:bCs/>
                <w:lang w:eastAsia="en-US"/>
              </w:rPr>
            </w:pPr>
            <w:r w:rsidRPr="00021FC5">
              <w:rPr>
                <w:rFonts w:ascii="Angsana New" w:eastAsia="Times New Roman" w:hAnsi="Angsana New" w:hint="cs"/>
                <w:b/>
                <w:bCs/>
                <w:cs/>
                <w:lang w:eastAsia="en-US"/>
              </w:rPr>
              <w:t>ที่เก็บ</w:t>
            </w:r>
          </w:p>
        </w:tc>
      </w:tr>
      <w:tr w:rsidR="00CE52E8" w:rsidRPr="00021FC5" w:rsidTr="00CE52E8">
        <w:tc>
          <w:tcPr>
            <w:tcW w:w="2376" w:type="dxa"/>
          </w:tcPr>
          <w:p w:rsidR="00CE52E8" w:rsidRPr="00021FC5" w:rsidRDefault="00734269" w:rsidP="00CE52E8">
            <w:pPr>
              <w:autoSpaceDE w:val="0"/>
              <w:autoSpaceDN w:val="0"/>
              <w:adjustRightInd w:val="0"/>
              <w:rPr>
                <w:rFonts w:ascii="Angsana New" w:hAnsi="Angsana New"/>
                <w:color w:val="000000"/>
              </w:rPr>
            </w:pPr>
            <w:sdt>
              <w:sdtPr>
                <w:rPr>
                  <w:rFonts w:ascii="Angsana New" w:hAnsi="Angsana New"/>
                </w:rPr>
                <w:id w:val="1284003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3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E52E8" w:rsidRPr="00021FC5">
              <w:rPr>
                <w:rFonts w:ascii="Angsana New" w:hAnsi="Angsana New" w:hint="cs"/>
                <w:color w:val="000000"/>
                <w:cs/>
              </w:rPr>
              <w:t xml:space="preserve"> </w:t>
            </w:r>
            <w:r w:rsidR="00CE52E8" w:rsidRPr="00021FC5">
              <w:rPr>
                <w:rFonts w:ascii="Angsana New" w:hAnsi="Angsana New"/>
                <w:color w:val="000000"/>
                <w:cs/>
              </w:rPr>
              <w:t>จากหลอดเลือดดำ</w:t>
            </w:r>
          </w:p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  <w:r w:rsidRPr="00021FC5">
              <w:rPr>
                <w:rFonts w:ascii="Angsana New" w:hAnsi="Angsana New"/>
                <w:color w:val="000000"/>
              </w:rPr>
              <w:t xml:space="preserve">       </w:t>
            </w:r>
            <w:r w:rsidRPr="00021FC5">
              <w:rPr>
                <w:rFonts w:ascii="Angsana New" w:hAnsi="Angsana New" w:hint="cs"/>
                <w:color w:val="000000"/>
                <w:cs/>
              </w:rPr>
              <w:t>(</w:t>
            </w:r>
            <w:r w:rsidRPr="00021FC5">
              <w:rPr>
                <w:rFonts w:ascii="Angsana New" w:hAnsi="Angsana New"/>
                <w:color w:val="000000"/>
              </w:rPr>
              <w:t>Venous blood</w:t>
            </w:r>
            <w:r w:rsidRPr="00021FC5">
              <w:rPr>
                <w:rFonts w:ascii="Angsana New" w:hAnsi="Angsana New" w:hint="cs"/>
                <w:color w:val="000000"/>
                <w:cs/>
              </w:rPr>
              <w:t>)</w:t>
            </w:r>
            <w:r w:rsidRPr="00021FC5">
              <w:rPr>
                <w:rFonts w:ascii="Angsana New" w:hAnsi="Angsana New"/>
              </w:rPr>
              <w:t xml:space="preserve"> </w:t>
            </w:r>
            <w:r w:rsidRPr="00021FC5">
              <w:rPr>
                <w:rFonts w:ascii="Angsana New" w:hAnsi="Angsana New"/>
              </w:rPr>
              <w:tab/>
            </w:r>
          </w:p>
        </w:tc>
        <w:tc>
          <w:tcPr>
            <w:tcW w:w="2235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2126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1134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1134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</w:tr>
      <w:tr w:rsidR="00CE52E8" w:rsidRPr="00021FC5" w:rsidTr="00CE52E8">
        <w:tc>
          <w:tcPr>
            <w:tcW w:w="2376" w:type="dxa"/>
          </w:tcPr>
          <w:p w:rsidR="00CE52E8" w:rsidRPr="00021FC5" w:rsidRDefault="00734269" w:rsidP="00CE52E8">
            <w:pPr>
              <w:autoSpaceDE w:val="0"/>
              <w:autoSpaceDN w:val="0"/>
              <w:adjustRightInd w:val="0"/>
              <w:rPr>
                <w:rFonts w:ascii="Angsana New" w:hAnsi="Angsana New"/>
                <w:color w:val="000000"/>
              </w:rPr>
            </w:pPr>
            <w:sdt>
              <w:sdtPr>
                <w:rPr>
                  <w:rFonts w:ascii="Angsana New" w:hAnsi="Angsana New"/>
                </w:rPr>
                <w:id w:val="1251168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3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E52E8" w:rsidRPr="00021FC5">
              <w:rPr>
                <w:rFonts w:ascii="Angsana New" w:hAnsi="Angsana New"/>
              </w:rPr>
              <w:t xml:space="preserve"> </w:t>
            </w:r>
            <w:r w:rsidR="00CE52E8" w:rsidRPr="00021FC5">
              <w:rPr>
                <w:rFonts w:ascii="Angsana New" w:hAnsi="Angsana New"/>
                <w:color w:val="000000"/>
                <w:cs/>
              </w:rPr>
              <w:t>จากหลอดเลือดแดง</w:t>
            </w:r>
            <w:r w:rsidR="00CE52E8" w:rsidRPr="00021FC5">
              <w:rPr>
                <w:rFonts w:ascii="Angsana New" w:hAnsi="Angsana New"/>
                <w:color w:val="000000"/>
              </w:rPr>
              <w:t xml:space="preserve"> </w:t>
            </w:r>
          </w:p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  <w:r w:rsidRPr="00021FC5">
              <w:rPr>
                <w:rFonts w:ascii="Angsana New" w:hAnsi="Angsana New" w:hint="cs"/>
                <w:color w:val="000000"/>
                <w:cs/>
              </w:rPr>
              <w:t xml:space="preserve">      (</w:t>
            </w:r>
            <w:r w:rsidRPr="00021FC5">
              <w:rPr>
                <w:rFonts w:ascii="Angsana New" w:hAnsi="Angsana New"/>
                <w:color w:val="000000"/>
              </w:rPr>
              <w:t>Arterial blood</w:t>
            </w:r>
            <w:r w:rsidRPr="00021FC5">
              <w:rPr>
                <w:rFonts w:ascii="Angsana New" w:hAnsi="Angsana New" w:hint="cs"/>
                <w:color w:val="000000"/>
                <w:cs/>
              </w:rPr>
              <w:t>)</w:t>
            </w:r>
          </w:p>
        </w:tc>
        <w:tc>
          <w:tcPr>
            <w:tcW w:w="2235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2126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1134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1134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</w:tr>
      <w:tr w:rsidR="00CE52E8" w:rsidRPr="00021FC5" w:rsidTr="00CE52E8">
        <w:tc>
          <w:tcPr>
            <w:tcW w:w="2376" w:type="dxa"/>
          </w:tcPr>
          <w:p w:rsidR="00CE52E8" w:rsidRPr="00021FC5" w:rsidRDefault="00734269" w:rsidP="00CE52E8">
            <w:pPr>
              <w:autoSpaceDE w:val="0"/>
              <w:autoSpaceDN w:val="0"/>
              <w:adjustRightInd w:val="0"/>
              <w:rPr>
                <w:rFonts w:ascii="Angsana New" w:hAnsi="Angsana New"/>
                <w:color w:val="000000"/>
              </w:rPr>
            </w:pPr>
            <w:sdt>
              <w:sdtPr>
                <w:rPr>
                  <w:rFonts w:ascii="Angsana New" w:hAnsi="Angsana New"/>
                </w:rPr>
                <w:id w:val="857938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3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E52E8" w:rsidRPr="00021FC5">
              <w:rPr>
                <w:rFonts w:ascii="Angsana New" w:hAnsi="Angsana New" w:hint="cs"/>
                <w:color w:val="000000"/>
                <w:cs/>
              </w:rPr>
              <w:t xml:space="preserve"> </w:t>
            </w:r>
            <w:r w:rsidR="00CE52E8" w:rsidRPr="00021FC5">
              <w:rPr>
                <w:rFonts w:ascii="Angsana New" w:hAnsi="Angsana New"/>
                <w:color w:val="000000"/>
                <w:cs/>
              </w:rPr>
              <w:t>เจาะจากหัวใจ</w:t>
            </w:r>
            <w:r w:rsidR="00CE52E8" w:rsidRPr="00021FC5">
              <w:rPr>
                <w:rFonts w:ascii="Angsana New" w:hAnsi="Angsana New"/>
                <w:color w:val="000000"/>
              </w:rPr>
              <w:t xml:space="preserve"> </w:t>
            </w:r>
          </w:p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  <w:r w:rsidRPr="00021FC5">
              <w:rPr>
                <w:rFonts w:ascii="Angsana New" w:hAnsi="Angsana New" w:hint="cs"/>
                <w:color w:val="000000"/>
                <w:cs/>
              </w:rPr>
              <w:t xml:space="preserve">      (</w:t>
            </w:r>
            <w:r w:rsidRPr="00021FC5">
              <w:rPr>
                <w:rFonts w:ascii="Angsana New" w:hAnsi="Angsana New"/>
                <w:color w:val="000000"/>
              </w:rPr>
              <w:t>Cardiac puncture</w:t>
            </w:r>
            <w:r w:rsidRPr="00021FC5">
              <w:rPr>
                <w:rFonts w:ascii="Angsana New" w:hAnsi="Angsana New" w:hint="cs"/>
                <w:color w:val="000000"/>
                <w:cs/>
              </w:rPr>
              <w:t>)</w:t>
            </w:r>
          </w:p>
        </w:tc>
        <w:tc>
          <w:tcPr>
            <w:tcW w:w="2235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2126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1134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1134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</w:tr>
      <w:tr w:rsidR="00CE52E8" w:rsidRPr="00021FC5" w:rsidTr="00CE52E8">
        <w:tc>
          <w:tcPr>
            <w:tcW w:w="2376" w:type="dxa"/>
          </w:tcPr>
          <w:p w:rsidR="00CE52E8" w:rsidRPr="00021FC5" w:rsidRDefault="00734269" w:rsidP="00CE52E8">
            <w:pPr>
              <w:autoSpaceDE w:val="0"/>
              <w:autoSpaceDN w:val="0"/>
              <w:adjustRightInd w:val="0"/>
              <w:rPr>
                <w:rFonts w:ascii="Angsana New" w:hAnsi="Angsana New"/>
              </w:rPr>
            </w:pPr>
            <w:sdt>
              <w:sdtPr>
                <w:rPr>
                  <w:rFonts w:ascii="Angsana New" w:hAnsi="Angsana New"/>
                </w:rPr>
                <w:id w:val="1335962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3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E52E8" w:rsidRPr="00021FC5">
              <w:rPr>
                <w:rFonts w:ascii="Angsana New" w:hAnsi="Angsana New" w:hint="cs"/>
                <w:color w:val="000000"/>
                <w:cs/>
              </w:rPr>
              <w:t xml:space="preserve"> </w:t>
            </w:r>
            <w:r w:rsidR="00CE52E8" w:rsidRPr="00021FC5">
              <w:rPr>
                <w:rFonts w:ascii="Angsana New" w:hAnsi="Angsana New"/>
                <w:color w:val="000000"/>
                <w:cs/>
              </w:rPr>
              <w:t>อื่นๆ</w:t>
            </w:r>
            <w:r w:rsidR="00CE52E8" w:rsidRPr="00021FC5">
              <w:rPr>
                <w:rFonts w:ascii="Angsana New" w:hAnsi="Angsana New" w:hint="cs"/>
                <w:color w:val="000000"/>
                <w:cs/>
              </w:rPr>
              <w:t xml:space="preserve"> (</w:t>
            </w:r>
            <w:r w:rsidR="00CE52E8" w:rsidRPr="00021FC5">
              <w:rPr>
                <w:rFonts w:ascii="Angsana New" w:hAnsi="Angsana New"/>
                <w:color w:val="000000"/>
                <w:cs/>
              </w:rPr>
              <w:t>ระบุ</w:t>
            </w:r>
            <w:r w:rsidR="00CE52E8" w:rsidRPr="00021FC5">
              <w:rPr>
                <w:rFonts w:ascii="Angsana New" w:hAnsi="Angsana New" w:hint="cs"/>
                <w:color w:val="000000"/>
                <w:cs/>
              </w:rPr>
              <w:t>)</w:t>
            </w:r>
            <w:sdt>
              <w:sdtPr>
                <w:rPr>
                  <w:rFonts w:ascii="Angsana New" w:hAnsi="Angsana New" w:hint="cs"/>
                  <w:color w:val="000000"/>
                  <w:cs/>
                </w:rPr>
                <w:id w:val="2038849742"/>
                <w:placeholder>
                  <w:docPart w:val="DefaultPlaceholder_1082065158"/>
                </w:placeholder>
              </w:sdtPr>
              <w:sdtEndPr>
                <w:rPr>
                  <w:color w:val="auto"/>
                </w:rPr>
              </w:sdtEndPr>
              <w:sdtContent>
                <w:r w:rsidR="00CE52E8" w:rsidRPr="00021FC5">
                  <w:rPr>
                    <w:rFonts w:ascii="Angsana New" w:hAnsi="Angsana New" w:hint="cs"/>
                    <w:cs/>
                  </w:rPr>
                  <w:t>...............................</w:t>
                </w:r>
              </w:sdtContent>
            </w:sdt>
          </w:p>
        </w:tc>
        <w:tc>
          <w:tcPr>
            <w:tcW w:w="2235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2126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1134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  <w:tc>
          <w:tcPr>
            <w:tcW w:w="1134" w:type="dxa"/>
          </w:tcPr>
          <w:p w:rsidR="00CE52E8" w:rsidRPr="00021FC5" w:rsidRDefault="00CE52E8" w:rsidP="00CE52E8">
            <w:pPr>
              <w:autoSpaceDE w:val="0"/>
              <w:autoSpaceDN w:val="0"/>
              <w:adjustRightInd w:val="0"/>
              <w:rPr>
                <w:rFonts w:ascii="Angsana New" w:eastAsia="Times New Roman" w:hAnsi="Angsana New"/>
                <w:lang w:eastAsia="en-US"/>
              </w:rPr>
            </w:pPr>
          </w:p>
        </w:tc>
      </w:tr>
    </w:tbl>
    <w:p w:rsidR="00CE52E8" w:rsidRPr="002F309E" w:rsidRDefault="00CE52E8" w:rsidP="00CE52E8">
      <w:pPr>
        <w:tabs>
          <w:tab w:val="left" w:pos="426"/>
        </w:tabs>
        <w:rPr>
          <w:rFonts w:ascii="Angsana New" w:hAnsi="Angsana New"/>
          <w:color w:val="000000"/>
          <w:sz w:val="16"/>
          <w:szCs w:val="16"/>
        </w:rPr>
      </w:pPr>
    </w:p>
    <w:p w:rsidR="00CE52E8" w:rsidRDefault="00CE52E8" w:rsidP="00CE52E8">
      <w:pPr>
        <w:tabs>
          <w:tab w:val="left" w:pos="426"/>
        </w:tabs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color w:val="000000"/>
          <w:sz w:val="32"/>
          <w:szCs w:val="32"/>
        </w:rPr>
        <w:t>10.4</w:t>
      </w:r>
      <w:r>
        <w:rPr>
          <w:rFonts w:ascii="Angsana New" w:hAnsi="Angsana New"/>
          <w:sz w:val="32"/>
          <w:szCs w:val="32"/>
        </w:rPr>
        <w:t xml:space="preserve"> </w:t>
      </w:r>
      <w:r>
        <w:rPr>
          <w:rFonts w:ascii="Angsana New" w:hAnsi="Angsana New" w:hint="cs"/>
          <w:sz w:val="32"/>
          <w:szCs w:val="32"/>
          <w:cs/>
        </w:rPr>
        <w:t xml:space="preserve">การเก็บตัวอย่างอื่น ๆ </w:t>
      </w:r>
      <w:proofErr w:type="gramStart"/>
      <w:r>
        <w:rPr>
          <w:rFonts w:ascii="Angsana New" w:hAnsi="Angsana New" w:hint="cs"/>
          <w:sz w:val="32"/>
          <w:szCs w:val="32"/>
          <w:cs/>
        </w:rPr>
        <w:t xml:space="preserve">ที่ใช้ในโครงการ  </w:t>
      </w:r>
      <w:proofErr w:type="gramEnd"/>
      <w:sdt>
        <w:sdtPr>
          <w:rPr>
            <w:rFonts w:ascii="Angsana New" w:hAnsi="Angsana New" w:hint="cs"/>
            <w:sz w:val="32"/>
            <w:szCs w:val="32"/>
            <w:cs/>
          </w:rPr>
          <w:id w:val="-87886193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  <w:cs w:val="0"/>
          </w:rPr>
        </w:sdtEndPr>
        <w:sdtContent>
          <w:r w:rsidR="001B1B24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A07399">
        <w:rPr>
          <w:rFonts w:ascii="Angsana New" w:hAnsi="Angsana New"/>
          <w:sz w:val="32"/>
          <w:szCs w:val="32"/>
        </w:rPr>
        <w:t xml:space="preserve"> </w:t>
      </w:r>
      <w:r w:rsidRPr="00A07399">
        <w:rPr>
          <w:rFonts w:ascii="Angsana New" w:hAnsi="Angsana New" w:hint="cs"/>
          <w:sz w:val="32"/>
          <w:szCs w:val="32"/>
          <w:cs/>
        </w:rPr>
        <w:t xml:space="preserve">ไม่มี             </w:t>
      </w:r>
      <w:sdt>
        <w:sdtPr>
          <w:rPr>
            <w:rFonts w:ascii="Angsana New" w:hAnsi="Angsana New" w:hint="cs"/>
            <w:sz w:val="32"/>
            <w:szCs w:val="32"/>
            <w:cs/>
          </w:rPr>
          <w:id w:val="208255741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  <w:cs w:val="0"/>
          </w:rPr>
        </w:sdtEndPr>
        <w:sdtContent>
          <w:r w:rsidR="0074738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A07399">
        <w:rPr>
          <w:rFonts w:ascii="Angsana New" w:hAnsi="Angsana New" w:hint="cs"/>
          <w:sz w:val="32"/>
          <w:szCs w:val="32"/>
          <w:cs/>
        </w:rPr>
        <w:t xml:space="preserve"> มี</w:t>
      </w:r>
    </w:p>
    <w:p w:rsidR="00CE52E8" w:rsidRDefault="00CE52E8" w:rsidP="00CE52E8">
      <w:pPr>
        <w:ind w:firstLine="450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>10.4.1 ชิ้นส่วนเนื้อเยื้อ/ อวัยวะ/ อื่น ๆ</w:t>
      </w:r>
    </w:p>
    <w:tbl>
      <w:tblPr>
        <w:tblW w:w="8842" w:type="dxa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61"/>
        <w:gridCol w:w="4381"/>
      </w:tblGrid>
      <w:tr w:rsidR="00CE52E8" w:rsidRPr="00021FC5" w:rsidTr="00CE52E8">
        <w:tc>
          <w:tcPr>
            <w:tcW w:w="4461" w:type="dxa"/>
            <w:shd w:val="clear" w:color="auto" w:fill="E6E6E6"/>
          </w:tcPr>
          <w:p w:rsidR="00CE52E8" w:rsidRPr="00021FC5" w:rsidRDefault="00734269" w:rsidP="00CE52E8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  <w:sdt>
              <w:sdtPr>
                <w:rPr>
                  <w:rFonts w:ascii="Angsana New" w:hAnsi="Angsana New"/>
                  <w:sz w:val="32"/>
                  <w:szCs w:val="32"/>
                </w:rPr>
                <w:id w:val="2080472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382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021FC5">
              <w:rPr>
                <w:rFonts w:ascii="Angsana New" w:hAnsi="Angsana New"/>
                <w:sz w:val="32"/>
                <w:szCs w:val="32"/>
              </w:rPr>
              <w:t xml:space="preserve"> </w:t>
            </w:r>
            <w:r w:rsidR="00CE52E8">
              <w:rPr>
                <w:rFonts w:ascii="Angsana New" w:hAnsi="Angsana New" w:hint="cs"/>
                <w:sz w:val="32"/>
                <w:szCs w:val="32"/>
                <w:cs/>
              </w:rPr>
              <w:t>เก็บขณะ</w:t>
            </w:r>
            <w:r w:rsidR="00CE52E8" w:rsidRPr="00021FC5">
              <w:rPr>
                <w:rFonts w:ascii="Angsana New" w:hAnsi="Angsana New" w:hint="cs"/>
                <w:sz w:val="32"/>
                <w:szCs w:val="32"/>
                <w:cs/>
              </w:rPr>
              <w:t>สัตว์มีชีวิตอยู่</w:t>
            </w:r>
          </w:p>
        </w:tc>
        <w:tc>
          <w:tcPr>
            <w:tcW w:w="4381" w:type="dxa"/>
            <w:shd w:val="clear" w:color="auto" w:fill="E6E6E6"/>
          </w:tcPr>
          <w:p w:rsidR="00CE52E8" w:rsidRPr="00021FC5" w:rsidRDefault="00734269" w:rsidP="00CE52E8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  <w:sdt>
              <w:sdtPr>
                <w:rPr>
                  <w:rFonts w:ascii="Angsana New" w:hAnsi="Angsana New"/>
                  <w:sz w:val="32"/>
                  <w:szCs w:val="32"/>
                </w:rPr>
                <w:id w:val="183412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382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CE52E8" w:rsidRPr="00021FC5">
              <w:rPr>
                <w:rFonts w:ascii="Angsana New" w:hAnsi="Angsana New"/>
                <w:sz w:val="32"/>
                <w:szCs w:val="32"/>
              </w:rPr>
              <w:t xml:space="preserve"> </w:t>
            </w:r>
            <w:r w:rsidR="00CE52E8" w:rsidRPr="00021FC5">
              <w:rPr>
                <w:rFonts w:ascii="Angsana New" w:hAnsi="Angsana New" w:hint="cs"/>
                <w:sz w:val="32"/>
                <w:szCs w:val="32"/>
                <w:cs/>
              </w:rPr>
              <w:t>เก็บหลังจากสิ้นสุดการทดลอง</w:t>
            </w:r>
          </w:p>
        </w:tc>
      </w:tr>
      <w:tr w:rsidR="00CE52E8" w:rsidRPr="00021FC5" w:rsidTr="00CE52E8">
        <w:trPr>
          <w:trHeight w:val="583"/>
        </w:trPr>
        <w:tc>
          <w:tcPr>
            <w:tcW w:w="4461" w:type="dxa"/>
            <w:shd w:val="clear" w:color="auto" w:fill="E6E6E6"/>
          </w:tcPr>
          <w:p w:rsidR="00CE52E8" w:rsidRPr="00021FC5" w:rsidRDefault="00CE52E8" w:rsidP="00CE52E8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ชิ้นส่วนเนื้อเยื้อ</w:t>
            </w:r>
            <w:r w:rsidRPr="00021FC5">
              <w:rPr>
                <w:rFonts w:ascii="Angsana New" w:hAnsi="Angsana New" w:hint="cs"/>
                <w:sz w:val="32"/>
                <w:szCs w:val="32"/>
                <w:cs/>
              </w:rPr>
              <w:t>/ อวัยวะที่เก็บ</w:t>
            </w:r>
            <w:r>
              <w:rPr>
                <w:rFonts w:ascii="Angsana New" w:hAnsi="Angsana New" w:hint="cs"/>
                <w:sz w:val="32"/>
                <w:szCs w:val="32"/>
                <w:cs/>
              </w:rPr>
              <w:t>/ อื่น ๆ</w:t>
            </w:r>
          </w:p>
        </w:tc>
        <w:tc>
          <w:tcPr>
            <w:tcW w:w="4381" w:type="dxa"/>
            <w:shd w:val="clear" w:color="auto" w:fill="E6E6E6"/>
          </w:tcPr>
          <w:p w:rsidR="00CE52E8" w:rsidRPr="00021FC5" w:rsidRDefault="00CE52E8" w:rsidP="00CE52E8">
            <w:pPr>
              <w:jc w:val="center"/>
              <w:rPr>
                <w:rFonts w:ascii="Angsana New" w:hAnsi="Angsana New"/>
                <w:sz w:val="32"/>
                <w:szCs w:val="32"/>
              </w:rPr>
            </w:pPr>
            <w:r w:rsidRPr="00021FC5">
              <w:rPr>
                <w:rFonts w:ascii="Angsana New" w:hAnsi="Angsana New" w:hint="cs"/>
                <w:sz w:val="32"/>
                <w:szCs w:val="32"/>
                <w:cs/>
              </w:rPr>
              <w:t>ชิ้นส่วนเนื้อเยื้อ/ อวัยวะที่เก็บ</w:t>
            </w:r>
            <w:r>
              <w:rPr>
                <w:rFonts w:ascii="Angsana New" w:hAnsi="Angsana New" w:hint="cs"/>
                <w:sz w:val="32"/>
                <w:szCs w:val="32"/>
                <w:cs/>
              </w:rPr>
              <w:t>/ อื่นๆ</w:t>
            </w:r>
          </w:p>
        </w:tc>
      </w:tr>
      <w:tr w:rsidR="00CE52E8" w:rsidRPr="00021FC5" w:rsidTr="00CE52E8">
        <w:tc>
          <w:tcPr>
            <w:tcW w:w="4461" w:type="dxa"/>
          </w:tcPr>
          <w:p w:rsidR="00CE52E8" w:rsidRPr="00021FC5" w:rsidRDefault="00CE52E8" w:rsidP="00CE52E8">
            <w:pPr>
              <w:ind w:firstLine="372"/>
              <w:rPr>
                <w:rFonts w:ascii="Angsana New" w:hAnsi="Angsana New"/>
                <w:sz w:val="32"/>
                <w:szCs w:val="32"/>
                <w:cs/>
              </w:rPr>
            </w:pPr>
            <w:r w:rsidRPr="00021FC5">
              <w:rPr>
                <w:rFonts w:ascii="Angsana New" w:hAnsi="Angsana New"/>
                <w:sz w:val="32"/>
                <w:szCs w:val="32"/>
              </w:rPr>
              <w:t>1.</w:t>
            </w:r>
            <w:sdt>
              <w:sdtPr>
                <w:rPr>
                  <w:rFonts w:ascii="Angsana New" w:hAnsi="Angsana New"/>
                  <w:sz w:val="32"/>
                  <w:szCs w:val="32"/>
                </w:rPr>
                <w:id w:val="-441379854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/>
                    <w:sz w:val="32"/>
                    <w:szCs w:val="32"/>
                  </w:rPr>
                  <w:t xml:space="preserve"> ……………………..</w:t>
                </w:r>
              </w:sdtContent>
            </w:sdt>
            <w:r w:rsidRPr="00021FC5">
              <w:rPr>
                <w:rFonts w:ascii="Angsana New" w:hAnsi="Angsana New" w:hint="cs"/>
                <w:sz w:val="32"/>
                <w:szCs w:val="32"/>
                <w:cs/>
              </w:rPr>
              <w:t xml:space="preserve">  ปริมาณ</w:t>
            </w:r>
            <w:sdt>
              <w:sdtPr>
                <w:rPr>
                  <w:rFonts w:ascii="Angsana New" w:hAnsi="Angsana New" w:hint="cs"/>
                  <w:sz w:val="32"/>
                  <w:szCs w:val="32"/>
                  <w:cs/>
                </w:rPr>
                <w:id w:val="837818273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 w:hint="cs"/>
                    <w:sz w:val="32"/>
                    <w:szCs w:val="32"/>
                    <w:cs/>
                  </w:rPr>
                  <w:t>................</w:t>
                </w:r>
              </w:sdtContent>
            </w:sdt>
          </w:p>
        </w:tc>
        <w:tc>
          <w:tcPr>
            <w:tcW w:w="4381" w:type="dxa"/>
          </w:tcPr>
          <w:p w:rsidR="00CE52E8" w:rsidRPr="00021FC5" w:rsidRDefault="00CE52E8" w:rsidP="00CE52E8">
            <w:pPr>
              <w:ind w:firstLine="372"/>
              <w:rPr>
                <w:rFonts w:ascii="Angsana New" w:hAnsi="Angsana New"/>
                <w:sz w:val="32"/>
                <w:szCs w:val="32"/>
                <w:cs/>
              </w:rPr>
            </w:pPr>
            <w:r w:rsidRPr="00021FC5">
              <w:rPr>
                <w:rFonts w:ascii="Angsana New" w:hAnsi="Angsana New"/>
                <w:sz w:val="32"/>
                <w:szCs w:val="32"/>
              </w:rPr>
              <w:t xml:space="preserve">1. </w:t>
            </w:r>
            <w:sdt>
              <w:sdtPr>
                <w:rPr>
                  <w:rFonts w:ascii="Angsana New" w:hAnsi="Angsana New"/>
                  <w:sz w:val="32"/>
                  <w:szCs w:val="32"/>
                </w:rPr>
                <w:id w:val="-2038874840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/>
                    <w:sz w:val="32"/>
                    <w:szCs w:val="32"/>
                  </w:rPr>
                  <w:t>……………………..</w:t>
                </w:r>
              </w:sdtContent>
            </w:sdt>
            <w:r w:rsidRPr="00021FC5">
              <w:rPr>
                <w:rFonts w:ascii="Angsana New" w:hAnsi="Angsana New" w:hint="cs"/>
                <w:sz w:val="32"/>
                <w:szCs w:val="32"/>
                <w:cs/>
              </w:rPr>
              <w:t xml:space="preserve">  ปริมาณ</w:t>
            </w:r>
            <w:sdt>
              <w:sdtPr>
                <w:rPr>
                  <w:rFonts w:ascii="Angsana New" w:hAnsi="Angsana New" w:hint="cs"/>
                  <w:sz w:val="32"/>
                  <w:szCs w:val="32"/>
                  <w:cs/>
                </w:rPr>
                <w:id w:val="-74512193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 w:hint="cs"/>
                    <w:sz w:val="32"/>
                    <w:szCs w:val="32"/>
                    <w:cs/>
                  </w:rPr>
                  <w:t>................</w:t>
                </w:r>
              </w:sdtContent>
            </w:sdt>
          </w:p>
        </w:tc>
      </w:tr>
      <w:tr w:rsidR="00CE52E8" w:rsidRPr="00021FC5" w:rsidTr="00CE52E8">
        <w:tc>
          <w:tcPr>
            <w:tcW w:w="4461" w:type="dxa"/>
          </w:tcPr>
          <w:p w:rsidR="00CE52E8" w:rsidRPr="00021FC5" w:rsidRDefault="00CE52E8" w:rsidP="00CE52E8">
            <w:pPr>
              <w:ind w:firstLine="372"/>
              <w:rPr>
                <w:rFonts w:ascii="Angsana New" w:hAnsi="Angsana New"/>
                <w:sz w:val="32"/>
                <w:szCs w:val="32"/>
              </w:rPr>
            </w:pPr>
            <w:r w:rsidRPr="00021FC5">
              <w:rPr>
                <w:rFonts w:ascii="Angsana New" w:hAnsi="Angsana New"/>
                <w:sz w:val="32"/>
                <w:szCs w:val="32"/>
              </w:rPr>
              <w:t xml:space="preserve">2. </w:t>
            </w:r>
            <w:sdt>
              <w:sdtPr>
                <w:rPr>
                  <w:rFonts w:ascii="Angsana New" w:hAnsi="Angsana New"/>
                  <w:sz w:val="32"/>
                  <w:szCs w:val="32"/>
                </w:rPr>
                <w:id w:val="1882127005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/>
                    <w:sz w:val="32"/>
                    <w:szCs w:val="32"/>
                  </w:rPr>
                  <w:t>……………………..</w:t>
                </w:r>
              </w:sdtContent>
            </w:sdt>
            <w:r w:rsidRPr="00021FC5">
              <w:rPr>
                <w:rFonts w:ascii="Angsana New" w:hAnsi="Angsana New" w:hint="cs"/>
                <w:sz w:val="32"/>
                <w:szCs w:val="32"/>
                <w:cs/>
              </w:rPr>
              <w:t xml:space="preserve">  ปริมาณ</w:t>
            </w:r>
            <w:sdt>
              <w:sdtPr>
                <w:rPr>
                  <w:rFonts w:ascii="Angsana New" w:hAnsi="Angsana New" w:hint="cs"/>
                  <w:sz w:val="32"/>
                  <w:szCs w:val="32"/>
                  <w:cs/>
                </w:rPr>
                <w:id w:val="-164864335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 w:hint="cs"/>
                    <w:sz w:val="32"/>
                    <w:szCs w:val="32"/>
                    <w:cs/>
                  </w:rPr>
                  <w:t>................</w:t>
                </w:r>
              </w:sdtContent>
            </w:sdt>
          </w:p>
        </w:tc>
        <w:tc>
          <w:tcPr>
            <w:tcW w:w="4381" w:type="dxa"/>
          </w:tcPr>
          <w:p w:rsidR="00CE52E8" w:rsidRPr="00021FC5" w:rsidRDefault="00CE52E8" w:rsidP="00CE52E8">
            <w:pPr>
              <w:ind w:firstLine="372"/>
              <w:rPr>
                <w:rFonts w:ascii="Angsana New" w:hAnsi="Angsana New"/>
                <w:sz w:val="32"/>
                <w:szCs w:val="32"/>
              </w:rPr>
            </w:pPr>
            <w:r w:rsidRPr="00021FC5">
              <w:rPr>
                <w:rFonts w:ascii="Angsana New" w:hAnsi="Angsana New"/>
                <w:sz w:val="32"/>
                <w:szCs w:val="32"/>
              </w:rPr>
              <w:t xml:space="preserve">2. </w:t>
            </w:r>
            <w:sdt>
              <w:sdtPr>
                <w:rPr>
                  <w:rFonts w:ascii="Angsana New" w:hAnsi="Angsana New"/>
                  <w:sz w:val="32"/>
                  <w:szCs w:val="32"/>
                </w:rPr>
                <w:id w:val="108167713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/>
                    <w:sz w:val="32"/>
                    <w:szCs w:val="32"/>
                  </w:rPr>
                  <w:t>……………………..</w:t>
                </w:r>
              </w:sdtContent>
            </w:sdt>
            <w:r w:rsidRPr="00021FC5">
              <w:rPr>
                <w:rFonts w:ascii="Angsana New" w:hAnsi="Angsana New" w:hint="cs"/>
                <w:sz w:val="32"/>
                <w:szCs w:val="32"/>
                <w:cs/>
              </w:rPr>
              <w:t xml:space="preserve">  ปริมาณ</w:t>
            </w:r>
            <w:sdt>
              <w:sdtPr>
                <w:rPr>
                  <w:rFonts w:ascii="Angsana New" w:hAnsi="Angsana New" w:hint="cs"/>
                  <w:sz w:val="32"/>
                  <w:szCs w:val="32"/>
                  <w:cs/>
                </w:rPr>
                <w:id w:val="-1181198667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 w:hint="cs"/>
                    <w:sz w:val="32"/>
                    <w:szCs w:val="32"/>
                    <w:cs/>
                  </w:rPr>
                  <w:t>................</w:t>
                </w:r>
              </w:sdtContent>
            </w:sdt>
          </w:p>
        </w:tc>
      </w:tr>
      <w:tr w:rsidR="00CE52E8" w:rsidRPr="00021FC5" w:rsidTr="00CE52E8">
        <w:tc>
          <w:tcPr>
            <w:tcW w:w="4461" w:type="dxa"/>
          </w:tcPr>
          <w:p w:rsidR="00CE52E8" w:rsidRPr="00021FC5" w:rsidRDefault="00CE52E8" w:rsidP="00CE52E8">
            <w:pPr>
              <w:ind w:firstLine="372"/>
              <w:rPr>
                <w:rFonts w:ascii="Angsana New" w:hAnsi="Angsana New"/>
                <w:sz w:val="32"/>
                <w:szCs w:val="32"/>
              </w:rPr>
            </w:pPr>
            <w:r w:rsidRPr="00021FC5">
              <w:rPr>
                <w:rFonts w:ascii="Angsana New" w:hAnsi="Angsana New"/>
                <w:sz w:val="32"/>
                <w:szCs w:val="32"/>
              </w:rPr>
              <w:t>3.</w:t>
            </w:r>
            <w:sdt>
              <w:sdtPr>
                <w:rPr>
                  <w:rFonts w:ascii="Angsana New" w:hAnsi="Angsana New"/>
                  <w:sz w:val="32"/>
                  <w:szCs w:val="32"/>
                </w:rPr>
                <w:id w:val="-414630032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/>
                    <w:sz w:val="32"/>
                    <w:szCs w:val="32"/>
                  </w:rPr>
                  <w:t xml:space="preserve"> ……………………..</w:t>
                </w:r>
              </w:sdtContent>
            </w:sdt>
            <w:r w:rsidRPr="00021FC5">
              <w:rPr>
                <w:rFonts w:ascii="Angsana New" w:hAnsi="Angsana New" w:hint="cs"/>
                <w:sz w:val="32"/>
                <w:szCs w:val="32"/>
                <w:cs/>
              </w:rPr>
              <w:t xml:space="preserve">  ปริมาณ</w:t>
            </w:r>
            <w:sdt>
              <w:sdtPr>
                <w:rPr>
                  <w:rFonts w:ascii="Angsana New" w:hAnsi="Angsana New" w:hint="cs"/>
                  <w:sz w:val="32"/>
                  <w:szCs w:val="32"/>
                  <w:cs/>
                </w:rPr>
                <w:id w:val="-331676179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 w:hint="cs"/>
                    <w:sz w:val="32"/>
                    <w:szCs w:val="32"/>
                    <w:cs/>
                  </w:rPr>
                  <w:t>................</w:t>
                </w:r>
              </w:sdtContent>
            </w:sdt>
          </w:p>
        </w:tc>
        <w:tc>
          <w:tcPr>
            <w:tcW w:w="4381" w:type="dxa"/>
          </w:tcPr>
          <w:p w:rsidR="00CE52E8" w:rsidRPr="00021FC5" w:rsidRDefault="00CE52E8" w:rsidP="00CE52E8">
            <w:pPr>
              <w:ind w:firstLine="372"/>
              <w:rPr>
                <w:rFonts w:ascii="Angsana New" w:hAnsi="Angsana New"/>
                <w:sz w:val="32"/>
                <w:szCs w:val="32"/>
              </w:rPr>
            </w:pPr>
            <w:r w:rsidRPr="00021FC5">
              <w:rPr>
                <w:rFonts w:ascii="Angsana New" w:hAnsi="Angsana New"/>
                <w:sz w:val="32"/>
                <w:szCs w:val="32"/>
              </w:rPr>
              <w:t xml:space="preserve">3. </w:t>
            </w:r>
            <w:sdt>
              <w:sdtPr>
                <w:rPr>
                  <w:rFonts w:ascii="Angsana New" w:hAnsi="Angsana New"/>
                  <w:sz w:val="32"/>
                  <w:szCs w:val="32"/>
                </w:rPr>
                <w:id w:val="1461909133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/>
                    <w:sz w:val="32"/>
                    <w:szCs w:val="32"/>
                  </w:rPr>
                  <w:t>……………………..</w:t>
                </w:r>
              </w:sdtContent>
            </w:sdt>
            <w:r w:rsidRPr="00021FC5">
              <w:rPr>
                <w:rFonts w:ascii="Angsana New" w:hAnsi="Angsana New" w:hint="cs"/>
                <w:sz w:val="32"/>
                <w:szCs w:val="32"/>
                <w:cs/>
              </w:rPr>
              <w:t xml:space="preserve">  ปริมาณ</w:t>
            </w:r>
            <w:sdt>
              <w:sdtPr>
                <w:rPr>
                  <w:rFonts w:ascii="Angsana New" w:hAnsi="Angsana New" w:hint="cs"/>
                  <w:sz w:val="32"/>
                  <w:szCs w:val="32"/>
                  <w:cs/>
                </w:rPr>
                <w:id w:val="1766954470"/>
                <w:placeholder>
                  <w:docPart w:val="DefaultPlaceholder_1082065158"/>
                </w:placeholder>
              </w:sdtPr>
              <w:sdtEndPr/>
              <w:sdtContent>
                <w:r w:rsidRPr="00021FC5">
                  <w:rPr>
                    <w:rFonts w:ascii="Angsana New" w:hAnsi="Angsana New" w:hint="cs"/>
                    <w:sz w:val="32"/>
                    <w:szCs w:val="32"/>
                    <w:cs/>
                  </w:rPr>
                  <w:t>................</w:t>
                </w:r>
              </w:sdtContent>
            </w:sdt>
          </w:p>
        </w:tc>
      </w:tr>
    </w:tbl>
    <w:p w:rsidR="00CE52E8" w:rsidRPr="002F309E" w:rsidRDefault="00CE52E8" w:rsidP="00CE52E8">
      <w:pPr>
        <w:tabs>
          <w:tab w:val="left" w:pos="426"/>
        </w:tabs>
        <w:rPr>
          <w:rFonts w:ascii="Angsana New" w:hAnsi="Angsana New"/>
          <w:sz w:val="16"/>
          <w:szCs w:val="16"/>
        </w:rPr>
      </w:pPr>
    </w:p>
    <w:p w:rsidR="00CE52E8" w:rsidRPr="008D1777" w:rsidRDefault="00CE52E8" w:rsidP="00CE52E8">
      <w:pPr>
        <w:tabs>
          <w:tab w:val="left" w:pos="426"/>
        </w:tabs>
        <w:spacing w:line="400" w:lineRule="exact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lastRenderedPageBreak/>
        <w:t>10</w:t>
      </w:r>
      <w:r w:rsidRPr="008D1777">
        <w:rPr>
          <w:rFonts w:ascii="Angsana New" w:hAnsi="Angsana New"/>
          <w:sz w:val="32"/>
          <w:szCs w:val="32"/>
          <w:cs/>
        </w:rPr>
        <w:t>.</w:t>
      </w:r>
      <w:r>
        <w:rPr>
          <w:rFonts w:ascii="Angsana New" w:hAnsi="Angsana New" w:hint="cs"/>
          <w:sz w:val="32"/>
          <w:szCs w:val="32"/>
          <w:cs/>
        </w:rPr>
        <w:t>5</w:t>
      </w:r>
      <w:r w:rsidRPr="008D1777">
        <w:rPr>
          <w:rFonts w:ascii="Angsana New" w:hAnsi="Angsana New"/>
          <w:sz w:val="32"/>
          <w:szCs w:val="32"/>
          <w:cs/>
        </w:rPr>
        <w:t xml:space="preserve"> การเก็บตัวอย่างอุจจาระ</w:t>
      </w:r>
      <w:r>
        <w:rPr>
          <w:rFonts w:ascii="Angsana New" w:hAnsi="Angsana New"/>
          <w:sz w:val="32"/>
          <w:szCs w:val="32"/>
        </w:rPr>
        <w:t xml:space="preserve">   </w:t>
      </w:r>
      <w:sdt>
        <w:sdtPr>
          <w:rPr>
            <w:rFonts w:ascii="Angsana New" w:hAnsi="Angsana New"/>
            <w:sz w:val="32"/>
            <w:szCs w:val="32"/>
          </w:rPr>
          <w:id w:val="-232626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A07399">
        <w:rPr>
          <w:rFonts w:ascii="Angsana New" w:hAnsi="Angsana New"/>
          <w:sz w:val="32"/>
          <w:szCs w:val="32"/>
        </w:rPr>
        <w:t xml:space="preserve"> </w:t>
      </w:r>
      <w:r w:rsidRPr="00A07399">
        <w:rPr>
          <w:rFonts w:ascii="Angsana New" w:hAnsi="Angsana New" w:hint="cs"/>
          <w:sz w:val="32"/>
          <w:szCs w:val="32"/>
          <w:cs/>
        </w:rPr>
        <w:t xml:space="preserve">ไม่มี             </w:t>
      </w:r>
      <w:sdt>
        <w:sdtPr>
          <w:rPr>
            <w:rFonts w:ascii="Angsana New" w:hAnsi="Angsana New" w:hint="cs"/>
            <w:sz w:val="32"/>
            <w:szCs w:val="32"/>
            <w:cs/>
          </w:rPr>
          <w:id w:val="13408894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  <w:cs w:val="0"/>
          </w:rPr>
        </w:sdtEndPr>
        <w:sdtContent>
          <w:r w:rsidR="00657195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A07399">
        <w:rPr>
          <w:rFonts w:ascii="Angsana New" w:hAnsi="Angsana New" w:hint="cs"/>
          <w:sz w:val="32"/>
          <w:szCs w:val="32"/>
          <w:cs/>
        </w:rPr>
        <w:t xml:space="preserve"> มี</w:t>
      </w:r>
      <w:r>
        <w:rPr>
          <w:rFonts w:ascii="Angsana New" w:hAnsi="Angsana New"/>
          <w:sz w:val="32"/>
          <w:szCs w:val="32"/>
        </w:rPr>
        <w:t xml:space="preserve">   </w:t>
      </w:r>
    </w:p>
    <w:p w:rsidR="00CE52E8" w:rsidRPr="008D1777" w:rsidRDefault="00CE52E8" w:rsidP="00CE52E8">
      <w:pPr>
        <w:spacing w:line="400" w:lineRule="exact"/>
        <w:ind w:left="450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>10</w:t>
      </w:r>
      <w:r w:rsidRPr="008D1777">
        <w:rPr>
          <w:rFonts w:ascii="Angsana New" w:hAnsi="Angsana New"/>
          <w:sz w:val="32"/>
          <w:szCs w:val="32"/>
          <w:cs/>
        </w:rPr>
        <w:t>.</w:t>
      </w:r>
      <w:r>
        <w:rPr>
          <w:rFonts w:ascii="Angsana New" w:hAnsi="Angsana New" w:hint="cs"/>
          <w:sz w:val="32"/>
          <w:szCs w:val="32"/>
          <w:cs/>
        </w:rPr>
        <w:t>5</w:t>
      </w:r>
      <w:r w:rsidRPr="008D1777">
        <w:rPr>
          <w:rFonts w:ascii="Angsana New" w:hAnsi="Angsana New"/>
          <w:sz w:val="32"/>
          <w:szCs w:val="32"/>
          <w:cs/>
        </w:rPr>
        <w:t>.1 ใช้วิธีการ</w:t>
      </w:r>
      <w:sdt>
        <w:sdtPr>
          <w:rPr>
            <w:rFonts w:ascii="Angsana New" w:hAnsi="Angsana New"/>
            <w:sz w:val="32"/>
            <w:szCs w:val="32"/>
            <w:cs/>
          </w:rPr>
          <w:id w:val="-1611112814"/>
          <w:placeholder>
            <w:docPart w:val="DefaultPlaceholder_1082065158"/>
          </w:placeholder>
        </w:sdtPr>
        <w:sdtEndPr>
          <w:rPr>
            <w:cs w:val="0"/>
          </w:rPr>
        </w:sdtEndPr>
        <w:sdtContent>
          <w:r w:rsidRPr="008D1777">
            <w:rPr>
              <w:rFonts w:ascii="Angsana New" w:hAnsi="Angsana New"/>
              <w:sz w:val="32"/>
              <w:szCs w:val="32"/>
            </w:rPr>
            <w:t>……………</w:t>
          </w:r>
          <w:r>
            <w:rPr>
              <w:rFonts w:ascii="Angsana New" w:hAnsi="Angsana New"/>
              <w:sz w:val="32"/>
              <w:szCs w:val="32"/>
            </w:rPr>
            <w:t>………….</w:t>
          </w:r>
          <w:r w:rsidRPr="008D1777">
            <w:rPr>
              <w:rFonts w:ascii="Angsana New" w:hAnsi="Angsana New"/>
              <w:sz w:val="32"/>
              <w:szCs w:val="32"/>
            </w:rPr>
            <w:t>……………………………………………………………</w:t>
          </w:r>
          <w:r>
            <w:rPr>
              <w:rFonts w:ascii="Angsana New" w:hAnsi="Angsana New"/>
              <w:sz w:val="32"/>
              <w:szCs w:val="32"/>
            </w:rPr>
            <w:t>………...</w:t>
          </w:r>
        </w:sdtContent>
      </w:sdt>
    </w:p>
    <w:p w:rsidR="00CE52E8" w:rsidRDefault="00CE52E8" w:rsidP="00CE52E8">
      <w:pPr>
        <w:spacing w:line="400" w:lineRule="exact"/>
        <w:ind w:firstLine="450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>10.5</w:t>
      </w:r>
      <w:r w:rsidRPr="008D1777">
        <w:rPr>
          <w:rFonts w:ascii="Angsana New" w:hAnsi="Angsana New"/>
          <w:sz w:val="32"/>
          <w:szCs w:val="32"/>
          <w:cs/>
        </w:rPr>
        <w:t>.2  ชนิดของกรงหรือวัสดุอุปกรณ์ที่ช่วยในการเก็บตัวอย่าง</w:t>
      </w:r>
      <w:sdt>
        <w:sdtPr>
          <w:rPr>
            <w:rFonts w:ascii="Angsana New" w:hAnsi="Angsana New"/>
            <w:sz w:val="32"/>
            <w:szCs w:val="32"/>
            <w:cs/>
          </w:rPr>
          <w:id w:val="-1185201001"/>
          <w:placeholder>
            <w:docPart w:val="DefaultPlaceholder_1082065158"/>
          </w:placeholder>
        </w:sdtPr>
        <w:sdtEndPr>
          <w:rPr>
            <w:cs w:val="0"/>
          </w:rPr>
        </w:sdtEndPr>
        <w:sdtContent>
          <w:r w:rsidRPr="008D1777">
            <w:rPr>
              <w:rFonts w:ascii="Angsana New" w:hAnsi="Angsana New"/>
              <w:sz w:val="32"/>
              <w:szCs w:val="32"/>
            </w:rPr>
            <w:t>…………………………</w:t>
          </w:r>
          <w:r>
            <w:rPr>
              <w:rFonts w:ascii="Angsana New" w:hAnsi="Angsana New"/>
              <w:sz w:val="32"/>
              <w:szCs w:val="32"/>
            </w:rPr>
            <w:t>…………………..</w:t>
          </w:r>
        </w:sdtContent>
      </w:sdt>
    </w:p>
    <w:p w:rsidR="00CE52E8" w:rsidRPr="008D1777" w:rsidRDefault="00CE52E8" w:rsidP="00CE52E8">
      <w:pPr>
        <w:tabs>
          <w:tab w:val="left" w:pos="426"/>
        </w:tabs>
        <w:spacing w:line="400" w:lineRule="exact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>10</w:t>
      </w:r>
      <w:r w:rsidRPr="008D1777">
        <w:rPr>
          <w:rFonts w:ascii="Angsana New" w:hAnsi="Angsana New"/>
          <w:sz w:val="32"/>
          <w:szCs w:val="32"/>
          <w:cs/>
        </w:rPr>
        <w:t>.</w:t>
      </w:r>
      <w:r>
        <w:rPr>
          <w:rFonts w:ascii="Angsana New" w:hAnsi="Angsana New" w:hint="cs"/>
          <w:sz w:val="32"/>
          <w:szCs w:val="32"/>
          <w:cs/>
        </w:rPr>
        <w:t>6</w:t>
      </w:r>
      <w:r w:rsidRPr="008D1777">
        <w:rPr>
          <w:rFonts w:ascii="Angsana New" w:hAnsi="Angsana New"/>
          <w:sz w:val="32"/>
          <w:szCs w:val="32"/>
          <w:cs/>
        </w:rPr>
        <w:t xml:space="preserve"> การเก็บตัวอย่างปัสสาวะ</w:t>
      </w:r>
      <w:r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383467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A07399">
        <w:rPr>
          <w:rFonts w:ascii="Angsana New" w:hAnsi="Angsana New"/>
          <w:sz w:val="32"/>
          <w:szCs w:val="32"/>
        </w:rPr>
        <w:t xml:space="preserve"> </w:t>
      </w:r>
      <w:r w:rsidRPr="00A07399">
        <w:rPr>
          <w:rFonts w:ascii="Angsana New" w:hAnsi="Angsana New" w:hint="cs"/>
          <w:sz w:val="32"/>
          <w:szCs w:val="32"/>
          <w:cs/>
        </w:rPr>
        <w:t xml:space="preserve">ไม่มี             </w:t>
      </w:r>
      <w:sdt>
        <w:sdtPr>
          <w:rPr>
            <w:rFonts w:ascii="Angsana New" w:hAnsi="Angsana New"/>
            <w:sz w:val="32"/>
            <w:szCs w:val="32"/>
          </w:rPr>
          <w:id w:val="-9327419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A07399">
        <w:rPr>
          <w:rFonts w:ascii="Angsana New" w:hAnsi="Angsana New" w:hint="cs"/>
          <w:sz w:val="32"/>
          <w:szCs w:val="32"/>
          <w:cs/>
        </w:rPr>
        <w:t xml:space="preserve"> มี</w:t>
      </w:r>
      <w:r>
        <w:rPr>
          <w:rFonts w:ascii="Angsana New" w:hAnsi="Angsana New"/>
          <w:sz w:val="32"/>
          <w:szCs w:val="32"/>
        </w:rPr>
        <w:t xml:space="preserve">   </w:t>
      </w:r>
    </w:p>
    <w:p w:rsidR="00CE52E8" w:rsidRPr="008D1777" w:rsidRDefault="00CE52E8" w:rsidP="00CE52E8">
      <w:pPr>
        <w:spacing w:line="400" w:lineRule="exact"/>
        <w:ind w:left="450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>10</w:t>
      </w:r>
      <w:r w:rsidRPr="008D1777">
        <w:rPr>
          <w:rFonts w:ascii="Angsana New" w:hAnsi="Angsana New"/>
          <w:sz w:val="32"/>
          <w:szCs w:val="32"/>
          <w:cs/>
        </w:rPr>
        <w:t>.</w:t>
      </w:r>
      <w:r>
        <w:rPr>
          <w:rFonts w:ascii="Angsana New" w:hAnsi="Angsana New" w:hint="cs"/>
          <w:sz w:val="32"/>
          <w:szCs w:val="32"/>
          <w:cs/>
        </w:rPr>
        <w:t>6</w:t>
      </w:r>
      <w:r w:rsidRPr="008D1777">
        <w:rPr>
          <w:rFonts w:ascii="Angsana New" w:hAnsi="Angsana New"/>
          <w:sz w:val="32"/>
          <w:szCs w:val="32"/>
          <w:cs/>
        </w:rPr>
        <w:t>.1 ใช้วิธีการ</w:t>
      </w:r>
      <w:sdt>
        <w:sdtPr>
          <w:rPr>
            <w:rFonts w:ascii="Angsana New" w:hAnsi="Angsana New"/>
            <w:sz w:val="32"/>
            <w:szCs w:val="32"/>
            <w:cs/>
          </w:rPr>
          <w:id w:val="646240524"/>
          <w:placeholder>
            <w:docPart w:val="DefaultPlaceholder_1082065158"/>
          </w:placeholder>
        </w:sdtPr>
        <w:sdtEndPr>
          <w:rPr>
            <w:cs w:val="0"/>
          </w:rPr>
        </w:sdtEndPr>
        <w:sdtContent>
          <w:r w:rsidRPr="008D1777">
            <w:rPr>
              <w:rFonts w:ascii="Angsana New" w:hAnsi="Angsana New"/>
              <w:sz w:val="32"/>
              <w:szCs w:val="32"/>
            </w:rPr>
            <w:t>……………</w:t>
          </w:r>
          <w:r>
            <w:rPr>
              <w:rFonts w:ascii="Angsana New" w:hAnsi="Angsana New"/>
              <w:sz w:val="32"/>
              <w:szCs w:val="32"/>
            </w:rPr>
            <w:t>………….</w:t>
          </w:r>
          <w:r w:rsidRPr="008D1777">
            <w:rPr>
              <w:rFonts w:ascii="Angsana New" w:hAnsi="Angsana New"/>
              <w:sz w:val="32"/>
              <w:szCs w:val="32"/>
            </w:rPr>
            <w:t>……………………………………………………………</w:t>
          </w:r>
          <w:r>
            <w:rPr>
              <w:rFonts w:ascii="Angsana New" w:hAnsi="Angsana New"/>
              <w:sz w:val="32"/>
              <w:szCs w:val="32"/>
            </w:rPr>
            <w:t>………..</w:t>
          </w:r>
        </w:sdtContent>
      </w:sdt>
    </w:p>
    <w:p w:rsidR="00CE52E8" w:rsidRDefault="00CE52E8" w:rsidP="00CE52E8">
      <w:pPr>
        <w:spacing w:line="400" w:lineRule="exact"/>
        <w:ind w:firstLine="450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>10.6</w:t>
      </w:r>
      <w:r w:rsidRPr="008D1777">
        <w:rPr>
          <w:rFonts w:ascii="Angsana New" w:hAnsi="Angsana New"/>
          <w:sz w:val="32"/>
          <w:szCs w:val="32"/>
          <w:cs/>
        </w:rPr>
        <w:t>.2  ชนิดของกรงหรือวัสดุอุปกรณ์ที่ช่วยในการเก็บตัวอย่าง</w:t>
      </w:r>
      <w:sdt>
        <w:sdtPr>
          <w:rPr>
            <w:rFonts w:ascii="Angsana New" w:hAnsi="Angsana New"/>
            <w:sz w:val="32"/>
            <w:szCs w:val="32"/>
            <w:cs/>
          </w:rPr>
          <w:id w:val="118655376"/>
          <w:placeholder>
            <w:docPart w:val="DefaultPlaceholder_1082065158"/>
          </w:placeholder>
        </w:sdtPr>
        <w:sdtEndPr>
          <w:rPr>
            <w:cs w:val="0"/>
          </w:rPr>
        </w:sdtEndPr>
        <w:sdtContent>
          <w:r w:rsidRPr="008D1777">
            <w:rPr>
              <w:rFonts w:ascii="Angsana New" w:hAnsi="Angsana New"/>
              <w:sz w:val="32"/>
              <w:szCs w:val="32"/>
            </w:rPr>
            <w:t>…………………………</w:t>
          </w:r>
          <w:r>
            <w:rPr>
              <w:rFonts w:ascii="Angsana New" w:hAnsi="Angsana New"/>
              <w:sz w:val="32"/>
              <w:szCs w:val="32"/>
            </w:rPr>
            <w:t>………………….</w:t>
          </w:r>
        </w:sdtContent>
      </w:sdt>
    </w:p>
    <w:p w:rsidR="00CE52E8" w:rsidRPr="008D1777" w:rsidRDefault="00CE52E8" w:rsidP="00CE52E8">
      <w:pPr>
        <w:spacing w:line="400" w:lineRule="exact"/>
        <w:rPr>
          <w:rFonts w:ascii="Angsana New" w:hAnsi="Angsana New"/>
          <w:b/>
          <w:bCs/>
          <w:sz w:val="32"/>
          <w:szCs w:val="32"/>
        </w:rPr>
      </w:pPr>
      <w:r>
        <w:rPr>
          <w:rFonts w:ascii="Angsana New" w:hAnsi="Angsana New" w:hint="cs"/>
          <w:b/>
          <w:bCs/>
          <w:sz w:val="32"/>
          <w:szCs w:val="32"/>
          <w:cs/>
        </w:rPr>
        <w:t xml:space="preserve">11.  </w:t>
      </w:r>
      <w:r w:rsidRPr="008D1777">
        <w:rPr>
          <w:rFonts w:ascii="Angsana New" w:hAnsi="Angsana New" w:hint="cs"/>
          <w:b/>
          <w:bCs/>
          <w:sz w:val="32"/>
          <w:szCs w:val="32"/>
          <w:cs/>
        </w:rPr>
        <w:t>ก</w:t>
      </w:r>
      <w:r w:rsidRPr="008D1777">
        <w:rPr>
          <w:rFonts w:ascii="Angsana New" w:hAnsi="Angsana New"/>
          <w:b/>
          <w:bCs/>
          <w:sz w:val="32"/>
          <w:szCs w:val="32"/>
          <w:cs/>
        </w:rPr>
        <w:t>ารปฏิบัติต่อสัตว์หลังจากเสร็จสิ้นโครงการ</w:t>
      </w:r>
    </w:p>
    <w:p w:rsidR="00CE52E8" w:rsidRDefault="00CE52E8" w:rsidP="00CE52E8">
      <w:pPr>
        <w:numPr>
          <w:ilvl w:val="1"/>
          <w:numId w:val="18"/>
        </w:numPr>
        <w:spacing w:line="400" w:lineRule="exact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 xml:space="preserve"> </w:t>
      </w:r>
      <w:r>
        <w:rPr>
          <w:rFonts w:ascii="Angsana New" w:hAnsi="Angsana New"/>
          <w:sz w:val="32"/>
          <w:szCs w:val="32"/>
          <w:cs/>
        </w:rPr>
        <w:t>วิธีปฏิบัติต่อสัตว</w:t>
      </w:r>
      <w:r>
        <w:rPr>
          <w:rFonts w:ascii="Angsana New" w:hAnsi="Angsana New" w:hint="cs"/>
          <w:sz w:val="32"/>
          <w:szCs w:val="32"/>
          <w:cs/>
        </w:rPr>
        <w:t>์หลังเสร็จสิ้นโครงการ</w:t>
      </w:r>
    </w:p>
    <w:p w:rsidR="00CE52E8" w:rsidRDefault="00734269" w:rsidP="00CE52E8">
      <w:pPr>
        <w:spacing w:line="400" w:lineRule="exact"/>
        <w:ind w:firstLine="659"/>
        <w:rPr>
          <w:rFonts w:ascii="Angsana New" w:hAnsi="Angsana New"/>
          <w:sz w:val="32"/>
          <w:szCs w:val="32"/>
          <w:cs/>
        </w:rPr>
      </w:pPr>
      <w:sdt>
        <w:sdtPr>
          <w:rPr>
            <w:rFonts w:ascii="Angsana New" w:hAnsi="Angsana New"/>
            <w:sz w:val="32"/>
            <w:szCs w:val="32"/>
          </w:rPr>
          <w:id w:val="1824784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sz w:val="32"/>
          <w:szCs w:val="32"/>
        </w:rPr>
        <w:t xml:space="preserve"> </w:t>
      </w:r>
      <w:r w:rsidR="00CE52E8">
        <w:rPr>
          <w:rFonts w:ascii="Angsana New" w:hAnsi="Angsana New" w:hint="cs"/>
          <w:sz w:val="32"/>
          <w:szCs w:val="32"/>
          <w:cs/>
        </w:rPr>
        <w:t xml:space="preserve">สัตว์ตายหลังจากการผ่าตัดหรือเก็บตัวอย่าง </w:t>
      </w:r>
      <w:r w:rsidR="00CE52E8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/>
            <w:sz w:val="32"/>
            <w:szCs w:val="32"/>
          </w:rPr>
          <w:id w:val="116010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/>
          <w:sz w:val="32"/>
          <w:szCs w:val="32"/>
        </w:rPr>
        <w:t xml:space="preserve"> </w:t>
      </w:r>
      <w:r w:rsidR="00CE52E8">
        <w:rPr>
          <w:rFonts w:ascii="Angsana New" w:hAnsi="Angsana New" w:hint="cs"/>
          <w:sz w:val="32"/>
          <w:szCs w:val="32"/>
          <w:cs/>
        </w:rPr>
        <w:t>สัตว์มีชีวิตอยู่หลังเสร็จสิ้นโครงการ</w:t>
      </w:r>
      <w:r w:rsidR="00CE52E8">
        <w:rPr>
          <w:rFonts w:ascii="Angsana New" w:hAnsi="Angsana New"/>
          <w:sz w:val="32"/>
          <w:szCs w:val="32"/>
        </w:rPr>
        <w:tab/>
      </w:r>
      <w:r w:rsidR="00CE52E8">
        <w:rPr>
          <w:rFonts w:ascii="Angsana New" w:hAnsi="Angsana New"/>
          <w:sz w:val="32"/>
          <w:szCs w:val="32"/>
        </w:rPr>
        <w:tab/>
      </w:r>
    </w:p>
    <w:p w:rsidR="00CE52E8" w:rsidRDefault="00CE52E8" w:rsidP="00CE52E8">
      <w:pPr>
        <w:spacing w:line="400" w:lineRule="exact"/>
        <w:ind w:firstLine="659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 xml:space="preserve">      โดยจะมี</w:t>
      </w:r>
      <w:r w:rsidRPr="00722C6D">
        <w:rPr>
          <w:rFonts w:ascii="Angsana New" w:hAnsi="Angsana New"/>
          <w:sz w:val="32"/>
          <w:szCs w:val="32"/>
          <w:cs/>
        </w:rPr>
        <w:t>การทำให้สัตว์ตายอย่างสงบ</w:t>
      </w:r>
      <w:r>
        <w:rPr>
          <w:rFonts w:ascii="Angsana New" w:hAnsi="Angsana New" w:hint="cs"/>
          <w:sz w:val="32"/>
          <w:szCs w:val="32"/>
          <w:cs/>
        </w:rPr>
        <w:t xml:space="preserve"> </w:t>
      </w:r>
      <w:r>
        <w:rPr>
          <w:rFonts w:ascii="Angsana New" w:hAnsi="Angsana New"/>
          <w:sz w:val="32"/>
          <w:szCs w:val="32"/>
        </w:rPr>
        <w:t>(Euthanasia)</w:t>
      </w:r>
      <w:r w:rsidRPr="00722C6D">
        <w:rPr>
          <w:rFonts w:ascii="Angsana New" w:hAnsi="Angsana New"/>
          <w:sz w:val="32"/>
          <w:szCs w:val="32"/>
          <w:cs/>
        </w:rPr>
        <w:t xml:space="preserve"> </w:t>
      </w:r>
      <w:r>
        <w:rPr>
          <w:rFonts w:ascii="Angsana New" w:hAnsi="Angsana New"/>
          <w:sz w:val="32"/>
          <w:szCs w:val="32"/>
          <w:cs/>
        </w:rPr>
        <w:t xml:space="preserve">ด้วยวิธี           </w:t>
      </w:r>
    </w:p>
    <w:p w:rsidR="00CE52E8" w:rsidRDefault="00734269" w:rsidP="00CE52E8">
      <w:pPr>
        <w:autoSpaceDE w:val="0"/>
        <w:autoSpaceDN w:val="0"/>
        <w:adjustRightInd w:val="0"/>
        <w:spacing w:line="400" w:lineRule="exact"/>
        <w:ind w:left="1440"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/>
            <w:sz w:val="32"/>
            <w:szCs w:val="32"/>
          </w:rPr>
          <w:id w:val="-1963798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  <w:r w:rsidR="00CE52E8">
        <w:rPr>
          <w:rFonts w:ascii="Angsana New" w:hAnsi="Angsana New"/>
          <w:sz w:val="32"/>
          <w:szCs w:val="32"/>
          <w:cs/>
        </w:rPr>
        <w:t>ฉีด</w:t>
      </w:r>
      <w:r w:rsidR="00CE52E8">
        <w:rPr>
          <w:rFonts w:ascii="Angsana New" w:hAnsi="Angsana New" w:hint="cs"/>
          <w:sz w:val="32"/>
          <w:szCs w:val="32"/>
          <w:cs/>
        </w:rPr>
        <w:t>ยาสลบ</w:t>
      </w:r>
      <w:r w:rsidR="00CE52E8">
        <w:rPr>
          <w:rFonts w:ascii="Angsana New" w:hAnsi="Angsana New"/>
          <w:sz w:val="32"/>
          <w:szCs w:val="32"/>
          <w:cs/>
        </w:rPr>
        <w:t xml:space="preserve">เกินขนาดที่กำหนด </w:t>
      </w:r>
      <w:r w:rsidR="00CE52E8">
        <w:rPr>
          <w:rFonts w:ascii="Angsana New" w:hAnsi="Angsana New"/>
          <w:sz w:val="32"/>
          <w:szCs w:val="32"/>
        </w:rPr>
        <w:t>(</w:t>
      </w:r>
      <w:r w:rsidR="00CE52E8">
        <w:rPr>
          <w:rFonts w:ascii="Angsana New" w:hAnsi="Angsana New"/>
          <w:sz w:val="32"/>
          <w:szCs w:val="32"/>
          <w:cs/>
        </w:rPr>
        <w:t>ระบุชนิด</w:t>
      </w:r>
      <w:r w:rsidR="00CE52E8">
        <w:rPr>
          <w:rFonts w:ascii="Angsana New" w:hAnsi="Angsana New"/>
          <w:sz w:val="32"/>
          <w:szCs w:val="32"/>
        </w:rPr>
        <w:t>)</w:t>
      </w:r>
      <w:sdt>
        <w:sdtPr>
          <w:rPr>
            <w:rFonts w:ascii="Angsana New" w:hAnsi="Angsana New"/>
            <w:sz w:val="32"/>
            <w:szCs w:val="32"/>
          </w:rPr>
          <w:id w:val="-1557012058"/>
          <w:placeholder>
            <w:docPart w:val="DefaultPlaceholder_1082065158"/>
          </w:placeholder>
        </w:sdtPr>
        <w:sdtEndPr/>
        <w:sdtContent>
          <w:r w:rsidR="00CE52E8">
            <w:rPr>
              <w:rFonts w:ascii="Angsana New" w:hAnsi="Angsana New"/>
              <w:sz w:val="32"/>
              <w:szCs w:val="32"/>
            </w:rPr>
            <w:t xml:space="preserve"> …</w:t>
          </w:r>
          <w:r w:rsidR="00CE52E8">
            <w:rPr>
              <w:rFonts w:ascii="Angsana New" w:hAnsi="Angsana New" w:hint="cs"/>
              <w:sz w:val="32"/>
              <w:szCs w:val="32"/>
              <w:cs/>
            </w:rPr>
            <w:t>.........................</w:t>
          </w:r>
          <w:r w:rsidR="00CE52E8">
            <w:rPr>
              <w:rFonts w:ascii="Angsana New" w:hAnsi="Angsana New"/>
              <w:sz w:val="32"/>
              <w:szCs w:val="32"/>
            </w:rPr>
            <w:t>……………</w:t>
          </w:r>
        </w:sdtContent>
      </w:sdt>
      <w:r w:rsidR="00CE52E8">
        <w:rPr>
          <w:rFonts w:ascii="Angsana New" w:hAnsi="Angsana New"/>
          <w:sz w:val="32"/>
          <w:szCs w:val="32"/>
        </w:rPr>
        <w:t xml:space="preserve">      </w:t>
      </w:r>
    </w:p>
    <w:p w:rsidR="00CE52E8" w:rsidRPr="002D30FA" w:rsidRDefault="00734269" w:rsidP="00CE52E8">
      <w:pPr>
        <w:autoSpaceDE w:val="0"/>
        <w:autoSpaceDN w:val="0"/>
        <w:adjustRightInd w:val="0"/>
        <w:ind w:left="1440"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/>
            <w:sz w:val="32"/>
            <w:szCs w:val="32"/>
          </w:rPr>
          <w:id w:val="277762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  <w:r w:rsidR="00CE52E8" w:rsidRPr="002D30FA">
        <w:rPr>
          <w:rFonts w:ascii="Angsana New" w:hAnsi="Angsana New"/>
          <w:sz w:val="32"/>
          <w:szCs w:val="32"/>
          <w:cs/>
        </w:rPr>
        <w:t>สูดดม</w:t>
      </w:r>
      <w:r w:rsidR="00CE52E8">
        <w:rPr>
          <w:rFonts w:ascii="Angsana New" w:hAnsi="Angsana New" w:hint="cs"/>
          <w:sz w:val="32"/>
          <w:szCs w:val="32"/>
          <w:cs/>
        </w:rPr>
        <w:t>ยา</w:t>
      </w:r>
      <w:r w:rsidR="00CE52E8" w:rsidRPr="002D30FA">
        <w:rPr>
          <w:rFonts w:ascii="Angsana New" w:hAnsi="Angsana New"/>
          <w:sz w:val="32"/>
          <w:szCs w:val="32"/>
          <w:cs/>
        </w:rPr>
        <w:t>สลบเกินขนาด</w:t>
      </w:r>
      <w:r w:rsidR="00CE52E8">
        <w:rPr>
          <w:rFonts w:ascii="Angsana New" w:hAnsi="Angsana New"/>
          <w:sz w:val="32"/>
          <w:szCs w:val="32"/>
        </w:rPr>
        <w:t xml:space="preserve"> (</w:t>
      </w:r>
      <w:r w:rsidR="00CE52E8">
        <w:rPr>
          <w:rFonts w:ascii="Angsana New" w:hAnsi="Angsana New"/>
          <w:sz w:val="32"/>
          <w:szCs w:val="32"/>
          <w:cs/>
        </w:rPr>
        <w:t>ระบุชนิด</w:t>
      </w:r>
      <w:r w:rsidR="00CE52E8">
        <w:rPr>
          <w:rFonts w:ascii="Angsana New" w:hAnsi="Angsana New"/>
          <w:sz w:val="32"/>
          <w:szCs w:val="32"/>
        </w:rPr>
        <w:t xml:space="preserve">) </w:t>
      </w:r>
      <w:sdt>
        <w:sdtPr>
          <w:rPr>
            <w:rFonts w:ascii="Angsana New" w:hAnsi="Angsana New"/>
            <w:sz w:val="32"/>
            <w:szCs w:val="32"/>
          </w:rPr>
          <w:id w:val="-1481069494"/>
          <w:placeholder>
            <w:docPart w:val="DefaultPlaceholder_1082065158"/>
          </w:placeholder>
        </w:sdtPr>
        <w:sdtEndPr>
          <w:rPr>
            <w:rFonts w:hint="cs"/>
            <w:cs/>
          </w:rPr>
        </w:sdtEndPr>
        <w:sdtContent>
          <w:r w:rsidR="00CE52E8">
            <w:rPr>
              <w:rFonts w:ascii="Angsana New" w:hAnsi="Angsana New"/>
              <w:sz w:val="32"/>
              <w:szCs w:val="32"/>
            </w:rPr>
            <w:t>………</w:t>
          </w:r>
          <w:r w:rsidR="00CE52E8">
            <w:rPr>
              <w:rFonts w:ascii="Angsana New" w:hAnsi="Angsana New" w:hint="cs"/>
              <w:sz w:val="32"/>
              <w:szCs w:val="32"/>
              <w:cs/>
            </w:rPr>
            <w:t>............................................</w:t>
          </w:r>
        </w:sdtContent>
      </w:sdt>
      <w:r w:rsidR="00CE52E8">
        <w:rPr>
          <w:rFonts w:ascii="Angsana New" w:hAnsi="Angsana New"/>
          <w:sz w:val="32"/>
          <w:szCs w:val="32"/>
        </w:rPr>
        <w:t xml:space="preserve">     </w:t>
      </w:r>
    </w:p>
    <w:p w:rsidR="00CE52E8" w:rsidRPr="0019381E" w:rsidRDefault="00734269" w:rsidP="00CE52E8">
      <w:pPr>
        <w:autoSpaceDE w:val="0"/>
        <w:autoSpaceDN w:val="0"/>
        <w:adjustRightInd w:val="0"/>
        <w:spacing w:line="400" w:lineRule="exact"/>
        <w:ind w:left="1440"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/>
            <w:sz w:val="32"/>
            <w:szCs w:val="32"/>
          </w:rPr>
          <w:id w:val="1299875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  <w:r w:rsidR="00CE52E8" w:rsidRPr="002D30FA">
        <w:rPr>
          <w:rFonts w:ascii="Angsana New" w:hAnsi="Angsana New"/>
          <w:sz w:val="32"/>
          <w:szCs w:val="32"/>
          <w:cs/>
        </w:rPr>
        <w:t>การเคลื่อนข้อต่อ</w:t>
      </w:r>
      <w:r w:rsidR="00CE52E8">
        <w:rPr>
          <w:rFonts w:ascii="Angsana New" w:hAnsi="Angsana New"/>
          <w:sz w:val="32"/>
          <w:szCs w:val="32"/>
          <w:cs/>
        </w:rPr>
        <w:t>กระดูกสันหลังบริเวณ</w:t>
      </w:r>
      <w:r w:rsidR="00CE52E8" w:rsidRPr="0019381E">
        <w:rPr>
          <w:rFonts w:ascii="Angsana New" w:hAnsi="Angsana New"/>
          <w:sz w:val="32"/>
          <w:szCs w:val="32"/>
          <w:cs/>
        </w:rPr>
        <w:t>คอ</w:t>
      </w:r>
      <w:r w:rsidR="00CE52E8" w:rsidRPr="0019381E">
        <w:rPr>
          <w:rFonts w:ascii="Angsana New" w:hAnsi="Angsana New" w:hint="cs"/>
          <w:sz w:val="32"/>
          <w:szCs w:val="32"/>
          <w:cs/>
        </w:rPr>
        <w:t xml:space="preserve"> (</w:t>
      </w:r>
      <w:r w:rsidR="00CE52E8" w:rsidRPr="0019381E">
        <w:rPr>
          <w:rFonts w:ascii="Angsana New" w:hAnsi="Angsana New"/>
          <w:sz w:val="32"/>
          <w:szCs w:val="32"/>
        </w:rPr>
        <w:t>Cervical dislocation)</w:t>
      </w:r>
    </w:p>
    <w:p w:rsidR="00CE52E8" w:rsidRPr="002D30FA" w:rsidRDefault="00CE52E8" w:rsidP="00CE52E8">
      <w:pPr>
        <w:autoSpaceDE w:val="0"/>
        <w:autoSpaceDN w:val="0"/>
        <w:adjustRightInd w:val="0"/>
        <w:spacing w:line="400" w:lineRule="exact"/>
        <w:rPr>
          <w:rFonts w:ascii="Angsana New" w:hAnsi="Angsana New"/>
          <w:sz w:val="32"/>
          <w:szCs w:val="32"/>
        </w:rPr>
      </w:pPr>
      <w:r w:rsidRPr="0019381E">
        <w:rPr>
          <w:rFonts w:ascii="Angsana New" w:hAnsi="Angsana New"/>
          <w:sz w:val="32"/>
          <w:szCs w:val="32"/>
          <w:cs/>
        </w:rPr>
        <w:tab/>
      </w:r>
      <w:r w:rsidRPr="0019381E">
        <w:rPr>
          <w:rFonts w:ascii="Angsana New" w:hAnsi="Angsana New"/>
          <w:sz w:val="32"/>
          <w:szCs w:val="32"/>
        </w:rPr>
        <w:tab/>
      </w:r>
      <w:r w:rsidRPr="0019381E">
        <w:rPr>
          <w:rFonts w:ascii="Angsana New" w:hAnsi="Angsana New"/>
          <w:sz w:val="32"/>
          <w:szCs w:val="32"/>
        </w:rPr>
        <w:tab/>
      </w:r>
      <w:sdt>
        <w:sdtPr>
          <w:rPr>
            <w:rFonts w:ascii="Angsana New" w:hAnsi="Angsana New"/>
            <w:sz w:val="32"/>
            <w:szCs w:val="32"/>
          </w:rPr>
          <w:id w:val="-1452939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19381E">
        <w:rPr>
          <w:rFonts w:ascii="Angsana New" w:hAnsi="Angsana New" w:hint="cs"/>
          <w:sz w:val="32"/>
          <w:szCs w:val="32"/>
          <w:cs/>
        </w:rPr>
        <w:t xml:space="preserve"> </w:t>
      </w:r>
      <w:r w:rsidRPr="0019381E">
        <w:rPr>
          <w:rFonts w:ascii="Angsana New" w:hAnsi="Angsana New"/>
          <w:sz w:val="32"/>
          <w:szCs w:val="32"/>
          <w:cs/>
        </w:rPr>
        <w:t xml:space="preserve">การทำให้ตายโดยการสูดดมก๊าซ </w:t>
      </w:r>
      <w:r w:rsidRPr="0019381E">
        <w:rPr>
          <w:rFonts w:ascii="Angsana New" w:hAnsi="Angsana New"/>
          <w:sz w:val="32"/>
          <w:szCs w:val="32"/>
        </w:rPr>
        <w:t>Carbon dioxide (CO</w:t>
      </w:r>
      <w:r w:rsidRPr="0019381E">
        <w:rPr>
          <w:rFonts w:ascii="Angsana New" w:hAnsi="Angsana New"/>
          <w:sz w:val="32"/>
          <w:szCs w:val="32"/>
          <w:vertAlign w:val="subscript"/>
        </w:rPr>
        <w:t>2</w:t>
      </w:r>
      <w:r w:rsidRPr="0019381E">
        <w:rPr>
          <w:rFonts w:ascii="Angsana New" w:hAnsi="Angsana New"/>
          <w:sz w:val="32"/>
          <w:szCs w:val="32"/>
        </w:rPr>
        <w:t>)</w:t>
      </w:r>
    </w:p>
    <w:p w:rsidR="00CE52E8" w:rsidRDefault="00734269" w:rsidP="00CE52E8">
      <w:pPr>
        <w:autoSpaceDE w:val="0"/>
        <w:autoSpaceDN w:val="0"/>
        <w:adjustRightInd w:val="0"/>
        <w:spacing w:line="400" w:lineRule="exact"/>
        <w:ind w:left="1440"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/>
            <w:sz w:val="32"/>
            <w:szCs w:val="32"/>
          </w:rPr>
          <w:id w:val="-1048373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  <w:r w:rsidR="00CE52E8" w:rsidRPr="002D30FA">
        <w:rPr>
          <w:rFonts w:ascii="Angsana New" w:hAnsi="Angsana New"/>
          <w:sz w:val="32"/>
          <w:szCs w:val="32"/>
          <w:cs/>
        </w:rPr>
        <w:t>การทำให้ตายโดยการใช้กิโย</w:t>
      </w:r>
      <w:proofErr w:type="spellStart"/>
      <w:r w:rsidR="00CE52E8" w:rsidRPr="002D30FA">
        <w:rPr>
          <w:rFonts w:ascii="Angsana New" w:hAnsi="Angsana New"/>
          <w:sz w:val="32"/>
          <w:szCs w:val="32"/>
          <w:cs/>
        </w:rPr>
        <w:t>ต</w:t>
      </w:r>
      <w:r w:rsidR="00CE52E8">
        <w:rPr>
          <w:rFonts w:ascii="Angsana New" w:hAnsi="Angsana New" w:hint="cs"/>
          <w:sz w:val="32"/>
          <w:szCs w:val="32"/>
          <w:cs/>
        </w:rPr>
        <w:t>ิ</w:t>
      </w:r>
      <w:r w:rsidR="00CE52E8" w:rsidRPr="002D30FA">
        <w:rPr>
          <w:rFonts w:ascii="Angsana New" w:hAnsi="Angsana New"/>
          <w:sz w:val="32"/>
          <w:szCs w:val="32"/>
          <w:cs/>
        </w:rPr>
        <w:t>น</w:t>
      </w:r>
      <w:proofErr w:type="spellEnd"/>
      <w:r w:rsidR="00CE52E8" w:rsidRPr="002D30FA">
        <w:rPr>
          <w:rFonts w:ascii="Angsana New" w:hAnsi="Angsana New"/>
          <w:sz w:val="32"/>
          <w:szCs w:val="32"/>
          <w:cs/>
        </w:rPr>
        <w:t xml:space="preserve">ตัดศีรษะ </w:t>
      </w:r>
    </w:p>
    <w:p w:rsidR="00CE52E8" w:rsidRPr="002D30FA" w:rsidRDefault="00734269" w:rsidP="00CE52E8">
      <w:pPr>
        <w:autoSpaceDE w:val="0"/>
        <w:autoSpaceDN w:val="0"/>
        <w:adjustRightInd w:val="0"/>
        <w:spacing w:line="400" w:lineRule="exact"/>
        <w:ind w:left="1440"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/>
            <w:sz w:val="32"/>
            <w:szCs w:val="32"/>
          </w:rPr>
          <w:id w:val="1932086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 w:hint="cs"/>
          <w:sz w:val="32"/>
          <w:szCs w:val="32"/>
          <w:cs/>
        </w:rPr>
        <w:t xml:space="preserve"> </w:t>
      </w:r>
      <w:r w:rsidR="00CE52E8" w:rsidRPr="002D30FA">
        <w:rPr>
          <w:rFonts w:ascii="Angsana New" w:hAnsi="Angsana New"/>
          <w:sz w:val="32"/>
          <w:szCs w:val="32"/>
          <w:cs/>
        </w:rPr>
        <w:t>การทำให้ตายโดยการยิงกระแทกด้วยปืน</w:t>
      </w:r>
    </w:p>
    <w:p w:rsidR="00CE52E8" w:rsidRDefault="00734269" w:rsidP="00CE52E8">
      <w:pPr>
        <w:spacing w:line="400" w:lineRule="exact"/>
        <w:ind w:left="1440" w:firstLine="720"/>
      </w:pPr>
      <w:sdt>
        <w:sdtPr>
          <w:rPr>
            <w:rFonts w:ascii="Angsana New" w:hAnsi="Angsana New"/>
            <w:sz w:val="32"/>
            <w:szCs w:val="32"/>
          </w:rPr>
          <w:id w:val="1405495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E52E8">
        <w:rPr>
          <w:rFonts w:ascii="Angsana New" w:hAnsi="Angsana New" w:hint="cs"/>
          <w:color w:val="000000"/>
          <w:sz w:val="32"/>
          <w:szCs w:val="32"/>
          <w:cs/>
        </w:rPr>
        <w:t xml:space="preserve"> </w:t>
      </w:r>
      <w:r w:rsidR="00CE52E8">
        <w:rPr>
          <w:rFonts w:ascii="Angsana New" w:hAnsi="Angsana New"/>
          <w:sz w:val="32"/>
          <w:szCs w:val="32"/>
          <w:cs/>
        </w:rPr>
        <w:t xml:space="preserve">อื่น ๆ </w:t>
      </w:r>
      <w:r w:rsidR="00CE52E8">
        <w:rPr>
          <w:rFonts w:ascii="Angsana New" w:hAnsi="Angsana New"/>
          <w:sz w:val="32"/>
          <w:szCs w:val="32"/>
        </w:rPr>
        <w:t>(</w:t>
      </w:r>
      <w:r w:rsidR="00CE52E8">
        <w:rPr>
          <w:rFonts w:ascii="Angsana New" w:hAnsi="Angsana New"/>
          <w:sz w:val="32"/>
          <w:szCs w:val="32"/>
          <w:cs/>
        </w:rPr>
        <w:t>ระบุ</w:t>
      </w:r>
      <w:r w:rsidR="00CE52E8">
        <w:rPr>
          <w:rFonts w:ascii="Angsana New" w:hAnsi="Angsana New"/>
          <w:sz w:val="32"/>
          <w:szCs w:val="32"/>
        </w:rPr>
        <w:t>)</w:t>
      </w:r>
      <w:sdt>
        <w:sdtPr>
          <w:rPr>
            <w:rFonts w:ascii="Angsana New" w:hAnsi="Angsana New"/>
            <w:sz w:val="32"/>
            <w:szCs w:val="32"/>
          </w:rPr>
          <w:id w:val="-1207017485"/>
          <w:placeholder>
            <w:docPart w:val="DefaultPlaceholder_1082065158"/>
          </w:placeholder>
        </w:sdtPr>
        <w:sdtEndPr/>
        <w:sdtContent>
          <w:r w:rsidR="00CE52E8">
            <w:rPr>
              <w:rFonts w:ascii="Angsana New" w:hAnsi="Angsana New"/>
              <w:sz w:val="32"/>
              <w:szCs w:val="32"/>
            </w:rPr>
            <w:t>…………………………………………………………..…………….</w:t>
          </w:r>
        </w:sdtContent>
      </w:sdt>
      <w:r w:rsidR="00CE52E8" w:rsidRPr="00722C6D">
        <w:t xml:space="preserve"> </w:t>
      </w:r>
    </w:p>
    <w:p w:rsidR="00CE52E8" w:rsidRPr="00722C6D" w:rsidRDefault="00734269" w:rsidP="00CE52E8">
      <w:pPr>
        <w:spacing w:line="400" w:lineRule="exact"/>
        <w:ind w:left="284" w:firstLine="720"/>
        <w:rPr>
          <w:rFonts w:ascii="Angsana New" w:hAnsi="Angsana New"/>
          <w:sz w:val="32"/>
          <w:szCs w:val="32"/>
        </w:rPr>
      </w:pPr>
      <w:sdt>
        <w:sdtPr>
          <w:rPr>
            <w:rFonts w:ascii="Angsana New" w:hAnsi="Angsana New"/>
            <w:sz w:val="32"/>
            <w:szCs w:val="32"/>
          </w:rPr>
          <w:id w:val="-1220440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CB30AA" w:rsidRPr="00722C6D">
        <w:rPr>
          <w:rFonts w:ascii="Angsana New" w:hAnsi="Angsana New"/>
          <w:sz w:val="32"/>
          <w:szCs w:val="32"/>
          <w:cs/>
        </w:rPr>
        <w:t xml:space="preserve"> </w:t>
      </w:r>
      <w:r w:rsidR="00CE52E8" w:rsidRPr="00722C6D">
        <w:rPr>
          <w:rFonts w:ascii="Angsana New" w:hAnsi="Angsana New"/>
          <w:sz w:val="32"/>
          <w:szCs w:val="32"/>
          <w:cs/>
        </w:rPr>
        <w:t>หากไม่มีการทำให้สัตว์ตายอย่างสง</w:t>
      </w:r>
      <w:r w:rsidR="00CE52E8">
        <w:rPr>
          <w:rFonts w:ascii="Angsana New" w:hAnsi="Angsana New"/>
          <w:sz w:val="32"/>
          <w:szCs w:val="32"/>
          <w:cs/>
        </w:rPr>
        <w:t>บ โปรดระบุวิธีการดำเนินการกับ</w:t>
      </w:r>
      <w:r w:rsidR="00CE52E8" w:rsidRPr="00722C6D">
        <w:rPr>
          <w:rFonts w:ascii="Angsana New" w:hAnsi="Angsana New"/>
          <w:sz w:val="32"/>
          <w:szCs w:val="32"/>
          <w:cs/>
        </w:rPr>
        <w:t>สัตว์หลังสิ้นสุดการทดลอง</w:t>
      </w:r>
      <w:sdt>
        <w:sdtPr>
          <w:rPr>
            <w:rFonts w:ascii="Angsana New" w:hAnsi="Angsana New"/>
            <w:sz w:val="32"/>
            <w:szCs w:val="32"/>
            <w:cs/>
          </w:rPr>
          <w:id w:val="-1273618680"/>
          <w:placeholder>
            <w:docPart w:val="DefaultPlaceholder_1082065158"/>
          </w:placeholder>
        </w:sdtPr>
        <w:sdtEndPr>
          <w:rPr>
            <w:cs w:val="0"/>
          </w:rPr>
        </w:sdtEndPr>
        <w:sdtContent>
          <w:r w:rsidR="00CE52E8">
            <w:rPr>
              <w:rFonts w:ascii="Angsana New" w:hAnsi="Angsana New"/>
              <w:sz w:val="32"/>
              <w:szCs w:val="32"/>
            </w:rPr>
            <w:t>……………………………………………………………………………………………………………………………………………………………………………………………………………………………</w:t>
          </w:r>
        </w:sdtContent>
      </w:sdt>
    </w:p>
    <w:p w:rsidR="00CE52E8" w:rsidRDefault="00CE52E8" w:rsidP="00CE52E8">
      <w:pPr>
        <w:numPr>
          <w:ilvl w:val="1"/>
          <w:numId w:val="18"/>
        </w:numPr>
        <w:spacing w:line="400" w:lineRule="exact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sz w:val="32"/>
          <w:szCs w:val="32"/>
          <w:cs/>
        </w:rPr>
        <w:t xml:space="preserve"> </w:t>
      </w:r>
      <w:r>
        <w:rPr>
          <w:rFonts w:ascii="Angsana New" w:hAnsi="Angsana New"/>
          <w:sz w:val="32"/>
          <w:szCs w:val="32"/>
          <w:cs/>
        </w:rPr>
        <w:t>การปฏิบัติต่อซากสัตว์</w:t>
      </w:r>
      <w:r>
        <w:rPr>
          <w:rFonts w:ascii="Angsana New" w:hAnsi="Angsana New" w:hint="cs"/>
          <w:sz w:val="32"/>
          <w:szCs w:val="32"/>
          <w:cs/>
        </w:rPr>
        <w:t>หลังเสร็จสิ้นโครงการ</w:t>
      </w:r>
    </w:p>
    <w:p w:rsidR="00CE52E8" w:rsidRDefault="00CE52E8" w:rsidP="00CE52E8">
      <w:pPr>
        <w:tabs>
          <w:tab w:val="left" w:pos="709"/>
        </w:tabs>
        <w:spacing w:line="400" w:lineRule="exact"/>
        <w:ind w:firstLine="644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1361128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/>
          <w:sz w:val="32"/>
          <w:szCs w:val="32"/>
        </w:rPr>
        <w:t xml:space="preserve"> </w:t>
      </w:r>
      <w:r>
        <w:rPr>
          <w:rFonts w:ascii="Angsana New" w:hAnsi="Angsana New"/>
          <w:sz w:val="32"/>
          <w:szCs w:val="32"/>
          <w:cs/>
        </w:rPr>
        <w:t>เก็บไว้ในห้องเย็น</w:t>
      </w:r>
      <w:r>
        <w:rPr>
          <w:rFonts w:ascii="Angsana New" w:hAnsi="Angsana New" w:hint="cs"/>
          <w:sz w:val="32"/>
          <w:szCs w:val="32"/>
          <w:cs/>
        </w:rPr>
        <w:t>และส่งเผาด้วยเตาเผา</w:t>
      </w:r>
      <w:r>
        <w:rPr>
          <w:rFonts w:ascii="Angsana New" w:hAnsi="Angsana New"/>
          <w:sz w:val="32"/>
          <w:szCs w:val="32"/>
          <w:cs/>
        </w:rPr>
        <w:t xml:space="preserve">         </w:t>
      </w:r>
      <w:r>
        <w:rPr>
          <w:rFonts w:ascii="Angsana New" w:hAnsi="Angsana New"/>
          <w:sz w:val="32"/>
          <w:szCs w:val="32"/>
        </w:rPr>
        <w:tab/>
      </w:r>
      <w:r>
        <w:rPr>
          <w:rFonts w:ascii="Angsana New" w:hAnsi="Angsana New"/>
          <w:sz w:val="32"/>
          <w:szCs w:val="32"/>
          <w:cs/>
        </w:rPr>
        <w:t xml:space="preserve">         </w:t>
      </w:r>
    </w:p>
    <w:p w:rsidR="00CE52E8" w:rsidRDefault="00CE52E8" w:rsidP="00CE52E8">
      <w:pPr>
        <w:tabs>
          <w:tab w:val="left" w:pos="709"/>
        </w:tabs>
        <w:spacing w:line="400" w:lineRule="exact"/>
        <w:ind w:firstLine="644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-433289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 w:hint="cs"/>
          <w:sz w:val="32"/>
          <w:szCs w:val="32"/>
          <w:cs/>
        </w:rPr>
        <w:t xml:space="preserve"> </w:t>
      </w:r>
      <w:r>
        <w:rPr>
          <w:rFonts w:ascii="Angsana New" w:hAnsi="Angsana New"/>
          <w:sz w:val="32"/>
          <w:szCs w:val="32"/>
          <w:cs/>
        </w:rPr>
        <w:t>ฝัง</w:t>
      </w:r>
      <w:r>
        <w:rPr>
          <w:rFonts w:ascii="Angsana New" w:hAnsi="Angsana New" w:hint="cs"/>
          <w:sz w:val="32"/>
          <w:szCs w:val="32"/>
          <w:cs/>
        </w:rPr>
        <w:t>กลบ</w:t>
      </w:r>
      <w:r>
        <w:rPr>
          <w:rFonts w:ascii="Angsana New" w:hAnsi="Angsana New"/>
          <w:sz w:val="32"/>
          <w:szCs w:val="32"/>
          <w:cs/>
        </w:rPr>
        <w:t xml:space="preserve">ดิน             </w:t>
      </w:r>
      <w:r>
        <w:rPr>
          <w:rFonts w:ascii="Angsana New" w:hAnsi="Angsana New"/>
          <w:sz w:val="32"/>
          <w:szCs w:val="32"/>
        </w:rPr>
        <w:tab/>
      </w:r>
      <w:r>
        <w:rPr>
          <w:rFonts w:ascii="Angsana New" w:hAnsi="Angsana New"/>
          <w:sz w:val="32"/>
          <w:szCs w:val="32"/>
        </w:rPr>
        <w:tab/>
      </w:r>
      <w:r>
        <w:rPr>
          <w:rFonts w:ascii="Angsana New" w:hAnsi="Angsana New"/>
          <w:sz w:val="32"/>
          <w:szCs w:val="32"/>
        </w:rPr>
        <w:tab/>
      </w:r>
      <w:r>
        <w:rPr>
          <w:rFonts w:ascii="Angsana New" w:hAnsi="Angsana New"/>
          <w:sz w:val="32"/>
          <w:szCs w:val="32"/>
        </w:rPr>
        <w:tab/>
      </w:r>
    </w:p>
    <w:p w:rsidR="00CE52E8" w:rsidRDefault="00CE52E8" w:rsidP="00CE52E8">
      <w:pPr>
        <w:tabs>
          <w:tab w:val="left" w:pos="709"/>
        </w:tabs>
        <w:spacing w:line="400" w:lineRule="exact"/>
        <w:ind w:firstLine="644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 xml:space="preserve"> </w:t>
      </w:r>
      <w:sdt>
        <w:sdtPr>
          <w:rPr>
            <w:rFonts w:ascii="Angsana New" w:hAnsi="Angsana New"/>
            <w:sz w:val="32"/>
            <w:szCs w:val="32"/>
          </w:rPr>
          <w:id w:val="1701517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0AA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Angsana New" w:hAnsi="Angsana New" w:hint="cs"/>
          <w:sz w:val="32"/>
          <w:szCs w:val="32"/>
          <w:cs/>
        </w:rPr>
        <w:t xml:space="preserve"> </w:t>
      </w:r>
      <w:r>
        <w:rPr>
          <w:rFonts w:ascii="Angsana New" w:hAnsi="Angsana New"/>
          <w:sz w:val="32"/>
          <w:szCs w:val="32"/>
          <w:cs/>
        </w:rPr>
        <w:t>อื่น ๆ</w:t>
      </w:r>
      <w:r>
        <w:rPr>
          <w:rFonts w:ascii="Angsana New" w:hAnsi="Angsana New"/>
          <w:sz w:val="32"/>
          <w:szCs w:val="32"/>
        </w:rPr>
        <w:t>(</w:t>
      </w:r>
      <w:r>
        <w:rPr>
          <w:rFonts w:ascii="Angsana New" w:hAnsi="Angsana New"/>
          <w:sz w:val="32"/>
          <w:szCs w:val="32"/>
          <w:cs/>
        </w:rPr>
        <w:t>ระบุ</w:t>
      </w:r>
      <w:r>
        <w:rPr>
          <w:rFonts w:ascii="Angsana New" w:hAnsi="Angsana New"/>
          <w:sz w:val="32"/>
          <w:szCs w:val="32"/>
        </w:rPr>
        <w:t>)</w:t>
      </w:r>
      <w:sdt>
        <w:sdtPr>
          <w:rPr>
            <w:rFonts w:ascii="Angsana New" w:hAnsi="Angsana New"/>
            <w:sz w:val="32"/>
            <w:szCs w:val="32"/>
          </w:rPr>
          <w:id w:val="510258115"/>
          <w:placeholder>
            <w:docPart w:val="DefaultPlaceholder_1082065158"/>
          </w:placeholder>
        </w:sdtPr>
        <w:sdtEndPr/>
        <w:sdtContent>
          <w:r>
            <w:rPr>
              <w:rFonts w:ascii="Angsana New" w:hAnsi="Angsana New"/>
              <w:sz w:val="32"/>
              <w:szCs w:val="32"/>
            </w:rPr>
            <w:t>…………………….…………….…</w:t>
          </w:r>
        </w:sdtContent>
      </w:sdt>
    </w:p>
    <w:p w:rsidR="00CB30AA" w:rsidRDefault="00CB30AA">
      <w:pPr>
        <w:rPr>
          <w:rFonts w:ascii="Angsana New" w:hAnsi="Angsana New"/>
          <w:b/>
          <w:bCs/>
          <w:sz w:val="32"/>
          <w:szCs w:val="32"/>
          <w:cs/>
        </w:rPr>
      </w:pPr>
      <w:r>
        <w:rPr>
          <w:rFonts w:ascii="Angsana New" w:hAnsi="Angsana New"/>
          <w:b/>
          <w:bCs/>
          <w:sz w:val="32"/>
          <w:szCs w:val="32"/>
          <w:cs/>
        </w:rPr>
        <w:br w:type="page"/>
      </w:r>
    </w:p>
    <w:p w:rsidR="00CE52E8" w:rsidRPr="00E3135E" w:rsidRDefault="00CE52E8" w:rsidP="00CE52E8">
      <w:pPr>
        <w:tabs>
          <w:tab w:val="left" w:pos="709"/>
        </w:tabs>
        <w:spacing w:line="420" w:lineRule="exact"/>
        <w:rPr>
          <w:rFonts w:ascii="Angsana New" w:hAnsi="Angsana New"/>
          <w:sz w:val="32"/>
          <w:szCs w:val="32"/>
        </w:rPr>
      </w:pPr>
      <w:r w:rsidRPr="009515F9">
        <w:rPr>
          <w:rFonts w:ascii="Angsana New" w:hAnsi="Angsana New"/>
          <w:b/>
          <w:bCs/>
          <w:sz w:val="32"/>
          <w:szCs w:val="32"/>
          <w:cs/>
        </w:rPr>
        <w:lastRenderedPageBreak/>
        <w:t>คำรับรอง</w:t>
      </w:r>
    </w:p>
    <w:p w:rsidR="00CE52E8" w:rsidRDefault="00CE52E8" w:rsidP="00CE52E8">
      <w:pPr>
        <w:spacing w:line="420" w:lineRule="exact"/>
        <w:jc w:val="thaiDistribute"/>
        <w:rPr>
          <w:rFonts w:ascii="Angsana New" w:hAnsi="Angsana New"/>
          <w:sz w:val="32"/>
          <w:szCs w:val="32"/>
        </w:rPr>
      </w:pPr>
      <w:r w:rsidRPr="009515F9">
        <w:tab/>
      </w:r>
      <w:r w:rsidRPr="005E3624">
        <w:rPr>
          <w:sz w:val="32"/>
          <w:szCs w:val="32"/>
          <w:cs/>
        </w:rPr>
        <w:t>ข้าพเจ้าขอรับรองว่าจะปฏิบัติต่อสัตว์ตรงตามวิธีการที่ได้เสนอไว้ในโครงการ</w:t>
      </w:r>
      <w:r w:rsidRPr="005E3624">
        <w:rPr>
          <w:sz w:val="32"/>
          <w:szCs w:val="32"/>
        </w:rPr>
        <w:t xml:space="preserve"> </w:t>
      </w:r>
      <w:r w:rsidRPr="005E3624">
        <w:rPr>
          <w:sz w:val="32"/>
          <w:szCs w:val="32"/>
          <w:cs/>
        </w:rPr>
        <w:t>ไม่ปล่อยปละละเลย</w:t>
      </w:r>
      <w:r w:rsidRPr="005E3624">
        <w:rPr>
          <w:sz w:val="32"/>
          <w:szCs w:val="32"/>
        </w:rPr>
        <w:t xml:space="preserve"> </w:t>
      </w:r>
      <w:r w:rsidRPr="005E3624">
        <w:rPr>
          <w:sz w:val="32"/>
          <w:szCs w:val="32"/>
          <w:cs/>
        </w:rPr>
        <w:t>ดูแลให้น้ำและอาหารในปริมาณที่เพียงพอกับความต้องการ</w:t>
      </w:r>
      <w:r w:rsidRPr="005E3624">
        <w:rPr>
          <w:sz w:val="32"/>
          <w:szCs w:val="32"/>
        </w:rPr>
        <w:t xml:space="preserve"> </w:t>
      </w:r>
      <w:r w:rsidRPr="005E3624">
        <w:rPr>
          <w:sz w:val="32"/>
          <w:szCs w:val="32"/>
          <w:cs/>
        </w:rPr>
        <w:t>เข้มงวดกวดขันในการป้องกันการติดเชื้อและการแพร่กระจายของเชื้อตามมาตรฐานการปฏิบัติงานที่ได้กำหนดไว้</w:t>
      </w:r>
      <w:r w:rsidRPr="005E3624">
        <w:rPr>
          <w:sz w:val="32"/>
          <w:szCs w:val="32"/>
        </w:rPr>
        <w:t xml:space="preserve"> </w:t>
      </w:r>
      <w:r w:rsidRPr="005E3624">
        <w:rPr>
          <w:sz w:val="32"/>
          <w:szCs w:val="32"/>
          <w:cs/>
        </w:rPr>
        <w:t>และขอรับรองว่าจะใช้สัตว์ให้มีประสิทธิภาพสูงสุด</w:t>
      </w:r>
      <w:r w:rsidRPr="005E3624">
        <w:rPr>
          <w:sz w:val="32"/>
          <w:szCs w:val="32"/>
        </w:rPr>
        <w:t xml:space="preserve"> </w:t>
      </w:r>
      <w:r w:rsidRPr="005E3624">
        <w:rPr>
          <w:sz w:val="32"/>
          <w:szCs w:val="32"/>
          <w:cs/>
        </w:rPr>
        <w:t>โดยตระหนักถึงคุณค่าของชีวิตและศีลธรรมตามหลักศาสนา</w:t>
      </w:r>
      <w:r w:rsidRPr="005E3624">
        <w:rPr>
          <w:sz w:val="32"/>
          <w:szCs w:val="32"/>
        </w:rPr>
        <w:t xml:space="preserve"> </w:t>
      </w:r>
      <w:r w:rsidRPr="005E3624">
        <w:rPr>
          <w:sz w:val="32"/>
          <w:szCs w:val="32"/>
          <w:cs/>
        </w:rPr>
        <w:t>ตลอดจนยินดีให้คณะกรรมการ</w:t>
      </w:r>
      <w:r>
        <w:rPr>
          <w:rFonts w:hint="cs"/>
          <w:sz w:val="32"/>
          <w:szCs w:val="32"/>
          <w:cs/>
        </w:rPr>
        <w:t>จรรยาบรรณและมาตรฐานการ</w:t>
      </w:r>
      <w:r w:rsidRPr="005E3624">
        <w:rPr>
          <w:sz w:val="32"/>
          <w:szCs w:val="32"/>
          <w:cs/>
        </w:rPr>
        <w:t>ใช้สัตว์</w:t>
      </w:r>
      <w:r>
        <w:rPr>
          <w:rFonts w:hint="cs"/>
          <w:sz w:val="32"/>
          <w:szCs w:val="32"/>
          <w:cs/>
        </w:rPr>
        <w:t xml:space="preserve">ในงานวิทยาศาสตร์ </w:t>
      </w:r>
      <w:r w:rsidRPr="005E3624">
        <w:rPr>
          <w:sz w:val="32"/>
          <w:szCs w:val="32"/>
          <w:cs/>
        </w:rPr>
        <w:t>ติดตามและตรวจสอบได้</w:t>
      </w:r>
    </w:p>
    <w:p w:rsidR="00CE52E8" w:rsidRPr="003B4C88" w:rsidRDefault="00CE52E8" w:rsidP="00CE52E8">
      <w:pPr>
        <w:spacing w:line="420" w:lineRule="exact"/>
        <w:jc w:val="thaiDistribute"/>
        <w:rPr>
          <w:rFonts w:ascii="Angsana New" w:hAnsi="Angsana New"/>
          <w:sz w:val="32"/>
          <w:szCs w:val="32"/>
        </w:rPr>
      </w:pPr>
    </w:p>
    <w:p w:rsidR="00CE52E8" w:rsidRPr="00E16B18" w:rsidRDefault="00CE52E8" w:rsidP="00CE52E8">
      <w:pPr>
        <w:pStyle w:val="7"/>
        <w:spacing w:after="0" w:line="420" w:lineRule="exact"/>
        <w:ind w:left="2086" w:firstLine="74"/>
      </w:pPr>
      <w:r w:rsidRPr="00E16B18">
        <w:rPr>
          <w:cs/>
        </w:rPr>
        <w:t>ลงชื่อ</w:t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>
        <w:rPr>
          <w:rFonts w:hint="cs"/>
          <w:cs/>
        </w:rPr>
        <w:t>หัวหน้าโครงการงาน(วิจัย/สอน/ทดสอบ)</w:t>
      </w:r>
    </w:p>
    <w:p w:rsidR="00CE52E8" w:rsidRPr="00E16B18" w:rsidRDefault="00CE52E8" w:rsidP="00CE52E8">
      <w:pPr>
        <w:spacing w:line="420" w:lineRule="exact"/>
        <w:ind w:left="2160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 xml:space="preserve">         </w:t>
      </w:r>
      <w:r w:rsidRPr="00E16B18">
        <w:rPr>
          <w:rFonts w:ascii="Angsana New" w:hAnsi="Angsana New"/>
          <w:sz w:val="32"/>
          <w:szCs w:val="32"/>
        </w:rPr>
        <w:t>(</w:t>
      </w:r>
      <w:sdt>
        <w:sdtPr>
          <w:rPr>
            <w:rFonts w:ascii="Angsana New" w:hAnsi="Angsana New"/>
            <w:sz w:val="32"/>
            <w:szCs w:val="32"/>
            <w:u w:val="dotted"/>
          </w:rPr>
          <w:id w:val="-1853182226"/>
          <w:placeholder>
            <w:docPart w:val="DefaultPlaceholder_1082065158"/>
          </w:placeholder>
        </w:sdtPr>
        <w:sdtEndPr>
          <w:rPr>
            <w:u w:val="none"/>
          </w:rPr>
        </w:sdtEndPr>
        <w:sdtContent>
          <w:r w:rsidR="00CB30AA"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="00CB30AA"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="00CB30AA"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="00CB30AA"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="00CB30AA"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</w:sdtContent>
      </w:sdt>
      <w:r w:rsidRPr="00E16B18">
        <w:rPr>
          <w:rFonts w:ascii="Angsana New" w:hAnsi="Angsana New"/>
          <w:sz w:val="32"/>
          <w:szCs w:val="32"/>
        </w:rPr>
        <w:t>)</w:t>
      </w:r>
    </w:p>
    <w:p w:rsidR="00CE52E8" w:rsidRPr="00E16B18" w:rsidRDefault="00734269" w:rsidP="00CB30AA">
      <w:pPr>
        <w:spacing w:line="420" w:lineRule="exact"/>
        <w:ind w:left="3330"/>
        <w:rPr>
          <w:rFonts w:ascii="Angsana New" w:hAnsi="Angsana New"/>
          <w:sz w:val="32"/>
          <w:szCs w:val="32"/>
          <w:cs/>
        </w:rPr>
      </w:pPr>
      <w:sdt>
        <w:sdtPr>
          <w:rPr>
            <w:rFonts w:ascii="Angsana New" w:hAnsi="Angsana New" w:hint="cs"/>
            <w:sz w:val="32"/>
            <w:szCs w:val="32"/>
            <w:cs/>
          </w:rPr>
          <w:id w:val="1459063931"/>
          <w:showingPlcHdr/>
          <w:date w:fullDate="2018-02-28T00:00:00Z">
            <w:dateFormat w:val="d ดดดด bbbb"/>
            <w:lid w:val="th-TH"/>
            <w:storeMappedDataAs w:val="dateTime"/>
            <w:calendar w:val="thai"/>
          </w:date>
        </w:sdtPr>
        <w:sdtEndPr/>
        <w:sdtContent>
          <w:r w:rsidR="00CB30AA" w:rsidRPr="00E51787">
            <w:rPr>
              <w:rStyle w:val="aff"/>
              <w:cs/>
            </w:rPr>
            <w:t>คลิกที่นี่เพื่อใส่วันที่</w:t>
          </w:r>
        </w:sdtContent>
      </w:sdt>
      <w:r w:rsidR="00CB30AA">
        <w:rPr>
          <w:rFonts w:ascii="Angsana New" w:hAnsi="Angsana New" w:hint="cs"/>
          <w:sz w:val="32"/>
          <w:szCs w:val="32"/>
          <w:cs/>
        </w:rPr>
        <w:tab/>
      </w:r>
      <w:bookmarkStart w:id="0" w:name="_GoBack"/>
      <w:bookmarkEnd w:id="0"/>
    </w:p>
    <w:p w:rsidR="00CE52E8" w:rsidRDefault="00CE52E8" w:rsidP="00CE52E8">
      <w:pPr>
        <w:spacing w:line="420" w:lineRule="exact"/>
        <w:ind w:left="2160"/>
        <w:rPr>
          <w:rFonts w:ascii="Angsana New" w:hAnsi="Angsana New"/>
          <w:sz w:val="32"/>
          <w:szCs w:val="32"/>
        </w:rPr>
      </w:pPr>
      <w:r w:rsidRPr="00E16B18">
        <w:rPr>
          <w:rFonts w:ascii="Angsana New" w:hAnsi="Angsana New"/>
          <w:sz w:val="32"/>
          <w:szCs w:val="32"/>
          <w:cs/>
        </w:rPr>
        <w:t>ลงชื่อ</w:t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>ประธานกรรมการที่ปรึกษาวิทยานิพนธ์</w:t>
      </w:r>
    </w:p>
    <w:p w:rsidR="00CB30AA" w:rsidRPr="00E16B18" w:rsidRDefault="00CB30AA" w:rsidP="00CB30AA">
      <w:pPr>
        <w:spacing w:line="420" w:lineRule="exact"/>
        <w:ind w:left="2160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 xml:space="preserve">         </w:t>
      </w:r>
      <w:r w:rsidRPr="00E16B18">
        <w:rPr>
          <w:rFonts w:ascii="Angsana New" w:hAnsi="Angsana New"/>
          <w:sz w:val="32"/>
          <w:szCs w:val="32"/>
        </w:rPr>
        <w:t>(</w:t>
      </w:r>
      <w:sdt>
        <w:sdtPr>
          <w:rPr>
            <w:rFonts w:ascii="Angsana New" w:hAnsi="Angsana New"/>
            <w:sz w:val="32"/>
            <w:szCs w:val="32"/>
            <w:u w:val="dotted"/>
          </w:rPr>
          <w:id w:val="-2055067983"/>
        </w:sdtPr>
        <w:sdtEndPr>
          <w:rPr>
            <w:u w:val="none"/>
          </w:rPr>
        </w:sdtEndPr>
        <w:sdtContent>
          <w:r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</w:sdtContent>
      </w:sdt>
      <w:r w:rsidRPr="00E16B18">
        <w:rPr>
          <w:rFonts w:ascii="Angsana New" w:hAnsi="Angsana New"/>
          <w:sz w:val="32"/>
          <w:szCs w:val="32"/>
        </w:rPr>
        <w:t>)</w:t>
      </w:r>
    </w:p>
    <w:p w:rsidR="00CB30AA" w:rsidRPr="00E16B18" w:rsidRDefault="00734269" w:rsidP="00CB30AA">
      <w:pPr>
        <w:spacing w:line="420" w:lineRule="exact"/>
        <w:ind w:left="3330"/>
        <w:rPr>
          <w:rFonts w:ascii="Angsana New" w:hAnsi="Angsana New"/>
          <w:sz w:val="32"/>
          <w:szCs w:val="32"/>
          <w:cs/>
        </w:rPr>
      </w:pPr>
      <w:sdt>
        <w:sdtPr>
          <w:rPr>
            <w:rFonts w:ascii="Angsana New" w:hAnsi="Angsana New" w:hint="cs"/>
            <w:sz w:val="32"/>
            <w:szCs w:val="32"/>
            <w:cs/>
          </w:rPr>
          <w:id w:val="553669910"/>
          <w:showingPlcHdr/>
          <w:date w:fullDate="2018-02-28T00:00:00Z">
            <w:dateFormat w:val="d ดดดด bbbb"/>
            <w:lid w:val="th-TH"/>
            <w:storeMappedDataAs w:val="dateTime"/>
            <w:calendar w:val="thai"/>
          </w:date>
        </w:sdtPr>
        <w:sdtEndPr/>
        <w:sdtContent>
          <w:r w:rsidR="00CB30AA" w:rsidRPr="00E51787">
            <w:rPr>
              <w:rStyle w:val="aff"/>
              <w:cs/>
            </w:rPr>
            <w:t>คลิกที่นี่เพื่อใส่วันที่</w:t>
          </w:r>
        </w:sdtContent>
      </w:sdt>
      <w:r w:rsidR="00CB30AA">
        <w:rPr>
          <w:rFonts w:ascii="Angsana New" w:hAnsi="Angsana New" w:hint="cs"/>
          <w:sz w:val="32"/>
          <w:szCs w:val="32"/>
          <w:cs/>
        </w:rPr>
        <w:tab/>
      </w:r>
    </w:p>
    <w:p w:rsidR="00CE52E8" w:rsidRPr="00E16B18" w:rsidRDefault="00CE52E8" w:rsidP="00CE52E8">
      <w:pPr>
        <w:pStyle w:val="7"/>
        <w:spacing w:after="0" w:line="420" w:lineRule="exact"/>
        <w:ind w:left="2086" w:firstLine="74"/>
        <w:rPr>
          <w:cs/>
        </w:rPr>
      </w:pPr>
      <w:r w:rsidRPr="00E16B18">
        <w:rPr>
          <w:cs/>
        </w:rPr>
        <w:t>ลงชื่อ</w:t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 w:rsidR="00CB30AA" w:rsidRPr="00CB30AA">
        <w:rPr>
          <w:rFonts w:hint="cs"/>
          <w:u w:val="dotted"/>
          <w:cs/>
        </w:rPr>
        <w:tab/>
      </w:r>
      <w:r>
        <w:rPr>
          <w:rFonts w:hint="cs"/>
          <w:cs/>
        </w:rPr>
        <w:t>หัวหน้าภาควิชา</w:t>
      </w:r>
      <w:r>
        <w:t>/</w:t>
      </w:r>
      <w:r>
        <w:rPr>
          <w:rFonts w:hint="cs"/>
          <w:cs/>
        </w:rPr>
        <w:t>หน่วยงาน</w:t>
      </w:r>
    </w:p>
    <w:p w:rsidR="00CB30AA" w:rsidRPr="00E16B18" w:rsidRDefault="00CB30AA" w:rsidP="00CB30AA">
      <w:pPr>
        <w:spacing w:line="420" w:lineRule="exact"/>
        <w:ind w:left="2160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</w:rPr>
        <w:t xml:space="preserve">         </w:t>
      </w:r>
      <w:r w:rsidRPr="00E16B18">
        <w:rPr>
          <w:rFonts w:ascii="Angsana New" w:hAnsi="Angsana New"/>
          <w:sz w:val="32"/>
          <w:szCs w:val="32"/>
        </w:rPr>
        <w:t>(</w:t>
      </w:r>
      <w:sdt>
        <w:sdtPr>
          <w:rPr>
            <w:rFonts w:ascii="Angsana New" w:hAnsi="Angsana New"/>
            <w:sz w:val="32"/>
            <w:szCs w:val="32"/>
            <w:u w:val="dotted"/>
          </w:rPr>
          <w:id w:val="-1811464512"/>
        </w:sdtPr>
        <w:sdtEndPr>
          <w:rPr>
            <w:u w:val="none"/>
          </w:rPr>
        </w:sdtEndPr>
        <w:sdtContent>
          <w:r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  <w:r w:rsidRPr="00CB30AA">
            <w:rPr>
              <w:rFonts w:ascii="Angsana New" w:hAnsi="Angsana New" w:hint="cs"/>
              <w:sz w:val="32"/>
              <w:szCs w:val="32"/>
              <w:u w:val="dotted"/>
              <w:cs/>
            </w:rPr>
            <w:tab/>
          </w:r>
        </w:sdtContent>
      </w:sdt>
      <w:r w:rsidRPr="00E16B18">
        <w:rPr>
          <w:rFonts w:ascii="Angsana New" w:hAnsi="Angsana New"/>
          <w:sz w:val="32"/>
          <w:szCs w:val="32"/>
        </w:rPr>
        <w:t>)</w:t>
      </w:r>
    </w:p>
    <w:p w:rsidR="00CB30AA" w:rsidRPr="00E16B18" w:rsidRDefault="00734269" w:rsidP="00CB30AA">
      <w:pPr>
        <w:spacing w:line="420" w:lineRule="exact"/>
        <w:ind w:left="3330"/>
        <w:rPr>
          <w:rFonts w:ascii="Angsana New" w:hAnsi="Angsana New"/>
          <w:sz w:val="32"/>
          <w:szCs w:val="32"/>
          <w:cs/>
        </w:rPr>
      </w:pPr>
      <w:sdt>
        <w:sdtPr>
          <w:rPr>
            <w:rFonts w:ascii="Angsana New" w:hAnsi="Angsana New" w:hint="cs"/>
            <w:sz w:val="32"/>
            <w:szCs w:val="32"/>
            <w:cs/>
          </w:rPr>
          <w:id w:val="1059443321"/>
          <w:showingPlcHdr/>
          <w:date w:fullDate="2018-02-28T00:00:00Z">
            <w:dateFormat w:val="d ดดดด bbbb"/>
            <w:lid w:val="th-TH"/>
            <w:storeMappedDataAs w:val="dateTime"/>
            <w:calendar w:val="thai"/>
          </w:date>
        </w:sdtPr>
        <w:sdtEndPr/>
        <w:sdtContent>
          <w:r w:rsidR="00CB30AA" w:rsidRPr="00E51787">
            <w:rPr>
              <w:rStyle w:val="aff"/>
              <w:cs/>
            </w:rPr>
            <w:t>คลิกที่นี่เพื่อใส่วันที่</w:t>
          </w:r>
        </w:sdtContent>
      </w:sdt>
      <w:r w:rsidR="00CB30AA">
        <w:rPr>
          <w:rFonts w:ascii="Angsana New" w:hAnsi="Angsana New" w:hint="cs"/>
          <w:sz w:val="32"/>
          <w:szCs w:val="32"/>
          <w:cs/>
        </w:rPr>
        <w:tab/>
      </w:r>
    </w:p>
    <w:p w:rsidR="00CE52E8" w:rsidRDefault="00CE52E8" w:rsidP="00CE52E8">
      <w:pPr>
        <w:spacing w:line="420" w:lineRule="exact"/>
        <w:rPr>
          <w:rFonts w:ascii="Angsana New" w:hAnsi="Angsana New"/>
          <w:b/>
          <w:bCs/>
          <w:sz w:val="32"/>
          <w:szCs w:val="32"/>
        </w:rPr>
      </w:pPr>
    </w:p>
    <w:p w:rsidR="00CB30AA" w:rsidRDefault="00CB30AA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</w:p>
    <w:p w:rsidR="00CB30AA" w:rsidRDefault="00CB30AA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</w:p>
    <w:p w:rsidR="00CB30AA" w:rsidRDefault="00CB30AA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</w:p>
    <w:p w:rsidR="00CB30AA" w:rsidRDefault="00CB30AA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</w:p>
    <w:p w:rsidR="00CB30AA" w:rsidRDefault="00CB30AA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</w:p>
    <w:p w:rsidR="00CB30AA" w:rsidRDefault="00CB30AA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</w:p>
    <w:p w:rsidR="00CB30AA" w:rsidRDefault="00CB30AA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</w:p>
    <w:p w:rsidR="00CB30AA" w:rsidRDefault="00CB30AA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</w:p>
    <w:p w:rsidR="00CB30AA" w:rsidRDefault="00CB30AA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</w:p>
    <w:p w:rsidR="00CB30AA" w:rsidRDefault="00CB30AA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</w:p>
    <w:p w:rsidR="00CB30AA" w:rsidRDefault="00CB30AA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</w:p>
    <w:p w:rsidR="00CE52E8" w:rsidRDefault="00CE52E8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</w:rPr>
      </w:pPr>
      <w:r>
        <w:rPr>
          <w:rFonts w:ascii="Angsana New" w:hAnsi="Angsana New"/>
          <w:b/>
          <w:bCs/>
          <w:sz w:val="32"/>
          <w:szCs w:val="32"/>
          <w:cs/>
        </w:rPr>
        <w:t>(ผู้ขอรับการพิจารณาส่งแบบฟอร์</w:t>
      </w:r>
      <w:r>
        <w:rPr>
          <w:rFonts w:ascii="Angsana New" w:hAnsi="Angsana New" w:hint="cs"/>
          <w:b/>
          <w:bCs/>
          <w:sz w:val="32"/>
          <w:szCs w:val="32"/>
          <w:cs/>
        </w:rPr>
        <w:t>ม</w:t>
      </w:r>
      <w:r w:rsidRPr="0019381E">
        <w:rPr>
          <w:rFonts w:ascii="Angsana New" w:hAnsi="Angsana New" w:hint="cs"/>
          <w:b/>
          <w:bCs/>
          <w:sz w:val="32"/>
          <w:szCs w:val="32"/>
          <w:cs/>
        </w:rPr>
        <w:t>เจ้าหน้าที่สัตว์ทดลอง</w:t>
      </w:r>
      <w:r w:rsidRPr="0019381E">
        <w:rPr>
          <w:rFonts w:ascii="Angsana New" w:hAnsi="Angsana New"/>
          <w:b/>
          <w:bCs/>
          <w:sz w:val="32"/>
          <w:szCs w:val="32"/>
          <w:cs/>
        </w:rPr>
        <w:t xml:space="preserve">จำนวน </w:t>
      </w:r>
      <w:r w:rsidRPr="0019381E">
        <w:rPr>
          <w:rFonts w:ascii="Angsana New" w:hAnsi="Angsana New"/>
          <w:b/>
          <w:bCs/>
          <w:sz w:val="32"/>
          <w:szCs w:val="32"/>
        </w:rPr>
        <w:t>4</w:t>
      </w:r>
      <w:r w:rsidRPr="0019381E">
        <w:rPr>
          <w:rFonts w:ascii="Angsana New" w:hAnsi="Angsana New"/>
          <w:b/>
          <w:bCs/>
          <w:sz w:val="32"/>
          <w:szCs w:val="32"/>
          <w:cs/>
        </w:rPr>
        <w:t xml:space="preserve"> ชุด </w:t>
      </w:r>
      <w:r w:rsidRPr="0019381E">
        <w:rPr>
          <w:rFonts w:ascii="Angsana New" w:hAnsi="Angsana New" w:hint="cs"/>
          <w:b/>
          <w:bCs/>
          <w:sz w:val="32"/>
          <w:szCs w:val="32"/>
          <w:cs/>
        </w:rPr>
        <w:t>,</w:t>
      </w:r>
      <w:r w:rsidRPr="0019381E">
        <w:rPr>
          <w:rFonts w:ascii="Angsana New" w:hAnsi="Angsana New"/>
          <w:b/>
          <w:bCs/>
          <w:sz w:val="32"/>
          <w:szCs w:val="32"/>
          <w:cs/>
        </w:rPr>
        <w:t xml:space="preserve">  โครงการวิจัยฉบับสมบูรณ์ จำนวน </w:t>
      </w:r>
      <w:r w:rsidRPr="0019381E">
        <w:rPr>
          <w:rFonts w:ascii="Angsana New" w:hAnsi="Angsana New"/>
          <w:b/>
          <w:bCs/>
          <w:sz w:val="32"/>
          <w:szCs w:val="32"/>
        </w:rPr>
        <w:t xml:space="preserve"> 4 </w:t>
      </w:r>
      <w:r w:rsidRPr="0019381E">
        <w:rPr>
          <w:rFonts w:ascii="Angsana New" w:hAnsi="Angsana New"/>
          <w:b/>
          <w:bCs/>
          <w:sz w:val="32"/>
          <w:szCs w:val="32"/>
          <w:cs/>
        </w:rPr>
        <w:t>ชุด</w:t>
      </w:r>
      <w:r w:rsidRPr="0019381E">
        <w:rPr>
          <w:rFonts w:ascii="Angsana New" w:hAnsi="Angsana New" w:hint="cs"/>
          <w:b/>
          <w:bCs/>
          <w:sz w:val="32"/>
          <w:szCs w:val="32"/>
          <w:cs/>
        </w:rPr>
        <w:t xml:space="preserve"> และ</w:t>
      </w:r>
      <w:r w:rsidRPr="0019381E">
        <w:rPr>
          <w:rFonts w:ascii="Angsana New" w:hAnsi="Angsana New"/>
          <w:b/>
          <w:bCs/>
          <w:sz w:val="32"/>
          <w:szCs w:val="32"/>
        </w:rPr>
        <w:t xml:space="preserve"> </w:t>
      </w:r>
      <w:r w:rsidRPr="0019381E">
        <w:rPr>
          <w:rFonts w:ascii="Angsana New" w:hAnsi="Angsana New"/>
          <w:b/>
          <w:bCs/>
          <w:sz w:val="32"/>
          <w:szCs w:val="32"/>
          <w:cs/>
        </w:rPr>
        <w:t xml:space="preserve">แผ่นบรรจุข้อมูลโครงการวิจัยทั้งหมด </w:t>
      </w:r>
      <w:r w:rsidRPr="0019381E">
        <w:rPr>
          <w:rFonts w:ascii="Angsana New" w:hAnsi="Angsana New"/>
          <w:b/>
          <w:bCs/>
          <w:sz w:val="32"/>
          <w:szCs w:val="32"/>
        </w:rPr>
        <w:t>(cd-record)</w:t>
      </w:r>
      <w:r w:rsidRPr="00CA027D">
        <w:rPr>
          <w:rFonts w:ascii="Angsana New" w:hAnsi="Angsana New"/>
          <w:b/>
          <w:bCs/>
          <w:sz w:val="32"/>
          <w:szCs w:val="32"/>
        </w:rPr>
        <w:t xml:space="preserve"> </w:t>
      </w:r>
      <w:r w:rsidRPr="00CA027D">
        <w:rPr>
          <w:rFonts w:ascii="Angsana New" w:hAnsi="Angsana New"/>
          <w:b/>
          <w:bCs/>
          <w:sz w:val="32"/>
          <w:szCs w:val="32"/>
          <w:cs/>
        </w:rPr>
        <w:t>จำนวน 1 ชุด</w:t>
      </w:r>
    </w:p>
    <w:p w:rsidR="00CE52E8" w:rsidRDefault="00CE52E8" w:rsidP="00CB30AA">
      <w:pPr>
        <w:spacing w:line="420" w:lineRule="exact"/>
        <w:jc w:val="center"/>
        <w:rPr>
          <w:rFonts w:ascii="Angsana New" w:hAnsi="Angsana New"/>
          <w:b/>
          <w:bCs/>
          <w:sz w:val="32"/>
          <w:szCs w:val="32"/>
          <w:cs/>
        </w:rPr>
      </w:pPr>
      <w:r>
        <w:rPr>
          <w:rFonts w:ascii="Angsana New" w:hAnsi="Angsana New" w:hint="cs"/>
          <w:b/>
          <w:bCs/>
          <w:sz w:val="32"/>
          <w:szCs w:val="32"/>
        </w:rPr>
        <w:t>“</w:t>
      </w:r>
      <w:r>
        <w:rPr>
          <w:rFonts w:ascii="Angsana New" w:hAnsi="Angsana New" w:hint="cs"/>
          <w:b/>
          <w:bCs/>
          <w:sz w:val="32"/>
          <w:szCs w:val="32"/>
          <w:cs/>
        </w:rPr>
        <w:t>ข้อมูลจะถูกเก็บเป็นเอกสารลับ</w:t>
      </w:r>
      <w:r>
        <w:rPr>
          <w:rFonts w:ascii="Angsana New" w:hAnsi="Angsana New" w:hint="cs"/>
          <w:b/>
          <w:bCs/>
          <w:sz w:val="32"/>
          <w:szCs w:val="32"/>
        </w:rPr>
        <w:t>”</w:t>
      </w:r>
    </w:p>
    <w:p w:rsidR="00CE52E8" w:rsidRPr="00CE52E8" w:rsidRDefault="00CE52E8" w:rsidP="00CB30AA">
      <w:pPr>
        <w:jc w:val="center"/>
        <w:rPr>
          <w:rFonts w:asciiTheme="majorBidi" w:hAnsiTheme="majorBidi" w:cstheme="majorBidi"/>
          <w:b/>
          <w:bCs/>
          <w:sz w:val="32"/>
          <w:szCs w:val="32"/>
          <w:cs/>
        </w:rPr>
      </w:pPr>
    </w:p>
    <w:sectPr w:rsidR="00CE52E8" w:rsidRPr="00CE52E8" w:rsidSect="00CE52E8">
      <w:headerReference w:type="default" r:id="rId10"/>
      <w:footerReference w:type="even" r:id="rId11"/>
      <w:footerReference w:type="default" r:id="rId12"/>
      <w:pgSz w:w="11906" w:h="16838"/>
      <w:pgMar w:top="1350" w:right="994" w:bottom="14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4269" w:rsidRDefault="00734269">
      <w:r>
        <w:separator/>
      </w:r>
    </w:p>
  </w:endnote>
  <w:endnote w:type="continuationSeparator" w:id="0">
    <w:p w:rsidR="00734269" w:rsidRDefault="007342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DE"/>
    <w:family w:val="swiss"/>
    <w:notTrueType/>
    <w:pitch w:val="variable"/>
    <w:sig w:usb0="01000001" w:usb1="00000000" w:usb2="00000000" w:usb3="00000000" w:csb0="0001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B ThaiText X">
    <w:altName w:val="Cordia New"/>
    <w:panose1 w:val="00000000000000000000"/>
    <w:charset w:val="DE"/>
    <w:family w:val="swiss"/>
    <w:notTrueType/>
    <w:pitch w:val="default"/>
    <w:sig w:usb0="01000000" w:usb1="00000000" w:usb2="00000000" w:usb3="00000000" w:csb0="00010000" w:csb1="00000000"/>
  </w:font>
  <w:font w:name="TH Sarabun New">
    <w:altName w:val="TH SarabunPSK"/>
    <w:charset w:val="00"/>
    <w:family w:val="swiss"/>
    <w:pitch w:val="variable"/>
    <w:sig w:usb0="00000000" w:usb1="5000205A" w:usb2="00000000" w:usb3="00000000" w:csb0="0001018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7382" w:rsidRDefault="00747382" w:rsidP="0065692F">
    <w:pPr>
      <w:pStyle w:val="a8"/>
      <w:framePr w:wrap="around" w:vAnchor="text" w:hAnchor="margin" w:xAlign="right" w:y="1"/>
      <w:rPr>
        <w:rStyle w:val="aa"/>
      </w:rPr>
    </w:pPr>
    <w:r>
      <w:rPr>
        <w:rStyle w:val="aa"/>
        <w:cs/>
      </w:rPr>
      <w:fldChar w:fldCharType="begin"/>
    </w:r>
    <w:r>
      <w:rPr>
        <w:rStyle w:val="aa"/>
      </w:rPr>
      <w:instrText xml:space="preserve">PAGE  </w:instrText>
    </w:r>
    <w:r>
      <w:rPr>
        <w:rStyle w:val="aa"/>
        <w:cs/>
      </w:rPr>
      <w:fldChar w:fldCharType="end"/>
    </w:r>
  </w:p>
  <w:p w:rsidR="00747382" w:rsidRDefault="00747382" w:rsidP="0065692F">
    <w:pPr>
      <w:pStyle w:val="a8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7382" w:rsidRDefault="00747382" w:rsidP="0065692F">
    <w:pPr>
      <w:pStyle w:val="a8"/>
      <w:framePr w:wrap="around" w:vAnchor="text" w:hAnchor="margin" w:xAlign="right" w:y="1"/>
      <w:rPr>
        <w:rStyle w:val="aa"/>
      </w:rPr>
    </w:pPr>
    <w:r>
      <w:rPr>
        <w:rStyle w:val="aa"/>
        <w:cs/>
      </w:rPr>
      <w:fldChar w:fldCharType="begin"/>
    </w:r>
    <w:r>
      <w:rPr>
        <w:rStyle w:val="aa"/>
      </w:rPr>
      <w:instrText xml:space="preserve">PAGE  </w:instrText>
    </w:r>
    <w:r>
      <w:rPr>
        <w:rStyle w:val="aa"/>
        <w:cs/>
      </w:rPr>
      <w:fldChar w:fldCharType="separate"/>
    </w:r>
    <w:r w:rsidR="00246B67">
      <w:rPr>
        <w:rStyle w:val="aa"/>
        <w:noProof/>
        <w:cs/>
      </w:rPr>
      <w:t>13</w:t>
    </w:r>
    <w:r>
      <w:rPr>
        <w:rStyle w:val="aa"/>
        <w:cs/>
      </w:rPr>
      <w:fldChar w:fldCharType="end"/>
    </w:r>
  </w:p>
  <w:p w:rsidR="00747382" w:rsidRPr="00287A1D" w:rsidRDefault="00747382" w:rsidP="0065692F">
    <w:pPr>
      <w:pStyle w:val="a8"/>
      <w:ind w:right="360"/>
      <w:rPr>
        <w:rFonts w:ascii="Angsana New" w:hAnsi="Angsana New"/>
        <w:sz w:val="20"/>
        <w:szCs w:val="20"/>
      </w:rPr>
    </w:pPr>
    <w:r>
      <w:rPr>
        <w:rFonts w:ascii="Angsana New" w:hAnsi="Angsana New" w:hint="cs"/>
        <w:sz w:val="20"/>
        <w:szCs w:val="20"/>
        <w:cs/>
      </w:rPr>
      <w:tab/>
    </w:r>
    <w:r w:rsidRPr="00287A1D">
      <w:rPr>
        <w:rFonts w:ascii="Angsana New" w:hAnsi="Angsana New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4269" w:rsidRDefault="00734269">
      <w:r>
        <w:separator/>
      </w:r>
    </w:p>
  </w:footnote>
  <w:footnote w:type="continuationSeparator" w:id="0">
    <w:p w:rsidR="00734269" w:rsidRDefault="007342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7382" w:rsidRDefault="00747382" w:rsidP="00A92CA4">
    <w:pPr>
      <w:pStyle w:val="a6"/>
      <w:rPr>
        <w:rFonts w:ascii="Angsana New" w:hAnsi="Angsana New"/>
        <w:sz w:val="20"/>
        <w:szCs w:val="20"/>
      </w:rPr>
    </w:pPr>
  </w:p>
  <w:p w:rsidR="00747382" w:rsidRDefault="00747382">
    <w:pPr>
      <w:pStyle w:val="a6"/>
    </w:pPr>
    <w:r>
      <w:tab/>
    </w:r>
    <w:r>
      <w:tab/>
    </w:r>
    <w:r>
      <w:rPr>
        <w:rFonts w:ascii="Angsana New" w:hAnsi="Angsana New"/>
        <w:snapToGrid w:val="0"/>
        <w:sz w:val="20"/>
        <w:szCs w:val="20"/>
        <w:cs/>
        <w:lang w:eastAsia="th-TH"/>
      </w:rPr>
      <w:tab/>
    </w:r>
    <w:r>
      <w:rPr>
        <w:rFonts w:ascii="Angsana New" w:hAnsi="Angsana New"/>
        <w:snapToGrid w:val="0"/>
        <w:sz w:val="20"/>
        <w:szCs w:val="20"/>
        <w:cs/>
        <w:lang w:eastAsia="th-TH"/>
      </w:rPr>
      <w:tab/>
    </w:r>
    <w:r>
      <w:rPr>
        <w:rFonts w:ascii="Angsana New" w:hAnsi="Angsana New"/>
        <w:snapToGrid w:val="0"/>
        <w:sz w:val="20"/>
        <w:szCs w:val="20"/>
        <w:cs/>
        <w:lang w:eastAsia="th-TH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1EBAC8E"/>
    <w:multiLevelType w:val="hybridMultilevel"/>
    <w:tmpl w:val="703320F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FFFFFF89"/>
    <w:multiLevelType w:val="singleLevel"/>
    <w:tmpl w:val="C0F280D6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82F31E3"/>
    <w:multiLevelType w:val="hybridMultilevel"/>
    <w:tmpl w:val="38DE28BC"/>
    <w:lvl w:ilvl="0" w:tplc="6464C082">
      <w:start w:val="1"/>
      <w:numFmt w:val="decimal"/>
      <w:lvlText w:val="%1."/>
      <w:lvlJc w:val="left"/>
      <w:pPr>
        <w:ind w:left="1713" w:hanging="360"/>
      </w:pPr>
      <w:rPr>
        <w:rFonts w:ascii="TH SarabunPSK" w:hAnsi="TH SarabunPSK" w:cs="TH SarabunPSK" w:hint="default"/>
        <w:b/>
        <w:bCs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3">
    <w:nsid w:val="09511702"/>
    <w:multiLevelType w:val="multilevel"/>
    <w:tmpl w:val="B39AB8A2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4">
    <w:nsid w:val="09E25B56"/>
    <w:multiLevelType w:val="hybridMultilevel"/>
    <w:tmpl w:val="0F8CE6A0"/>
    <w:lvl w:ilvl="0" w:tplc="5DBC8D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D007284"/>
    <w:multiLevelType w:val="multilevel"/>
    <w:tmpl w:val="FC029E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>
    <w:nsid w:val="0F3F28C2"/>
    <w:multiLevelType w:val="multilevel"/>
    <w:tmpl w:val="BC2A4C80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7">
    <w:nsid w:val="10732EF7"/>
    <w:multiLevelType w:val="multilevel"/>
    <w:tmpl w:val="0592F52A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8">
    <w:nsid w:val="11757372"/>
    <w:multiLevelType w:val="hybridMultilevel"/>
    <w:tmpl w:val="54FE307E"/>
    <w:lvl w:ilvl="0" w:tplc="0ABC2C86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">
    <w:nsid w:val="16475941"/>
    <w:multiLevelType w:val="hybridMultilevel"/>
    <w:tmpl w:val="2284A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68D529F"/>
    <w:multiLevelType w:val="multilevel"/>
    <w:tmpl w:val="FCDE76A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186E6B5C"/>
    <w:multiLevelType w:val="hybridMultilevel"/>
    <w:tmpl w:val="F2FEC0EA"/>
    <w:lvl w:ilvl="0" w:tplc="0FFA529C">
      <w:numFmt w:val="bullet"/>
      <w:lvlText w:val="-"/>
      <w:lvlJc w:val="left"/>
      <w:pPr>
        <w:ind w:left="36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D225D8C"/>
    <w:multiLevelType w:val="hybridMultilevel"/>
    <w:tmpl w:val="FAA08D76"/>
    <w:lvl w:ilvl="0" w:tplc="2F006304">
      <w:start w:val="3"/>
      <w:numFmt w:val="decimal"/>
      <w:lvlText w:val="%1."/>
      <w:lvlJc w:val="left"/>
      <w:pPr>
        <w:tabs>
          <w:tab w:val="num" w:pos="1443"/>
        </w:tabs>
        <w:ind w:left="144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3"/>
        </w:tabs>
        <w:ind w:left="216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3"/>
        </w:tabs>
        <w:ind w:left="288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3"/>
        </w:tabs>
        <w:ind w:left="360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3"/>
        </w:tabs>
        <w:ind w:left="432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3"/>
        </w:tabs>
        <w:ind w:left="504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3"/>
        </w:tabs>
        <w:ind w:left="576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3"/>
        </w:tabs>
        <w:ind w:left="648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3"/>
        </w:tabs>
        <w:ind w:left="7203" w:hanging="180"/>
      </w:pPr>
    </w:lvl>
  </w:abstractNum>
  <w:abstractNum w:abstractNumId="13">
    <w:nsid w:val="1DBB4333"/>
    <w:multiLevelType w:val="multilevel"/>
    <w:tmpl w:val="69FEC702"/>
    <w:lvl w:ilvl="0">
      <w:start w:val="10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14">
    <w:nsid w:val="232209BC"/>
    <w:multiLevelType w:val="multilevel"/>
    <w:tmpl w:val="1FC88C1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15">
    <w:nsid w:val="27726B4C"/>
    <w:multiLevelType w:val="multilevel"/>
    <w:tmpl w:val="09C41E84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6">
    <w:nsid w:val="27D13B2A"/>
    <w:multiLevelType w:val="multilevel"/>
    <w:tmpl w:val="F8321E62"/>
    <w:lvl w:ilvl="0">
      <w:start w:val="1"/>
      <w:numFmt w:val="decimal"/>
      <w:pStyle w:val="MMTopic1"/>
      <w:suff w:val="space"/>
      <w:lvlText w:val="%1"/>
      <w:lvlJc w:val="left"/>
      <w:pPr>
        <w:ind w:left="0" w:firstLine="0"/>
      </w:pPr>
    </w:lvl>
    <w:lvl w:ilvl="1">
      <w:start w:val="1"/>
      <w:numFmt w:val="decimal"/>
      <w:pStyle w:val="MMTopic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MMTopic3"/>
      <w:suff w:val="space"/>
      <w:lvlText w:val="%1.%2.%3"/>
      <w:lvlJc w:val="left"/>
      <w:pPr>
        <w:ind w:left="0" w:firstLine="0"/>
      </w:pPr>
    </w:lvl>
    <w:lvl w:ilvl="3">
      <w:start w:val="1"/>
      <w:numFmt w:val="decimal"/>
      <w:pStyle w:val="MMTopic4"/>
      <w:suff w:val="space"/>
      <w:lvlText w:val="%1.%2.%3.%4"/>
      <w:lvlJc w:val="left"/>
      <w:pPr>
        <w:ind w:left="0" w:firstLine="0"/>
      </w:pPr>
    </w:lvl>
    <w:lvl w:ilvl="4">
      <w:start w:val="1"/>
      <w:numFmt w:val="decimal"/>
      <w:pStyle w:val="MMTopic5"/>
      <w:suff w:val="space"/>
      <w:lvlText w:val="%1.%2.%3.%4.%5"/>
      <w:lvlJc w:val="left"/>
      <w:pPr>
        <w:ind w:left="0" w:firstLine="0"/>
      </w:pPr>
    </w:lvl>
    <w:lvl w:ilvl="5">
      <w:start w:val="1"/>
      <w:numFmt w:val="decimal"/>
      <w:pStyle w:val="MMTopic6"/>
      <w:suff w:val="space"/>
      <w:lvlText w:val="%1.%2.%3.%4.%5.%6"/>
      <w:lvlJc w:val="left"/>
      <w:pPr>
        <w:ind w:left="0" w:firstLine="0"/>
      </w:pPr>
    </w:lvl>
    <w:lvl w:ilvl="6">
      <w:start w:val="1"/>
      <w:numFmt w:val="decimal"/>
      <w:pStyle w:val="MMTopic7"/>
      <w:suff w:val="space"/>
      <w:lvlText w:val="%1.%2.%3.%4.%5.%6.%7"/>
      <w:lvlJc w:val="left"/>
      <w:pPr>
        <w:ind w:left="0" w:firstLine="0"/>
      </w:pPr>
    </w:lvl>
    <w:lvl w:ilvl="7">
      <w:start w:val="1"/>
      <w:numFmt w:val="decimal"/>
      <w:pStyle w:val="MMTopic8"/>
      <w:suff w:val="space"/>
      <w:lvlText w:val="%1.%2.%3.%4.%5.%6.%7.%8"/>
      <w:lvlJc w:val="left"/>
      <w:pPr>
        <w:ind w:left="0" w:firstLine="0"/>
      </w:pPr>
    </w:lvl>
    <w:lvl w:ilvl="8">
      <w:start w:val="1"/>
      <w:numFmt w:val="decimal"/>
      <w:pStyle w:val="MMTopic9"/>
      <w:suff w:val="space"/>
      <w:lvlText w:val="%1.%2.%3.%4.%5.%6.%7.%8.%9"/>
      <w:lvlJc w:val="left"/>
      <w:pPr>
        <w:ind w:left="0" w:firstLine="0"/>
      </w:pPr>
    </w:lvl>
  </w:abstractNum>
  <w:abstractNum w:abstractNumId="17">
    <w:nsid w:val="311E0361"/>
    <w:multiLevelType w:val="multilevel"/>
    <w:tmpl w:val="A8A8B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31471B63"/>
    <w:multiLevelType w:val="multilevel"/>
    <w:tmpl w:val="769CA8F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280" w:hanging="1800"/>
      </w:pPr>
      <w:rPr>
        <w:rFonts w:hint="default"/>
      </w:rPr>
    </w:lvl>
  </w:abstractNum>
  <w:abstractNum w:abstractNumId="19">
    <w:nsid w:val="31F000B0"/>
    <w:multiLevelType w:val="multilevel"/>
    <w:tmpl w:val="FA3A44BC"/>
    <w:lvl w:ilvl="0">
      <w:start w:val="1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59"/>
        </w:tabs>
        <w:ind w:left="659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20">
    <w:nsid w:val="35AC3E91"/>
    <w:multiLevelType w:val="multilevel"/>
    <w:tmpl w:val="F600EE7C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21">
    <w:nsid w:val="3A0C0E9B"/>
    <w:multiLevelType w:val="hybridMultilevel"/>
    <w:tmpl w:val="E070B684"/>
    <w:lvl w:ilvl="0" w:tplc="0FFA529C">
      <w:numFmt w:val="bullet"/>
      <w:lvlText w:val="-"/>
      <w:lvlJc w:val="left"/>
      <w:pPr>
        <w:ind w:left="36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B8B0A58"/>
    <w:multiLevelType w:val="multilevel"/>
    <w:tmpl w:val="0046B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615"/>
        </w:tabs>
        <w:ind w:left="61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30"/>
        </w:tabs>
        <w:ind w:left="12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85"/>
        </w:tabs>
        <w:ind w:left="148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00"/>
        </w:tabs>
        <w:ind w:left="21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355"/>
        </w:tabs>
        <w:ind w:left="23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610"/>
        </w:tabs>
        <w:ind w:left="26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225"/>
        </w:tabs>
        <w:ind w:left="32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480"/>
        </w:tabs>
        <w:ind w:left="3480" w:hanging="1440"/>
      </w:pPr>
      <w:rPr>
        <w:rFonts w:hint="default"/>
      </w:rPr>
    </w:lvl>
  </w:abstractNum>
  <w:abstractNum w:abstractNumId="23">
    <w:nsid w:val="3ED53275"/>
    <w:multiLevelType w:val="multilevel"/>
    <w:tmpl w:val="F52E87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80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744" w:hanging="1440"/>
      </w:pPr>
      <w:rPr>
        <w:rFonts w:hint="default"/>
      </w:rPr>
    </w:lvl>
  </w:abstractNum>
  <w:abstractNum w:abstractNumId="24">
    <w:nsid w:val="44577313"/>
    <w:multiLevelType w:val="multilevel"/>
    <w:tmpl w:val="D9B487CA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25">
    <w:nsid w:val="45552374"/>
    <w:multiLevelType w:val="hybridMultilevel"/>
    <w:tmpl w:val="80301E6E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6">
    <w:nsid w:val="45923396"/>
    <w:multiLevelType w:val="hybridMultilevel"/>
    <w:tmpl w:val="8A66FF1C"/>
    <w:lvl w:ilvl="0" w:tplc="0FFA529C">
      <w:numFmt w:val="bullet"/>
      <w:lvlText w:val="-"/>
      <w:lvlJc w:val="left"/>
      <w:pPr>
        <w:ind w:left="360" w:hanging="360"/>
      </w:pPr>
      <w:rPr>
        <w:rFonts w:ascii="TH SarabunPSK" w:eastAsia="Cordia New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61420D3"/>
    <w:multiLevelType w:val="multilevel"/>
    <w:tmpl w:val="F976D7F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28">
    <w:nsid w:val="48825CE8"/>
    <w:multiLevelType w:val="hybridMultilevel"/>
    <w:tmpl w:val="A5D46A4C"/>
    <w:lvl w:ilvl="0" w:tplc="05A29618">
      <w:start w:val="1"/>
      <w:numFmt w:val="decimal"/>
      <w:lvlText w:val="%1."/>
      <w:lvlJc w:val="left"/>
      <w:pPr>
        <w:tabs>
          <w:tab w:val="num" w:pos="1455"/>
        </w:tabs>
        <w:ind w:left="14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75"/>
        </w:tabs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95"/>
        </w:tabs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15"/>
        </w:tabs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35"/>
        </w:tabs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55"/>
        </w:tabs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75"/>
        </w:tabs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95"/>
        </w:tabs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15"/>
        </w:tabs>
        <w:ind w:left="7215" w:hanging="180"/>
      </w:pPr>
    </w:lvl>
  </w:abstractNum>
  <w:abstractNum w:abstractNumId="29">
    <w:nsid w:val="4B1B0BAA"/>
    <w:multiLevelType w:val="hybridMultilevel"/>
    <w:tmpl w:val="66E8426A"/>
    <w:lvl w:ilvl="0" w:tplc="0FFA529C">
      <w:numFmt w:val="bullet"/>
      <w:lvlText w:val="-"/>
      <w:lvlJc w:val="left"/>
      <w:pPr>
        <w:ind w:left="36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4BC7457A"/>
    <w:multiLevelType w:val="multilevel"/>
    <w:tmpl w:val="2CC86678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31">
    <w:nsid w:val="4C44190A"/>
    <w:multiLevelType w:val="hybridMultilevel"/>
    <w:tmpl w:val="B88EB112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4E1F4798"/>
    <w:multiLevelType w:val="hybridMultilevel"/>
    <w:tmpl w:val="80301E6E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3">
    <w:nsid w:val="4EB06F5E"/>
    <w:multiLevelType w:val="multilevel"/>
    <w:tmpl w:val="0F8CE6A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2BD68C5"/>
    <w:multiLevelType w:val="hybridMultilevel"/>
    <w:tmpl w:val="0E8ED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4DB2931"/>
    <w:multiLevelType w:val="multilevel"/>
    <w:tmpl w:val="CAE89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>
    <w:nsid w:val="59B82918"/>
    <w:multiLevelType w:val="multilevel"/>
    <w:tmpl w:val="FCDE76A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>
    <w:nsid w:val="5CF15984"/>
    <w:multiLevelType w:val="multilevel"/>
    <w:tmpl w:val="DC18058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38">
    <w:nsid w:val="5D890AD3"/>
    <w:multiLevelType w:val="multilevel"/>
    <w:tmpl w:val="DD58FE6E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39">
    <w:nsid w:val="5F087E01"/>
    <w:multiLevelType w:val="hybridMultilevel"/>
    <w:tmpl w:val="0D54A8FC"/>
    <w:lvl w:ilvl="0" w:tplc="7BD89F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1E54B5F"/>
    <w:multiLevelType w:val="multilevel"/>
    <w:tmpl w:val="0F8CE6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63962BD1"/>
    <w:multiLevelType w:val="multilevel"/>
    <w:tmpl w:val="FCDE76A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>
    <w:nsid w:val="658A24B7"/>
    <w:multiLevelType w:val="hybridMultilevel"/>
    <w:tmpl w:val="4DF290F0"/>
    <w:lvl w:ilvl="0" w:tplc="E6447746">
      <w:start w:val="1"/>
      <w:numFmt w:val="bullet"/>
      <w:lvlText w:val=""/>
      <w:lvlJc w:val="left"/>
      <w:pPr>
        <w:tabs>
          <w:tab w:val="num" w:pos="1830"/>
        </w:tabs>
        <w:ind w:left="1830" w:hanging="390"/>
      </w:pPr>
      <w:rPr>
        <w:rFonts w:ascii="Wingdings" w:eastAsia="Cordia New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3">
    <w:nsid w:val="69BD3548"/>
    <w:multiLevelType w:val="hybridMultilevel"/>
    <w:tmpl w:val="1504A40A"/>
    <w:lvl w:ilvl="0" w:tplc="5838C8F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>
    <w:nsid w:val="6DA76EFD"/>
    <w:multiLevelType w:val="multilevel"/>
    <w:tmpl w:val="80FA7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720170B9"/>
    <w:multiLevelType w:val="multilevel"/>
    <w:tmpl w:val="5E5A4028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46">
    <w:nsid w:val="74B93300"/>
    <w:multiLevelType w:val="multilevel"/>
    <w:tmpl w:val="557CE1B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>
    <w:nsid w:val="7587135E"/>
    <w:multiLevelType w:val="multilevel"/>
    <w:tmpl w:val="65C6E3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>
    <w:nsid w:val="760025A4"/>
    <w:multiLevelType w:val="multilevel"/>
    <w:tmpl w:val="DCA8B5B4"/>
    <w:lvl w:ilvl="0">
      <w:start w:val="4"/>
      <w:numFmt w:val="decimal"/>
      <w:lvlText w:val="%1"/>
      <w:lvlJc w:val="left"/>
      <w:pPr>
        <w:ind w:left="375" w:hanging="375"/>
      </w:pPr>
      <w:rPr>
        <w:rFonts w:ascii="AngsanaUPC" w:hAnsi="AngsanaUPC" w:cs="AngsanaUPC" w:hint="default"/>
      </w:rPr>
    </w:lvl>
    <w:lvl w:ilvl="1">
      <w:start w:val="11"/>
      <w:numFmt w:val="decimal"/>
      <w:lvlText w:val="%1.%2"/>
      <w:lvlJc w:val="left"/>
      <w:pPr>
        <w:ind w:left="659" w:hanging="375"/>
      </w:pPr>
      <w:rPr>
        <w:rFonts w:ascii="AngsanaUPC" w:hAnsi="AngsanaUPC" w:cs="AngsanaUPC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ascii="AngsanaUPC" w:hAnsi="AngsanaUPC" w:cs="AngsanaUPC"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ascii="AngsanaUPC" w:hAnsi="AngsanaUPC" w:cs="AngsanaUPC"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ascii="AngsanaUPC" w:hAnsi="AngsanaUPC" w:cs="AngsanaUPC"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ascii="AngsanaUPC" w:hAnsi="AngsanaUPC" w:cs="AngsanaUPC"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ascii="AngsanaUPC" w:hAnsi="AngsanaUPC" w:cs="AngsanaUPC"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ascii="AngsanaUPC" w:hAnsi="AngsanaUPC" w:cs="AngsanaUPC"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ascii="AngsanaUPC" w:hAnsi="AngsanaUPC" w:cs="AngsanaUPC" w:hint="default"/>
      </w:rPr>
    </w:lvl>
  </w:abstractNum>
  <w:abstractNum w:abstractNumId="49">
    <w:nsid w:val="7F5B21DA"/>
    <w:multiLevelType w:val="multilevel"/>
    <w:tmpl w:val="AFB41BDC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num w:numId="1">
    <w:abstractNumId w:val="38"/>
  </w:num>
  <w:num w:numId="2">
    <w:abstractNumId w:val="42"/>
  </w:num>
  <w:num w:numId="3">
    <w:abstractNumId w:val="22"/>
  </w:num>
  <w:num w:numId="4">
    <w:abstractNumId w:val="27"/>
  </w:num>
  <w:num w:numId="5">
    <w:abstractNumId w:val="30"/>
  </w:num>
  <w:num w:numId="6">
    <w:abstractNumId w:val="24"/>
  </w:num>
  <w:num w:numId="7">
    <w:abstractNumId w:val="37"/>
  </w:num>
  <w:num w:numId="8">
    <w:abstractNumId w:val="20"/>
  </w:num>
  <w:num w:numId="9">
    <w:abstractNumId w:val="13"/>
  </w:num>
  <w:num w:numId="10">
    <w:abstractNumId w:val="43"/>
  </w:num>
  <w:num w:numId="11">
    <w:abstractNumId w:val="48"/>
  </w:num>
  <w:num w:numId="12">
    <w:abstractNumId w:val="6"/>
  </w:num>
  <w:num w:numId="13">
    <w:abstractNumId w:val="31"/>
  </w:num>
  <w:num w:numId="14">
    <w:abstractNumId w:val="0"/>
  </w:num>
  <w:num w:numId="15">
    <w:abstractNumId w:val="49"/>
  </w:num>
  <w:num w:numId="16">
    <w:abstractNumId w:val="7"/>
  </w:num>
  <w:num w:numId="17">
    <w:abstractNumId w:val="45"/>
  </w:num>
  <w:num w:numId="18">
    <w:abstractNumId w:val="19"/>
  </w:num>
  <w:num w:numId="19">
    <w:abstractNumId w:val="3"/>
  </w:num>
  <w:num w:numId="20">
    <w:abstractNumId w:val="14"/>
  </w:num>
  <w:num w:numId="21">
    <w:abstractNumId w:val="23"/>
  </w:num>
  <w:num w:numId="22">
    <w:abstractNumId w:val="25"/>
  </w:num>
  <w:num w:numId="23">
    <w:abstractNumId w:val="32"/>
  </w:num>
  <w:num w:numId="24">
    <w:abstractNumId w:val="8"/>
  </w:num>
  <w:num w:numId="25">
    <w:abstractNumId w:val="28"/>
  </w:num>
  <w:num w:numId="26">
    <w:abstractNumId w:val="1"/>
  </w:num>
  <w:num w:numId="27">
    <w:abstractNumId w:val="16"/>
  </w:num>
  <w:num w:numId="28">
    <w:abstractNumId w:val="12"/>
  </w:num>
  <w:num w:numId="29">
    <w:abstractNumId w:val="18"/>
  </w:num>
  <w:num w:numId="30">
    <w:abstractNumId w:val="46"/>
  </w:num>
  <w:num w:numId="31">
    <w:abstractNumId w:val="29"/>
  </w:num>
  <w:num w:numId="32">
    <w:abstractNumId w:val="11"/>
  </w:num>
  <w:num w:numId="33">
    <w:abstractNumId w:val="26"/>
  </w:num>
  <w:num w:numId="34">
    <w:abstractNumId w:val="21"/>
  </w:num>
  <w:num w:numId="35">
    <w:abstractNumId w:val="9"/>
  </w:num>
  <w:num w:numId="36">
    <w:abstractNumId w:val="34"/>
  </w:num>
  <w:num w:numId="37">
    <w:abstractNumId w:val="39"/>
  </w:num>
  <w:num w:numId="38">
    <w:abstractNumId w:val="5"/>
  </w:num>
  <w:num w:numId="39">
    <w:abstractNumId w:val="4"/>
  </w:num>
  <w:num w:numId="40">
    <w:abstractNumId w:val="33"/>
  </w:num>
  <w:num w:numId="41">
    <w:abstractNumId w:val="40"/>
  </w:num>
  <w:num w:numId="42">
    <w:abstractNumId w:val="47"/>
  </w:num>
  <w:num w:numId="43">
    <w:abstractNumId w:val="36"/>
  </w:num>
  <w:num w:numId="44">
    <w:abstractNumId w:val="10"/>
  </w:num>
  <w:num w:numId="45">
    <w:abstractNumId w:val="41"/>
  </w:num>
  <w:num w:numId="46">
    <w:abstractNumId w:val="17"/>
  </w:num>
  <w:num w:numId="47">
    <w:abstractNumId w:val="35"/>
  </w:num>
  <w:num w:numId="48">
    <w:abstractNumId w:val="44"/>
  </w:num>
  <w:num w:numId="49">
    <w:abstractNumId w:val="2"/>
  </w:num>
  <w:num w:numId="50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MbWwNDMwNTcwMzBQ0lEKTi0uzszPAykwrQUA3ZPyGCwAAAA="/>
  </w:docVars>
  <w:rsids>
    <w:rsidRoot w:val="00E16B18"/>
    <w:rsid w:val="000011F7"/>
    <w:rsid w:val="00002055"/>
    <w:rsid w:val="000039FB"/>
    <w:rsid w:val="00003EF5"/>
    <w:rsid w:val="00004DA3"/>
    <w:rsid w:val="000217B5"/>
    <w:rsid w:val="00021FC5"/>
    <w:rsid w:val="0002691F"/>
    <w:rsid w:val="000269A2"/>
    <w:rsid w:val="00026AB6"/>
    <w:rsid w:val="0003674A"/>
    <w:rsid w:val="00040A2F"/>
    <w:rsid w:val="00047B70"/>
    <w:rsid w:val="00050278"/>
    <w:rsid w:val="00051931"/>
    <w:rsid w:val="00051B43"/>
    <w:rsid w:val="00063A53"/>
    <w:rsid w:val="00064435"/>
    <w:rsid w:val="000715B7"/>
    <w:rsid w:val="00072DD5"/>
    <w:rsid w:val="00073046"/>
    <w:rsid w:val="0007310F"/>
    <w:rsid w:val="00073B21"/>
    <w:rsid w:val="0007668C"/>
    <w:rsid w:val="00087563"/>
    <w:rsid w:val="00094192"/>
    <w:rsid w:val="000A12FB"/>
    <w:rsid w:val="000A16A4"/>
    <w:rsid w:val="000A312E"/>
    <w:rsid w:val="000A5E14"/>
    <w:rsid w:val="000B52F0"/>
    <w:rsid w:val="000B69EB"/>
    <w:rsid w:val="000B7BFD"/>
    <w:rsid w:val="000C6720"/>
    <w:rsid w:val="000C6A71"/>
    <w:rsid w:val="000D0CFB"/>
    <w:rsid w:val="000D2CF3"/>
    <w:rsid w:val="000D2D51"/>
    <w:rsid w:val="000D4F2F"/>
    <w:rsid w:val="000D57ED"/>
    <w:rsid w:val="000D74A4"/>
    <w:rsid w:val="000E0703"/>
    <w:rsid w:val="000E1C64"/>
    <w:rsid w:val="000E586E"/>
    <w:rsid w:val="000F1A68"/>
    <w:rsid w:val="000F1D82"/>
    <w:rsid w:val="000F2CD7"/>
    <w:rsid w:val="000F2D60"/>
    <w:rsid w:val="000F5B6D"/>
    <w:rsid w:val="001041B6"/>
    <w:rsid w:val="001050E6"/>
    <w:rsid w:val="0011115E"/>
    <w:rsid w:val="00111E69"/>
    <w:rsid w:val="001154A0"/>
    <w:rsid w:val="00116132"/>
    <w:rsid w:val="001239E2"/>
    <w:rsid w:val="0013431D"/>
    <w:rsid w:val="00136B62"/>
    <w:rsid w:val="001411E2"/>
    <w:rsid w:val="00143883"/>
    <w:rsid w:val="00144F88"/>
    <w:rsid w:val="00145740"/>
    <w:rsid w:val="00145CA0"/>
    <w:rsid w:val="001502DF"/>
    <w:rsid w:val="00151C58"/>
    <w:rsid w:val="00152EE9"/>
    <w:rsid w:val="001538D5"/>
    <w:rsid w:val="00153A77"/>
    <w:rsid w:val="00153E12"/>
    <w:rsid w:val="00166D18"/>
    <w:rsid w:val="001773EE"/>
    <w:rsid w:val="00185F6E"/>
    <w:rsid w:val="0019381E"/>
    <w:rsid w:val="00195332"/>
    <w:rsid w:val="001A33C3"/>
    <w:rsid w:val="001A3634"/>
    <w:rsid w:val="001A6685"/>
    <w:rsid w:val="001B0CDC"/>
    <w:rsid w:val="001B1B24"/>
    <w:rsid w:val="001B1F8A"/>
    <w:rsid w:val="001C1ABD"/>
    <w:rsid w:val="001D1BF0"/>
    <w:rsid w:val="001D2DD9"/>
    <w:rsid w:val="001D4A0D"/>
    <w:rsid w:val="001D52EB"/>
    <w:rsid w:val="001D6064"/>
    <w:rsid w:val="001E3258"/>
    <w:rsid w:val="001E4524"/>
    <w:rsid w:val="001E77FF"/>
    <w:rsid w:val="001F20D9"/>
    <w:rsid w:val="001F5A79"/>
    <w:rsid w:val="0020168A"/>
    <w:rsid w:val="00205619"/>
    <w:rsid w:val="00207804"/>
    <w:rsid w:val="0021198C"/>
    <w:rsid w:val="002172B6"/>
    <w:rsid w:val="002321BD"/>
    <w:rsid w:val="00240D21"/>
    <w:rsid w:val="00241952"/>
    <w:rsid w:val="00245625"/>
    <w:rsid w:val="00246B67"/>
    <w:rsid w:val="00254261"/>
    <w:rsid w:val="002566AA"/>
    <w:rsid w:val="00256732"/>
    <w:rsid w:val="00261AAD"/>
    <w:rsid w:val="00263543"/>
    <w:rsid w:val="00265103"/>
    <w:rsid w:val="00265188"/>
    <w:rsid w:val="0026564B"/>
    <w:rsid w:val="00270E4E"/>
    <w:rsid w:val="00273CD3"/>
    <w:rsid w:val="0027649E"/>
    <w:rsid w:val="00280F76"/>
    <w:rsid w:val="00282C56"/>
    <w:rsid w:val="002841F8"/>
    <w:rsid w:val="002859F9"/>
    <w:rsid w:val="00287A1D"/>
    <w:rsid w:val="0029109B"/>
    <w:rsid w:val="002975AA"/>
    <w:rsid w:val="002A3522"/>
    <w:rsid w:val="002A63C9"/>
    <w:rsid w:val="002A70F8"/>
    <w:rsid w:val="002A7F58"/>
    <w:rsid w:val="002B01BB"/>
    <w:rsid w:val="002B1C61"/>
    <w:rsid w:val="002C31F6"/>
    <w:rsid w:val="002C65E5"/>
    <w:rsid w:val="002C67C7"/>
    <w:rsid w:val="002D3229"/>
    <w:rsid w:val="002D7C2F"/>
    <w:rsid w:val="002E3680"/>
    <w:rsid w:val="002E5D96"/>
    <w:rsid w:val="002E6DEF"/>
    <w:rsid w:val="002F309E"/>
    <w:rsid w:val="002F50B7"/>
    <w:rsid w:val="002F589A"/>
    <w:rsid w:val="0030310D"/>
    <w:rsid w:val="00311291"/>
    <w:rsid w:val="00311545"/>
    <w:rsid w:val="00311745"/>
    <w:rsid w:val="0031296C"/>
    <w:rsid w:val="00312B17"/>
    <w:rsid w:val="003132BE"/>
    <w:rsid w:val="003132E0"/>
    <w:rsid w:val="003167E2"/>
    <w:rsid w:val="00316F24"/>
    <w:rsid w:val="00325799"/>
    <w:rsid w:val="003276FC"/>
    <w:rsid w:val="00340368"/>
    <w:rsid w:val="00340C98"/>
    <w:rsid w:val="00341663"/>
    <w:rsid w:val="00344BD0"/>
    <w:rsid w:val="0034785F"/>
    <w:rsid w:val="003513C6"/>
    <w:rsid w:val="00360CCB"/>
    <w:rsid w:val="00362AF3"/>
    <w:rsid w:val="00362D23"/>
    <w:rsid w:val="00363E5B"/>
    <w:rsid w:val="00367490"/>
    <w:rsid w:val="00367D3F"/>
    <w:rsid w:val="00371088"/>
    <w:rsid w:val="003744B9"/>
    <w:rsid w:val="003747B4"/>
    <w:rsid w:val="003928F0"/>
    <w:rsid w:val="00393968"/>
    <w:rsid w:val="0039432E"/>
    <w:rsid w:val="00396A88"/>
    <w:rsid w:val="003A07B9"/>
    <w:rsid w:val="003A4FD8"/>
    <w:rsid w:val="003B1EAF"/>
    <w:rsid w:val="003B4C88"/>
    <w:rsid w:val="003B79A4"/>
    <w:rsid w:val="003C13D7"/>
    <w:rsid w:val="003C781B"/>
    <w:rsid w:val="003D664B"/>
    <w:rsid w:val="003E00CD"/>
    <w:rsid w:val="003E2D19"/>
    <w:rsid w:val="003E4361"/>
    <w:rsid w:val="003E5B1C"/>
    <w:rsid w:val="003E6273"/>
    <w:rsid w:val="003E73E3"/>
    <w:rsid w:val="003F0D6B"/>
    <w:rsid w:val="00400535"/>
    <w:rsid w:val="004023DD"/>
    <w:rsid w:val="00404DC7"/>
    <w:rsid w:val="00407995"/>
    <w:rsid w:val="004079A4"/>
    <w:rsid w:val="00413C50"/>
    <w:rsid w:val="00414FE1"/>
    <w:rsid w:val="0042042D"/>
    <w:rsid w:val="004232BB"/>
    <w:rsid w:val="00423B52"/>
    <w:rsid w:val="00424ED2"/>
    <w:rsid w:val="00426409"/>
    <w:rsid w:val="00426CA2"/>
    <w:rsid w:val="00441B59"/>
    <w:rsid w:val="0044237B"/>
    <w:rsid w:val="004470A7"/>
    <w:rsid w:val="0045197F"/>
    <w:rsid w:val="00452A77"/>
    <w:rsid w:val="004543DB"/>
    <w:rsid w:val="0046007F"/>
    <w:rsid w:val="00461197"/>
    <w:rsid w:val="004646C0"/>
    <w:rsid w:val="004657AA"/>
    <w:rsid w:val="00465D6B"/>
    <w:rsid w:val="004727E6"/>
    <w:rsid w:val="00480975"/>
    <w:rsid w:val="0048219B"/>
    <w:rsid w:val="0048432F"/>
    <w:rsid w:val="0048771B"/>
    <w:rsid w:val="004948AE"/>
    <w:rsid w:val="004956FE"/>
    <w:rsid w:val="00495A18"/>
    <w:rsid w:val="004962B7"/>
    <w:rsid w:val="004A1A55"/>
    <w:rsid w:val="004A3645"/>
    <w:rsid w:val="004A3C0D"/>
    <w:rsid w:val="004A528E"/>
    <w:rsid w:val="004B3C3C"/>
    <w:rsid w:val="004B75E6"/>
    <w:rsid w:val="004B769F"/>
    <w:rsid w:val="004B77AF"/>
    <w:rsid w:val="004C1958"/>
    <w:rsid w:val="004C368E"/>
    <w:rsid w:val="004C39ED"/>
    <w:rsid w:val="004C3A62"/>
    <w:rsid w:val="004C5648"/>
    <w:rsid w:val="004C6957"/>
    <w:rsid w:val="004D0914"/>
    <w:rsid w:val="004D12D0"/>
    <w:rsid w:val="004E184E"/>
    <w:rsid w:val="004F475B"/>
    <w:rsid w:val="004F5FB4"/>
    <w:rsid w:val="0050147B"/>
    <w:rsid w:val="00502987"/>
    <w:rsid w:val="00513962"/>
    <w:rsid w:val="0051561E"/>
    <w:rsid w:val="005201AB"/>
    <w:rsid w:val="0052112A"/>
    <w:rsid w:val="0052522E"/>
    <w:rsid w:val="0053079B"/>
    <w:rsid w:val="00530934"/>
    <w:rsid w:val="005314EB"/>
    <w:rsid w:val="00533696"/>
    <w:rsid w:val="00544E9E"/>
    <w:rsid w:val="0054542D"/>
    <w:rsid w:val="00547307"/>
    <w:rsid w:val="00552324"/>
    <w:rsid w:val="00555A34"/>
    <w:rsid w:val="00557013"/>
    <w:rsid w:val="00565A4F"/>
    <w:rsid w:val="005678A9"/>
    <w:rsid w:val="00567DA7"/>
    <w:rsid w:val="005700DF"/>
    <w:rsid w:val="00574433"/>
    <w:rsid w:val="005756A5"/>
    <w:rsid w:val="005761B0"/>
    <w:rsid w:val="005819F8"/>
    <w:rsid w:val="00592A44"/>
    <w:rsid w:val="00592E07"/>
    <w:rsid w:val="00595D35"/>
    <w:rsid w:val="00597D5A"/>
    <w:rsid w:val="005A2107"/>
    <w:rsid w:val="005A34BC"/>
    <w:rsid w:val="005A765D"/>
    <w:rsid w:val="005B0665"/>
    <w:rsid w:val="005B4457"/>
    <w:rsid w:val="005C2D10"/>
    <w:rsid w:val="005C4F98"/>
    <w:rsid w:val="005D17E4"/>
    <w:rsid w:val="005D1C89"/>
    <w:rsid w:val="005D2FCC"/>
    <w:rsid w:val="005D32C2"/>
    <w:rsid w:val="005D3FD6"/>
    <w:rsid w:val="005D7FAB"/>
    <w:rsid w:val="005E3624"/>
    <w:rsid w:val="005E393D"/>
    <w:rsid w:val="005E47F7"/>
    <w:rsid w:val="005F0336"/>
    <w:rsid w:val="005F1D01"/>
    <w:rsid w:val="005F416F"/>
    <w:rsid w:val="005F50AB"/>
    <w:rsid w:val="006016F1"/>
    <w:rsid w:val="006111B8"/>
    <w:rsid w:val="006123B2"/>
    <w:rsid w:val="0061754B"/>
    <w:rsid w:val="006222BE"/>
    <w:rsid w:val="00624F9B"/>
    <w:rsid w:val="00626F18"/>
    <w:rsid w:val="00627F87"/>
    <w:rsid w:val="006338FB"/>
    <w:rsid w:val="006400CF"/>
    <w:rsid w:val="006437D8"/>
    <w:rsid w:val="00644B48"/>
    <w:rsid w:val="00653077"/>
    <w:rsid w:val="006538BB"/>
    <w:rsid w:val="0065692F"/>
    <w:rsid w:val="00657195"/>
    <w:rsid w:val="0066440A"/>
    <w:rsid w:val="006667DA"/>
    <w:rsid w:val="0067133A"/>
    <w:rsid w:val="0067562F"/>
    <w:rsid w:val="00676107"/>
    <w:rsid w:val="0068498D"/>
    <w:rsid w:val="00686FF4"/>
    <w:rsid w:val="00691077"/>
    <w:rsid w:val="00691EB0"/>
    <w:rsid w:val="006A02AC"/>
    <w:rsid w:val="006A52D5"/>
    <w:rsid w:val="006A56CA"/>
    <w:rsid w:val="006A65E1"/>
    <w:rsid w:val="006B2AFD"/>
    <w:rsid w:val="006B2CB5"/>
    <w:rsid w:val="006B3EA0"/>
    <w:rsid w:val="006C2ABE"/>
    <w:rsid w:val="006C3F8D"/>
    <w:rsid w:val="006D0835"/>
    <w:rsid w:val="006D429B"/>
    <w:rsid w:val="006D47D9"/>
    <w:rsid w:val="006E4576"/>
    <w:rsid w:val="006E47B2"/>
    <w:rsid w:val="006F791F"/>
    <w:rsid w:val="007018B3"/>
    <w:rsid w:val="00701EF3"/>
    <w:rsid w:val="00717F99"/>
    <w:rsid w:val="007202D4"/>
    <w:rsid w:val="00722C6D"/>
    <w:rsid w:val="00726D86"/>
    <w:rsid w:val="007317F7"/>
    <w:rsid w:val="00734269"/>
    <w:rsid w:val="00734362"/>
    <w:rsid w:val="00747382"/>
    <w:rsid w:val="007619B0"/>
    <w:rsid w:val="00774577"/>
    <w:rsid w:val="00775616"/>
    <w:rsid w:val="00781834"/>
    <w:rsid w:val="0078324E"/>
    <w:rsid w:val="00784D86"/>
    <w:rsid w:val="00792AFD"/>
    <w:rsid w:val="00795B8B"/>
    <w:rsid w:val="00796A1D"/>
    <w:rsid w:val="007A1C09"/>
    <w:rsid w:val="007B377B"/>
    <w:rsid w:val="007B4407"/>
    <w:rsid w:val="007C1E37"/>
    <w:rsid w:val="007C5B78"/>
    <w:rsid w:val="007C7AB5"/>
    <w:rsid w:val="007D66F7"/>
    <w:rsid w:val="007F3E6C"/>
    <w:rsid w:val="007F6107"/>
    <w:rsid w:val="0080521F"/>
    <w:rsid w:val="00807F89"/>
    <w:rsid w:val="00814851"/>
    <w:rsid w:val="0081531F"/>
    <w:rsid w:val="00817CE0"/>
    <w:rsid w:val="008241BF"/>
    <w:rsid w:val="00842380"/>
    <w:rsid w:val="00843B2F"/>
    <w:rsid w:val="00850053"/>
    <w:rsid w:val="008559EA"/>
    <w:rsid w:val="00857355"/>
    <w:rsid w:val="0086059F"/>
    <w:rsid w:val="0087338A"/>
    <w:rsid w:val="00877CA1"/>
    <w:rsid w:val="008823D4"/>
    <w:rsid w:val="00886615"/>
    <w:rsid w:val="00892BA2"/>
    <w:rsid w:val="00892CCF"/>
    <w:rsid w:val="00893409"/>
    <w:rsid w:val="0089411B"/>
    <w:rsid w:val="008A5711"/>
    <w:rsid w:val="008A6DB1"/>
    <w:rsid w:val="008B20F1"/>
    <w:rsid w:val="008B7017"/>
    <w:rsid w:val="008D1777"/>
    <w:rsid w:val="008D28FA"/>
    <w:rsid w:val="008D2D47"/>
    <w:rsid w:val="008D6FD6"/>
    <w:rsid w:val="008E1829"/>
    <w:rsid w:val="008E5A70"/>
    <w:rsid w:val="008E6561"/>
    <w:rsid w:val="008E6A9E"/>
    <w:rsid w:val="008E72FE"/>
    <w:rsid w:val="008E7DE4"/>
    <w:rsid w:val="008F0610"/>
    <w:rsid w:val="008F296E"/>
    <w:rsid w:val="008F3AB4"/>
    <w:rsid w:val="0090550A"/>
    <w:rsid w:val="009066C4"/>
    <w:rsid w:val="0091117D"/>
    <w:rsid w:val="00914822"/>
    <w:rsid w:val="00915A75"/>
    <w:rsid w:val="0091791E"/>
    <w:rsid w:val="00925BB0"/>
    <w:rsid w:val="009264F6"/>
    <w:rsid w:val="00940367"/>
    <w:rsid w:val="00944693"/>
    <w:rsid w:val="00945DF7"/>
    <w:rsid w:val="00945E75"/>
    <w:rsid w:val="00947DF9"/>
    <w:rsid w:val="009515F9"/>
    <w:rsid w:val="00956567"/>
    <w:rsid w:val="00960546"/>
    <w:rsid w:val="009624FF"/>
    <w:rsid w:val="00970ADB"/>
    <w:rsid w:val="00980868"/>
    <w:rsid w:val="00981605"/>
    <w:rsid w:val="00985922"/>
    <w:rsid w:val="00986094"/>
    <w:rsid w:val="009A5E2B"/>
    <w:rsid w:val="009B1019"/>
    <w:rsid w:val="009B6608"/>
    <w:rsid w:val="009B703D"/>
    <w:rsid w:val="009D034F"/>
    <w:rsid w:val="009D105E"/>
    <w:rsid w:val="009D5B29"/>
    <w:rsid w:val="009E1B11"/>
    <w:rsid w:val="009E509C"/>
    <w:rsid w:val="009F178A"/>
    <w:rsid w:val="009F728A"/>
    <w:rsid w:val="009F731D"/>
    <w:rsid w:val="00A00018"/>
    <w:rsid w:val="00A07399"/>
    <w:rsid w:val="00A129C4"/>
    <w:rsid w:val="00A16002"/>
    <w:rsid w:val="00A23E77"/>
    <w:rsid w:val="00A2735C"/>
    <w:rsid w:val="00A27CD2"/>
    <w:rsid w:val="00A32D2F"/>
    <w:rsid w:val="00A32F43"/>
    <w:rsid w:val="00A342EC"/>
    <w:rsid w:val="00A370A2"/>
    <w:rsid w:val="00A3788E"/>
    <w:rsid w:val="00A406FA"/>
    <w:rsid w:val="00A519E9"/>
    <w:rsid w:val="00A51F9E"/>
    <w:rsid w:val="00A52F40"/>
    <w:rsid w:val="00A55387"/>
    <w:rsid w:val="00A564D2"/>
    <w:rsid w:val="00A63B53"/>
    <w:rsid w:val="00A7023B"/>
    <w:rsid w:val="00A709A8"/>
    <w:rsid w:val="00A85071"/>
    <w:rsid w:val="00A92CA4"/>
    <w:rsid w:val="00A95F66"/>
    <w:rsid w:val="00A96A99"/>
    <w:rsid w:val="00AA0AB6"/>
    <w:rsid w:val="00AA3038"/>
    <w:rsid w:val="00AA6D08"/>
    <w:rsid w:val="00AA7534"/>
    <w:rsid w:val="00AB197D"/>
    <w:rsid w:val="00AB32CD"/>
    <w:rsid w:val="00AC001B"/>
    <w:rsid w:val="00AC7696"/>
    <w:rsid w:val="00AE0005"/>
    <w:rsid w:val="00AE3BC4"/>
    <w:rsid w:val="00AE615F"/>
    <w:rsid w:val="00AF7478"/>
    <w:rsid w:val="00B02304"/>
    <w:rsid w:val="00B047E8"/>
    <w:rsid w:val="00B1356F"/>
    <w:rsid w:val="00B13AE8"/>
    <w:rsid w:val="00B154C1"/>
    <w:rsid w:val="00B1647F"/>
    <w:rsid w:val="00B17DBE"/>
    <w:rsid w:val="00B2499E"/>
    <w:rsid w:val="00B34E89"/>
    <w:rsid w:val="00B36F0D"/>
    <w:rsid w:val="00B43405"/>
    <w:rsid w:val="00B4570E"/>
    <w:rsid w:val="00B4765C"/>
    <w:rsid w:val="00B54D27"/>
    <w:rsid w:val="00B57649"/>
    <w:rsid w:val="00B67244"/>
    <w:rsid w:val="00B720E9"/>
    <w:rsid w:val="00B74AAC"/>
    <w:rsid w:val="00B74FA3"/>
    <w:rsid w:val="00B9235B"/>
    <w:rsid w:val="00B9401D"/>
    <w:rsid w:val="00B94C0D"/>
    <w:rsid w:val="00BA0E80"/>
    <w:rsid w:val="00BA5D74"/>
    <w:rsid w:val="00BB455D"/>
    <w:rsid w:val="00BC5B05"/>
    <w:rsid w:val="00BC699F"/>
    <w:rsid w:val="00BD1435"/>
    <w:rsid w:val="00BD4921"/>
    <w:rsid w:val="00BD58FA"/>
    <w:rsid w:val="00BE0B89"/>
    <w:rsid w:val="00BE2AF2"/>
    <w:rsid w:val="00BE3E79"/>
    <w:rsid w:val="00BF2EFD"/>
    <w:rsid w:val="00BF3CEE"/>
    <w:rsid w:val="00BF5A41"/>
    <w:rsid w:val="00C02992"/>
    <w:rsid w:val="00C03251"/>
    <w:rsid w:val="00C10D47"/>
    <w:rsid w:val="00C13181"/>
    <w:rsid w:val="00C131D4"/>
    <w:rsid w:val="00C23B32"/>
    <w:rsid w:val="00C23BD2"/>
    <w:rsid w:val="00C276E1"/>
    <w:rsid w:val="00C27886"/>
    <w:rsid w:val="00C32D23"/>
    <w:rsid w:val="00C37801"/>
    <w:rsid w:val="00C37FE9"/>
    <w:rsid w:val="00C50C01"/>
    <w:rsid w:val="00C5472C"/>
    <w:rsid w:val="00C56C5C"/>
    <w:rsid w:val="00C61625"/>
    <w:rsid w:val="00C63084"/>
    <w:rsid w:val="00C64ACD"/>
    <w:rsid w:val="00C64C9B"/>
    <w:rsid w:val="00C7224F"/>
    <w:rsid w:val="00C744F0"/>
    <w:rsid w:val="00C91B11"/>
    <w:rsid w:val="00CA027D"/>
    <w:rsid w:val="00CB01AD"/>
    <w:rsid w:val="00CB30AA"/>
    <w:rsid w:val="00CB33E3"/>
    <w:rsid w:val="00CB6E50"/>
    <w:rsid w:val="00CB7C40"/>
    <w:rsid w:val="00CC0847"/>
    <w:rsid w:val="00CC5410"/>
    <w:rsid w:val="00CC54C2"/>
    <w:rsid w:val="00CC6C2E"/>
    <w:rsid w:val="00CC79BC"/>
    <w:rsid w:val="00CD243B"/>
    <w:rsid w:val="00CD277D"/>
    <w:rsid w:val="00CD6603"/>
    <w:rsid w:val="00CD68B7"/>
    <w:rsid w:val="00CD6915"/>
    <w:rsid w:val="00CE52E8"/>
    <w:rsid w:val="00CE644B"/>
    <w:rsid w:val="00CF19A6"/>
    <w:rsid w:val="00CF75D6"/>
    <w:rsid w:val="00D0072E"/>
    <w:rsid w:val="00D01D9B"/>
    <w:rsid w:val="00D043CA"/>
    <w:rsid w:val="00D053B5"/>
    <w:rsid w:val="00D076BC"/>
    <w:rsid w:val="00D1012E"/>
    <w:rsid w:val="00D122F6"/>
    <w:rsid w:val="00D13F3B"/>
    <w:rsid w:val="00D1438A"/>
    <w:rsid w:val="00D151F4"/>
    <w:rsid w:val="00D153FF"/>
    <w:rsid w:val="00D15CDB"/>
    <w:rsid w:val="00D168C6"/>
    <w:rsid w:val="00D3164C"/>
    <w:rsid w:val="00D33F58"/>
    <w:rsid w:val="00D35E2E"/>
    <w:rsid w:val="00D435A5"/>
    <w:rsid w:val="00D44AA6"/>
    <w:rsid w:val="00D44EEE"/>
    <w:rsid w:val="00D56E89"/>
    <w:rsid w:val="00D56F89"/>
    <w:rsid w:val="00D930A0"/>
    <w:rsid w:val="00D93DA9"/>
    <w:rsid w:val="00D9448E"/>
    <w:rsid w:val="00D976D8"/>
    <w:rsid w:val="00DA5550"/>
    <w:rsid w:val="00DA7034"/>
    <w:rsid w:val="00DB7F6B"/>
    <w:rsid w:val="00DC6141"/>
    <w:rsid w:val="00DC667A"/>
    <w:rsid w:val="00DD138F"/>
    <w:rsid w:val="00DD2FD2"/>
    <w:rsid w:val="00DD6B70"/>
    <w:rsid w:val="00DE7165"/>
    <w:rsid w:val="00DE7F58"/>
    <w:rsid w:val="00DF6F4D"/>
    <w:rsid w:val="00E03C0C"/>
    <w:rsid w:val="00E143C5"/>
    <w:rsid w:val="00E16B18"/>
    <w:rsid w:val="00E204C4"/>
    <w:rsid w:val="00E205AB"/>
    <w:rsid w:val="00E22B49"/>
    <w:rsid w:val="00E27415"/>
    <w:rsid w:val="00E278C3"/>
    <w:rsid w:val="00E3135E"/>
    <w:rsid w:val="00E3264F"/>
    <w:rsid w:val="00E338FF"/>
    <w:rsid w:val="00E36B59"/>
    <w:rsid w:val="00E404C3"/>
    <w:rsid w:val="00E44F28"/>
    <w:rsid w:val="00E47443"/>
    <w:rsid w:val="00E50EC3"/>
    <w:rsid w:val="00E521BD"/>
    <w:rsid w:val="00E545D3"/>
    <w:rsid w:val="00E56A5E"/>
    <w:rsid w:val="00E62C46"/>
    <w:rsid w:val="00E63130"/>
    <w:rsid w:val="00E63F86"/>
    <w:rsid w:val="00E70BD8"/>
    <w:rsid w:val="00E73594"/>
    <w:rsid w:val="00E830F3"/>
    <w:rsid w:val="00E904FC"/>
    <w:rsid w:val="00E90564"/>
    <w:rsid w:val="00EA3B49"/>
    <w:rsid w:val="00EA5664"/>
    <w:rsid w:val="00EA6968"/>
    <w:rsid w:val="00EA69F7"/>
    <w:rsid w:val="00EA78FE"/>
    <w:rsid w:val="00EA79AE"/>
    <w:rsid w:val="00EB1961"/>
    <w:rsid w:val="00EB2D6B"/>
    <w:rsid w:val="00EC327B"/>
    <w:rsid w:val="00ED00BA"/>
    <w:rsid w:val="00ED14D5"/>
    <w:rsid w:val="00ED3E56"/>
    <w:rsid w:val="00ED3EF9"/>
    <w:rsid w:val="00ED7885"/>
    <w:rsid w:val="00EE54BF"/>
    <w:rsid w:val="00EF0296"/>
    <w:rsid w:val="00EF4AB8"/>
    <w:rsid w:val="00EF4C06"/>
    <w:rsid w:val="00EF7BD5"/>
    <w:rsid w:val="00F10BE4"/>
    <w:rsid w:val="00F202DA"/>
    <w:rsid w:val="00F43F8C"/>
    <w:rsid w:val="00F57430"/>
    <w:rsid w:val="00F625E7"/>
    <w:rsid w:val="00F65B78"/>
    <w:rsid w:val="00F714A0"/>
    <w:rsid w:val="00F7293C"/>
    <w:rsid w:val="00F77C2A"/>
    <w:rsid w:val="00F833D1"/>
    <w:rsid w:val="00F844BC"/>
    <w:rsid w:val="00F85CDE"/>
    <w:rsid w:val="00F8796B"/>
    <w:rsid w:val="00F904E9"/>
    <w:rsid w:val="00F91486"/>
    <w:rsid w:val="00F93B0C"/>
    <w:rsid w:val="00FA3A09"/>
    <w:rsid w:val="00FA470A"/>
    <w:rsid w:val="00FA7F43"/>
    <w:rsid w:val="00FB1AC5"/>
    <w:rsid w:val="00FB47AD"/>
    <w:rsid w:val="00FB5531"/>
    <w:rsid w:val="00FC2536"/>
    <w:rsid w:val="00FC3280"/>
    <w:rsid w:val="00FC4606"/>
    <w:rsid w:val="00FE603D"/>
    <w:rsid w:val="00FF5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406FA"/>
    <w:rPr>
      <w:sz w:val="28"/>
      <w:szCs w:val="28"/>
      <w:lang w:eastAsia="zh-CN"/>
    </w:rPr>
  </w:style>
  <w:style w:type="paragraph" w:styleId="1">
    <w:name w:val="heading 1"/>
    <w:basedOn w:val="a0"/>
    <w:next w:val="a0"/>
    <w:link w:val="10"/>
    <w:qFormat/>
    <w:rsid w:val="00A406FA"/>
    <w:pPr>
      <w:keepNext/>
      <w:outlineLvl w:val="0"/>
    </w:pPr>
    <w:rPr>
      <w:rFonts w:ascii="AngsanaUPC" w:hAnsi="AngsanaUPC" w:cs="AngsanaUPC"/>
      <w:sz w:val="32"/>
      <w:szCs w:val="32"/>
    </w:rPr>
  </w:style>
  <w:style w:type="paragraph" w:styleId="2">
    <w:name w:val="heading 2"/>
    <w:basedOn w:val="a0"/>
    <w:next w:val="a0"/>
    <w:link w:val="20"/>
    <w:qFormat/>
    <w:rsid w:val="00A406FA"/>
    <w:pPr>
      <w:keepNext/>
      <w:ind w:firstLine="426"/>
      <w:outlineLvl w:val="1"/>
    </w:pPr>
    <w:rPr>
      <w:rFonts w:ascii="AngsanaUPC" w:hAnsi="AngsanaUPC" w:cs="AngsanaUPC"/>
      <w:sz w:val="32"/>
      <w:szCs w:val="32"/>
    </w:rPr>
  </w:style>
  <w:style w:type="paragraph" w:styleId="3">
    <w:name w:val="heading 3"/>
    <w:basedOn w:val="a0"/>
    <w:next w:val="a0"/>
    <w:link w:val="30"/>
    <w:qFormat/>
    <w:rsid w:val="00A406FA"/>
    <w:pPr>
      <w:keepNext/>
      <w:jc w:val="center"/>
      <w:outlineLvl w:val="2"/>
    </w:pPr>
    <w:rPr>
      <w:rFonts w:ascii="Angsana New" w:hAnsi="Angsana New"/>
      <w:b/>
      <w:bCs/>
      <w:sz w:val="36"/>
      <w:szCs w:val="36"/>
    </w:rPr>
  </w:style>
  <w:style w:type="paragraph" w:styleId="4">
    <w:name w:val="heading 4"/>
    <w:basedOn w:val="a0"/>
    <w:next w:val="a0"/>
    <w:link w:val="40"/>
    <w:qFormat/>
    <w:rsid w:val="00A406FA"/>
    <w:pPr>
      <w:keepNext/>
      <w:spacing w:after="120"/>
      <w:ind w:firstLine="709"/>
      <w:outlineLvl w:val="3"/>
    </w:pPr>
    <w:rPr>
      <w:rFonts w:ascii="AngsanaUPC" w:hAnsi="AngsanaUPC" w:cs="AngsanaUPC"/>
      <w:sz w:val="32"/>
      <w:szCs w:val="32"/>
    </w:rPr>
  </w:style>
  <w:style w:type="paragraph" w:styleId="5">
    <w:name w:val="heading 5"/>
    <w:basedOn w:val="a0"/>
    <w:next w:val="a0"/>
    <w:link w:val="50"/>
    <w:qFormat/>
    <w:rsid w:val="00A406FA"/>
    <w:pPr>
      <w:keepNext/>
      <w:spacing w:after="120"/>
      <w:ind w:left="284" w:firstLine="357"/>
      <w:outlineLvl w:val="4"/>
    </w:pPr>
    <w:rPr>
      <w:rFonts w:ascii="AngsanaUPC" w:hAnsi="AngsanaUPC" w:cs="AngsanaUPC"/>
      <w:sz w:val="32"/>
      <w:szCs w:val="32"/>
    </w:rPr>
  </w:style>
  <w:style w:type="paragraph" w:styleId="6">
    <w:name w:val="heading 6"/>
    <w:basedOn w:val="a0"/>
    <w:next w:val="a0"/>
    <w:link w:val="60"/>
    <w:qFormat/>
    <w:rsid w:val="00A406FA"/>
    <w:pPr>
      <w:keepNext/>
      <w:ind w:firstLine="720"/>
      <w:outlineLvl w:val="5"/>
    </w:pPr>
    <w:rPr>
      <w:rFonts w:ascii="AngsanaUPC" w:hAnsi="AngsanaUPC" w:cs="AngsanaUPC"/>
      <w:sz w:val="32"/>
      <w:szCs w:val="32"/>
    </w:rPr>
  </w:style>
  <w:style w:type="paragraph" w:styleId="7">
    <w:name w:val="heading 7"/>
    <w:basedOn w:val="a0"/>
    <w:next w:val="a0"/>
    <w:link w:val="70"/>
    <w:qFormat/>
    <w:rsid w:val="00A406FA"/>
    <w:pPr>
      <w:keepNext/>
      <w:spacing w:after="120"/>
      <w:ind w:left="646"/>
      <w:outlineLvl w:val="6"/>
    </w:pPr>
    <w:rPr>
      <w:rFonts w:ascii="Angsana New" w:hAnsi="Angsana New"/>
      <w:sz w:val="32"/>
      <w:szCs w:val="32"/>
    </w:rPr>
  </w:style>
  <w:style w:type="paragraph" w:styleId="8">
    <w:name w:val="heading 8"/>
    <w:basedOn w:val="a0"/>
    <w:next w:val="a0"/>
    <w:link w:val="80"/>
    <w:qFormat/>
    <w:rsid w:val="00A406FA"/>
    <w:pPr>
      <w:keepNext/>
      <w:spacing w:after="240"/>
      <w:ind w:firstLine="425"/>
      <w:outlineLvl w:val="7"/>
    </w:pPr>
    <w:rPr>
      <w:rFonts w:ascii="Angsana New" w:hAnsi="Angsana New"/>
      <w:sz w:val="32"/>
      <w:szCs w:val="32"/>
    </w:rPr>
  </w:style>
  <w:style w:type="paragraph" w:styleId="9">
    <w:name w:val="heading 9"/>
    <w:basedOn w:val="a0"/>
    <w:next w:val="a0"/>
    <w:link w:val="90"/>
    <w:qFormat/>
    <w:rsid w:val="00774577"/>
    <w:pPr>
      <w:keepNext/>
      <w:ind w:left="1440"/>
      <w:jc w:val="both"/>
      <w:outlineLvl w:val="8"/>
    </w:pPr>
    <w:rPr>
      <w:rFonts w:ascii="Angsana New" w:hAnsi="Angsana New"/>
      <w:sz w:val="32"/>
      <w:szCs w:val="32"/>
      <w:lang w:val="th-TH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0"/>
    <w:link w:val="a5"/>
    <w:rsid w:val="00A406FA"/>
    <w:pPr>
      <w:ind w:left="284" w:hanging="284"/>
    </w:pPr>
    <w:rPr>
      <w:rFonts w:ascii="Angsana New" w:hAnsi="Angsana New"/>
      <w:sz w:val="32"/>
      <w:szCs w:val="32"/>
    </w:rPr>
  </w:style>
  <w:style w:type="paragraph" w:styleId="a6">
    <w:name w:val="header"/>
    <w:basedOn w:val="a0"/>
    <w:link w:val="a7"/>
    <w:rsid w:val="00A406FA"/>
    <w:pPr>
      <w:tabs>
        <w:tab w:val="center" w:pos="4153"/>
        <w:tab w:val="right" w:pos="8306"/>
      </w:tabs>
    </w:pPr>
  </w:style>
  <w:style w:type="paragraph" w:styleId="a8">
    <w:name w:val="footer"/>
    <w:basedOn w:val="a0"/>
    <w:link w:val="a9"/>
    <w:rsid w:val="00A406FA"/>
    <w:pPr>
      <w:tabs>
        <w:tab w:val="center" w:pos="4153"/>
        <w:tab w:val="right" w:pos="8306"/>
      </w:tabs>
    </w:pPr>
  </w:style>
  <w:style w:type="character" w:styleId="aa">
    <w:name w:val="page number"/>
    <w:basedOn w:val="a1"/>
    <w:rsid w:val="00A406FA"/>
  </w:style>
  <w:style w:type="paragraph" w:styleId="ab">
    <w:name w:val="Balloon Text"/>
    <w:basedOn w:val="a0"/>
    <w:link w:val="ac"/>
    <w:rsid w:val="00DD6B70"/>
    <w:rPr>
      <w:rFonts w:ascii="Tahoma" w:hAnsi="Tahoma"/>
      <w:sz w:val="16"/>
      <w:szCs w:val="18"/>
    </w:rPr>
  </w:style>
  <w:style w:type="paragraph" w:customStyle="1" w:styleId="Default">
    <w:name w:val="Default"/>
    <w:rsid w:val="00207804"/>
    <w:pPr>
      <w:autoSpaceDE w:val="0"/>
      <w:autoSpaceDN w:val="0"/>
      <w:adjustRightInd w:val="0"/>
    </w:pPr>
    <w:rPr>
      <w:rFonts w:ascii="Angsana New" w:eastAsia="Times New Roman" w:hAnsi="Angsana New"/>
      <w:color w:val="000000"/>
      <w:sz w:val="24"/>
      <w:szCs w:val="24"/>
    </w:rPr>
  </w:style>
  <w:style w:type="paragraph" w:styleId="ad">
    <w:name w:val="annotation text"/>
    <w:basedOn w:val="a0"/>
    <w:link w:val="ae"/>
    <w:rsid w:val="00627F87"/>
    <w:rPr>
      <w:rFonts w:cs="Cordia New"/>
      <w:sz w:val="20"/>
      <w:szCs w:val="23"/>
    </w:rPr>
  </w:style>
  <w:style w:type="paragraph" w:styleId="af">
    <w:name w:val="toa heading"/>
    <w:basedOn w:val="a0"/>
    <w:next w:val="a0"/>
    <w:rsid w:val="00400535"/>
    <w:pPr>
      <w:widowControl w:val="0"/>
      <w:tabs>
        <w:tab w:val="right" w:pos="9360"/>
      </w:tabs>
      <w:suppressAutoHyphens/>
    </w:pPr>
    <w:rPr>
      <w:rFonts w:ascii="Courier" w:eastAsia="Times New Roman" w:hAnsi="Courier"/>
      <w:sz w:val="20"/>
      <w:szCs w:val="20"/>
      <w:lang w:eastAsia="en-US"/>
    </w:rPr>
  </w:style>
  <w:style w:type="table" w:styleId="af0">
    <w:name w:val="Table Grid"/>
    <w:basedOn w:val="a2"/>
    <w:rsid w:val="00A51F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footnote text"/>
    <w:basedOn w:val="a0"/>
    <w:link w:val="af2"/>
    <w:rsid w:val="00A129C4"/>
    <w:rPr>
      <w:rFonts w:ascii="AngsanaUPC" w:hAnsi="AngsanaUPC" w:cs="AngsanaUPC"/>
      <w:lang w:eastAsia="en-US"/>
    </w:rPr>
  </w:style>
  <w:style w:type="paragraph" w:styleId="af3">
    <w:name w:val="Body Text"/>
    <w:basedOn w:val="a0"/>
    <w:link w:val="af4"/>
    <w:rsid w:val="00D33F58"/>
    <w:pPr>
      <w:spacing w:after="120"/>
    </w:pPr>
    <w:rPr>
      <w:rFonts w:cs="Cordia New"/>
      <w:szCs w:val="32"/>
    </w:rPr>
  </w:style>
  <w:style w:type="paragraph" w:styleId="af5">
    <w:name w:val="List Paragraph"/>
    <w:basedOn w:val="a0"/>
    <w:uiPriority w:val="34"/>
    <w:qFormat/>
    <w:rsid w:val="00B2499E"/>
    <w:pPr>
      <w:ind w:left="720"/>
      <w:contextualSpacing/>
    </w:pPr>
    <w:rPr>
      <w:szCs w:val="35"/>
    </w:rPr>
  </w:style>
  <w:style w:type="character" w:styleId="af6">
    <w:name w:val="Hyperlink"/>
    <w:basedOn w:val="a1"/>
    <w:unhideWhenUsed/>
    <w:rsid w:val="00C131D4"/>
    <w:rPr>
      <w:color w:val="0000FF" w:themeColor="hyperlink"/>
      <w:u w:val="single"/>
    </w:rPr>
  </w:style>
  <w:style w:type="character" w:customStyle="1" w:styleId="90">
    <w:name w:val="หัวเรื่อง 9 อักขระ"/>
    <w:basedOn w:val="a1"/>
    <w:link w:val="9"/>
    <w:rsid w:val="00774577"/>
    <w:rPr>
      <w:rFonts w:ascii="Angsana New" w:hAnsi="Angsana New"/>
      <w:sz w:val="32"/>
      <w:szCs w:val="32"/>
      <w:lang w:val="th-TH"/>
    </w:rPr>
  </w:style>
  <w:style w:type="character" w:styleId="af7">
    <w:name w:val="footnote reference"/>
    <w:semiHidden/>
    <w:rsid w:val="00774577"/>
    <w:rPr>
      <w:sz w:val="32"/>
      <w:szCs w:val="32"/>
      <w:vertAlign w:val="superscript"/>
    </w:rPr>
  </w:style>
  <w:style w:type="paragraph" w:styleId="af8">
    <w:name w:val="Title"/>
    <w:basedOn w:val="a0"/>
    <w:link w:val="af9"/>
    <w:qFormat/>
    <w:rsid w:val="00774577"/>
    <w:pPr>
      <w:jc w:val="center"/>
    </w:pPr>
    <w:rPr>
      <w:rFonts w:cs="Cordia New"/>
      <w:b/>
      <w:bCs/>
      <w:sz w:val="36"/>
      <w:szCs w:val="36"/>
      <w:lang w:eastAsia="en-US"/>
    </w:rPr>
  </w:style>
  <w:style w:type="character" w:customStyle="1" w:styleId="af9">
    <w:name w:val="ชื่อเรื่อง อักขระ"/>
    <w:basedOn w:val="a1"/>
    <w:link w:val="af8"/>
    <w:rsid w:val="00774577"/>
    <w:rPr>
      <w:rFonts w:cs="Cordia New"/>
      <w:b/>
      <w:bCs/>
      <w:sz w:val="36"/>
      <w:szCs w:val="36"/>
    </w:rPr>
  </w:style>
  <w:style w:type="paragraph" w:styleId="21">
    <w:name w:val="Body Text Indent 2"/>
    <w:basedOn w:val="a0"/>
    <w:link w:val="22"/>
    <w:rsid w:val="00774577"/>
    <w:pPr>
      <w:ind w:firstLine="1080"/>
      <w:jc w:val="thaiDistribute"/>
    </w:pPr>
    <w:rPr>
      <w:rFonts w:ascii="Angsana New"/>
      <w:sz w:val="32"/>
      <w:szCs w:val="32"/>
      <w:lang w:eastAsia="en-US"/>
    </w:rPr>
  </w:style>
  <w:style w:type="character" w:customStyle="1" w:styleId="22">
    <w:name w:val="การเยื้องเนื้อความ 2 อักขระ"/>
    <w:basedOn w:val="a1"/>
    <w:link w:val="21"/>
    <w:rsid w:val="00774577"/>
    <w:rPr>
      <w:rFonts w:ascii="Angsana New"/>
      <w:sz w:val="32"/>
      <w:szCs w:val="32"/>
    </w:rPr>
  </w:style>
  <w:style w:type="paragraph" w:styleId="a">
    <w:name w:val="List Bullet"/>
    <w:basedOn w:val="a0"/>
    <w:autoRedefine/>
    <w:rsid w:val="00774577"/>
    <w:pPr>
      <w:numPr>
        <w:numId w:val="26"/>
      </w:numPr>
    </w:pPr>
    <w:rPr>
      <w:rFonts w:cs="Cordia New"/>
      <w:szCs w:val="32"/>
      <w:lang w:eastAsia="en-US"/>
    </w:rPr>
  </w:style>
  <w:style w:type="paragraph" w:customStyle="1" w:styleId="MMTopic1">
    <w:name w:val="MM Topic 1"/>
    <w:basedOn w:val="1"/>
    <w:link w:val="MMTopic1Char"/>
    <w:rsid w:val="00774577"/>
    <w:pPr>
      <w:keepLines/>
      <w:numPr>
        <w:numId w:val="27"/>
      </w:numPr>
      <w:spacing w:before="480" w:line="276" w:lineRule="auto"/>
    </w:pPr>
    <w:rPr>
      <w:rFonts w:ascii="Cambria" w:eastAsia="Times New Roman" w:hAnsi="Cambria" w:cs="Angsana New"/>
      <w:b/>
      <w:bCs/>
      <w:color w:val="365F91"/>
      <w:sz w:val="28"/>
      <w:szCs w:val="35"/>
      <w:lang w:eastAsia="en-US"/>
    </w:rPr>
  </w:style>
  <w:style w:type="character" w:customStyle="1" w:styleId="MMTopic1Char">
    <w:name w:val="MM Topic 1 Char"/>
    <w:link w:val="MMTopic1"/>
    <w:rsid w:val="00774577"/>
    <w:rPr>
      <w:rFonts w:ascii="Cambria" w:eastAsia="Times New Roman" w:hAnsi="Cambria"/>
      <w:b/>
      <w:bCs/>
      <w:color w:val="365F91"/>
      <w:sz w:val="28"/>
      <w:szCs w:val="35"/>
    </w:rPr>
  </w:style>
  <w:style w:type="paragraph" w:customStyle="1" w:styleId="MMTopic2">
    <w:name w:val="MM Topic 2"/>
    <w:basedOn w:val="2"/>
    <w:rsid w:val="00774577"/>
    <w:pPr>
      <w:keepLines/>
      <w:numPr>
        <w:ilvl w:val="1"/>
        <w:numId w:val="27"/>
      </w:numPr>
      <w:spacing w:before="200" w:line="276" w:lineRule="auto"/>
    </w:pPr>
    <w:rPr>
      <w:rFonts w:ascii="Cambria" w:eastAsia="Times New Roman" w:hAnsi="Cambria" w:cs="Angsana New"/>
      <w:b/>
      <w:bCs/>
      <w:color w:val="4F81BD"/>
      <w:sz w:val="26"/>
      <w:szCs w:val="33"/>
      <w:lang w:eastAsia="en-US"/>
    </w:rPr>
  </w:style>
  <w:style w:type="paragraph" w:customStyle="1" w:styleId="MMTopic3">
    <w:name w:val="MM Topic 3"/>
    <w:basedOn w:val="3"/>
    <w:rsid w:val="00774577"/>
    <w:pPr>
      <w:keepLines/>
      <w:numPr>
        <w:ilvl w:val="2"/>
        <w:numId w:val="27"/>
      </w:numPr>
      <w:spacing w:before="200" w:line="276" w:lineRule="auto"/>
      <w:jc w:val="left"/>
    </w:pPr>
    <w:rPr>
      <w:rFonts w:ascii="Cambria" w:eastAsia="Times New Roman" w:hAnsi="Cambria"/>
      <w:color w:val="4F81BD"/>
      <w:sz w:val="22"/>
      <w:szCs w:val="28"/>
      <w:lang w:eastAsia="en-US"/>
    </w:rPr>
  </w:style>
  <w:style w:type="paragraph" w:customStyle="1" w:styleId="MMTopic4">
    <w:name w:val="MM Topic 4"/>
    <w:basedOn w:val="4"/>
    <w:rsid w:val="00774577"/>
    <w:pPr>
      <w:keepLines/>
      <w:numPr>
        <w:ilvl w:val="3"/>
        <w:numId w:val="27"/>
      </w:numPr>
      <w:spacing w:before="200" w:after="0" w:line="276" w:lineRule="auto"/>
    </w:pPr>
    <w:rPr>
      <w:rFonts w:ascii="Cambria" w:eastAsia="Times New Roman" w:hAnsi="Cambria" w:cs="Angsana New"/>
      <w:b/>
      <w:bCs/>
      <w:i/>
      <w:iCs/>
      <w:color w:val="4F81BD"/>
      <w:sz w:val="22"/>
      <w:szCs w:val="28"/>
      <w:lang w:eastAsia="en-US"/>
    </w:rPr>
  </w:style>
  <w:style w:type="paragraph" w:customStyle="1" w:styleId="MMTopic5">
    <w:name w:val="MM Topic 5"/>
    <w:basedOn w:val="5"/>
    <w:rsid w:val="00774577"/>
    <w:pPr>
      <w:keepLines/>
      <w:numPr>
        <w:ilvl w:val="4"/>
        <w:numId w:val="27"/>
      </w:numPr>
      <w:spacing w:before="200" w:after="0" w:line="276" w:lineRule="auto"/>
    </w:pPr>
    <w:rPr>
      <w:rFonts w:ascii="Cambria" w:eastAsia="Times New Roman" w:hAnsi="Cambria" w:cs="Angsana New"/>
      <w:color w:val="243F60"/>
      <w:sz w:val="22"/>
      <w:szCs w:val="28"/>
      <w:lang w:eastAsia="en-US"/>
    </w:rPr>
  </w:style>
  <w:style w:type="paragraph" w:customStyle="1" w:styleId="MMTopic6">
    <w:name w:val="MM Topic 6"/>
    <w:basedOn w:val="6"/>
    <w:rsid w:val="00774577"/>
    <w:pPr>
      <w:keepLines/>
      <w:numPr>
        <w:ilvl w:val="5"/>
        <w:numId w:val="27"/>
      </w:numPr>
      <w:spacing w:before="200" w:line="276" w:lineRule="auto"/>
    </w:pPr>
    <w:rPr>
      <w:rFonts w:ascii="Cambria" w:eastAsia="Times New Roman" w:hAnsi="Cambria" w:cs="Angsana New"/>
      <w:i/>
      <w:iCs/>
      <w:color w:val="243F60"/>
      <w:sz w:val="22"/>
      <w:szCs w:val="28"/>
      <w:lang w:eastAsia="en-US"/>
    </w:rPr>
  </w:style>
  <w:style w:type="paragraph" w:customStyle="1" w:styleId="MMTopic7">
    <w:name w:val="MM Topic 7"/>
    <w:basedOn w:val="7"/>
    <w:rsid w:val="00774577"/>
    <w:pPr>
      <w:keepLines/>
      <w:numPr>
        <w:ilvl w:val="6"/>
        <w:numId w:val="27"/>
      </w:numPr>
      <w:spacing w:before="200" w:after="0" w:line="276" w:lineRule="auto"/>
    </w:pPr>
    <w:rPr>
      <w:rFonts w:ascii="Cambria" w:eastAsia="Times New Roman" w:hAnsi="Cambria"/>
      <w:i/>
      <w:iCs/>
      <w:color w:val="404040"/>
      <w:sz w:val="22"/>
      <w:szCs w:val="28"/>
      <w:lang w:eastAsia="en-US"/>
    </w:rPr>
  </w:style>
  <w:style w:type="paragraph" w:customStyle="1" w:styleId="MMTopic8">
    <w:name w:val="MM Topic 8"/>
    <w:basedOn w:val="8"/>
    <w:rsid w:val="00774577"/>
    <w:pPr>
      <w:keepLines/>
      <w:numPr>
        <w:ilvl w:val="7"/>
        <w:numId w:val="27"/>
      </w:numPr>
      <w:spacing w:before="200" w:after="0" w:line="276" w:lineRule="auto"/>
    </w:pPr>
    <w:rPr>
      <w:rFonts w:ascii="Cambria" w:eastAsia="Times New Roman" w:hAnsi="Cambria"/>
      <w:color w:val="404040"/>
      <w:sz w:val="20"/>
      <w:szCs w:val="25"/>
      <w:lang w:eastAsia="en-US"/>
    </w:rPr>
  </w:style>
  <w:style w:type="paragraph" w:customStyle="1" w:styleId="MMTopic9">
    <w:name w:val="MM Topic 9"/>
    <w:basedOn w:val="9"/>
    <w:rsid w:val="00774577"/>
    <w:pPr>
      <w:keepLines/>
      <w:numPr>
        <w:ilvl w:val="8"/>
        <w:numId w:val="27"/>
      </w:numPr>
      <w:spacing w:before="200" w:line="276" w:lineRule="auto"/>
      <w:jc w:val="left"/>
    </w:pPr>
    <w:rPr>
      <w:rFonts w:ascii="Cambria" w:eastAsia="Times New Roman" w:hAnsi="Cambria"/>
      <w:i/>
      <w:iCs/>
      <w:color w:val="404040"/>
      <w:sz w:val="20"/>
      <w:szCs w:val="25"/>
      <w:lang w:val="en-US"/>
    </w:rPr>
  </w:style>
  <w:style w:type="character" w:customStyle="1" w:styleId="80">
    <w:name w:val="หัวเรื่อง 8 อักขระ"/>
    <w:link w:val="8"/>
    <w:rsid w:val="00774577"/>
    <w:rPr>
      <w:rFonts w:ascii="Angsana New" w:hAnsi="Angsana New"/>
      <w:sz w:val="32"/>
      <w:szCs w:val="32"/>
      <w:lang w:eastAsia="zh-CN"/>
    </w:rPr>
  </w:style>
  <w:style w:type="paragraph" w:customStyle="1" w:styleId="Pa21">
    <w:name w:val="Pa2+1"/>
    <w:basedOn w:val="a0"/>
    <w:next w:val="a0"/>
    <w:uiPriority w:val="99"/>
    <w:rsid w:val="00774577"/>
    <w:pPr>
      <w:autoSpaceDE w:val="0"/>
      <w:autoSpaceDN w:val="0"/>
      <w:adjustRightInd w:val="0"/>
      <w:spacing w:line="321" w:lineRule="atLeast"/>
    </w:pPr>
    <w:rPr>
      <w:rFonts w:ascii="TH SarabunPSK" w:eastAsia="Calibri" w:hAnsi="TH SarabunPSK" w:cs="DB ThaiText X"/>
      <w:spacing w:val="5"/>
      <w:sz w:val="24"/>
      <w:szCs w:val="24"/>
      <w:lang w:eastAsia="en-US"/>
    </w:rPr>
  </w:style>
  <w:style w:type="paragraph" w:customStyle="1" w:styleId="Pa33">
    <w:name w:val="Pa33"/>
    <w:basedOn w:val="a0"/>
    <w:next w:val="a0"/>
    <w:uiPriority w:val="99"/>
    <w:rsid w:val="00774577"/>
    <w:pPr>
      <w:autoSpaceDE w:val="0"/>
      <w:autoSpaceDN w:val="0"/>
      <w:adjustRightInd w:val="0"/>
      <w:spacing w:line="321" w:lineRule="atLeast"/>
    </w:pPr>
    <w:rPr>
      <w:rFonts w:ascii="TH SarabunPSK" w:eastAsia="Calibri" w:hAnsi="TH SarabunPSK" w:cs="DB ThaiText X"/>
      <w:spacing w:val="5"/>
      <w:sz w:val="24"/>
      <w:szCs w:val="24"/>
      <w:lang w:eastAsia="en-US"/>
    </w:rPr>
  </w:style>
  <w:style w:type="character" w:customStyle="1" w:styleId="a7">
    <w:name w:val="หัวกระดาษ อักขระ"/>
    <w:link w:val="a6"/>
    <w:uiPriority w:val="99"/>
    <w:rsid w:val="00774577"/>
    <w:rPr>
      <w:sz w:val="28"/>
      <w:szCs w:val="28"/>
      <w:lang w:eastAsia="zh-CN"/>
    </w:rPr>
  </w:style>
  <w:style w:type="paragraph" w:styleId="afa">
    <w:name w:val="Normal (Web)"/>
    <w:basedOn w:val="a0"/>
    <w:uiPriority w:val="99"/>
    <w:rsid w:val="00774577"/>
    <w:rPr>
      <w:rFonts w:ascii="Times New Roman" w:eastAsia="Times New Roman" w:hAnsi="Times New Roman"/>
      <w:sz w:val="24"/>
      <w:szCs w:val="30"/>
      <w:lang w:eastAsia="en-US"/>
    </w:rPr>
  </w:style>
  <w:style w:type="character" w:customStyle="1" w:styleId="10">
    <w:name w:val="หัวเรื่อง 1 อักขระ"/>
    <w:link w:val="1"/>
    <w:rsid w:val="00774577"/>
    <w:rPr>
      <w:rFonts w:ascii="AngsanaUPC" w:hAnsi="AngsanaUPC" w:cs="AngsanaUPC"/>
      <w:sz w:val="32"/>
      <w:szCs w:val="32"/>
      <w:lang w:eastAsia="zh-CN"/>
    </w:rPr>
  </w:style>
  <w:style w:type="character" w:customStyle="1" w:styleId="20">
    <w:name w:val="หัวเรื่อง 2 อักขระ"/>
    <w:link w:val="2"/>
    <w:rsid w:val="00774577"/>
    <w:rPr>
      <w:rFonts w:ascii="AngsanaUPC" w:hAnsi="AngsanaUPC" w:cs="AngsanaUPC"/>
      <w:sz w:val="32"/>
      <w:szCs w:val="32"/>
      <w:lang w:eastAsia="zh-CN"/>
    </w:rPr>
  </w:style>
  <w:style w:type="character" w:customStyle="1" w:styleId="30">
    <w:name w:val="หัวเรื่อง 3 อักขระ"/>
    <w:link w:val="3"/>
    <w:rsid w:val="00774577"/>
    <w:rPr>
      <w:rFonts w:ascii="Angsana New" w:hAnsi="Angsana New"/>
      <w:b/>
      <w:bCs/>
      <w:sz w:val="36"/>
      <w:szCs w:val="36"/>
      <w:lang w:eastAsia="zh-CN"/>
    </w:rPr>
  </w:style>
  <w:style w:type="character" w:customStyle="1" w:styleId="40">
    <w:name w:val="หัวเรื่อง 4 อักขระ"/>
    <w:link w:val="4"/>
    <w:rsid w:val="00774577"/>
    <w:rPr>
      <w:rFonts w:ascii="AngsanaUPC" w:hAnsi="AngsanaUPC" w:cs="AngsanaUPC"/>
      <w:sz w:val="32"/>
      <w:szCs w:val="32"/>
      <w:lang w:eastAsia="zh-CN"/>
    </w:rPr>
  </w:style>
  <w:style w:type="character" w:customStyle="1" w:styleId="50">
    <w:name w:val="หัวเรื่อง 5 อักขระ"/>
    <w:link w:val="5"/>
    <w:rsid w:val="00774577"/>
    <w:rPr>
      <w:rFonts w:ascii="AngsanaUPC" w:hAnsi="AngsanaUPC" w:cs="AngsanaUPC"/>
      <w:sz w:val="32"/>
      <w:szCs w:val="32"/>
      <w:lang w:eastAsia="zh-CN"/>
    </w:rPr>
  </w:style>
  <w:style w:type="character" w:customStyle="1" w:styleId="60">
    <w:name w:val="หัวเรื่อง 6 อักขระ"/>
    <w:link w:val="6"/>
    <w:rsid w:val="00774577"/>
    <w:rPr>
      <w:rFonts w:ascii="AngsanaUPC" w:hAnsi="AngsanaUPC" w:cs="AngsanaUPC"/>
      <w:sz w:val="32"/>
      <w:szCs w:val="32"/>
      <w:lang w:eastAsia="zh-CN"/>
    </w:rPr>
  </w:style>
  <w:style w:type="character" w:customStyle="1" w:styleId="70">
    <w:name w:val="หัวเรื่อง 7 อักขระ"/>
    <w:link w:val="7"/>
    <w:rsid w:val="00774577"/>
    <w:rPr>
      <w:rFonts w:ascii="Angsana New" w:hAnsi="Angsana New"/>
      <w:sz w:val="32"/>
      <w:szCs w:val="32"/>
      <w:lang w:eastAsia="zh-CN"/>
    </w:rPr>
  </w:style>
  <w:style w:type="character" w:customStyle="1" w:styleId="af4">
    <w:name w:val="เนื้อความ อักขระ"/>
    <w:link w:val="af3"/>
    <w:rsid w:val="00774577"/>
    <w:rPr>
      <w:rFonts w:cs="Cordia New"/>
      <w:sz w:val="28"/>
      <w:szCs w:val="32"/>
      <w:lang w:eastAsia="zh-CN"/>
    </w:rPr>
  </w:style>
  <w:style w:type="character" w:customStyle="1" w:styleId="a9">
    <w:name w:val="ท้ายกระดาษ อักขระ"/>
    <w:link w:val="a8"/>
    <w:rsid w:val="00774577"/>
    <w:rPr>
      <w:sz w:val="28"/>
      <w:szCs w:val="28"/>
      <w:lang w:eastAsia="zh-CN"/>
    </w:rPr>
  </w:style>
  <w:style w:type="character" w:styleId="afb">
    <w:name w:val="line number"/>
    <w:rsid w:val="00774577"/>
  </w:style>
  <w:style w:type="character" w:customStyle="1" w:styleId="ac">
    <w:name w:val="ข้อความบอลลูน อักขระ"/>
    <w:link w:val="ab"/>
    <w:uiPriority w:val="99"/>
    <w:rsid w:val="00774577"/>
    <w:rPr>
      <w:rFonts w:ascii="Tahoma" w:hAnsi="Tahoma"/>
      <w:sz w:val="16"/>
      <w:szCs w:val="18"/>
      <w:lang w:eastAsia="zh-CN"/>
    </w:rPr>
  </w:style>
  <w:style w:type="table" w:customStyle="1" w:styleId="TableGrid1">
    <w:name w:val="Table Grid1"/>
    <w:basedOn w:val="a2"/>
    <w:next w:val="af0"/>
    <w:uiPriority w:val="59"/>
    <w:rsid w:val="00774577"/>
    <w:rPr>
      <w:rFonts w:ascii="Calibri" w:eastAsia="Calibri" w:hAnsi="Calibri"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a3"/>
    <w:semiHidden/>
    <w:rsid w:val="00774577"/>
  </w:style>
  <w:style w:type="character" w:customStyle="1" w:styleId="a5">
    <w:name w:val="การเยื้องเนื้อความ อักขระ"/>
    <w:link w:val="a4"/>
    <w:rsid w:val="00774577"/>
    <w:rPr>
      <w:rFonts w:ascii="Angsana New" w:hAnsi="Angsana New"/>
      <w:sz w:val="32"/>
      <w:szCs w:val="32"/>
      <w:lang w:eastAsia="zh-CN"/>
    </w:rPr>
  </w:style>
  <w:style w:type="character" w:customStyle="1" w:styleId="CommentTextChar">
    <w:name w:val="Comment Text Char"/>
    <w:rsid w:val="00774577"/>
    <w:rPr>
      <w:rFonts w:cs="Cordia New"/>
      <w:szCs w:val="23"/>
      <w:lang w:eastAsia="zh-CN"/>
    </w:rPr>
  </w:style>
  <w:style w:type="table" w:customStyle="1" w:styleId="TableGrid2">
    <w:name w:val="Table Grid2"/>
    <w:basedOn w:val="a2"/>
    <w:next w:val="af0"/>
    <w:rsid w:val="007745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f2">
    <w:name w:val="ข้อความเชิงอรรถ อักขระ"/>
    <w:link w:val="af1"/>
    <w:rsid w:val="00774577"/>
    <w:rPr>
      <w:rFonts w:ascii="AngsanaUPC" w:hAnsi="AngsanaUPC" w:cs="AngsanaUPC"/>
      <w:sz w:val="28"/>
      <w:szCs w:val="28"/>
    </w:rPr>
  </w:style>
  <w:style w:type="character" w:styleId="afc">
    <w:name w:val="Emphasis"/>
    <w:uiPriority w:val="20"/>
    <w:qFormat/>
    <w:rsid w:val="00774577"/>
    <w:rPr>
      <w:i/>
      <w:iCs/>
    </w:rPr>
  </w:style>
  <w:style w:type="paragraph" w:styleId="afd">
    <w:name w:val="Subtitle"/>
    <w:basedOn w:val="a0"/>
    <w:next w:val="a0"/>
    <w:link w:val="afe"/>
    <w:qFormat/>
    <w:rsid w:val="00774577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afe">
    <w:name w:val="ชื่อเรื่องรอง อักขระ"/>
    <w:basedOn w:val="a1"/>
    <w:link w:val="afd"/>
    <w:rsid w:val="00774577"/>
    <w:rPr>
      <w:rFonts w:ascii="Cambria" w:eastAsia="Times New Roman" w:hAnsi="Cambria"/>
      <w:i/>
      <w:iCs/>
      <w:color w:val="4F81BD"/>
      <w:spacing w:val="15"/>
      <w:sz w:val="24"/>
      <w:szCs w:val="30"/>
      <w:lang w:eastAsia="zh-CN"/>
    </w:rPr>
  </w:style>
  <w:style w:type="paragraph" w:customStyle="1" w:styleId="11">
    <w:name w:val="ปกติ1"/>
    <w:basedOn w:val="a0"/>
    <w:next w:val="a0"/>
    <w:uiPriority w:val="99"/>
    <w:rsid w:val="00774577"/>
    <w:pPr>
      <w:autoSpaceDE w:val="0"/>
      <w:autoSpaceDN w:val="0"/>
      <w:adjustRightInd w:val="0"/>
    </w:pPr>
    <w:rPr>
      <w:rFonts w:ascii="Angsana New" w:eastAsia="Calibri" w:hAnsi="Angsana New"/>
      <w:sz w:val="24"/>
      <w:szCs w:val="24"/>
      <w:lang w:eastAsia="en-US"/>
    </w:rPr>
  </w:style>
  <w:style w:type="character" w:styleId="aff">
    <w:name w:val="Placeholder Text"/>
    <w:uiPriority w:val="99"/>
    <w:semiHidden/>
    <w:rsid w:val="00774577"/>
    <w:rPr>
      <w:color w:val="808080"/>
    </w:rPr>
  </w:style>
  <w:style w:type="paragraph" w:styleId="aff0">
    <w:name w:val="Revision"/>
    <w:hidden/>
    <w:uiPriority w:val="99"/>
    <w:semiHidden/>
    <w:rsid w:val="00774577"/>
    <w:rPr>
      <w:sz w:val="28"/>
      <w:szCs w:val="35"/>
      <w:lang w:eastAsia="zh-CN"/>
    </w:rPr>
  </w:style>
  <w:style w:type="paragraph" w:customStyle="1" w:styleId="CUStyleNormal">
    <w:name w:val="CU_Style_Normal"/>
    <w:link w:val="CUStyleNormalChar"/>
    <w:rsid w:val="00774577"/>
    <w:pPr>
      <w:spacing w:after="120"/>
    </w:pPr>
    <w:rPr>
      <w:rFonts w:ascii="TH Sarabun New" w:eastAsia="Calibri" w:hAnsi="TH Sarabun New" w:cs="TH Sarabun New"/>
      <w:color w:val="000000"/>
      <w:sz w:val="32"/>
      <w:szCs w:val="32"/>
      <w:lang w:val="en-GB"/>
    </w:rPr>
  </w:style>
  <w:style w:type="character" w:customStyle="1" w:styleId="CUStyleNormalChar">
    <w:name w:val="CU_Style_Normal Char"/>
    <w:link w:val="CUStyleNormal"/>
    <w:rsid w:val="00774577"/>
    <w:rPr>
      <w:rFonts w:ascii="TH Sarabun New" w:eastAsia="Calibri" w:hAnsi="TH Sarabun New" w:cs="TH Sarabun New"/>
      <w:color w:val="000000"/>
      <w:sz w:val="32"/>
      <w:szCs w:val="32"/>
      <w:lang w:val="en-GB"/>
    </w:rPr>
  </w:style>
  <w:style w:type="paragraph" w:customStyle="1" w:styleId="EndNoteBibliography">
    <w:name w:val="EndNote Bibliography"/>
    <w:basedOn w:val="a0"/>
    <w:link w:val="EndNoteBibliographyChar"/>
    <w:rsid w:val="00774577"/>
    <w:pPr>
      <w:jc w:val="thaiDistribute"/>
    </w:pPr>
    <w:rPr>
      <w:rFonts w:cs="Cordia New"/>
      <w:noProof/>
      <w:sz w:val="36"/>
      <w:lang w:eastAsia="en-US"/>
    </w:rPr>
  </w:style>
  <w:style w:type="character" w:customStyle="1" w:styleId="EndNoteBibliographyChar">
    <w:name w:val="EndNote Bibliography Char"/>
    <w:link w:val="EndNoteBibliography"/>
    <w:rsid w:val="00774577"/>
    <w:rPr>
      <w:rFonts w:cs="Cordia New"/>
      <w:noProof/>
      <w:sz w:val="36"/>
      <w:szCs w:val="28"/>
    </w:rPr>
  </w:style>
  <w:style w:type="paragraph" w:styleId="aff1">
    <w:name w:val="caption"/>
    <w:basedOn w:val="a0"/>
    <w:next w:val="a0"/>
    <w:uiPriority w:val="35"/>
    <w:unhideWhenUsed/>
    <w:qFormat/>
    <w:rsid w:val="00774577"/>
    <w:pPr>
      <w:spacing w:after="200"/>
    </w:pPr>
    <w:rPr>
      <w:rFonts w:ascii="Calibri" w:eastAsia="Calibri" w:hAnsi="Calibri" w:cs="Cordia New"/>
      <w:i/>
      <w:iCs/>
      <w:color w:val="44546A"/>
      <w:sz w:val="18"/>
      <w:szCs w:val="22"/>
      <w:lang w:eastAsia="en-US"/>
    </w:rPr>
  </w:style>
  <w:style w:type="character" w:styleId="aff2">
    <w:name w:val="annotation reference"/>
    <w:rsid w:val="00774577"/>
    <w:rPr>
      <w:sz w:val="16"/>
      <w:szCs w:val="16"/>
    </w:rPr>
  </w:style>
  <w:style w:type="paragraph" w:styleId="aff3">
    <w:name w:val="annotation subject"/>
    <w:basedOn w:val="ad"/>
    <w:next w:val="ad"/>
    <w:link w:val="aff4"/>
    <w:rsid w:val="00774577"/>
    <w:rPr>
      <w:b/>
      <w:bCs/>
      <w:szCs w:val="25"/>
      <w:lang w:eastAsia="en-US"/>
    </w:rPr>
  </w:style>
  <w:style w:type="character" w:customStyle="1" w:styleId="ae">
    <w:name w:val="ข้อความข้อคิดเห็น อักขระ"/>
    <w:basedOn w:val="a1"/>
    <w:link w:val="ad"/>
    <w:rsid w:val="00774577"/>
    <w:rPr>
      <w:rFonts w:cs="Cordia New"/>
      <w:szCs w:val="23"/>
      <w:lang w:eastAsia="zh-CN"/>
    </w:rPr>
  </w:style>
  <w:style w:type="character" w:customStyle="1" w:styleId="aff4">
    <w:name w:val="ชื่อเรื่องของข้อคิดเห็น อักขระ"/>
    <w:basedOn w:val="ae"/>
    <w:link w:val="aff3"/>
    <w:rsid w:val="00774577"/>
    <w:rPr>
      <w:rFonts w:cs="Cordia New"/>
      <w:b/>
      <w:bCs/>
      <w:szCs w:val="25"/>
      <w:lang w:eastAsia="zh-CN"/>
    </w:rPr>
  </w:style>
  <w:style w:type="character" w:customStyle="1" w:styleId="mw-headline">
    <w:name w:val="mw-headline"/>
    <w:rsid w:val="00774577"/>
  </w:style>
  <w:style w:type="paragraph" w:customStyle="1" w:styleId="EndNoteBibliographyTitle">
    <w:name w:val="EndNote Bibliography Title"/>
    <w:basedOn w:val="a0"/>
    <w:link w:val="EndNoteBibliographyTitleChar"/>
    <w:rsid w:val="00774577"/>
    <w:pPr>
      <w:jc w:val="center"/>
    </w:pPr>
    <w:rPr>
      <w:rFonts w:cs="Cordia New"/>
      <w:noProof/>
      <w:sz w:val="36"/>
      <w:lang w:eastAsia="en-US"/>
    </w:rPr>
  </w:style>
  <w:style w:type="character" w:customStyle="1" w:styleId="EndNoteBibliographyTitleChar">
    <w:name w:val="EndNote Bibliography Title Char"/>
    <w:link w:val="EndNoteBibliographyTitle"/>
    <w:rsid w:val="00774577"/>
    <w:rPr>
      <w:rFonts w:cs="Cordia New"/>
      <w:noProof/>
      <w:sz w:val="36"/>
      <w:szCs w:val="28"/>
    </w:rPr>
  </w:style>
  <w:style w:type="character" w:styleId="aff5">
    <w:name w:val="Strong"/>
    <w:uiPriority w:val="22"/>
    <w:qFormat/>
    <w:rsid w:val="0077457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406FA"/>
    <w:rPr>
      <w:sz w:val="28"/>
      <w:szCs w:val="28"/>
      <w:lang w:eastAsia="zh-CN"/>
    </w:rPr>
  </w:style>
  <w:style w:type="paragraph" w:styleId="1">
    <w:name w:val="heading 1"/>
    <w:basedOn w:val="a0"/>
    <w:next w:val="a0"/>
    <w:link w:val="10"/>
    <w:qFormat/>
    <w:rsid w:val="00A406FA"/>
    <w:pPr>
      <w:keepNext/>
      <w:outlineLvl w:val="0"/>
    </w:pPr>
    <w:rPr>
      <w:rFonts w:ascii="AngsanaUPC" w:hAnsi="AngsanaUPC" w:cs="AngsanaUPC"/>
      <w:sz w:val="32"/>
      <w:szCs w:val="32"/>
    </w:rPr>
  </w:style>
  <w:style w:type="paragraph" w:styleId="2">
    <w:name w:val="heading 2"/>
    <w:basedOn w:val="a0"/>
    <w:next w:val="a0"/>
    <w:link w:val="20"/>
    <w:qFormat/>
    <w:rsid w:val="00A406FA"/>
    <w:pPr>
      <w:keepNext/>
      <w:ind w:firstLine="426"/>
      <w:outlineLvl w:val="1"/>
    </w:pPr>
    <w:rPr>
      <w:rFonts w:ascii="AngsanaUPC" w:hAnsi="AngsanaUPC" w:cs="AngsanaUPC"/>
      <w:sz w:val="32"/>
      <w:szCs w:val="32"/>
    </w:rPr>
  </w:style>
  <w:style w:type="paragraph" w:styleId="3">
    <w:name w:val="heading 3"/>
    <w:basedOn w:val="a0"/>
    <w:next w:val="a0"/>
    <w:link w:val="30"/>
    <w:qFormat/>
    <w:rsid w:val="00A406FA"/>
    <w:pPr>
      <w:keepNext/>
      <w:jc w:val="center"/>
      <w:outlineLvl w:val="2"/>
    </w:pPr>
    <w:rPr>
      <w:rFonts w:ascii="Angsana New" w:hAnsi="Angsana New"/>
      <w:b/>
      <w:bCs/>
      <w:sz w:val="36"/>
      <w:szCs w:val="36"/>
    </w:rPr>
  </w:style>
  <w:style w:type="paragraph" w:styleId="4">
    <w:name w:val="heading 4"/>
    <w:basedOn w:val="a0"/>
    <w:next w:val="a0"/>
    <w:link w:val="40"/>
    <w:qFormat/>
    <w:rsid w:val="00A406FA"/>
    <w:pPr>
      <w:keepNext/>
      <w:spacing w:after="120"/>
      <w:ind w:firstLine="709"/>
      <w:outlineLvl w:val="3"/>
    </w:pPr>
    <w:rPr>
      <w:rFonts w:ascii="AngsanaUPC" w:hAnsi="AngsanaUPC" w:cs="AngsanaUPC"/>
      <w:sz w:val="32"/>
      <w:szCs w:val="32"/>
    </w:rPr>
  </w:style>
  <w:style w:type="paragraph" w:styleId="5">
    <w:name w:val="heading 5"/>
    <w:basedOn w:val="a0"/>
    <w:next w:val="a0"/>
    <w:link w:val="50"/>
    <w:qFormat/>
    <w:rsid w:val="00A406FA"/>
    <w:pPr>
      <w:keepNext/>
      <w:spacing w:after="120"/>
      <w:ind w:left="284" w:firstLine="357"/>
      <w:outlineLvl w:val="4"/>
    </w:pPr>
    <w:rPr>
      <w:rFonts w:ascii="AngsanaUPC" w:hAnsi="AngsanaUPC" w:cs="AngsanaUPC"/>
      <w:sz w:val="32"/>
      <w:szCs w:val="32"/>
    </w:rPr>
  </w:style>
  <w:style w:type="paragraph" w:styleId="6">
    <w:name w:val="heading 6"/>
    <w:basedOn w:val="a0"/>
    <w:next w:val="a0"/>
    <w:link w:val="60"/>
    <w:qFormat/>
    <w:rsid w:val="00A406FA"/>
    <w:pPr>
      <w:keepNext/>
      <w:ind w:firstLine="720"/>
      <w:outlineLvl w:val="5"/>
    </w:pPr>
    <w:rPr>
      <w:rFonts w:ascii="AngsanaUPC" w:hAnsi="AngsanaUPC" w:cs="AngsanaUPC"/>
      <w:sz w:val="32"/>
      <w:szCs w:val="32"/>
    </w:rPr>
  </w:style>
  <w:style w:type="paragraph" w:styleId="7">
    <w:name w:val="heading 7"/>
    <w:basedOn w:val="a0"/>
    <w:next w:val="a0"/>
    <w:link w:val="70"/>
    <w:qFormat/>
    <w:rsid w:val="00A406FA"/>
    <w:pPr>
      <w:keepNext/>
      <w:spacing w:after="120"/>
      <w:ind w:left="646"/>
      <w:outlineLvl w:val="6"/>
    </w:pPr>
    <w:rPr>
      <w:rFonts w:ascii="Angsana New" w:hAnsi="Angsana New"/>
      <w:sz w:val="32"/>
      <w:szCs w:val="32"/>
    </w:rPr>
  </w:style>
  <w:style w:type="paragraph" w:styleId="8">
    <w:name w:val="heading 8"/>
    <w:basedOn w:val="a0"/>
    <w:next w:val="a0"/>
    <w:link w:val="80"/>
    <w:qFormat/>
    <w:rsid w:val="00A406FA"/>
    <w:pPr>
      <w:keepNext/>
      <w:spacing w:after="240"/>
      <w:ind w:firstLine="425"/>
      <w:outlineLvl w:val="7"/>
    </w:pPr>
    <w:rPr>
      <w:rFonts w:ascii="Angsana New" w:hAnsi="Angsana New"/>
      <w:sz w:val="32"/>
      <w:szCs w:val="32"/>
    </w:rPr>
  </w:style>
  <w:style w:type="paragraph" w:styleId="9">
    <w:name w:val="heading 9"/>
    <w:basedOn w:val="a0"/>
    <w:next w:val="a0"/>
    <w:link w:val="90"/>
    <w:qFormat/>
    <w:rsid w:val="00774577"/>
    <w:pPr>
      <w:keepNext/>
      <w:ind w:left="1440"/>
      <w:jc w:val="both"/>
      <w:outlineLvl w:val="8"/>
    </w:pPr>
    <w:rPr>
      <w:rFonts w:ascii="Angsana New" w:hAnsi="Angsana New"/>
      <w:sz w:val="32"/>
      <w:szCs w:val="32"/>
      <w:lang w:val="th-TH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0"/>
    <w:link w:val="a5"/>
    <w:rsid w:val="00A406FA"/>
    <w:pPr>
      <w:ind w:left="284" w:hanging="284"/>
    </w:pPr>
    <w:rPr>
      <w:rFonts w:ascii="Angsana New" w:hAnsi="Angsana New"/>
      <w:sz w:val="32"/>
      <w:szCs w:val="32"/>
    </w:rPr>
  </w:style>
  <w:style w:type="paragraph" w:styleId="a6">
    <w:name w:val="header"/>
    <w:basedOn w:val="a0"/>
    <w:link w:val="a7"/>
    <w:rsid w:val="00A406FA"/>
    <w:pPr>
      <w:tabs>
        <w:tab w:val="center" w:pos="4153"/>
        <w:tab w:val="right" w:pos="8306"/>
      </w:tabs>
    </w:pPr>
  </w:style>
  <w:style w:type="paragraph" w:styleId="a8">
    <w:name w:val="footer"/>
    <w:basedOn w:val="a0"/>
    <w:link w:val="a9"/>
    <w:rsid w:val="00A406FA"/>
    <w:pPr>
      <w:tabs>
        <w:tab w:val="center" w:pos="4153"/>
        <w:tab w:val="right" w:pos="8306"/>
      </w:tabs>
    </w:pPr>
  </w:style>
  <w:style w:type="character" w:styleId="aa">
    <w:name w:val="page number"/>
    <w:basedOn w:val="a1"/>
    <w:rsid w:val="00A406FA"/>
  </w:style>
  <w:style w:type="paragraph" w:styleId="ab">
    <w:name w:val="Balloon Text"/>
    <w:basedOn w:val="a0"/>
    <w:link w:val="ac"/>
    <w:rsid w:val="00DD6B70"/>
    <w:rPr>
      <w:rFonts w:ascii="Tahoma" w:hAnsi="Tahoma"/>
      <w:sz w:val="16"/>
      <w:szCs w:val="18"/>
    </w:rPr>
  </w:style>
  <w:style w:type="paragraph" w:customStyle="1" w:styleId="Default">
    <w:name w:val="Default"/>
    <w:rsid w:val="00207804"/>
    <w:pPr>
      <w:autoSpaceDE w:val="0"/>
      <w:autoSpaceDN w:val="0"/>
      <w:adjustRightInd w:val="0"/>
    </w:pPr>
    <w:rPr>
      <w:rFonts w:ascii="Angsana New" w:eastAsia="Times New Roman" w:hAnsi="Angsana New"/>
      <w:color w:val="000000"/>
      <w:sz w:val="24"/>
      <w:szCs w:val="24"/>
    </w:rPr>
  </w:style>
  <w:style w:type="paragraph" w:styleId="ad">
    <w:name w:val="annotation text"/>
    <w:basedOn w:val="a0"/>
    <w:link w:val="ae"/>
    <w:rsid w:val="00627F87"/>
    <w:rPr>
      <w:rFonts w:cs="Cordia New"/>
      <w:sz w:val="20"/>
      <w:szCs w:val="23"/>
    </w:rPr>
  </w:style>
  <w:style w:type="paragraph" w:styleId="af">
    <w:name w:val="toa heading"/>
    <w:basedOn w:val="a0"/>
    <w:next w:val="a0"/>
    <w:rsid w:val="00400535"/>
    <w:pPr>
      <w:widowControl w:val="0"/>
      <w:tabs>
        <w:tab w:val="right" w:pos="9360"/>
      </w:tabs>
      <w:suppressAutoHyphens/>
    </w:pPr>
    <w:rPr>
      <w:rFonts w:ascii="Courier" w:eastAsia="Times New Roman" w:hAnsi="Courier"/>
      <w:sz w:val="20"/>
      <w:szCs w:val="20"/>
      <w:lang w:eastAsia="en-US"/>
    </w:rPr>
  </w:style>
  <w:style w:type="table" w:styleId="af0">
    <w:name w:val="Table Grid"/>
    <w:basedOn w:val="a2"/>
    <w:rsid w:val="00A51F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footnote text"/>
    <w:basedOn w:val="a0"/>
    <w:link w:val="af2"/>
    <w:rsid w:val="00A129C4"/>
    <w:rPr>
      <w:rFonts w:ascii="AngsanaUPC" w:hAnsi="AngsanaUPC" w:cs="AngsanaUPC"/>
      <w:lang w:eastAsia="en-US"/>
    </w:rPr>
  </w:style>
  <w:style w:type="paragraph" w:styleId="af3">
    <w:name w:val="Body Text"/>
    <w:basedOn w:val="a0"/>
    <w:link w:val="af4"/>
    <w:rsid w:val="00D33F58"/>
    <w:pPr>
      <w:spacing w:after="120"/>
    </w:pPr>
    <w:rPr>
      <w:rFonts w:cs="Cordia New"/>
      <w:szCs w:val="32"/>
    </w:rPr>
  </w:style>
  <w:style w:type="paragraph" w:styleId="af5">
    <w:name w:val="List Paragraph"/>
    <w:basedOn w:val="a0"/>
    <w:uiPriority w:val="34"/>
    <w:qFormat/>
    <w:rsid w:val="00B2499E"/>
    <w:pPr>
      <w:ind w:left="720"/>
      <w:contextualSpacing/>
    </w:pPr>
    <w:rPr>
      <w:szCs w:val="35"/>
    </w:rPr>
  </w:style>
  <w:style w:type="character" w:styleId="af6">
    <w:name w:val="Hyperlink"/>
    <w:basedOn w:val="a1"/>
    <w:unhideWhenUsed/>
    <w:rsid w:val="00C131D4"/>
    <w:rPr>
      <w:color w:val="0000FF" w:themeColor="hyperlink"/>
      <w:u w:val="single"/>
    </w:rPr>
  </w:style>
  <w:style w:type="character" w:customStyle="1" w:styleId="90">
    <w:name w:val="หัวเรื่อง 9 อักขระ"/>
    <w:basedOn w:val="a1"/>
    <w:link w:val="9"/>
    <w:rsid w:val="00774577"/>
    <w:rPr>
      <w:rFonts w:ascii="Angsana New" w:hAnsi="Angsana New"/>
      <w:sz w:val="32"/>
      <w:szCs w:val="32"/>
      <w:lang w:val="th-TH"/>
    </w:rPr>
  </w:style>
  <w:style w:type="character" w:styleId="af7">
    <w:name w:val="footnote reference"/>
    <w:semiHidden/>
    <w:rsid w:val="00774577"/>
    <w:rPr>
      <w:sz w:val="32"/>
      <w:szCs w:val="32"/>
      <w:vertAlign w:val="superscript"/>
    </w:rPr>
  </w:style>
  <w:style w:type="paragraph" w:styleId="af8">
    <w:name w:val="Title"/>
    <w:basedOn w:val="a0"/>
    <w:link w:val="af9"/>
    <w:qFormat/>
    <w:rsid w:val="00774577"/>
    <w:pPr>
      <w:jc w:val="center"/>
    </w:pPr>
    <w:rPr>
      <w:rFonts w:cs="Cordia New"/>
      <w:b/>
      <w:bCs/>
      <w:sz w:val="36"/>
      <w:szCs w:val="36"/>
      <w:lang w:eastAsia="en-US"/>
    </w:rPr>
  </w:style>
  <w:style w:type="character" w:customStyle="1" w:styleId="af9">
    <w:name w:val="ชื่อเรื่อง อักขระ"/>
    <w:basedOn w:val="a1"/>
    <w:link w:val="af8"/>
    <w:rsid w:val="00774577"/>
    <w:rPr>
      <w:rFonts w:cs="Cordia New"/>
      <w:b/>
      <w:bCs/>
      <w:sz w:val="36"/>
      <w:szCs w:val="36"/>
    </w:rPr>
  </w:style>
  <w:style w:type="paragraph" w:styleId="21">
    <w:name w:val="Body Text Indent 2"/>
    <w:basedOn w:val="a0"/>
    <w:link w:val="22"/>
    <w:rsid w:val="00774577"/>
    <w:pPr>
      <w:ind w:firstLine="1080"/>
      <w:jc w:val="thaiDistribute"/>
    </w:pPr>
    <w:rPr>
      <w:rFonts w:ascii="Angsana New"/>
      <w:sz w:val="32"/>
      <w:szCs w:val="32"/>
      <w:lang w:eastAsia="en-US"/>
    </w:rPr>
  </w:style>
  <w:style w:type="character" w:customStyle="1" w:styleId="22">
    <w:name w:val="การเยื้องเนื้อความ 2 อักขระ"/>
    <w:basedOn w:val="a1"/>
    <w:link w:val="21"/>
    <w:rsid w:val="00774577"/>
    <w:rPr>
      <w:rFonts w:ascii="Angsana New"/>
      <w:sz w:val="32"/>
      <w:szCs w:val="32"/>
    </w:rPr>
  </w:style>
  <w:style w:type="paragraph" w:styleId="a">
    <w:name w:val="List Bullet"/>
    <w:basedOn w:val="a0"/>
    <w:autoRedefine/>
    <w:rsid w:val="00774577"/>
    <w:pPr>
      <w:numPr>
        <w:numId w:val="26"/>
      </w:numPr>
    </w:pPr>
    <w:rPr>
      <w:rFonts w:cs="Cordia New"/>
      <w:szCs w:val="32"/>
      <w:lang w:eastAsia="en-US"/>
    </w:rPr>
  </w:style>
  <w:style w:type="paragraph" w:customStyle="1" w:styleId="MMTopic1">
    <w:name w:val="MM Topic 1"/>
    <w:basedOn w:val="1"/>
    <w:link w:val="MMTopic1Char"/>
    <w:rsid w:val="00774577"/>
    <w:pPr>
      <w:keepLines/>
      <w:numPr>
        <w:numId w:val="27"/>
      </w:numPr>
      <w:spacing w:before="480" w:line="276" w:lineRule="auto"/>
    </w:pPr>
    <w:rPr>
      <w:rFonts w:ascii="Cambria" w:eastAsia="Times New Roman" w:hAnsi="Cambria" w:cs="Angsana New"/>
      <w:b/>
      <w:bCs/>
      <w:color w:val="365F91"/>
      <w:sz w:val="28"/>
      <w:szCs w:val="35"/>
      <w:lang w:eastAsia="en-US"/>
    </w:rPr>
  </w:style>
  <w:style w:type="character" w:customStyle="1" w:styleId="MMTopic1Char">
    <w:name w:val="MM Topic 1 Char"/>
    <w:link w:val="MMTopic1"/>
    <w:rsid w:val="00774577"/>
    <w:rPr>
      <w:rFonts w:ascii="Cambria" w:eastAsia="Times New Roman" w:hAnsi="Cambria"/>
      <w:b/>
      <w:bCs/>
      <w:color w:val="365F91"/>
      <w:sz w:val="28"/>
      <w:szCs w:val="35"/>
    </w:rPr>
  </w:style>
  <w:style w:type="paragraph" w:customStyle="1" w:styleId="MMTopic2">
    <w:name w:val="MM Topic 2"/>
    <w:basedOn w:val="2"/>
    <w:rsid w:val="00774577"/>
    <w:pPr>
      <w:keepLines/>
      <w:numPr>
        <w:ilvl w:val="1"/>
        <w:numId w:val="27"/>
      </w:numPr>
      <w:spacing w:before="200" w:line="276" w:lineRule="auto"/>
    </w:pPr>
    <w:rPr>
      <w:rFonts w:ascii="Cambria" w:eastAsia="Times New Roman" w:hAnsi="Cambria" w:cs="Angsana New"/>
      <w:b/>
      <w:bCs/>
      <w:color w:val="4F81BD"/>
      <w:sz w:val="26"/>
      <w:szCs w:val="33"/>
      <w:lang w:eastAsia="en-US"/>
    </w:rPr>
  </w:style>
  <w:style w:type="paragraph" w:customStyle="1" w:styleId="MMTopic3">
    <w:name w:val="MM Topic 3"/>
    <w:basedOn w:val="3"/>
    <w:rsid w:val="00774577"/>
    <w:pPr>
      <w:keepLines/>
      <w:numPr>
        <w:ilvl w:val="2"/>
        <w:numId w:val="27"/>
      </w:numPr>
      <w:spacing w:before="200" w:line="276" w:lineRule="auto"/>
      <w:jc w:val="left"/>
    </w:pPr>
    <w:rPr>
      <w:rFonts w:ascii="Cambria" w:eastAsia="Times New Roman" w:hAnsi="Cambria"/>
      <w:color w:val="4F81BD"/>
      <w:sz w:val="22"/>
      <w:szCs w:val="28"/>
      <w:lang w:eastAsia="en-US"/>
    </w:rPr>
  </w:style>
  <w:style w:type="paragraph" w:customStyle="1" w:styleId="MMTopic4">
    <w:name w:val="MM Topic 4"/>
    <w:basedOn w:val="4"/>
    <w:rsid w:val="00774577"/>
    <w:pPr>
      <w:keepLines/>
      <w:numPr>
        <w:ilvl w:val="3"/>
        <w:numId w:val="27"/>
      </w:numPr>
      <w:spacing w:before="200" w:after="0" w:line="276" w:lineRule="auto"/>
    </w:pPr>
    <w:rPr>
      <w:rFonts w:ascii="Cambria" w:eastAsia="Times New Roman" w:hAnsi="Cambria" w:cs="Angsana New"/>
      <w:b/>
      <w:bCs/>
      <w:i/>
      <w:iCs/>
      <w:color w:val="4F81BD"/>
      <w:sz w:val="22"/>
      <w:szCs w:val="28"/>
      <w:lang w:eastAsia="en-US"/>
    </w:rPr>
  </w:style>
  <w:style w:type="paragraph" w:customStyle="1" w:styleId="MMTopic5">
    <w:name w:val="MM Topic 5"/>
    <w:basedOn w:val="5"/>
    <w:rsid w:val="00774577"/>
    <w:pPr>
      <w:keepLines/>
      <w:numPr>
        <w:ilvl w:val="4"/>
        <w:numId w:val="27"/>
      </w:numPr>
      <w:spacing w:before="200" w:after="0" w:line="276" w:lineRule="auto"/>
    </w:pPr>
    <w:rPr>
      <w:rFonts w:ascii="Cambria" w:eastAsia="Times New Roman" w:hAnsi="Cambria" w:cs="Angsana New"/>
      <w:color w:val="243F60"/>
      <w:sz w:val="22"/>
      <w:szCs w:val="28"/>
      <w:lang w:eastAsia="en-US"/>
    </w:rPr>
  </w:style>
  <w:style w:type="paragraph" w:customStyle="1" w:styleId="MMTopic6">
    <w:name w:val="MM Topic 6"/>
    <w:basedOn w:val="6"/>
    <w:rsid w:val="00774577"/>
    <w:pPr>
      <w:keepLines/>
      <w:numPr>
        <w:ilvl w:val="5"/>
        <w:numId w:val="27"/>
      </w:numPr>
      <w:spacing w:before="200" w:line="276" w:lineRule="auto"/>
    </w:pPr>
    <w:rPr>
      <w:rFonts w:ascii="Cambria" w:eastAsia="Times New Roman" w:hAnsi="Cambria" w:cs="Angsana New"/>
      <w:i/>
      <w:iCs/>
      <w:color w:val="243F60"/>
      <w:sz w:val="22"/>
      <w:szCs w:val="28"/>
      <w:lang w:eastAsia="en-US"/>
    </w:rPr>
  </w:style>
  <w:style w:type="paragraph" w:customStyle="1" w:styleId="MMTopic7">
    <w:name w:val="MM Topic 7"/>
    <w:basedOn w:val="7"/>
    <w:rsid w:val="00774577"/>
    <w:pPr>
      <w:keepLines/>
      <w:numPr>
        <w:ilvl w:val="6"/>
        <w:numId w:val="27"/>
      </w:numPr>
      <w:spacing w:before="200" w:after="0" w:line="276" w:lineRule="auto"/>
    </w:pPr>
    <w:rPr>
      <w:rFonts w:ascii="Cambria" w:eastAsia="Times New Roman" w:hAnsi="Cambria"/>
      <w:i/>
      <w:iCs/>
      <w:color w:val="404040"/>
      <w:sz w:val="22"/>
      <w:szCs w:val="28"/>
      <w:lang w:eastAsia="en-US"/>
    </w:rPr>
  </w:style>
  <w:style w:type="paragraph" w:customStyle="1" w:styleId="MMTopic8">
    <w:name w:val="MM Topic 8"/>
    <w:basedOn w:val="8"/>
    <w:rsid w:val="00774577"/>
    <w:pPr>
      <w:keepLines/>
      <w:numPr>
        <w:ilvl w:val="7"/>
        <w:numId w:val="27"/>
      </w:numPr>
      <w:spacing w:before="200" w:after="0" w:line="276" w:lineRule="auto"/>
    </w:pPr>
    <w:rPr>
      <w:rFonts w:ascii="Cambria" w:eastAsia="Times New Roman" w:hAnsi="Cambria"/>
      <w:color w:val="404040"/>
      <w:sz w:val="20"/>
      <w:szCs w:val="25"/>
      <w:lang w:eastAsia="en-US"/>
    </w:rPr>
  </w:style>
  <w:style w:type="paragraph" w:customStyle="1" w:styleId="MMTopic9">
    <w:name w:val="MM Topic 9"/>
    <w:basedOn w:val="9"/>
    <w:rsid w:val="00774577"/>
    <w:pPr>
      <w:keepLines/>
      <w:numPr>
        <w:ilvl w:val="8"/>
        <w:numId w:val="27"/>
      </w:numPr>
      <w:spacing w:before="200" w:line="276" w:lineRule="auto"/>
      <w:jc w:val="left"/>
    </w:pPr>
    <w:rPr>
      <w:rFonts w:ascii="Cambria" w:eastAsia="Times New Roman" w:hAnsi="Cambria"/>
      <w:i/>
      <w:iCs/>
      <w:color w:val="404040"/>
      <w:sz w:val="20"/>
      <w:szCs w:val="25"/>
      <w:lang w:val="en-US"/>
    </w:rPr>
  </w:style>
  <w:style w:type="character" w:customStyle="1" w:styleId="80">
    <w:name w:val="หัวเรื่อง 8 อักขระ"/>
    <w:link w:val="8"/>
    <w:rsid w:val="00774577"/>
    <w:rPr>
      <w:rFonts w:ascii="Angsana New" w:hAnsi="Angsana New"/>
      <w:sz w:val="32"/>
      <w:szCs w:val="32"/>
      <w:lang w:eastAsia="zh-CN"/>
    </w:rPr>
  </w:style>
  <w:style w:type="paragraph" w:customStyle="1" w:styleId="Pa21">
    <w:name w:val="Pa2+1"/>
    <w:basedOn w:val="a0"/>
    <w:next w:val="a0"/>
    <w:uiPriority w:val="99"/>
    <w:rsid w:val="00774577"/>
    <w:pPr>
      <w:autoSpaceDE w:val="0"/>
      <w:autoSpaceDN w:val="0"/>
      <w:adjustRightInd w:val="0"/>
      <w:spacing w:line="321" w:lineRule="atLeast"/>
    </w:pPr>
    <w:rPr>
      <w:rFonts w:ascii="TH SarabunPSK" w:eastAsia="Calibri" w:hAnsi="TH SarabunPSK" w:cs="DB ThaiText X"/>
      <w:spacing w:val="5"/>
      <w:sz w:val="24"/>
      <w:szCs w:val="24"/>
      <w:lang w:eastAsia="en-US"/>
    </w:rPr>
  </w:style>
  <w:style w:type="paragraph" w:customStyle="1" w:styleId="Pa33">
    <w:name w:val="Pa33"/>
    <w:basedOn w:val="a0"/>
    <w:next w:val="a0"/>
    <w:uiPriority w:val="99"/>
    <w:rsid w:val="00774577"/>
    <w:pPr>
      <w:autoSpaceDE w:val="0"/>
      <w:autoSpaceDN w:val="0"/>
      <w:adjustRightInd w:val="0"/>
      <w:spacing w:line="321" w:lineRule="atLeast"/>
    </w:pPr>
    <w:rPr>
      <w:rFonts w:ascii="TH SarabunPSK" w:eastAsia="Calibri" w:hAnsi="TH SarabunPSK" w:cs="DB ThaiText X"/>
      <w:spacing w:val="5"/>
      <w:sz w:val="24"/>
      <w:szCs w:val="24"/>
      <w:lang w:eastAsia="en-US"/>
    </w:rPr>
  </w:style>
  <w:style w:type="character" w:customStyle="1" w:styleId="a7">
    <w:name w:val="หัวกระดาษ อักขระ"/>
    <w:link w:val="a6"/>
    <w:uiPriority w:val="99"/>
    <w:rsid w:val="00774577"/>
    <w:rPr>
      <w:sz w:val="28"/>
      <w:szCs w:val="28"/>
      <w:lang w:eastAsia="zh-CN"/>
    </w:rPr>
  </w:style>
  <w:style w:type="paragraph" w:styleId="afa">
    <w:name w:val="Normal (Web)"/>
    <w:basedOn w:val="a0"/>
    <w:uiPriority w:val="99"/>
    <w:rsid w:val="00774577"/>
    <w:rPr>
      <w:rFonts w:ascii="Times New Roman" w:eastAsia="Times New Roman" w:hAnsi="Times New Roman"/>
      <w:sz w:val="24"/>
      <w:szCs w:val="30"/>
      <w:lang w:eastAsia="en-US"/>
    </w:rPr>
  </w:style>
  <w:style w:type="character" w:customStyle="1" w:styleId="10">
    <w:name w:val="หัวเรื่อง 1 อักขระ"/>
    <w:link w:val="1"/>
    <w:rsid w:val="00774577"/>
    <w:rPr>
      <w:rFonts w:ascii="AngsanaUPC" w:hAnsi="AngsanaUPC" w:cs="AngsanaUPC"/>
      <w:sz w:val="32"/>
      <w:szCs w:val="32"/>
      <w:lang w:eastAsia="zh-CN"/>
    </w:rPr>
  </w:style>
  <w:style w:type="character" w:customStyle="1" w:styleId="20">
    <w:name w:val="หัวเรื่อง 2 อักขระ"/>
    <w:link w:val="2"/>
    <w:rsid w:val="00774577"/>
    <w:rPr>
      <w:rFonts w:ascii="AngsanaUPC" w:hAnsi="AngsanaUPC" w:cs="AngsanaUPC"/>
      <w:sz w:val="32"/>
      <w:szCs w:val="32"/>
      <w:lang w:eastAsia="zh-CN"/>
    </w:rPr>
  </w:style>
  <w:style w:type="character" w:customStyle="1" w:styleId="30">
    <w:name w:val="หัวเรื่อง 3 อักขระ"/>
    <w:link w:val="3"/>
    <w:rsid w:val="00774577"/>
    <w:rPr>
      <w:rFonts w:ascii="Angsana New" w:hAnsi="Angsana New"/>
      <w:b/>
      <w:bCs/>
      <w:sz w:val="36"/>
      <w:szCs w:val="36"/>
      <w:lang w:eastAsia="zh-CN"/>
    </w:rPr>
  </w:style>
  <w:style w:type="character" w:customStyle="1" w:styleId="40">
    <w:name w:val="หัวเรื่อง 4 อักขระ"/>
    <w:link w:val="4"/>
    <w:rsid w:val="00774577"/>
    <w:rPr>
      <w:rFonts w:ascii="AngsanaUPC" w:hAnsi="AngsanaUPC" w:cs="AngsanaUPC"/>
      <w:sz w:val="32"/>
      <w:szCs w:val="32"/>
      <w:lang w:eastAsia="zh-CN"/>
    </w:rPr>
  </w:style>
  <w:style w:type="character" w:customStyle="1" w:styleId="50">
    <w:name w:val="หัวเรื่อง 5 อักขระ"/>
    <w:link w:val="5"/>
    <w:rsid w:val="00774577"/>
    <w:rPr>
      <w:rFonts w:ascii="AngsanaUPC" w:hAnsi="AngsanaUPC" w:cs="AngsanaUPC"/>
      <w:sz w:val="32"/>
      <w:szCs w:val="32"/>
      <w:lang w:eastAsia="zh-CN"/>
    </w:rPr>
  </w:style>
  <w:style w:type="character" w:customStyle="1" w:styleId="60">
    <w:name w:val="หัวเรื่อง 6 อักขระ"/>
    <w:link w:val="6"/>
    <w:rsid w:val="00774577"/>
    <w:rPr>
      <w:rFonts w:ascii="AngsanaUPC" w:hAnsi="AngsanaUPC" w:cs="AngsanaUPC"/>
      <w:sz w:val="32"/>
      <w:szCs w:val="32"/>
      <w:lang w:eastAsia="zh-CN"/>
    </w:rPr>
  </w:style>
  <w:style w:type="character" w:customStyle="1" w:styleId="70">
    <w:name w:val="หัวเรื่อง 7 อักขระ"/>
    <w:link w:val="7"/>
    <w:rsid w:val="00774577"/>
    <w:rPr>
      <w:rFonts w:ascii="Angsana New" w:hAnsi="Angsana New"/>
      <w:sz w:val="32"/>
      <w:szCs w:val="32"/>
      <w:lang w:eastAsia="zh-CN"/>
    </w:rPr>
  </w:style>
  <w:style w:type="character" w:customStyle="1" w:styleId="af4">
    <w:name w:val="เนื้อความ อักขระ"/>
    <w:link w:val="af3"/>
    <w:rsid w:val="00774577"/>
    <w:rPr>
      <w:rFonts w:cs="Cordia New"/>
      <w:sz w:val="28"/>
      <w:szCs w:val="32"/>
      <w:lang w:eastAsia="zh-CN"/>
    </w:rPr>
  </w:style>
  <w:style w:type="character" w:customStyle="1" w:styleId="a9">
    <w:name w:val="ท้ายกระดาษ อักขระ"/>
    <w:link w:val="a8"/>
    <w:rsid w:val="00774577"/>
    <w:rPr>
      <w:sz w:val="28"/>
      <w:szCs w:val="28"/>
      <w:lang w:eastAsia="zh-CN"/>
    </w:rPr>
  </w:style>
  <w:style w:type="character" w:styleId="afb">
    <w:name w:val="line number"/>
    <w:rsid w:val="00774577"/>
  </w:style>
  <w:style w:type="character" w:customStyle="1" w:styleId="ac">
    <w:name w:val="ข้อความบอลลูน อักขระ"/>
    <w:link w:val="ab"/>
    <w:uiPriority w:val="99"/>
    <w:rsid w:val="00774577"/>
    <w:rPr>
      <w:rFonts w:ascii="Tahoma" w:hAnsi="Tahoma"/>
      <w:sz w:val="16"/>
      <w:szCs w:val="18"/>
      <w:lang w:eastAsia="zh-CN"/>
    </w:rPr>
  </w:style>
  <w:style w:type="table" w:customStyle="1" w:styleId="TableGrid1">
    <w:name w:val="Table Grid1"/>
    <w:basedOn w:val="a2"/>
    <w:next w:val="af0"/>
    <w:uiPriority w:val="59"/>
    <w:rsid w:val="00774577"/>
    <w:rPr>
      <w:rFonts w:ascii="Calibri" w:eastAsia="Calibri" w:hAnsi="Calibri"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a3"/>
    <w:semiHidden/>
    <w:rsid w:val="00774577"/>
  </w:style>
  <w:style w:type="character" w:customStyle="1" w:styleId="a5">
    <w:name w:val="การเยื้องเนื้อความ อักขระ"/>
    <w:link w:val="a4"/>
    <w:rsid w:val="00774577"/>
    <w:rPr>
      <w:rFonts w:ascii="Angsana New" w:hAnsi="Angsana New"/>
      <w:sz w:val="32"/>
      <w:szCs w:val="32"/>
      <w:lang w:eastAsia="zh-CN"/>
    </w:rPr>
  </w:style>
  <w:style w:type="character" w:customStyle="1" w:styleId="CommentTextChar">
    <w:name w:val="Comment Text Char"/>
    <w:rsid w:val="00774577"/>
    <w:rPr>
      <w:rFonts w:cs="Cordia New"/>
      <w:szCs w:val="23"/>
      <w:lang w:eastAsia="zh-CN"/>
    </w:rPr>
  </w:style>
  <w:style w:type="table" w:customStyle="1" w:styleId="TableGrid2">
    <w:name w:val="Table Grid2"/>
    <w:basedOn w:val="a2"/>
    <w:next w:val="af0"/>
    <w:rsid w:val="007745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f2">
    <w:name w:val="ข้อความเชิงอรรถ อักขระ"/>
    <w:link w:val="af1"/>
    <w:rsid w:val="00774577"/>
    <w:rPr>
      <w:rFonts w:ascii="AngsanaUPC" w:hAnsi="AngsanaUPC" w:cs="AngsanaUPC"/>
      <w:sz w:val="28"/>
      <w:szCs w:val="28"/>
    </w:rPr>
  </w:style>
  <w:style w:type="character" w:styleId="afc">
    <w:name w:val="Emphasis"/>
    <w:uiPriority w:val="20"/>
    <w:qFormat/>
    <w:rsid w:val="00774577"/>
    <w:rPr>
      <w:i/>
      <w:iCs/>
    </w:rPr>
  </w:style>
  <w:style w:type="paragraph" w:styleId="afd">
    <w:name w:val="Subtitle"/>
    <w:basedOn w:val="a0"/>
    <w:next w:val="a0"/>
    <w:link w:val="afe"/>
    <w:qFormat/>
    <w:rsid w:val="00774577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afe">
    <w:name w:val="ชื่อเรื่องรอง อักขระ"/>
    <w:basedOn w:val="a1"/>
    <w:link w:val="afd"/>
    <w:rsid w:val="00774577"/>
    <w:rPr>
      <w:rFonts w:ascii="Cambria" w:eastAsia="Times New Roman" w:hAnsi="Cambria"/>
      <w:i/>
      <w:iCs/>
      <w:color w:val="4F81BD"/>
      <w:spacing w:val="15"/>
      <w:sz w:val="24"/>
      <w:szCs w:val="30"/>
      <w:lang w:eastAsia="zh-CN"/>
    </w:rPr>
  </w:style>
  <w:style w:type="paragraph" w:customStyle="1" w:styleId="11">
    <w:name w:val="ปกติ1"/>
    <w:basedOn w:val="a0"/>
    <w:next w:val="a0"/>
    <w:uiPriority w:val="99"/>
    <w:rsid w:val="00774577"/>
    <w:pPr>
      <w:autoSpaceDE w:val="0"/>
      <w:autoSpaceDN w:val="0"/>
      <w:adjustRightInd w:val="0"/>
    </w:pPr>
    <w:rPr>
      <w:rFonts w:ascii="Angsana New" w:eastAsia="Calibri" w:hAnsi="Angsana New"/>
      <w:sz w:val="24"/>
      <w:szCs w:val="24"/>
      <w:lang w:eastAsia="en-US"/>
    </w:rPr>
  </w:style>
  <w:style w:type="character" w:styleId="aff">
    <w:name w:val="Placeholder Text"/>
    <w:uiPriority w:val="99"/>
    <w:semiHidden/>
    <w:rsid w:val="00774577"/>
    <w:rPr>
      <w:color w:val="808080"/>
    </w:rPr>
  </w:style>
  <w:style w:type="paragraph" w:styleId="aff0">
    <w:name w:val="Revision"/>
    <w:hidden/>
    <w:uiPriority w:val="99"/>
    <w:semiHidden/>
    <w:rsid w:val="00774577"/>
    <w:rPr>
      <w:sz w:val="28"/>
      <w:szCs w:val="35"/>
      <w:lang w:eastAsia="zh-CN"/>
    </w:rPr>
  </w:style>
  <w:style w:type="paragraph" w:customStyle="1" w:styleId="CUStyleNormal">
    <w:name w:val="CU_Style_Normal"/>
    <w:link w:val="CUStyleNormalChar"/>
    <w:rsid w:val="00774577"/>
    <w:pPr>
      <w:spacing w:after="120"/>
    </w:pPr>
    <w:rPr>
      <w:rFonts w:ascii="TH Sarabun New" w:eastAsia="Calibri" w:hAnsi="TH Sarabun New" w:cs="TH Sarabun New"/>
      <w:color w:val="000000"/>
      <w:sz w:val="32"/>
      <w:szCs w:val="32"/>
      <w:lang w:val="en-GB"/>
    </w:rPr>
  </w:style>
  <w:style w:type="character" w:customStyle="1" w:styleId="CUStyleNormalChar">
    <w:name w:val="CU_Style_Normal Char"/>
    <w:link w:val="CUStyleNormal"/>
    <w:rsid w:val="00774577"/>
    <w:rPr>
      <w:rFonts w:ascii="TH Sarabun New" w:eastAsia="Calibri" w:hAnsi="TH Sarabun New" w:cs="TH Sarabun New"/>
      <w:color w:val="000000"/>
      <w:sz w:val="32"/>
      <w:szCs w:val="32"/>
      <w:lang w:val="en-GB"/>
    </w:rPr>
  </w:style>
  <w:style w:type="paragraph" w:customStyle="1" w:styleId="EndNoteBibliography">
    <w:name w:val="EndNote Bibliography"/>
    <w:basedOn w:val="a0"/>
    <w:link w:val="EndNoteBibliographyChar"/>
    <w:rsid w:val="00774577"/>
    <w:pPr>
      <w:jc w:val="thaiDistribute"/>
    </w:pPr>
    <w:rPr>
      <w:rFonts w:cs="Cordia New"/>
      <w:noProof/>
      <w:sz w:val="36"/>
      <w:lang w:eastAsia="en-US"/>
    </w:rPr>
  </w:style>
  <w:style w:type="character" w:customStyle="1" w:styleId="EndNoteBibliographyChar">
    <w:name w:val="EndNote Bibliography Char"/>
    <w:link w:val="EndNoteBibliography"/>
    <w:rsid w:val="00774577"/>
    <w:rPr>
      <w:rFonts w:cs="Cordia New"/>
      <w:noProof/>
      <w:sz w:val="36"/>
      <w:szCs w:val="28"/>
    </w:rPr>
  </w:style>
  <w:style w:type="paragraph" w:styleId="aff1">
    <w:name w:val="caption"/>
    <w:basedOn w:val="a0"/>
    <w:next w:val="a0"/>
    <w:uiPriority w:val="35"/>
    <w:unhideWhenUsed/>
    <w:qFormat/>
    <w:rsid w:val="00774577"/>
    <w:pPr>
      <w:spacing w:after="200"/>
    </w:pPr>
    <w:rPr>
      <w:rFonts w:ascii="Calibri" w:eastAsia="Calibri" w:hAnsi="Calibri" w:cs="Cordia New"/>
      <w:i/>
      <w:iCs/>
      <w:color w:val="44546A"/>
      <w:sz w:val="18"/>
      <w:szCs w:val="22"/>
      <w:lang w:eastAsia="en-US"/>
    </w:rPr>
  </w:style>
  <w:style w:type="character" w:styleId="aff2">
    <w:name w:val="annotation reference"/>
    <w:rsid w:val="00774577"/>
    <w:rPr>
      <w:sz w:val="16"/>
      <w:szCs w:val="16"/>
    </w:rPr>
  </w:style>
  <w:style w:type="paragraph" w:styleId="aff3">
    <w:name w:val="annotation subject"/>
    <w:basedOn w:val="ad"/>
    <w:next w:val="ad"/>
    <w:link w:val="aff4"/>
    <w:rsid w:val="00774577"/>
    <w:rPr>
      <w:b/>
      <w:bCs/>
      <w:szCs w:val="25"/>
      <w:lang w:eastAsia="en-US"/>
    </w:rPr>
  </w:style>
  <w:style w:type="character" w:customStyle="1" w:styleId="ae">
    <w:name w:val="ข้อความข้อคิดเห็น อักขระ"/>
    <w:basedOn w:val="a1"/>
    <w:link w:val="ad"/>
    <w:rsid w:val="00774577"/>
    <w:rPr>
      <w:rFonts w:cs="Cordia New"/>
      <w:szCs w:val="23"/>
      <w:lang w:eastAsia="zh-CN"/>
    </w:rPr>
  </w:style>
  <w:style w:type="character" w:customStyle="1" w:styleId="aff4">
    <w:name w:val="ชื่อเรื่องของข้อคิดเห็น อักขระ"/>
    <w:basedOn w:val="ae"/>
    <w:link w:val="aff3"/>
    <w:rsid w:val="00774577"/>
    <w:rPr>
      <w:rFonts w:cs="Cordia New"/>
      <w:b/>
      <w:bCs/>
      <w:szCs w:val="25"/>
      <w:lang w:eastAsia="zh-CN"/>
    </w:rPr>
  </w:style>
  <w:style w:type="character" w:customStyle="1" w:styleId="mw-headline">
    <w:name w:val="mw-headline"/>
    <w:rsid w:val="00774577"/>
  </w:style>
  <w:style w:type="paragraph" w:customStyle="1" w:styleId="EndNoteBibliographyTitle">
    <w:name w:val="EndNote Bibliography Title"/>
    <w:basedOn w:val="a0"/>
    <w:link w:val="EndNoteBibliographyTitleChar"/>
    <w:rsid w:val="00774577"/>
    <w:pPr>
      <w:jc w:val="center"/>
    </w:pPr>
    <w:rPr>
      <w:rFonts w:cs="Cordia New"/>
      <w:noProof/>
      <w:sz w:val="36"/>
      <w:lang w:eastAsia="en-US"/>
    </w:rPr>
  </w:style>
  <w:style w:type="character" w:customStyle="1" w:styleId="EndNoteBibliographyTitleChar">
    <w:name w:val="EndNote Bibliography Title Char"/>
    <w:link w:val="EndNoteBibliographyTitle"/>
    <w:rsid w:val="00774577"/>
    <w:rPr>
      <w:rFonts w:cs="Cordia New"/>
      <w:noProof/>
      <w:sz w:val="36"/>
      <w:szCs w:val="28"/>
    </w:rPr>
  </w:style>
  <w:style w:type="character" w:styleId="aff5">
    <w:name w:val="Strong"/>
    <w:uiPriority w:val="22"/>
    <w:qFormat/>
    <w:rsid w:val="007745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4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7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A68DC3B-37EA-42B4-B549-A7310C298C91}"/>
      </w:docPartPr>
      <w:docPartBody>
        <w:p w:rsidR="0092773B" w:rsidRDefault="002B4385"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9A928227CDBC4CCF85ECBB9316884FA1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41E56A7-835E-4427-8907-9240FA11E649}"/>
      </w:docPartPr>
      <w:docPartBody>
        <w:p w:rsidR="0092773B" w:rsidRDefault="002B4385" w:rsidP="002B4385">
          <w:pPr>
            <w:pStyle w:val="9A928227CDBC4CCF85ECBB9316884FA1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3CE79D2449BD40D7BFE7D5207BA3FA8D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606158E-C468-4340-B32F-B7704923F7CF}"/>
      </w:docPartPr>
      <w:docPartBody>
        <w:p w:rsidR="0092773B" w:rsidRDefault="002B4385" w:rsidP="002B4385">
          <w:pPr>
            <w:pStyle w:val="3CE79D2449BD40D7BFE7D5207BA3FA8D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7D687E37C6244B48BF9BAD263CF4F762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15C216E-9FA2-4ED6-BB2A-6C1857DDDC11}"/>
      </w:docPartPr>
      <w:docPartBody>
        <w:p w:rsidR="0092773B" w:rsidRDefault="0092773B" w:rsidP="0092773B">
          <w:pPr>
            <w:pStyle w:val="7D687E37C6244B48BF9BAD263CF4F762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63CDD70871C042748245C9AB80AC453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49BF96B-0F25-4FBA-968A-89AE6C242A32}"/>
      </w:docPartPr>
      <w:docPartBody>
        <w:p w:rsidR="0092773B" w:rsidRDefault="0092773B" w:rsidP="0092773B">
          <w:pPr>
            <w:pStyle w:val="63CDD70871C042748245C9AB80AC4533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6FBDA4B454454B5A95EF7D8965253A70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548C214-6896-405E-BBE6-B2C41991BCA3}"/>
      </w:docPartPr>
      <w:docPartBody>
        <w:p w:rsidR="0092773B" w:rsidRDefault="0092773B" w:rsidP="0092773B">
          <w:pPr>
            <w:pStyle w:val="6FBDA4B454454B5A95EF7D8965253A70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DEDBB541749C49979372F14040BD838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99DC36B6-C2F5-4704-AB92-F16B47977C76}"/>
      </w:docPartPr>
      <w:docPartBody>
        <w:p w:rsidR="0092773B" w:rsidRDefault="0092773B" w:rsidP="0092773B">
          <w:pPr>
            <w:pStyle w:val="DEDBB541749C49979372F14040BD8389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833AE3EEA63E4B1DB6F5016505FEDA36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D7E9ABF-D676-4126-912C-0B13287024EE}"/>
      </w:docPartPr>
      <w:docPartBody>
        <w:p w:rsidR="0092773B" w:rsidRDefault="0092773B" w:rsidP="0092773B">
          <w:pPr>
            <w:pStyle w:val="833AE3EEA63E4B1DB6F5016505FEDA36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36B2E58759414C95B5B08758BAAFF6B2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1AC1804-A97F-40E5-82B4-564EACBCE484}"/>
      </w:docPartPr>
      <w:docPartBody>
        <w:p w:rsidR="0092773B" w:rsidRDefault="0092773B" w:rsidP="0092773B">
          <w:pPr>
            <w:pStyle w:val="36B2E58759414C95B5B08758BAAFF6B2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3AFCF0A2B8554F6CA823D8A5CCD4AF9C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FD288647-A75B-4340-8A61-941ED3865FB8}"/>
      </w:docPartPr>
      <w:docPartBody>
        <w:p w:rsidR="0092773B" w:rsidRDefault="0092773B" w:rsidP="0092773B">
          <w:pPr>
            <w:pStyle w:val="3AFCF0A2B8554F6CA823D8A5CCD4AF9C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F3DEC2B654F54F78959DB0EE4965E32C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D65A9E2-9596-4D92-A182-81F54FA7D0CD}"/>
      </w:docPartPr>
      <w:docPartBody>
        <w:p w:rsidR="0092773B" w:rsidRDefault="0092773B" w:rsidP="0092773B">
          <w:pPr>
            <w:pStyle w:val="F3DEC2B654F54F78959DB0EE4965E32C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13FDC3F137034582980A500CD69FC521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18E5581-A5AD-43D8-B591-36A9E0A70FE5}"/>
      </w:docPartPr>
      <w:docPartBody>
        <w:p w:rsidR="0092773B" w:rsidRDefault="0092773B" w:rsidP="0092773B">
          <w:pPr>
            <w:pStyle w:val="13FDC3F137034582980A500CD69FC521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3FB9F06F997B4C74B41899A797530E8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42DCCCFC-FEB4-46D8-B198-F12501AB8748}"/>
      </w:docPartPr>
      <w:docPartBody>
        <w:p w:rsidR="0092773B" w:rsidRDefault="0092773B" w:rsidP="0092773B">
          <w:pPr>
            <w:pStyle w:val="3FB9F06F997B4C74B41899A797530E8F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99EFE0FFA4644205A42AA3861EC2EFAA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3B6CB24-4940-43CB-93AE-2830AD556D6D}"/>
      </w:docPartPr>
      <w:docPartBody>
        <w:p w:rsidR="0092773B" w:rsidRDefault="0092773B" w:rsidP="0092773B">
          <w:pPr>
            <w:pStyle w:val="99EFE0FFA4644205A42AA3861EC2EFAA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59788A5D44F44F7EBD579AAEDF71E920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9C42698E-66C1-4525-B8D3-519E440EE197}"/>
      </w:docPartPr>
      <w:docPartBody>
        <w:p w:rsidR="0092773B" w:rsidRDefault="0092773B" w:rsidP="0092773B">
          <w:pPr>
            <w:pStyle w:val="59788A5D44F44F7EBD579AAEDF71E920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EE99CF120A514052A9FC9BA647B6CA80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5A566DDB-DB13-4E12-91AC-716AC5356F9B}"/>
      </w:docPartPr>
      <w:docPartBody>
        <w:p w:rsidR="0092773B" w:rsidRDefault="0092773B" w:rsidP="0092773B">
          <w:pPr>
            <w:pStyle w:val="EE99CF120A514052A9FC9BA647B6CA80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CD2B7478AC7D410BBD6C303F3544CCDD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6A0A4032-85A9-41EF-B598-55DD6CDB7B29}"/>
      </w:docPartPr>
      <w:docPartBody>
        <w:p w:rsidR="0092773B" w:rsidRDefault="0092773B" w:rsidP="0092773B">
          <w:pPr>
            <w:pStyle w:val="CD2B7478AC7D410BBD6C303F3544CCDD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74029C14C398404AA51D2919973C9982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71390839-5D02-4255-B130-8D2A77B52826}"/>
      </w:docPartPr>
      <w:docPartBody>
        <w:p w:rsidR="0092773B" w:rsidRDefault="0092773B" w:rsidP="0092773B">
          <w:pPr>
            <w:pStyle w:val="74029C14C398404AA51D2919973C9982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AADE0514DEB64B579F9DD5AF0D4376A0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AF09D6D-4089-4851-9A55-B37232F1D84A}"/>
      </w:docPartPr>
      <w:docPartBody>
        <w:p w:rsidR="0092773B" w:rsidRDefault="0092773B" w:rsidP="0092773B">
          <w:pPr>
            <w:pStyle w:val="AADE0514DEB64B579F9DD5AF0D4376A0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EC52DA1C8BE14CA88B647B4779CAADE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E6AFCAC-81C7-4B65-A485-EE9380D5B65D}"/>
      </w:docPartPr>
      <w:docPartBody>
        <w:p w:rsidR="0092773B" w:rsidRDefault="0092773B" w:rsidP="0092773B">
          <w:pPr>
            <w:pStyle w:val="EC52DA1C8BE14CA88B647B4779CAADE9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45A65E88BFC1462095164D4971A1CAB4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841BE374-090D-4EA3-AF5B-356F2D931AD0}"/>
      </w:docPartPr>
      <w:docPartBody>
        <w:p w:rsidR="0092773B" w:rsidRDefault="0092773B" w:rsidP="0092773B">
          <w:pPr>
            <w:pStyle w:val="45A65E88BFC1462095164D4971A1CAB4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DE7EA4E7AF6347F4B4010BEFC0FF8B40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755D1650-14F1-4749-AD21-76E858305605}"/>
      </w:docPartPr>
      <w:docPartBody>
        <w:p w:rsidR="0092773B" w:rsidRDefault="0092773B" w:rsidP="0092773B">
          <w:pPr>
            <w:pStyle w:val="DE7EA4E7AF6347F4B4010BEFC0FF8B40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720818F715594BBBB251A7EDC01E024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B5B4BF2-4CA1-4C81-A463-2ACDF2FDF2EF}"/>
      </w:docPartPr>
      <w:docPartBody>
        <w:p w:rsidR="0092773B" w:rsidRDefault="0092773B" w:rsidP="0092773B">
          <w:pPr>
            <w:pStyle w:val="720818F715594BBBB251A7EDC01E024F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0513525FD8AF428F8454D5C9C0B36E0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F4FC659-21C6-4387-B347-80EB0005E054}"/>
      </w:docPartPr>
      <w:docPartBody>
        <w:p w:rsidR="0092773B" w:rsidRDefault="0092773B" w:rsidP="0092773B">
          <w:pPr>
            <w:pStyle w:val="0513525FD8AF428F8454D5C9C0B36E0B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1AF3EB30FDCE48BAAD794C999F200F4D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83A62BB-EAE9-4D88-8D49-30CB0227550A}"/>
      </w:docPartPr>
      <w:docPartBody>
        <w:p w:rsidR="0092773B" w:rsidRDefault="0092773B" w:rsidP="0092773B">
          <w:pPr>
            <w:pStyle w:val="1AF3EB30FDCE48BAAD794C999F200F4D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D9DE416006F442539D2E781980739CCA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0EFEF14-E4BA-460A-B664-D57EAE199632}"/>
      </w:docPartPr>
      <w:docPartBody>
        <w:p w:rsidR="0092773B" w:rsidRDefault="0092773B" w:rsidP="0092773B">
          <w:pPr>
            <w:pStyle w:val="D9DE416006F442539D2E781980739CCA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B97B4846E32E43A3BCAD7488B97F8E5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3F037AEA-E090-4B6B-B25E-8391E6F4E2C3}"/>
      </w:docPartPr>
      <w:docPartBody>
        <w:p w:rsidR="0092773B" w:rsidRDefault="0092773B" w:rsidP="0092773B">
          <w:pPr>
            <w:pStyle w:val="B97B4846E32E43A3BCAD7488B97F8E53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95A54FA9ADAD4739AB24E058580A7C2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64F68E79-4EAF-4BAD-BB62-8BFF0DBBBAAD}"/>
      </w:docPartPr>
      <w:docPartBody>
        <w:p w:rsidR="0092773B" w:rsidRDefault="0092773B" w:rsidP="0092773B">
          <w:pPr>
            <w:pStyle w:val="95A54FA9ADAD4739AB24E058580A7C2F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CC39FE08A43F458E8D94BB79548CD62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F507656E-48D6-4E94-99A1-6F72D8547EFC}"/>
      </w:docPartPr>
      <w:docPartBody>
        <w:p w:rsidR="0092773B" w:rsidRDefault="0092773B" w:rsidP="0092773B">
          <w:pPr>
            <w:pStyle w:val="CC39FE08A43F458E8D94BB79548CD62F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482F5622ACE74E2CB304465B1CCA92B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F7AB581-FC33-4831-BD9F-D3209AAA9AB6}"/>
      </w:docPartPr>
      <w:docPartBody>
        <w:p w:rsidR="0092773B" w:rsidRDefault="0092773B" w:rsidP="0092773B">
          <w:pPr>
            <w:pStyle w:val="482F5622ACE74E2CB304465B1CCA92BB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D3F578331244428C9A870D4C7CCBA77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531127C3-56E7-40AE-942B-50266B1DC5C6}"/>
      </w:docPartPr>
      <w:docPartBody>
        <w:p w:rsidR="0092773B" w:rsidRDefault="0092773B" w:rsidP="0092773B">
          <w:pPr>
            <w:pStyle w:val="D3F578331244428C9A870D4C7CCBA773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D4C69B9220F148A2ADBF995830E522EA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56C147C6-99F3-4C9C-8A4F-12B2B7C17AC1}"/>
      </w:docPartPr>
      <w:docPartBody>
        <w:p w:rsidR="0092773B" w:rsidRDefault="0092773B" w:rsidP="0092773B">
          <w:pPr>
            <w:pStyle w:val="D4C69B9220F148A2ADBF995830E522EA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0ADAD087C711443EB55B4B09ABE11A6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5687033C-C209-4994-9744-DC0A1EED2BE5}"/>
      </w:docPartPr>
      <w:docPartBody>
        <w:p w:rsidR="0092773B" w:rsidRDefault="0092773B" w:rsidP="0092773B">
          <w:pPr>
            <w:pStyle w:val="0ADAD087C711443EB55B4B09ABE11A67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CF7250D21E1F4322B6790E93F0033086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4DEB97B-AF4B-4C09-8C4B-19F942FF32E6}"/>
      </w:docPartPr>
      <w:docPartBody>
        <w:p w:rsidR="0092773B" w:rsidRDefault="0092773B" w:rsidP="0092773B">
          <w:pPr>
            <w:pStyle w:val="CF7250D21E1F4322B6790E93F0033086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EDDD5C300B5240748C37E7A47635BA68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9E8A4868-4A29-4541-A1D2-704800BE03C9}"/>
      </w:docPartPr>
      <w:docPartBody>
        <w:p w:rsidR="0092773B" w:rsidRDefault="0092773B" w:rsidP="0092773B">
          <w:pPr>
            <w:pStyle w:val="EDDD5C300B5240748C37E7A47635BA68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76FC4C8DA7814979A42F9DC52778B4CE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C37E532-B6AF-4D9D-B055-24B6F9FE5A1B}"/>
      </w:docPartPr>
      <w:docPartBody>
        <w:p w:rsidR="0092773B" w:rsidRDefault="0092773B" w:rsidP="0092773B">
          <w:pPr>
            <w:pStyle w:val="76FC4C8DA7814979A42F9DC52778B4CE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33E4B2AFA2494005A3C22316EE817351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3404DEB-5255-4BC5-861B-DF55F3ADD03F}"/>
      </w:docPartPr>
      <w:docPartBody>
        <w:p w:rsidR="0092773B" w:rsidRDefault="0092773B" w:rsidP="0092773B">
          <w:pPr>
            <w:pStyle w:val="33E4B2AFA2494005A3C22316EE817351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2410DA7C5BBB45C1A544FAA5FDF377D5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80B96BFE-AF51-45A5-A9B0-B99B49711016}"/>
      </w:docPartPr>
      <w:docPartBody>
        <w:p w:rsidR="0092773B" w:rsidRDefault="0092773B" w:rsidP="0092773B">
          <w:pPr>
            <w:pStyle w:val="2410DA7C5BBB45C1A544FAA5FDF377D5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58737C0D0ECA43E7A5401C9BD318AB2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F35CDD49-603D-4FD1-82A1-E664FEF2E416}"/>
      </w:docPartPr>
      <w:docPartBody>
        <w:p w:rsidR="0092773B" w:rsidRDefault="0092773B" w:rsidP="0092773B">
          <w:pPr>
            <w:pStyle w:val="58737C0D0ECA43E7A5401C9BD318AB2B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9523AE3D4DD94734A24CDC82A392DCBD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34BE402-61A9-4D74-B1E2-471EFCC28CD0}"/>
      </w:docPartPr>
      <w:docPartBody>
        <w:p w:rsidR="0092773B" w:rsidRDefault="0092773B" w:rsidP="0092773B">
          <w:pPr>
            <w:pStyle w:val="9523AE3D4DD94734A24CDC82A392DCBD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6982A0FCCA83464591329330735A371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47405BA3-FE41-4C58-8EB1-972F4E20887D}"/>
      </w:docPartPr>
      <w:docPartBody>
        <w:p w:rsidR="0092773B" w:rsidRDefault="0092773B" w:rsidP="0092773B">
          <w:pPr>
            <w:pStyle w:val="6982A0FCCA83464591329330735A3713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93F41602534F4A03B7FAA1A1156284F6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E81BC0DA-687E-409B-9DD2-E3C96B038FC8}"/>
      </w:docPartPr>
      <w:docPartBody>
        <w:p w:rsidR="0092773B" w:rsidRDefault="0092773B" w:rsidP="0092773B">
          <w:pPr>
            <w:pStyle w:val="93F41602534F4A03B7FAA1A1156284F6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77061CFB5C0745FBAB11E9130E86F42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DFE46B0-E6FF-462D-87D2-FDE200BD8D7F}"/>
      </w:docPartPr>
      <w:docPartBody>
        <w:p w:rsidR="0092773B" w:rsidRDefault="0092773B" w:rsidP="0092773B">
          <w:pPr>
            <w:pStyle w:val="77061CFB5C0745FBAB11E9130E86F42F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260D2398A3A14085BFD5F5C745E7B508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2C23DF4-4C51-4D74-B1FE-33E535EA6B25}"/>
      </w:docPartPr>
      <w:docPartBody>
        <w:p w:rsidR="0092773B" w:rsidRDefault="0092773B" w:rsidP="0092773B">
          <w:pPr>
            <w:pStyle w:val="260D2398A3A14085BFD5F5C745E7B508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9CA52B52DD22497E983136324750E05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A968E50-BCCD-4EE4-918A-BBF2651879D3}"/>
      </w:docPartPr>
      <w:docPartBody>
        <w:p w:rsidR="0092773B" w:rsidRDefault="0092773B" w:rsidP="0092773B">
          <w:pPr>
            <w:pStyle w:val="9CA52B52DD22497E983136324750E05F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FE8F1AF6A0144563B070844B7CC2EFAC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610A4717-DEF7-483C-9716-D829BB2680A6}"/>
      </w:docPartPr>
      <w:docPartBody>
        <w:p w:rsidR="0092773B" w:rsidRDefault="0092773B" w:rsidP="0092773B">
          <w:pPr>
            <w:pStyle w:val="FE8F1AF6A0144563B070844B7CC2EFAC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19FE2AF042F540AA8DA13B4B3BC9AF48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5383A3C2-0A83-4D3E-A8B6-E521B669B8A8}"/>
      </w:docPartPr>
      <w:docPartBody>
        <w:p w:rsidR="0092773B" w:rsidRDefault="0092773B" w:rsidP="0092773B">
          <w:pPr>
            <w:pStyle w:val="19FE2AF042F540AA8DA13B4B3BC9AF48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CB3A88982EE9420F8E95F4645EC47AC2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8781DF5-3259-440F-AB43-B08C0ABD3262}"/>
      </w:docPartPr>
      <w:docPartBody>
        <w:p w:rsidR="0092773B" w:rsidRDefault="0092773B" w:rsidP="0092773B">
          <w:pPr>
            <w:pStyle w:val="CB3A88982EE9420F8E95F4645EC47AC2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  <w:docPart>
      <w:docPartPr>
        <w:name w:val="D397B5FC47BE4AED8241B9F2EB83E87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9E4C0EC-A07E-4068-A58D-76AB38E50E43}"/>
      </w:docPartPr>
      <w:docPartBody>
        <w:p w:rsidR="0092773B" w:rsidRDefault="0092773B" w:rsidP="0092773B">
          <w:pPr>
            <w:pStyle w:val="D397B5FC47BE4AED8241B9F2EB83E87B"/>
          </w:pPr>
          <w:r w:rsidRPr="006134B1">
            <w:rPr>
              <w:rStyle w:val="a3"/>
              <w:cs/>
            </w:rPr>
            <w:t>คลิกที่นี่เพื่อใส่ข้อความ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DE"/>
    <w:family w:val="swiss"/>
    <w:notTrueType/>
    <w:pitch w:val="variable"/>
    <w:sig w:usb0="01000001" w:usb1="00000000" w:usb2="00000000" w:usb3="00000000" w:csb0="0001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B ThaiText X">
    <w:altName w:val="Cordia New"/>
    <w:panose1 w:val="00000000000000000000"/>
    <w:charset w:val="DE"/>
    <w:family w:val="swiss"/>
    <w:notTrueType/>
    <w:pitch w:val="default"/>
    <w:sig w:usb0="01000000" w:usb1="00000000" w:usb2="00000000" w:usb3="00000000" w:csb0="00010000" w:csb1="00000000"/>
  </w:font>
  <w:font w:name="TH Sarabun New">
    <w:altName w:val="TH SarabunPSK"/>
    <w:charset w:val="00"/>
    <w:family w:val="swiss"/>
    <w:pitch w:val="variable"/>
    <w:sig w:usb0="00000000" w:usb1="5000205A" w:usb2="00000000" w:usb3="00000000" w:csb0="0001018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85DFE"/>
    <w:rsid w:val="002731A0"/>
    <w:rsid w:val="002B4385"/>
    <w:rsid w:val="00385DFE"/>
    <w:rsid w:val="00545CA7"/>
    <w:rsid w:val="00866AFC"/>
    <w:rsid w:val="008C423C"/>
    <w:rsid w:val="00927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uiPriority w:val="99"/>
    <w:semiHidden/>
    <w:rsid w:val="0092773B"/>
    <w:rPr>
      <w:color w:val="808080"/>
    </w:rPr>
  </w:style>
  <w:style w:type="paragraph" w:customStyle="1" w:styleId="FCAA791F466341E3994471D653CA38C8">
    <w:name w:val="FCAA791F466341E3994471D653CA38C8"/>
    <w:rsid w:val="00385DFE"/>
  </w:style>
  <w:style w:type="paragraph" w:customStyle="1" w:styleId="66E363BACFC24E56AA8491FB7E59EED8">
    <w:name w:val="66E363BACFC24E56AA8491FB7E59EED8"/>
    <w:rsid w:val="00385DFE"/>
  </w:style>
  <w:style w:type="paragraph" w:customStyle="1" w:styleId="318A038651C24DFA8FE1D2D47D66ACBC">
    <w:name w:val="318A038651C24DFA8FE1D2D47D66ACBC"/>
    <w:rsid w:val="00385DFE"/>
  </w:style>
  <w:style w:type="paragraph" w:customStyle="1" w:styleId="9A928227CDBC4CCF85ECBB9316884FA1">
    <w:name w:val="9A928227CDBC4CCF85ECBB9316884FA1"/>
    <w:rsid w:val="002B4385"/>
  </w:style>
  <w:style w:type="paragraph" w:customStyle="1" w:styleId="3CE79D2449BD40D7BFE7D5207BA3FA8D">
    <w:name w:val="3CE79D2449BD40D7BFE7D5207BA3FA8D"/>
    <w:rsid w:val="002B4385"/>
  </w:style>
  <w:style w:type="paragraph" w:customStyle="1" w:styleId="7D687E37C6244B48BF9BAD263CF4F762">
    <w:name w:val="7D687E37C6244B48BF9BAD263CF4F762"/>
    <w:rsid w:val="0092773B"/>
  </w:style>
  <w:style w:type="paragraph" w:customStyle="1" w:styleId="63CDD70871C042748245C9AB80AC4533">
    <w:name w:val="63CDD70871C042748245C9AB80AC4533"/>
    <w:rsid w:val="0092773B"/>
  </w:style>
  <w:style w:type="paragraph" w:customStyle="1" w:styleId="6FBDA4B454454B5A95EF7D8965253A70">
    <w:name w:val="6FBDA4B454454B5A95EF7D8965253A70"/>
    <w:rsid w:val="0092773B"/>
  </w:style>
  <w:style w:type="paragraph" w:customStyle="1" w:styleId="DEDBB541749C49979372F14040BD8389">
    <w:name w:val="DEDBB541749C49979372F14040BD8389"/>
    <w:rsid w:val="0092773B"/>
  </w:style>
  <w:style w:type="paragraph" w:customStyle="1" w:styleId="833AE3EEA63E4B1DB6F5016505FEDA36">
    <w:name w:val="833AE3EEA63E4B1DB6F5016505FEDA36"/>
    <w:rsid w:val="0092773B"/>
  </w:style>
  <w:style w:type="paragraph" w:customStyle="1" w:styleId="36B2E58759414C95B5B08758BAAFF6B2">
    <w:name w:val="36B2E58759414C95B5B08758BAAFF6B2"/>
    <w:rsid w:val="0092773B"/>
  </w:style>
  <w:style w:type="paragraph" w:customStyle="1" w:styleId="3AFCF0A2B8554F6CA823D8A5CCD4AF9C">
    <w:name w:val="3AFCF0A2B8554F6CA823D8A5CCD4AF9C"/>
    <w:rsid w:val="0092773B"/>
  </w:style>
  <w:style w:type="paragraph" w:customStyle="1" w:styleId="F3DEC2B654F54F78959DB0EE4965E32C">
    <w:name w:val="F3DEC2B654F54F78959DB0EE4965E32C"/>
    <w:rsid w:val="0092773B"/>
  </w:style>
  <w:style w:type="paragraph" w:customStyle="1" w:styleId="13FDC3F137034582980A500CD69FC521">
    <w:name w:val="13FDC3F137034582980A500CD69FC521"/>
    <w:rsid w:val="0092773B"/>
  </w:style>
  <w:style w:type="paragraph" w:customStyle="1" w:styleId="3FB9F06F997B4C74B41899A797530E8F">
    <w:name w:val="3FB9F06F997B4C74B41899A797530E8F"/>
    <w:rsid w:val="0092773B"/>
  </w:style>
  <w:style w:type="paragraph" w:customStyle="1" w:styleId="99EFE0FFA4644205A42AA3861EC2EFAA">
    <w:name w:val="99EFE0FFA4644205A42AA3861EC2EFAA"/>
    <w:rsid w:val="0092773B"/>
  </w:style>
  <w:style w:type="paragraph" w:customStyle="1" w:styleId="59788A5D44F44F7EBD579AAEDF71E920">
    <w:name w:val="59788A5D44F44F7EBD579AAEDF71E920"/>
    <w:rsid w:val="0092773B"/>
  </w:style>
  <w:style w:type="paragraph" w:customStyle="1" w:styleId="EE99CF120A514052A9FC9BA647B6CA80">
    <w:name w:val="EE99CF120A514052A9FC9BA647B6CA80"/>
    <w:rsid w:val="0092773B"/>
  </w:style>
  <w:style w:type="paragraph" w:customStyle="1" w:styleId="CD2B7478AC7D410BBD6C303F3544CCDD">
    <w:name w:val="CD2B7478AC7D410BBD6C303F3544CCDD"/>
    <w:rsid w:val="0092773B"/>
  </w:style>
  <w:style w:type="paragraph" w:customStyle="1" w:styleId="993710A6EB83433C877D4514D80C1798">
    <w:name w:val="993710A6EB83433C877D4514D80C1798"/>
    <w:rsid w:val="0092773B"/>
  </w:style>
  <w:style w:type="paragraph" w:customStyle="1" w:styleId="74029C14C398404AA51D2919973C9982">
    <w:name w:val="74029C14C398404AA51D2919973C9982"/>
    <w:rsid w:val="0092773B"/>
  </w:style>
  <w:style w:type="paragraph" w:customStyle="1" w:styleId="AADE0514DEB64B579F9DD5AF0D4376A0">
    <w:name w:val="AADE0514DEB64B579F9DD5AF0D4376A0"/>
    <w:rsid w:val="0092773B"/>
  </w:style>
  <w:style w:type="paragraph" w:customStyle="1" w:styleId="EC52DA1C8BE14CA88B647B4779CAADE9">
    <w:name w:val="EC52DA1C8BE14CA88B647B4779CAADE9"/>
    <w:rsid w:val="0092773B"/>
  </w:style>
  <w:style w:type="paragraph" w:customStyle="1" w:styleId="45A65E88BFC1462095164D4971A1CAB4">
    <w:name w:val="45A65E88BFC1462095164D4971A1CAB4"/>
    <w:rsid w:val="0092773B"/>
  </w:style>
  <w:style w:type="paragraph" w:customStyle="1" w:styleId="DE7EA4E7AF6347F4B4010BEFC0FF8B40">
    <w:name w:val="DE7EA4E7AF6347F4B4010BEFC0FF8B40"/>
    <w:rsid w:val="0092773B"/>
  </w:style>
  <w:style w:type="paragraph" w:customStyle="1" w:styleId="720818F715594BBBB251A7EDC01E024F">
    <w:name w:val="720818F715594BBBB251A7EDC01E024F"/>
    <w:rsid w:val="0092773B"/>
  </w:style>
  <w:style w:type="paragraph" w:customStyle="1" w:styleId="0513525FD8AF428F8454D5C9C0B36E0B">
    <w:name w:val="0513525FD8AF428F8454D5C9C0B36E0B"/>
    <w:rsid w:val="0092773B"/>
  </w:style>
  <w:style w:type="paragraph" w:customStyle="1" w:styleId="1AF3EB30FDCE48BAAD794C999F200F4D">
    <w:name w:val="1AF3EB30FDCE48BAAD794C999F200F4D"/>
    <w:rsid w:val="0092773B"/>
  </w:style>
  <w:style w:type="paragraph" w:customStyle="1" w:styleId="D9DE416006F442539D2E781980739CCA">
    <w:name w:val="D9DE416006F442539D2E781980739CCA"/>
    <w:rsid w:val="0092773B"/>
  </w:style>
  <w:style w:type="paragraph" w:customStyle="1" w:styleId="FFF482AE9A034532BFDCB2C3E27DD99B">
    <w:name w:val="FFF482AE9A034532BFDCB2C3E27DD99B"/>
    <w:rsid w:val="0092773B"/>
  </w:style>
  <w:style w:type="paragraph" w:customStyle="1" w:styleId="462D98EA3FD44B468C6442B78AC7B533">
    <w:name w:val="462D98EA3FD44B468C6442B78AC7B533"/>
    <w:rsid w:val="0092773B"/>
  </w:style>
  <w:style w:type="paragraph" w:customStyle="1" w:styleId="B97B4846E32E43A3BCAD7488B97F8E53">
    <w:name w:val="B97B4846E32E43A3BCAD7488B97F8E53"/>
    <w:rsid w:val="0092773B"/>
  </w:style>
  <w:style w:type="paragraph" w:customStyle="1" w:styleId="95A54FA9ADAD4739AB24E058580A7C2F">
    <w:name w:val="95A54FA9ADAD4739AB24E058580A7C2F"/>
    <w:rsid w:val="0092773B"/>
  </w:style>
  <w:style w:type="paragraph" w:customStyle="1" w:styleId="CC39FE08A43F458E8D94BB79548CD62F">
    <w:name w:val="CC39FE08A43F458E8D94BB79548CD62F"/>
    <w:rsid w:val="0092773B"/>
  </w:style>
  <w:style w:type="paragraph" w:customStyle="1" w:styleId="482F5622ACE74E2CB304465B1CCA92BB">
    <w:name w:val="482F5622ACE74E2CB304465B1CCA92BB"/>
    <w:rsid w:val="0092773B"/>
  </w:style>
  <w:style w:type="paragraph" w:customStyle="1" w:styleId="D3F578331244428C9A870D4C7CCBA773">
    <w:name w:val="D3F578331244428C9A870D4C7CCBA773"/>
    <w:rsid w:val="0092773B"/>
  </w:style>
  <w:style w:type="paragraph" w:customStyle="1" w:styleId="D4C69B9220F148A2ADBF995830E522EA">
    <w:name w:val="D4C69B9220F148A2ADBF995830E522EA"/>
    <w:rsid w:val="0092773B"/>
  </w:style>
  <w:style w:type="paragraph" w:customStyle="1" w:styleId="02A520A677C3406B8C97EDFBFF66F20C">
    <w:name w:val="02A520A677C3406B8C97EDFBFF66F20C"/>
    <w:rsid w:val="0092773B"/>
  </w:style>
  <w:style w:type="paragraph" w:customStyle="1" w:styleId="0CE03785FBA24D2E904EA258F45215DC">
    <w:name w:val="0CE03785FBA24D2E904EA258F45215DC"/>
    <w:rsid w:val="0092773B"/>
  </w:style>
  <w:style w:type="paragraph" w:customStyle="1" w:styleId="36C0A707A7F24D5983C84678D7B7C132">
    <w:name w:val="36C0A707A7F24D5983C84678D7B7C132"/>
    <w:rsid w:val="0092773B"/>
  </w:style>
  <w:style w:type="paragraph" w:customStyle="1" w:styleId="B30B00CDF7E648939018A3F38DBDDECD">
    <w:name w:val="B30B00CDF7E648939018A3F38DBDDECD"/>
    <w:rsid w:val="0092773B"/>
  </w:style>
  <w:style w:type="paragraph" w:customStyle="1" w:styleId="9789C9A97B1841758DEFD39752FD5D3D">
    <w:name w:val="9789C9A97B1841758DEFD39752FD5D3D"/>
    <w:rsid w:val="0092773B"/>
  </w:style>
  <w:style w:type="paragraph" w:customStyle="1" w:styleId="18A21D3F1307430CACF26B22453C91DD">
    <w:name w:val="18A21D3F1307430CACF26B22453C91DD"/>
    <w:rsid w:val="0092773B"/>
  </w:style>
  <w:style w:type="paragraph" w:customStyle="1" w:styleId="13B92CB936434595A3D99232EE4ECBD0">
    <w:name w:val="13B92CB936434595A3D99232EE4ECBD0"/>
    <w:rsid w:val="0092773B"/>
  </w:style>
  <w:style w:type="paragraph" w:customStyle="1" w:styleId="701D2B3675F5409F938579055CBC8691">
    <w:name w:val="701D2B3675F5409F938579055CBC8691"/>
    <w:rsid w:val="0092773B"/>
  </w:style>
  <w:style w:type="paragraph" w:customStyle="1" w:styleId="54D59254BC514EBB94E30BF94D26E428">
    <w:name w:val="54D59254BC514EBB94E30BF94D26E428"/>
    <w:rsid w:val="0092773B"/>
  </w:style>
  <w:style w:type="paragraph" w:customStyle="1" w:styleId="0ADAD087C711443EB55B4B09ABE11A67">
    <w:name w:val="0ADAD087C711443EB55B4B09ABE11A67"/>
    <w:rsid w:val="0092773B"/>
  </w:style>
  <w:style w:type="paragraph" w:customStyle="1" w:styleId="CF7250D21E1F4322B6790E93F0033086">
    <w:name w:val="CF7250D21E1F4322B6790E93F0033086"/>
    <w:rsid w:val="0092773B"/>
  </w:style>
  <w:style w:type="paragraph" w:customStyle="1" w:styleId="EDDD5C300B5240748C37E7A47635BA68">
    <w:name w:val="EDDD5C300B5240748C37E7A47635BA68"/>
    <w:rsid w:val="0092773B"/>
  </w:style>
  <w:style w:type="paragraph" w:customStyle="1" w:styleId="76FC4C8DA7814979A42F9DC52778B4CE">
    <w:name w:val="76FC4C8DA7814979A42F9DC52778B4CE"/>
    <w:rsid w:val="0092773B"/>
  </w:style>
  <w:style w:type="paragraph" w:customStyle="1" w:styleId="33E4B2AFA2494005A3C22316EE817351">
    <w:name w:val="33E4B2AFA2494005A3C22316EE817351"/>
    <w:rsid w:val="0092773B"/>
  </w:style>
  <w:style w:type="paragraph" w:customStyle="1" w:styleId="2410DA7C5BBB45C1A544FAA5FDF377D5">
    <w:name w:val="2410DA7C5BBB45C1A544FAA5FDF377D5"/>
    <w:rsid w:val="0092773B"/>
  </w:style>
  <w:style w:type="paragraph" w:customStyle="1" w:styleId="58737C0D0ECA43E7A5401C9BD318AB2B">
    <w:name w:val="58737C0D0ECA43E7A5401C9BD318AB2B"/>
    <w:rsid w:val="0092773B"/>
  </w:style>
  <w:style w:type="paragraph" w:customStyle="1" w:styleId="9523AE3D4DD94734A24CDC82A392DCBD">
    <w:name w:val="9523AE3D4DD94734A24CDC82A392DCBD"/>
    <w:rsid w:val="0092773B"/>
  </w:style>
  <w:style w:type="paragraph" w:customStyle="1" w:styleId="6982A0FCCA83464591329330735A3713">
    <w:name w:val="6982A0FCCA83464591329330735A3713"/>
    <w:rsid w:val="0092773B"/>
  </w:style>
  <w:style w:type="paragraph" w:customStyle="1" w:styleId="93F41602534F4A03B7FAA1A1156284F6">
    <w:name w:val="93F41602534F4A03B7FAA1A1156284F6"/>
    <w:rsid w:val="0092773B"/>
  </w:style>
  <w:style w:type="paragraph" w:customStyle="1" w:styleId="77061CFB5C0745FBAB11E9130E86F42F">
    <w:name w:val="77061CFB5C0745FBAB11E9130E86F42F"/>
    <w:rsid w:val="0092773B"/>
  </w:style>
  <w:style w:type="paragraph" w:customStyle="1" w:styleId="CA1C7104E6834FD7AF4FAB1DC66CCC2D">
    <w:name w:val="CA1C7104E6834FD7AF4FAB1DC66CCC2D"/>
    <w:rsid w:val="0092773B"/>
  </w:style>
  <w:style w:type="paragraph" w:customStyle="1" w:styleId="E75A10077C2046719F7CD3BA615E9C13">
    <w:name w:val="E75A10077C2046719F7CD3BA615E9C13"/>
    <w:rsid w:val="0092773B"/>
  </w:style>
  <w:style w:type="paragraph" w:customStyle="1" w:styleId="8D1F1A9EA5DE4642A293695CE1ECE712">
    <w:name w:val="8D1F1A9EA5DE4642A293695CE1ECE712"/>
    <w:rsid w:val="0092773B"/>
  </w:style>
  <w:style w:type="paragraph" w:customStyle="1" w:styleId="D24CD22A75794FAC9F357C540F6D0EDF">
    <w:name w:val="D24CD22A75794FAC9F357C540F6D0EDF"/>
    <w:rsid w:val="0092773B"/>
  </w:style>
  <w:style w:type="paragraph" w:customStyle="1" w:styleId="CBD5302932ED4F5D907DBEE267197041">
    <w:name w:val="CBD5302932ED4F5D907DBEE267197041"/>
    <w:rsid w:val="0092773B"/>
  </w:style>
  <w:style w:type="paragraph" w:customStyle="1" w:styleId="260D2398A3A14085BFD5F5C745E7B508">
    <w:name w:val="260D2398A3A14085BFD5F5C745E7B508"/>
    <w:rsid w:val="0092773B"/>
  </w:style>
  <w:style w:type="paragraph" w:customStyle="1" w:styleId="9CA52B52DD22497E983136324750E05F">
    <w:name w:val="9CA52B52DD22497E983136324750E05F"/>
    <w:rsid w:val="0092773B"/>
  </w:style>
  <w:style w:type="paragraph" w:customStyle="1" w:styleId="31B56A96A17649F9BF7312CC212085A6">
    <w:name w:val="31B56A96A17649F9BF7312CC212085A6"/>
    <w:rsid w:val="0092773B"/>
  </w:style>
  <w:style w:type="paragraph" w:customStyle="1" w:styleId="FE8F1AF6A0144563B070844B7CC2EFAC">
    <w:name w:val="FE8F1AF6A0144563B070844B7CC2EFAC"/>
    <w:rsid w:val="0092773B"/>
  </w:style>
  <w:style w:type="paragraph" w:customStyle="1" w:styleId="19FE2AF042F540AA8DA13B4B3BC9AF48">
    <w:name w:val="19FE2AF042F540AA8DA13B4B3BC9AF48"/>
    <w:rsid w:val="0092773B"/>
  </w:style>
  <w:style w:type="paragraph" w:customStyle="1" w:styleId="CB3A88982EE9420F8E95F4645EC47AC2">
    <w:name w:val="CB3A88982EE9420F8E95F4645EC47AC2"/>
    <w:rsid w:val="0092773B"/>
  </w:style>
  <w:style w:type="paragraph" w:customStyle="1" w:styleId="D397B5FC47BE4AED8241B9F2EB83E87B">
    <w:name w:val="D397B5FC47BE4AED8241B9F2EB83E87B"/>
    <w:rsid w:val="0092773B"/>
  </w:style>
  <w:style w:type="paragraph" w:customStyle="1" w:styleId="E3478928A5E940788B8785F88D3E7C5F">
    <w:name w:val="E3478928A5E940788B8785F88D3E7C5F"/>
    <w:rsid w:val="0092773B"/>
  </w:style>
  <w:style w:type="paragraph" w:customStyle="1" w:styleId="30C2628C8DD54F55B2CE0589C87C1715">
    <w:name w:val="30C2628C8DD54F55B2CE0589C87C1715"/>
    <w:rsid w:val="0092773B"/>
  </w:style>
  <w:style w:type="paragraph" w:customStyle="1" w:styleId="058DF827988A4C87A4522616F19C74CF">
    <w:name w:val="058DF827988A4C87A4522616F19C74CF"/>
    <w:rsid w:val="0092773B"/>
  </w:style>
  <w:style w:type="paragraph" w:customStyle="1" w:styleId="D0130F9603B64F5F94C4D46794594338">
    <w:name w:val="D0130F9603B64F5F94C4D46794594338"/>
    <w:rsid w:val="0092773B"/>
  </w:style>
  <w:style w:type="paragraph" w:customStyle="1" w:styleId="0D49CC7054474376AAF0586A51D611D6">
    <w:name w:val="0D49CC7054474376AAF0586A51D611D6"/>
    <w:rsid w:val="0092773B"/>
  </w:style>
  <w:style w:type="paragraph" w:customStyle="1" w:styleId="704A55A06050455EBA079CC6E2DF962C">
    <w:name w:val="704A55A06050455EBA079CC6E2DF962C"/>
    <w:rsid w:val="0092773B"/>
  </w:style>
  <w:style w:type="paragraph" w:customStyle="1" w:styleId="91155065A1F5489FA378AF4F84B1C5DE">
    <w:name w:val="91155065A1F5489FA378AF4F84B1C5DE"/>
    <w:rsid w:val="0092773B"/>
  </w:style>
  <w:style w:type="paragraph" w:customStyle="1" w:styleId="96149946D89546FC98DC7A16F52A4CAF">
    <w:name w:val="96149946D89546FC98DC7A16F52A4CAF"/>
    <w:rsid w:val="0092773B"/>
  </w:style>
  <w:style w:type="paragraph" w:customStyle="1" w:styleId="E7C504D4ACDD44F3913ADB7F6D0141D0">
    <w:name w:val="E7C504D4ACDD44F3913ADB7F6D0141D0"/>
    <w:rsid w:val="0092773B"/>
  </w:style>
  <w:style w:type="paragraph" w:customStyle="1" w:styleId="CEF0093CB9154C2BB9ADA6B104C75124">
    <w:name w:val="CEF0093CB9154C2BB9ADA6B104C75124"/>
    <w:rsid w:val="0092773B"/>
  </w:style>
  <w:style w:type="paragraph" w:customStyle="1" w:styleId="259E5E10466D4E4A803722EEEB4F575B">
    <w:name w:val="259E5E10466D4E4A803722EEEB4F575B"/>
    <w:rsid w:val="0092773B"/>
  </w:style>
  <w:style w:type="paragraph" w:customStyle="1" w:styleId="3FDF87D2E62141C998FB0FA2D396C3FA">
    <w:name w:val="3FDF87D2E62141C998FB0FA2D396C3FA"/>
    <w:rsid w:val="0092773B"/>
  </w:style>
  <w:style w:type="paragraph" w:customStyle="1" w:styleId="683524EC18C9452AA73BE1D153FE236D">
    <w:name w:val="683524EC18C9452AA73BE1D153FE236D"/>
    <w:rsid w:val="0092773B"/>
  </w:style>
  <w:style w:type="paragraph" w:customStyle="1" w:styleId="DF0BE456CE5C4F58B3FEDC41202C234D">
    <w:name w:val="DF0BE456CE5C4F58B3FEDC41202C234D"/>
    <w:rsid w:val="0092773B"/>
  </w:style>
  <w:style w:type="paragraph" w:customStyle="1" w:styleId="7D31168437D740C196723427B496ED59">
    <w:name w:val="7D31168437D740C196723427B496ED59"/>
    <w:rsid w:val="0092773B"/>
  </w:style>
  <w:style w:type="paragraph" w:customStyle="1" w:styleId="82D1EC9874FC4986A39DC4D75EDCE1EF">
    <w:name w:val="82D1EC9874FC4986A39DC4D75EDCE1EF"/>
    <w:rsid w:val="0092773B"/>
  </w:style>
  <w:style w:type="paragraph" w:customStyle="1" w:styleId="D30BAE2FC04F47309F87EDE6FF5CA9C0">
    <w:name w:val="D30BAE2FC04F47309F87EDE6FF5CA9C0"/>
    <w:rsid w:val="0092773B"/>
  </w:style>
  <w:style w:type="paragraph" w:customStyle="1" w:styleId="93A3D562985944D2AA117750DBF6744A">
    <w:name w:val="93A3D562985944D2AA117750DBF6744A"/>
    <w:rsid w:val="0092773B"/>
  </w:style>
  <w:style w:type="paragraph" w:customStyle="1" w:styleId="5F915B0F728F44A58336DCFCAE9821D6">
    <w:name w:val="5F915B0F728F44A58336DCFCAE9821D6"/>
    <w:rsid w:val="0092773B"/>
  </w:style>
  <w:style w:type="paragraph" w:customStyle="1" w:styleId="BEE565BD41094FF9A91A26485B1A91C6">
    <w:name w:val="BEE565BD41094FF9A91A26485B1A91C6"/>
    <w:rsid w:val="0092773B"/>
  </w:style>
  <w:style w:type="paragraph" w:customStyle="1" w:styleId="A7229882FE5A4510ACA3D60A55F65E5F">
    <w:name w:val="A7229882FE5A4510ACA3D60A55F65E5F"/>
    <w:rsid w:val="0092773B"/>
  </w:style>
  <w:style w:type="paragraph" w:customStyle="1" w:styleId="0F18E0E0EEC44F81B65B23A68810323D">
    <w:name w:val="0F18E0E0EEC44F81B65B23A68810323D"/>
    <w:rsid w:val="0092773B"/>
  </w:style>
  <w:style w:type="paragraph" w:customStyle="1" w:styleId="FDE29D0597D2412285998E2C1938477E">
    <w:name w:val="FDE29D0597D2412285998E2C1938477E"/>
    <w:rsid w:val="0092773B"/>
  </w:style>
  <w:style w:type="paragraph" w:customStyle="1" w:styleId="470DB4EB8ACC45E194E43EBF6079C5E6">
    <w:name w:val="470DB4EB8ACC45E194E43EBF6079C5E6"/>
    <w:rsid w:val="0092773B"/>
  </w:style>
  <w:style w:type="paragraph" w:customStyle="1" w:styleId="BAA0BCB228764FED8F314F526722CD5B">
    <w:name w:val="BAA0BCB228764FED8F314F526722CD5B"/>
    <w:rsid w:val="0092773B"/>
  </w:style>
  <w:style w:type="paragraph" w:customStyle="1" w:styleId="940B2BE1327D4F45B6A92BBBEFDF2278">
    <w:name w:val="940B2BE1327D4F45B6A92BBBEFDF2278"/>
    <w:rsid w:val="0092773B"/>
  </w:style>
  <w:style w:type="paragraph" w:customStyle="1" w:styleId="C1A6F71A2BFF44CD9ED97CC9A54F4F7C">
    <w:name w:val="C1A6F71A2BFF44CD9ED97CC9A54F4F7C"/>
    <w:rsid w:val="0092773B"/>
  </w:style>
  <w:style w:type="paragraph" w:customStyle="1" w:styleId="29BDF6BAA5BF443D8BB96A5E961B7E85">
    <w:name w:val="29BDF6BAA5BF443D8BB96A5E961B7E85"/>
    <w:rsid w:val="0092773B"/>
  </w:style>
  <w:style w:type="paragraph" w:customStyle="1" w:styleId="C60ED34711184AB098CA1FF25484D71B">
    <w:name w:val="C60ED34711184AB098CA1FF25484D71B"/>
    <w:rsid w:val="0092773B"/>
  </w:style>
  <w:style w:type="paragraph" w:customStyle="1" w:styleId="C1990A1B23D245D889EE5C87386CE406">
    <w:name w:val="C1990A1B23D245D889EE5C87386CE406"/>
    <w:rsid w:val="0092773B"/>
  </w:style>
  <w:style w:type="paragraph" w:customStyle="1" w:styleId="3D2B4986039B4A96AAE87108E90398B6">
    <w:name w:val="3D2B4986039B4A96AAE87108E90398B6"/>
    <w:rsid w:val="0092773B"/>
  </w:style>
  <w:style w:type="paragraph" w:customStyle="1" w:styleId="A83FABCBAD434D91B8ED4749E348A0C3">
    <w:name w:val="A83FABCBAD434D91B8ED4749E348A0C3"/>
    <w:rsid w:val="0092773B"/>
  </w:style>
  <w:style w:type="paragraph" w:customStyle="1" w:styleId="3D02D77174024EC6A9F2044F4DD6F1CF">
    <w:name w:val="3D02D77174024EC6A9F2044F4DD6F1CF"/>
    <w:rsid w:val="0092773B"/>
  </w:style>
  <w:style w:type="paragraph" w:customStyle="1" w:styleId="42EAF8D5408F4DB58E1C167956DCA036">
    <w:name w:val="42EAF8D5408F4DB58E1C167956DCA036"/>
    <w:rsid w:val="0092773B"/>
  </w:style>
  <w:style w:type="paragraph" w:customStyle="1" w:styleId="F95376FCCDBF4476B0D9A99BBB087089">
    <w:name w:val="F95376FCCDBF4476B0D9A99BBB087089"/>
    <w:rsid w:val="0092773B"/>
  </w:style>
  <w:style w:type="paragraph" w:customStyle="1" w:styleId="48EA7E665ECB4425810C682A1738BA60">
    <w:name w:val="48EA7E665ECB4425810C682A1738BA60"/>
    <w:rsid w:val="0092773B"/>
  </w:style>
  <w:style w:type="paragraph" w:customStyle="1" w:styleId="BEF9686D284349D8BDA5FCA421D69914">
    <w:name w:val="BEF9686D284349D8BDA5FCA421D69914"/>
    <w:rsid w:val="0092773B"/>
  </w:style>
  <w:style w:type="paragraph" w:customStyle="1" w:styleId="14730299F5F9470C8718EEEEA951E8FB">
    <w:name w:val="14730299F5F9470C8718EEEEA951E8FB"/>
    <w:rsid w:val="0092773B"/>
  </w:style>
  <w:style w:type="paragraph" w:customStyle="1" w:styleId="565654B314FF45D4AD70EA09F85FDB2F">
    <w:name w:val="565654B314FF45D4AD70EA09F85FDB2F"/>
    <w:rsid w:val="0092773B"/>
  </w:style>
  <w:style w:type="paragraph" w:customStyle="1" w:styleId="1B82F0CC46914647BB674E61643A4ED1">
    <w:name w:val="1B82F0CC46914647BB674E61643A4ED1"/>
    <w:rsid w:val="0092773B"/>
  </w:style>
  <w:style w:type="paragraph" w:customStyle="1" w:styleId="744EA1FE042B4317BBEE7038555078EF">
    <w:name w:val="744EA1FE042B4317BBEE7038555078EF"/>
    <w:rsid w:val="0092773B"/>
  </w:style>
  <w:style w:type="paragraph" w:customStyle="1" w:styleId="78DD8705054C4308B20039271EFBA778">
    <w:name w:val="78DD8705054C4308B20039271EFBA778"/>
    <w:rsid w:val="0092773B"/>
  </w:style>
  <w:style w:type="paragraph" w:customStyle="1" w:styleId="9B28482C81154944908578670E6F46C2">
    <w:name w:val="9B28482C81154944908578670E6F46C2"/>
    <w:rsid w:val="0092773B"/>
  </w:style>
  <w:style w:type="paragraph" w:customStyle="1" w:styleId="8C7127C0207C42CE8B37EBED54488363">
    <w:name w:val="8C7127C0207C42CE8B37EBED54488363"/>
    <w:rsid w:val="0092773B"/>
  </w:style>
  <w:style w:type="paragraph" w:customStyle="1" w:styleId="C6A82E4955E94CFBA57F627ADD57B8C7">
    <w:name w:val="C6A82E4955E94CFBA57F627ADD57B8C7"/>
    <w:rsid w:val="0092773B"/>
  </w:style>
  <w:style w:type="paragraph" w:customStyle="1" w:styleId="CC8174CBD9394B7499576323E763D4B9">
    <w:name w:val="CC8174CBD9394B7499576323E763D4B9"/>
    <w:rsid w:val="0092773B"/>
  </w:style>
  <w:style w:type="paragraph" w:customStyle="1" w:styleId="B9CF085A224546808A2CE245DE291ECD">
    <w:name w:val="B9CF085A224546808A2CE245DE291ECD"/>
    <w:rsid w:val="0092773B"/>
  </w:style>
  <w:style w:type="paragraph" w:customStyle="1" w:styleId="36B56FF6DB2C490F821F28656DDE24B8">
    <w:name w:val="36B56FF6DB2C490F821F28656DDE24B8"/>
    <w:rsid w:val="0092773B"/>
  </w:style>
  <w:style w:type="paragraph" w:customStyle="1" w:styleId="F4FBA9B3239E48C89ABAF43364256C67">
    <w:name w:val="F4FBA9B3239E48C89ABAF43364256C67"/>
    <w:rsid w:val="0092773B"/>
  </w:style>
  <w:style w:type="paragraph" w:customStyle="1" w:styleId="980881A6874E4DE4AE7D60383A80430C">
    <w:name w:val="980881A6874E4DE4AE7D60383A80430C"/>
    <w:rsid w:val="0092773B"/>
  </w:style>
  <w:style w:type="paragraph" w:customStyle="1" w:styleId="AD9CBDFB1B3D48D2AC75ECC151333A27">
    <w:name w:val="AD9CBDFB1B3D48D2AC75ECC151333A27"/>
    <w:rsid w:val="0092773B"/>
  </w:style>
  <w:style w:type="paragraph" w:customStyle="1" w:styleId="21E01586F13E4EE7B969FD0BE2BDEAAB">
    <w:name w:val="21E01586F13E4EE7B969FD0BE2BDEAAB"/>
    <w:rsid w:val="0092773B"/>
  </w:style>
  <w:style w:type="paragraph" w:customStyle="1" w:styleId="CBCFC440F5D74320BD5F78D88F28101D">
    <w:name w:val="CBCFC440F5D74320BD5F78D88F28101D"/>
    <w:rsid w:val="0092773B"/>
  </w:style>
  <w:style w:type="paragraph" w:customStyle="1" w:styleId="7C1AD96A6E464B3E8983816CA208AD61">
    <w:name w:val="7C1AD96A6E464B3E8983816CA208AD61"/>
    <w:rsid w:val="0092773B"/>
  </w:style>
  <w:style w:type="paragraph" w:customStyle="1" w:styleId="E108AEFECD9E496AA266B60DDE1FB097">
    <w:name w:val="E108AEFECD9E496AA266B60DDE1FB097"/>
    <w:rsid w:val="0092773B"/>
  </w:style>
  <w:style w:type="paragraph" w:customStyle="1" w:styleId="08D9743ED009424FAE1C42E3807E5BFC">
    <w:name w:val="08D9743ED009424FAE1C42E3807E5BFC"/>
    <w:rsid w:val="0092773B"/>
  </w:style>
  <w:style w:type="paragraph" w:customStyle="1" w:styleId="609B465B564646FA808869237EF6BBE2">
    <w:name w:val="609B465B564646FA808869237EF6BBE2"/>
    <w:rsid w:val="0092773B"/>
  </w:style>
  <w:style w:type="paragraph" w:customStyle="1" w:styleId="F846CF2E623147919BD8857B28F847E6">
    <w:name w:val="F846CF2E623147919BD8857B28F847E6"/>
    <w:rsid w:val="0092773B"/>
  </w:style>
  <w:style w:type="paragraph" w:customStyle="1" w:styleId="2C8A6877AA7A42D6B84DBDAE50E4591A">
    <w:name w:val="2C8A6877AA7A42D6B84DBDAE50E4591A"/>
    <w:rsid w:val="0092773B"/>
  </w:style>
  <w:style w:type="paragraph" w:customStyle="1" w:styleId="7551F6D793D544499C81C2354F1B686A">
    <w:name w:val="7551F6D793D544499C81C2354F1B686A"/>
    <w:rsid w:val="0092773B"/>
  </w:style>
  <w:style w:type="paragraph" w:customStyle="1" w:styleId="4E80B470987B45A48832F8C4D88AD4E9">
    <w:name w:val="4E80B470987B45A48832F8C4D88AD4E9"/>
    <w:rsid w:val="0092773B"/>
  </w:style>
  <w:style w:type="paragraph" w:customStyle="1" w:styleId="654D1E5EB5C8421EB8CE9F8498DEB06A">
    <w:name w:val="654D1E5EB5C8421EB8CE9F8498DEB06A"/>
    <w:rsid w:val="0092773B"/>
  </w:style>
  <w:style w:type="paragraph" w:customStyle="1" w:styleId="65571C46077544B59003399C0491E59F">
    <w:name w:val="65571C46077544B59003399C0491E59F"/>
    <w:rsid w:val="0092773B"/>
  </w:style>
  <w:style w:type="paragraph" w:customStyle="1" w:styleId="21C949F91DAB4A13951720C003D7C5E8">
    <w:name w:val="21C949F91DAB4A13951720C003D7C5E8"/>
    <w:rsid w:val="0092773B"/>
  </w:style>
  <w:style w:type="paragraph" w:customStyle="1" w:styleId="A95809A1A70249EEA90E264534C3EABC">
    <w:name w:val="A95809A1A70249EEA90E264534C3EABC"/>
    <w:rsid w:val="0092773B"/>
  </w:style>
  <w:style w:type="paragraph" w:customStyle="1" w:styleId="5B219FD0A99044C988AA4C7105A4AFE4">
    <w:name w:val="5B219FD0A99044C988AA4C7105A4AFE4"/>
    <w:rsid w:val="0092773B"/>
  </w:style>
  <w:style w:type="paragraph" w:customStyle="1" w:styleId="6327E57FCD3C4AAFB0D1C8638E0F679F">
    <w:name w:val="6327E57FCD3C4AAFB0D1C8638E0F679F"/>
    <w:rsid w:val="0092773B"/>
  </w:style>
  <w:style w:type="paragraph" w:customStyle="1" w:styleId="4BDCEDC8BA194F1585FCBB7BB7829899">
    <w:name w:val="4BDCEDC8BA194F1585FCBB7BB7829899"/>
    <w:rsid w:val="0092773B"/>
  </w:style>
  <w:style w:type="paragraph" w:customStyle="1" w:styleId="87D7618FEBB84547B0F8CF84D78B6748">
    <w:name w:val="87D7618FEBB84547B0F8CF84D78B6748"/>
    <w:rsid w:val="0092773B"/>
  </w:style>
  <w:style w:type="paragraph" w:customStyle="1" w:styleId="BF3A6907DAE5476D88BEF2C0200A0C66">
    <w:name w:val="BF3A6907DAE5476D88BEF2C0200A0C66"/>
    <w:rsid w:val="0092773B"/>
  </w:style>
  <w:style w:type="paragraph" w:customStyle="1" w:styleId="A93242D5667C41B7BB63E5E0B6983A1C">
    <w:name w:val="A93242D5667C41B7BB63E5E0B6983A1C"/>
    <w:rsid w:val="0092773B"/>
  </w:style>
  <w:style w:type="paragraph" w:customStyle="1" w:styleId="B29B1638331044A5B51B14E66CB73FCA">
    <w:name w:val="B29B1638331044A5B51B14E66CB73FCA"/>
    <w:rsid w:val="0092773B"/>
  </w:style>
  <w:style w:type="paragraph" w:customStyle="1" w:styleId="466AB22F54D64200B46B0D9A644E34BD">
    <w:name w:val="466AB22F54D64200B46B0D9A644E34BD"/>
    <w:rsid w:val="0092773B"/>
  </w:style>
  <w:style w:type="paragraph" w:customStyle="1" w:styleId="19C33E9946E74B29963159E84F845CD0">
    <w:name w:val="19C33E9946E74B29963159E84F845CD0"/>
    <w:rsid w:val="0092773B"/>
  </w:style>
  <w:style w:type="paragraph" w:customStyle="1" w:styleId="7B2B606589054CF7B1D9F3060B96D945">
    <w:name w:val="7B2B606589054CF7B1D9F3060B96D945"/>
    <w:rsid w:val="0092773B"/>
  </w:style>
  <w:style w:type="paragraph" w:customStyle="1" w:styleId="A1406AC83CDF4DEB85B5C45BFB25AD44">
    <w:name w:val="A1406AC83CDF4DEB85B5C45BFB25AD44"/>
    <w:rsid w:val="0092773B"/>
  </w:style>
  <w:style w:type="paragraph" w:customStyle="1" w:styleId="7D07CF230BD94F308A427C27F22885A0">
    <w:name w:val="7D07CF230BD94F308A427C27F22885A0"/>
    <w:rsid w:val="0092773B"/>
  </w:style>
  <w:style w:type="paragraph" w:customStyle="1" w:styleId="2B998373BE9E48ACA0E5029318D0585C">
    <w:name w:val="2B998373BE9E48ACA0E5029318D0585C"/>
    <w:rsid w:val="0092773B"/>
  </w:style>
  <w:style w:type="paragraph" w:customStyle="1" w:styleId="439BFA7044A04BB2A7D32115EF3773D5">
    <w:name w:val="439BFA7044A04BB2A7D32115EF3773D5"/>
    <w:rsid w:val="0092773B"/>
  </w:style>
  <w:style w:type="paragraph" w:customStyle="1" w:styleId="8EC2E009580C4639833F00CF8F231192">
    <w:name w:val="8EC2E009580C4639833F00CF8F231192"/>
    <w:rsid w:val="0092773B"/>
  </w:style>
  <w:style w:type="paragraph" w:customStyle="1" w:styleId="237917437F474AA8B955E08A8EBFDB44">
    <w:name w:val="237917437F474AA8B955E08A8EBFDB44"/>
    <w:rsid w:val="0092773B"/>
  </w:style>
  <w:style w:type="paragraph" w:customStyle="1" w:styleId="B58EBC55B23D4138BFC8307CEE38DC8D">
    <w:name w:val="B58EBC55B23D4138BFC8307CEE38DC8D"/>
    <w:rsid w:val="0092773B"/>
  </w:style>
  <w:style w:type="paragraph" w:customStyle="1" w:styleId="D0BFB6DB7AE64B0296EC651B4253D708">
    <w:name w:val="D0BFB6DB7AE64B0296EC651B4253D708"/>
    <w:rsid w:val="0092773B"/>
  </w:style>
  <w:style w:type="paragraph" w:customStyle="1" w:styleId="2BB77E94C7474744AFFE35705819D8F0">
    <w:name w:val="2BB77E94C7474744AFFE35705819D8F0"/>
    <w:rsid w:val="0092773B"/>
  </w:style>
  <w:style w:type="paragraph" w:customStyle="1" w:styleId="8529E865CFE844BC9FB26C327C8CB283">
    <w:name w:val="8529E865CFE844BC9FB26C327C8CB283"/>
    <w:rsid w:val="0092773B"/>
  </w:style>
  <w:style w:type="paragraph" w:customStyle="1" w:styleId="966A90C6C87B4B07860283F14BAECC07">
    <w:name w:val="966A90C6C87B4B07860283F14BAECC07"/>
    <w:rsid w:val="0092773B"/>
  </w:style>
  <w:style w:type="paragraph" w:customStyle="1" w:styleId="C6D3541D90EF4DE783EA1E1EA983E31D">
    <w:name w:val="C6D3541D90EF4DE783EA1E1EA983E31D"/>
    <w:rsid w:val="0092773B"/>
  </w:style>
  <w:style w:type="paragraph" w:customStyle="1" w:styleId="CABAF5F81203462F9ED3249C06F7A131">
    <w:name w:val="CABAF5F81203462F9ED3249C06F7A131"/>
    <w:rsid w:val="0092773B"/>
  </w:style>
  <w:style w:type="paragraph" w:customStyle="1" w:styleId="0BF38EE02A544FDFADCCA6C3DF4150E2">
    <w:name w:val="0BF38EE02A544FDFADCCA6C3DF4150E2"/>
    <w:rsid w:val="0092773B"/>
  </w:style>
  <w:style w:type="paragraph" w:customStyle="1" w:styleId="87941B439BAA414F83D81D65C4B2A1A6">
    <w:name w:val="87941B439BAA414F83D81D65C4B2A1A6"/>
    <w:rsid w:val="0092773B"/>
  </w:style>
  <w:style w:type="paragraph" w:customStyle="1" w:styleId="3DFDAEE9FA9A4417A30C4749E45F1FA8">
    <w:name w:val="3DFDAEE9FA9A4417A30C4749E45F1FA8"/>
    <w:rsid w:val="0092773B"/>
  </w:style>
  <w:style w:type="paragraph" w:customStyle="1" w:styleId="89F23E023CE44EE7BD6CDF6F892211A8">
    <w:name w:val="89F23E023CE44EE7BD6CDF6F892211A8"/>
    <w:rsid w:val="0092773B"/>
  </w:style>
  <w:style w:type="paragraph" w:customStyle="1" w:styleId="16116EDF8FCB448A8AE67DB1D9A932D7">
    <w:name w:val="16116EDF8FCB448A8AE67DB1D9A932D7"/>
    <w:rsid w:val="0092773B"/>
  </w:style>
  <w:style w:type="paragraph" w:customStyle="1" w:styleId="FF6027A19CB148218D3770DA794E49CA">
    <w:name w:val="FF6027A19CB148218D3770DA794E49CA"/>
    <w:rsid w:val="0092773B"/>
  </w:style>
  <w:style w:type="paragraph" w:customStyle="1" w:styleId="D7331ADC63684D8FB7FC0E2EC30783D6">
    <w:name w:val="D7331ADC63684D8FB7FC0E2EC30783D6"/>
    <w:rsid w:val="0092773B"/>
  </w:style>
  <w:style w:type="paragraph" w:customStyle="1" w:styleId="24DA0C4C20D44FB281AEC1C2331E7C51">
    <w:name w:val="24DA0C4C20D44FB281AEC1C2331E7C51"/>
    <w:rsid w:val="0092773B"/>
  </w:style>
  <w:style w:type="paragraph" w:customStyle="1" w:styleId="14E6DA438410407B9D0CDE1D571A6996">
    <w:name w:val="14E6DA438410407B9D0CDE1D571A6996"/>
    <w:rsid w:val="0092773B"/>
  </w:style>
  <w:style w:type="paragraph" w:customStyle="1" w:styleId="CB39CBC45F194A14B430B4D9C57179A0">
    <w:name w:val="CB39CBC45F194A14B430B4D9C57179A0"/>
    <w:rsid w:val="0092773B"/>
  </w:style>
  <w:style w:type="paragraph" w:customStyle="1" w:styleId="5263A83D5B614FB8893315F79F3E51A4">
    <w:name w:val="5263A83D5B614FB8893315F79F3E51A4"/>
    <w:rsid w:val="0092773B"/>
  </w:style>
  <w:style w:type="paragraph" w:customStyle="1" w:styleId="44D7C0E84F7B435FADCF5489D165924A">
    <w:name w:val="44D7C0E84F7B435FADCF5489D165924A"/>
    <w:rsid w:val="0092773B"/>
  </w:style>
  <w:style w:type="paragraph" w:customStyle="1" w:styleId="6512D8C2F59446B99F655FFBB414F4DF">
    <w:name w:val="6512D8C2F59446B99F655FFBB414F4DF"/>
    <w:rsid w:val="0092773B"/>
  </w:style>
  <w:style w:type="paragraph" w:customStyle="1" w:styleId="ECC291E2E15848DB8CC1457FA6EACA91">
    <w:name w:val="ECC291E2E15848DB8CC1457FA6EACA91"/>
    <w:rsid w:val="0092773B"/>
  </w:style>
  <w:style w:type="paragraph" w:customStyle="1" w:styleId="2A0F8EB8677743E194686726409E7771">
    <w:name w:val="2A0F8EB8677743E194686726409E7771"/>
    <w:rsid w:val="0092773B"/>
  </w:style>
  <w:style w:type="paragraph" w:customStyle="1" w:styleId="DB748A6E4D64478FAD9B78E7AA69B178">
    <w:name w:val="DB748A6E4D64478FAD9B78E7AA69B178"/>
    <w:rsid w:val="0092773B"/>
  </w:style>
  <w:style w:type="paragraph" w:customStyle="1" w:styleId="4D3F139876BE4FA4991470048A7A340C">
    <w:name w:val="4D3F139876BE4FA4991470048A7A340C"/>
    <w:rsid w:val="0092773B"/>
  </w:style>
  <w:style w:type="paragraph" w:customStyle="1" w:styleId="CB37E71ABC684637AC897FA78BDA1077">
    <w:name w:val="CB37E71ABC684637AC897FA78BDA1077"/>
    <w:rsid w:val="0092773B"/>
  </w:style>
  <w:style w:type="paragraph" w:customStyle="1" w:styleId="35D6CADDDAF24B75A0077247E83CF497">
    <w:name w:val="35D6CADDDAF24B75A0077247E83CF497"/>
    <w:rsid w:val="0092773B"/>
  </w:style>
  <w:style w:type="paragraph" w:customStyle="1" w:styleId="690BB56F029D464CBB05CB8C257CD468">
    <w:name w:val="690BB56F029D464CBB05CB8C257CD468"/>
    <w:rsid w:val="0092773B"/>
  </w:style>
  <w:style w:type="paragraph" w:customStyle="1" w:styleId="8081A59E0BFF4897AE7D140FD86B605B">
    <w:name w:val="8081A59E0BFF4897AE7D140FD86B605B"/>
    <w:rsid w:val="0092773B"/>
  </w:style>
  <w:style w:type="paragraph" w:customStyle="1" w:styleId="5FDA2BA9CDC04F8FB823B5D806D9FAE9">
    <w:name w:val="5FDA2BA9CDC04F8FB823B5D806D9FAE9"/>
    <w:rsid w:val="0092773B"/>
  </w:style>
  <w:style w:type="paragraph" w:customStyle="1" w:styleId="DD3BE972DA4C4165925A8F907CBA56E5">
    <w:name w:val="DD3BE972DA4C4165925A8F907CBA56E5"/>
    <w:rsid w:val="0092773B"/>
  </w:style>
  <w:style w:type="paragraph" w:customStyle="1" w:styleId="6BF691238E05464897AFA3D70C1F0494">
    <w:name w:val="6BF691238E05464897AFA3D70C1F0494"/>
    <w:rsid w:val="0092773B"/>
  </w:style>
  <w:style w:type="paragraph" w:customStyle="1" w:styleId="A1C4D2F118E64206A441802042185E68">
    <w:name w:val="A1C4D2F118E64206A441802042185E68"/>
    <w:rsid w:val="0092773B"/>
  </w:style>
  <w:style w:type="paragraph" w:customStyle="1" w:styleId="CDE16174890349768C2285CABAD700F1">
    <w:name w:val="CDE16174890349768C2285CABAD700F1"/>
    <w:rsid w:val="0092773B"/>
  </w:style>
  <w:style w:type="paragraph" w:customStyle="1" w:styleId="3CEBDAACD49B48A19658AD5FB29CC836">
    <w:name w:val="3CEBDAACD49B48A19658AD5FB29CC836"/>
    <w:rsid w:val="0092773B"/>
  </w:style>
  <w:style w:type="paragraph" w:customStyle="1" w:styleId="BF4562BC151C4C93BE9CFFF8E1A2AAD6">
    <w:name w:val="BF4562BC151C4C93BE9CFFF8E1A2AAD6"/>
    <w:rsid w:val="0092773B"/>
  </w:style>
  <w:style w:type="paragraph" w:customStyle="1" w:styleId="E0D8576658CF41B194B8D83E13C7E112">
    <w:name w:val="E0D8576658CF41B194B8D83E13C7E112"/>
    <w:rsid w:val="0092773B"/>
  </w:style>
  <w:style w:type="paragraph" w:customStyle="1" w:styleId="47412C0F7D644060B90237D6FE0CFDCC">
    <w:name w:val="47412C0F7D644060B90237D6FE0CFDCC"/>
    <w:rsid w:val="0092773B"/>
  </w:style>
  <w:style w:type="paragraph" w:customStyle="1" w:styleId="819107ADBC914B5089645C2EE6D28E42">
    <w:name w:val="819107ADBC914B5089645C2EE6D28E42"/>
    <w:rsid w:val="0092773B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uiPriority w:val="99"/>
    <w:semiHidden/>
    <w:rsid w:val="0092773B"/>
    <w:rPr>
      <w:color w:val="808080"/>
    </w:rPr>
  </w:style>
  <w:style w:type="paragraph" w:customStyle="1" w:styleId="FCAA791F466341E3994471D653CA38C8">
    <w:name w:val="FCAA791F466341E3994471D653CA38C8"/>
    <w:rsid w:val="00385DFE"/>
  </w:style>
  <w:style w:type="paragraph" w:customStyle="1" w:styleId="66E363BACFC24E56AA8491FB7E59EED8">
    <w:name w:val="66E363BACFC24E56AA8491FB7E59EED8"/>
    <w:rsid w:val="00385DFE"/>
  </w:style>
  <w:style w:type="paragraph" w:customStyle="1" w:styleId="318A038651C24DFA8FE1D2D47D66ACBC">
    <w:name w:val="318A038651C24DFA8FE1D2D47D66ACBC"/>
    <w:rsid w:val="00385DFE"/>
  </w:style>
  <w:style w:type="paragraph" w:customStyle="1" w:styleId="9A928227CDBC4CCF85ECBB9316884FA1">
    <w:name w:val="9A928227CDBC4CCF85ECBB9316884FA1"/>
    <w:rsid w:val="002B4385"/>
  </w:style>
  <w:style w:type="paragraph" w:customStyle="1" w:styleId="3CE79D2449BD40D7BFE7D5207BA3FA8D">
    <w:name w:val="3CE79D2449BD40D7BFE7D5207BA3FA8D"/>
    <w:rsid w:val="002B4385"/>
  </w:style>
  <w:style w:type="paragraph" w:customStyle="1" w:styleId="7D687E37C6244B48BF9BAD263CF4F762">
    <w:name w:val="7D687E37C6244B48BF9BAD263CF4F762"/>
    <w:rsid w:val="0092773B"/>
  </w:style>
  <w:style w:type="paragraph" w:customStyle="1" w:styleId="63CDD70871C042748245C9AB80AC4533">
    <w:name w:val="63CDD70871C042748245C9AB80AC4533"/>
    <w:rsid w:val="0092773B"/>
  </w:style>
  <w:style w:type="paragraph" w:customStyle="1" w:styleId="6FBDA4B454454B5A95EF7D8965253A70">
    <w:name w:val="6FBDA4B454454B5A95EF7D8965253A70"/>
    <w:rsid w:val="0092773B"/>
  </w:style>
  <w:style w:type="paragraph" w:customStyle="1" w:styleId="DEDBB541749C49979372F14040BD8389">
    <w:name w:val="DEDBB541749C49979372F14040BD8389"/>
    <w:rsid w:val="0092773B"/>
  </w:style>
  <w:style w:type="paragraph" w:customStyle="1" w:styleId="833AE3EEA63E4B1DB6F5016505FEDA36">
    <w:name w:val="833AE3EEA63E4B1DB6F5016505FEDA36"/>
    <w:rsid w:val="0092773B"/>
  </w:style>
  <w:style w:type="paragraph" w:customStyle="1" w:styleId="36B2E58759414C95B5B08758BAAFF6B2">
    <w:name w:val="36B2E58759414C95B5B08758BAAFF6B2"/>
    <w:rsid w:val="0092773B"/>
  </w:style>
  <w:style w:type="paragraph" w:customStyle="1" w:styleId="3AFCF0A2B8554F6CA823D8A5CCD4AF9C">
    <w:name w:val="3AFCF0A2B8554F6CA823D8A5CCD4AF9C"/>
    <w:rsid w:val="0092773B"/>
  </w:style>
  <w:style w:type="paragraph" w:customStyle="1" w:styleId="F3DEC2B654F54F78959DB0EE4965E32C">
    <w:name w:val="F3DEC2B654F54F78959DB0EE4965E32C"/>
    <w:rsid w:val="0092773B"/>
  </w:style>
  <w:style w:type="paragraph" w:customStyle="1" w:styleId="13FDC3F137034582980A500CD69FC521">
    <w:name w:val="13FDC3F137034582980A500CD69FC521"/>
    <w:rsid w:val="0092773B"/>
  </w:style>
  <w:style w:type="paragraph" w:customStyle="1" w:styleId="3FB9F06F997B4C74B41899A797530E8F">
    <w:name w:val="3FB9F06F997B4C74B41899A797530E8F"/>
    <w:rsid w:val="0092773B"/>
  </w:style>
  <w:style w:type="paragraph" w:customStyle="1" w:styleId="99EFE0FFA4644205A42AA3861EC2EFAA">
    <w:name w:val="99EFE0FFA4644205A42AA3861EC2EFAA"/>
    <w:rsid w:val="0092773B"/>
  </w:style>
  <w:style w:type="paragraph" w:customStyle="1" w:styleId="59788A5D44F44F7EBD579AAEDF71E920">
    <w:name w:val="59788A5D44F44F7EBD579AAEDF71E920"/>
    <w:rsid w:val="0092773B"/>
  </w:style>
  <w:style w:type="paragraph" w:customStyle="1" w:styleId="EE99CF120A514052A9FC9BA647B6CA80">
    <w:name w:val="EE99CF120A514052A9FC9BA647B6CA80"/>
    <w:rsid w:val="0092773B"/>
  </w:style>
  <w:style w:type="paragraph" w:customStyle="1" w:styleId="CD2B7478AC7D410BBD6C303F3544CCDD">
    <w:name w:val="CD2B7478AC7D410BBD6C303F3544CCDD"/>
    <w:rsid w:val="0092773B"/>
  </w:style>
  <w:style w:type="paragraph" w:customStyle="1" w:styleId="993710A6EB83433C877D4514D80C1798">
    <w:name w:val="993710A6EB83433C877D4514D80C1798"/>
    <w:rsid w:val="0092773B"/>
  </w:style>
  <w:style w:type="paragraph" w:customStyle="1" w:styleId="74029C14C398404AA51D2919973C9982">
    <w:name w:val="74029C14C398404AA51D2919973C9982"/>
    <w:rsid w:val="0092773B"/>
  </w:style>
  <w:style w:type="paragraph" w:customStyle="1" w:styleId="AADE0514DEB64B579F9DD5AF0D4376A0">
    <w:name w:val="AADE0514DEB64B579F9DD5AF0D4376A0"/>
    <w:rsid w:val="0092773B"/>
  </w:style>
  <w:style w:type="paragraph" w:customStyle="1" w:styleId="EC52DA1C8BE14CA88B647B4779CAADE9">
    <w:name w:val="EC52DA1C8BE14CA88B647B4779CAADE9"/>
    <w:rsid w:val="0092773B"/>
  </w:style>
  <w:style w:type="paragraph" w:customStyle="1" w:styleId="45A65E88BFC1462095164D4971A1CAB4">
    <w:name w:val="45A65E88BFC1462095164D4971A1CAB4"/>
    <w:rsid w:val="0092773B"/>
  </w:style>
  <w:style w:type="paragraph" w:customStyle="1" w:styleId="DE7EA4E7AF6347F4B4010BEFC0FF8B40">
    <w:name w:val="DE7EA4E7AF6347F4B4010BEFC0FF8B40"/>
    <w:rsid w:val="0092773B"/>
  </w:style>
  <w:style w:type="paragraph" w:customStyle="1" w:styleId="720818F715594BBBB251A7EDC01E024F">
    <w:name w:val="720818F715594BBBB251A7EDC01E024F"/>
    <w:rsid w:val="0092773B"/>
  </w:style>
  <w:style w:type="paragraph" w:customStyle="1" w:styleId="0513525FD8AF428F8454D5C9C0B36E0B">
    <w:name w:val="0513525FD8AF428F8454D5C9C0B36E0B"/>
    <w:rsid w:val="0092773B"/>
  </w:style>
  <w:style w:type="paragraph" w:customStyle="1" w:styleId="1AF3EB30FDCE48BAAD794C999F200F4D">
    <w:name w:val="1AF3EB30FDCE48BAAD794C999F200F4D"/>
    <w:rsid w:val="0092773B"/>
  </w:style>
  <w:style w:type="paragraph" w:customStyle="1" w:styleId="D9DE416006F442539D2E781980739CCA">
    <w:name w:val="D9DE416006F442539D2E781980739CCA"/>
    <w:rsid w:val="0092773B"/>
  </w:style>
  <w:style w:type="paragraph" w:customStyle="1" w:styleId="FFF482AE9A034532BFDCB2C3E27DD99B">
    <w:name w:val="FFF482AE9A034532BFDCB2C3E27DD99B"/>
    <w:rsid w:val="0092773B"/>
  </w:style>
  <w:style w:type="paragraph" w:customStyle="1" w:styleId="462D98EA3FD44B468C6442B78AC7B533">
    <w:name w:val="462D98EA3FD44B468C6442B78AC7B533"/>
    <w:rsid w:val="0092773B"/>
  </w:style>
  <w:style w:type="paragraph" w:customStyle="1" w:styleId="B97B4846E32E43A3BCAD7488B97F8E53">
    <w:name w:val="B97B4846E32E43A3BCAD7488B97F8E53"/>
    <w:rsid w:val="0092773B"/>
  </w:style>
  <w:style w:type="paragraph" w:customStyle="1" w:styleId="95A54FA9ADAD4739AB24E058580A7C2F">
    <w:name w:val="95A54FA9ADAD4739AB24E058580A7C2F"/>
    <w:rsid w:val="0092773B"/>
  </w:style>
  <w:style w:type="paragraph" w:customStyle="1" w:styleId="CC39FE08A43F458E8D94BB79548CD62F">
    <w:name w:val="CC39FE08A43F458E8D94BB79548CD62F"/>
    <w:rsid w:val="0092773B"/>
  </w:style>
  <w:style w:type="paragraph" w:customStyle="1" w:styleId="482F5622ACE74E2CB304465B1CCA92BB">
    <w:name w:val="482F5622ACE74E2CB304465B1CCA92BB"/>
    <w:rsid w:val="0092773B"/>
  </w:style>
  <w:style w:type="paragraph" w:customStyle="1" w:styleId="D3F578331244428C9A870D4C7CCBA773">
    <w:name w:val="D3F578331244428C9A870D4C7CCBA773"/>
    <w:rsid w:val="0092773B"/>
  </w:style>
  <w:style w:type="paragraph" w:customStyle="1" w:styleId="D4C69B9220F148A2ADBF995830E522EA">
    <w:name w:val="D4C69B9220F148A2ADBF995830E522EA"/>
    <w:rsid w:val="0092773B"/>
  </w:style>
  <w:style w:type="paragraph" w:customStyle="1" w:styleId="02A520A677C3406B8C97EDFBFF66F20C">
    <w:name w:val="02A520A677C3406B8C97EDFBFF66F20C"/>
    <w:rsid w:val="0092773B"/>
  </w:style>
  <w:style w:type="paragraph" w:customStyle="1" w:styleId="0CE03785FBA24D2E904EA258F45215DC">
    <w:name w:val="0CE03785FBA24D2E904EA258F45215DC"/>
    <w:rsid w:val="0092773B"/>
  </w:style>
  <w:style w:type="paragraph" w:customStyle="1" w:styleId="36C0A707A7F24D5983C84678D7B7C132">
    <w:name w:val="36C0A707A7F24D5983C84678D7B7C132"/>
    <w:rsid w:val="0092773B"/>
  </w:style>
  <w:style w:type="paragraph" w:customStyle="1" w:styleId="B30B00CDF7E648939018A3F38DBDDECD">
    <w:name w:val="B30B00CDF7E648939018A3F38DBDDECD"/>
    <w:rsid w:val="0092773B"/>
  </w:style>
  <w:style w:type="paragraph" w:customStyle="1" w:styleId="9789C9A97B1841758DEFD39752FD5D3D">
    <w:name w:val="9789C9A97B1841758DEFD39752FD5D3D"/>
    <w:rsid w:val="0092773B"/>
  </w:style>
  <w:style w:type="paragraph" w:customStyle="1" w:styleId="18A21D3F1307430CACF26B22453C91DD">
    <w:name w:val="18A21D3F1307430CACF26B22453C91DD"/>
    <w:rsid w:val="0092773B"/>
  </w:style>
  <w:style w:type="paragraph" w:customStyle="1" w:styleId="13B92CB936434595A3D99232EE4ECBD0">
    <w:name w:val="13B92CB936434595A3D99232EE4ECBD0"/>
    <w:rsid w:val="0092773B"/>
  </w:style>
  <w:style w:type="paragraph" w:customStyle="1" w:styleId="701D2B3675F5409F938579055CBC8691">
    <w:name w:val="701D2B3675F5409F938579055CBC8691"/>
    <w:rsid w:val="0092773B"/>
  </w:style>
  <w:style w:type="paragraph" w:customStyle="1" w:styleId="54D59254BC514EBB94E30BF94D26E428">
    <w:name w:val="54D59254BC514EBB94E30BF94D26E428"/>
    <w:rsid w:val="0092773B"/>
  </w:style>
  <w:style w:type="paragraph" w:customStyle="1" w:styleId="0ADAD087C711443EB55B4B09ABE11A67">
    <w:name w:val="0ADAD087C711443EB55B4B09ABE11A67"/>
    <w:rsid w:val="0092773B"/>
  </w:style>
  <w:style w:type="paragraph" w:customStyle="1" w:styleId="CF7250D21E1F4322B6790E93F0033086">
    <w:name w:val="CF7250D21E1F4322B6790E93F0033086"/>
    <w:rsid w:val="0092773B"/>
  </w:style>
  <w:style w:type="paragraph" w:customStyle="1" w:styleId="EDDD5C300B5240748C37E7A47635BA68">
    <w:name w:val="EDDD5C300B5240748C37E7A47635BA68"/>
    <w:rsid w:val="0092773B"/>
  </w:style>
  <w:style w:type="paragraph" w:customStyle="1" w:styleId="76FC4C8DA7814979A42F9DC52778B4CE">
    <w:name w:val="76FC4C8DA7814979A42F9DC52778B4CE"/>
    <w:rsid w:val="0092773B"/>
  </w:style>
  <w:style w:type="paragraph" w:customStyle="1" w:styleId="33E4B2AFA2494005A3C22316EE817351">
    <w:name w:val="33E4B2AFA2494005A3C22316EE817351"/>
    <w:rsid w:val="0092773B"/>
  </w:style>
  <w:style w:type="paragraph" w:customStyle="1" w:styleId="2410DA7C5BBB45C1A544FAA5FDF377D5">
    <w:name w:val="2410DA7C5BBB45C1A544FAA5FDF377D5"/>
    <w:rsid w:val="0092773B"/>
  </w:style>
  <w:style w:type="paragraph" w:customStyle="1" w:styleId="58737C0D0ECA43E7A5401C9BD318AB2B">
    <w:name w:val="58737C0D0ECA43E7A5401C9BD318AB2B"/>
    <w:rsid w:val="0092773B"/>
  </w:style>
  <w:style w:type="paragraph" w:customStyle="1" w:styleId="9523AE3D4DD94734A24CDC82A392DCBD">
    <w:name w:val="9523AE3D4DD94734A24CDC82A392DCBD"/>
    <w:rsid w:val="0092773B"/>
  </w:style>
  <w:style w:type="paragraph" w:customStyle="1" w:styleId="6982A0FCCA83464591329330735A3713">
    <w:name w:val="6982A0FCCA83464591329330735A3713"/>
    <w:rsid w:val="0092773B"/>
  </w:style>
  <w:style w:type="paragraph" w:customStyle="1" w:styleId="93F41602534F4A03B7FAA1A1156284F6">
    <w:name w:val="93F41602534F4A03B7FAA1A1156284F6"/>
    <w:rsid w:val="0092773B"/>
  </w:style>
  <w:style w:type="paragraph" w:customStyle="1" w:styleId="77061CFB5C0745FBAB11E9130E86F42F">
    <w:name w:val="77061CFB5C0745FBAB11E9130E86F42F"/>
    <w:rsid w:val="0092773B"/>
  </w:style>
  <w:style w:type="paragraph" w:customStyle="1" w:styleId="CA1C7104E6834FD7AF4FAB1DC66CCC2D">
    <w:name w:val="CA1C7104E6834FD7AF4FAB1DC66CCC2D"/>
    <w:rsid w:val="0092773B"/>
  </w:style>
  <w:style w:type="paragraph" w:customStyle="1" w:styleId="E75A10077C2046719F7CD3BA615E9C13">
    <w:name w:val="E75A10077C2046719F7CD3BA615E9C13"/>
    <w:rsid w:val="0092773B"/>
  </w:style>
  <w:style w:type="paragraph" w:customStyle="1" w:styleId="8D1F1A9EA5DE4642A293695CE1ECE712">
    <w:name w:val="8D1F1A9EA5DE4642A293695CE1ECE712"/>
    <w:rsid w:val="0092773B"/>
  </w:style>
  <w:style w:type="paragraph" w:customStyle="1" w:styleId="D24CD22A75794FAC9F357C540F6D0EDF">
    <w:name w:val="D24CD22A75794FAC9F357C540F6D0EDF"/>
    <w:rsid w:val="0092773B"/>
  </w:style>
  <w:style w:type="paragraph" w:customStyle="1" w:styleId="CBD5302932ED4F5D907DBEE267197041">
    <w:name w:val="CBD5302932ED4F5D907DBEE267197041"/>
    <w:rsid w:val="0092773B"/>
  </w:style>
  <w:style w:type="paragraph" w:customStyle="1" w:styleId="260D2398A3A14085BFD5F5C745E7B508">
    <w:name w:val="260D2398A3A14085BFD5F5C745E7B508"/>
    <w:rsid w:val="0092773B"/>
  </w:style>
  <w:style w:type="paragraph" w:customStyle="1" w:styleId="9CA52B52DD22497E983136324750E05F">
    <w:name w:val="9CA52B52DD22497E983136324750E05F"/>
    <w:rsid w:val="0092773B"/>
  </w:style>
  <w:style w:type="paragraph" w:customStyle="1" w:styleId="31B56A96A17649F9BF7312CC212085A6">
    <w:name w:val="31B56A96A17649F9BF7312CC212085A6"/>
    <w:rsid w:val="0092773B"/>
  </w:style>
  <w:style w:type="paragraph" w:customStyle="1" w:styleId="FE8F1AF6A0144563B070844B7CC2EFAC">
    <w:name w:val="FE8F1AF6A0144563B070844B7CC2EFAC"/>
    <w:rsid w:val="0092773B"/>
  </w:style>
  <w:style w:type="paragraph" w:customStyle="1" w:styleId="19FE2AF042F540AA8DA13B4B3BC9AF48">
    <w:name w:val="19FE2AF042F540AA8DA13B4B3BC9AF48"/>
    <w:rsid w:val="0092773B"/>
  </w:style>
  <w:style w:type="paragraph" w:customStyle="1" w:styleId="CB3A88982EE9420F8E95F4645EC47AC2">
    <w:name w:val="CB3A88982EE9420F8E95F4645EC47AC2"/>
    <w:rsid w:val="0092773B"/>
  </w:style>
  <w:style w:type="paragraph" w:customStyle="1" w:styleId="D397B5FC47BE4AED8241B9F2EB83E87B">
    <w:name w:val="D397B5FC47BE4AED8241B9F2EB83E87B"/>
    <w:rsid w:val="0092773B"/>
  </w:style>
  <w:style w:type="paragraph" w:customStyle="1" w:styleId="E3478928A5E940788B8785F88D3E7C5F">
    <w:name w:val="E3478928A5E940788B8785F88D3E7C5F"/>
    <w:rsid w:val="0092773B"/>
  </w:style>
  <w:style w:type="paragraph" w:customStyle="1" w:styleId="30C2628C8DD54F55B2CE0589C87C1715">
    <w:name w:val="30C2628C8DD54F55B2CE0589C87C1715"/>
    <w:rsid w:val="0092773B"/>
  </w:style>
  <w:style w:type="paragraph" w:customStyle="1" w:styleId="058DF827988A4C87A4522616F19C74CF">
    <w:name w:val="058DF827988A4C87A4522616F19C74CF"/>
    <w:rsid w:val="0092773B"/>
  </w:style>
  <w:style w:type="paragraph" w:customStyle="1" w:styleId="D0130F9603B64F5F94C4D46794594338">
    <w:name w:val="D0130F9603B64F5F94C4D46794594338"/>
    <w:rsid w:val="0092773B"/>
  </w:style>
  <w:style w:type="paragraph" w:customStyle="1" w:styleId="0D49CC7054474376AAF0586A51D611D6">
    <w:name w:val="0D49CC7054474376AAF0586A51D611D6"/>
    <w:rsid w:val="0092773B"/>
  </w:style>
  <w:style w:type="paragraph" w:customStyle="1" w:styleId="704A55A06050455EBA079CC6E2DF962C">
    <w:name w:val="704A55A06050455EBA079CC6E2DF962C"/>
    <w:rsid w:val="0092773B"/>
  </w:style>
  <w:style w:type="paragraph" w:customStyle="1" w:styleId="91155065A1F5489FA378AF4F84B1C5DE">
    <w:name w:val="91155065A1F5489FA378AF4F84B1C5DE"/>
    <w:rsid w:val="0092773B"/>
  </w:style>
  <w:style w:type="paragraph" w:customStyle="1" w:styleId="96149946D89546FC98DC7A16F52A4CAF">
    <w:name w:val="96149946D89546FC98DC7A16F52A4CAF"/>
    <w:rsid w:val="0092773B"/>
  </w:style>
  <w:style w:type="paragraph" w:customStyle="1" w:styleId="E7C504D4ACDD44F3913ADB7F6D0141D0">
    <w:name w:val="E7C504D4ACDD44F3913ADB7F6D0141D0"/>
    <w:rsid w:val="0092773B"/>
  </w:style>
  <w:style w:type="paragraph" w:customStyle="1" w:styleId="CEF0093CB9154C2BB9ADA6B104C75124">
    <w:name w:val="CEF0093CB9154C2BB9ADA6B104C75124"/>
    <w:rsid w:val="0092773B"/>
  </w:style>
  <w:style w:type="paragraph" w:customStyle="1" w:styleId="259E5E10466D4E4A803722EEEB4F575B">
    <w:name w:val="259E5E10466D4E4A803722EEEB4F575B"/>
    <w:rsid w:val="0092773B"/>
  </w:style>
  <w:style w:type="paragraph" w:customStyle="1" w:styleId="3FDF87D2E62141C998FB0FA2D396C3FA">
    <w:name w:val="3FDF87D2E62141C998FB0FA2D396C3FA"/>
    <w:rsid w:val="0092773B"/>
  </w:style>
  <w:style w:type="paragraph" w:customStyle="1" w:styleId="683524EC18C9452AA73BE1D153FE236D">
    <w:name w:val="683524EC18C9452AA73BE1D153FE236D"/>
    <w:rsid w:val="0092773B"/>
  </w:style>
  <w:style w:type="paragraph" w:customStyle="1" w:styleId="DF0BE456CE5C4F58B3FEDC41202C234D">
    <w:name w:val="DF0BE456CE5C4F58B3FEDC41202C234D"/>
    <w:rsid w:val="0092773B"/>
  </w:style>
  <w:style w:type="paragraph" w:customStyle="1" w:styleId="7D31168437D740C196723427B496ED59">
    <w:name w:val="7D31168437D740C196723427B496ED59"/>
    <w:rsid w:val="0092773B"/>
  </w:style>
  <w:style w:type="paragraph" w:customStyle="1" w:styleId="82D1EC9874FC4986A39DC4D75EDCE1EF">
    <w:name w:val="82D1EC9874FC4986A39DC4D75EDCE1EF"/>
    <w:rsid w:val="0092773B"/>
  </w:style>
  <w:style w:type="paragraph" w:customStyle="1" w:styleId="D30BAE2FC04F47309F87EDE6FF5CA9C0">
    <w:name w:val="D30BAE2FC04F47309F87EDE6FF5CA9C0"/>
    <w:rsid w:val="0092773B"/>
  </w:style>
  <w:style w:type="paragraph" w:customStyle="1" w:styleId="93A3D562985944D2AA117750DBF6744A">
    <w:name w:val="93A3D562985944D2AA117750DBF6744A"/>
    <w:rsid w:val="0092773B"/>
  </w:style>
  <w:style w:type="paragraph" w:customStyle="1" w:styleId="5F915B0F728F44A58336DCFCAE9821D6">
    <w:name w:val="5F915B0F728F44A58336DCFCAE9821D6"/>
    <w:rsid w:val="0092773B"/>
  </w:style>
  <w:style w:type="paragraph" w:customStyle="1" w:styleId="BEE565BD41094FF9A91A26485B1A91C6">
    <w:name w:val="BEE565BD41094FF9A91A26485B1A91C6"/>
    <w:rsid w:val="0092773B"/>
  </w:style>
  <w:style w:type="paragraph" w:customStyle="1" w:styleId="A7229882FE5A4510ACA3D60A55F65E5F">
    <w:name w:val="A7229882FE5A4510ACA3D60A55F65E5F"/>
    <w:rsid w:val="0092773B"/>
  </w:style>
  <w:style w:type="paragraph" w:customStyle="1" w:styleId="0F18E0E0EEC44F81B65B23A68810323D">
    <w:name w:val="0F18E0E0EEC44F81B65B23A68810323D"/>
    <w:rsid w:val="0092773B"/>
  </w:style>
  <w:style w:type="paragraph" w:customStyle="1" w:styleId="FDE29D0597D2412285998E2C1938477E">
    <w:name w:val="FDE29D0597D2412285998E2C1938477E"/>
    <w:rsid w:val="0092773B"/>
  </w:style>
  <w:style w:type="paragraph" w:customStyle="1" w:styleId="470DB4EB8ACC45E194E43EBF6079C5E6">
    <w:name w:val="470DB4EB8ACC45E194E43EBF6079C5E6"/>
    <w:rsid w:val="0092773B"/>
  </w:style>
  <w:style w:type="paragraph" w:customStyle="1" w:styleId="BAA0BCB228764FED8F314F526722CD5B">
    <w:name w:val="BAA0BCB228764FED8F314F526722CD5B"/>
    <w:rsid w:val="0092773B"/>
  </w:style>
  <w:style w:type="paragraph" w:customStyle="1" w:styleId="940B2BE1327D4F45B6A92BBBEFDF2278">
    <w:name w:val="940B2BE1327D4F45B6A92BBBEFDF2278"/>
    <w:rsid w:val="0092773B"/>
  </w:style>
  <w:style w:type="paragraph" w:customStyle="1" w:styleId="C1A6F71A2BFF44CD9ED97CC9A54F4F7C">
    <w:name w:val="C1A6F71A2BFF44CD9ED97CC9A54F4F7C"/>
    <w:rsid w:val="0092773B"/>
  </w:style>
  <w:style w:type="paragraph" w:customStyle="1" w:styleId="29BDF6BAA5BF443D8BB96A5E961B7E85">
    <w:name w:val="29BDF6BAA5BF443D8BB96A5E961B7E85"/>
    <w:rsid w:val="0092773B"/>
  </w:style>
  <w:style w:type="paragraph" w:customStyle="1" w:styleId="C60ED34711184AB098CA1FF25484D71B">
    <w:name w:val="C60ED34711184AB098CA1FF25484D71B"/>
    <w:rsid w:val="0092773B"/>
  </w:style>
  <w:style w:type="paragraph" w:customStyle="1" w:styleId="C1990A1B23D245D889EE5C87386CE406">
    <w:name w:val="C1990A1B23D245D889EE5C87386CE406"/>
    <w:rsid w:val="0092773B"/>
  </w:style>
  <w:style w:type="paragraph" w:customStyle="1" w:styleId="3D2B4986039B4A96AAE87108E90398B6">
    <w:name w:val="3D2B4986039B4A96AAE87108E90398B6"/>
    <w:rsid w:val="0092773B"/>
  </w:style>
  <w:style w:type="paragraph" w:customStyle="1" w:styleId="A83FABCBAD434D91B8ED4749E348A0C3">
    <w:name w:val="A83FABCBAD434D91B8ED4749E348A0C3"/>
    <w:rsid w:val="0092773B"/>
  </w:style>
  <w:style w:type="paragraph" w:customStyle="1" w:styleId="3D02D77174024EC6A9F2044F4DD6F1CF">
    <w:name w:val="3D02D77174024EC6A9F2044F4DD6F1CF"/>
    <w:rsid w:val="0092773B"/>
  </w:style>
  <w:style w:type="paragraph" w:customStyle="1" w:styleId="42EAF8D5408F4DB58E1C167956DCA036">
    <w:name w:val="42EAF8D5408F4DB58E1C167956DCA036"/>
    <w:rsid w:val="0092773B"/>
  </w:style>
  <w:style w:type="paragraph" w:customStyle="1" w:styleId="F95376FCCDBF4476B0D9A99BBB087089">
    <w:name w:val="F95376FCCDBF4476B0D9A99BBB087089"/>
    <w:rsid w:val="0092773B"/>
  </w:style>
  <w:style w:type="paragraph" w:customStyle="1" w:styleId="48EA7E665ECB4425810C682A1738BA60">
    <w:name w:val="48EA7E665ECB4425810C682A1738BA60"/>
    <w:rsid w:val="0092773B"/>
  </w:style>
  <w:style w:type="paragraph" w:customStyle="1" w:styleId="BEF9686D284349D8BDA5FCA421D69914">
    <w:name w:val="BEF9686D284349D8BDA5FCA421D69914"/>
    <w:rsid w:val="0092773B"/>
  </w:style>
  <w:style w:type="paragraph" w:customStyle="1" w:styleId="14730299F5F9470C8718EEEEA951E8FB">
    <w:name w:val="14730299F5F9470C8718EEEEA951E8FB"/>
    <w:rsid w:val="0092773B"/>
  </w:style>
  <w:style w:type="paragraph" w:customStyle="1" w:styleId="565654B314FF45D4AD70EA09F85FDB2F">
    <w:name w:val="565654B314FF45D4AD70EA09F85FDB2F"/>
    <w:rsid w:val="0092773B"/>
  </w:style>
  <w:style w:type="paragraph" w:customStyle="1" w:styleId="1B82F0CC46914647BB674E61643A4ED1">
    <w:name w:val="1B82F0CC46914647BB674E61643A4ED1"/>
    <w:rsid w:val="0092773B"/>
  </w:style>
  <w:style w:type="paragraph" w:customStyle="1" w:styleId="744EA1FE042B4317BBEE7038555078EF">
    <w:name w:val="744EA1FE042B4317BBEE7038555078EF"/>
    <w:rsid w:val="0092773B"/>
  </w:style>
  <w:style w:type="paragraph" w:customStyle="1" w:styleId="78DD8705054C4308B20039271EFBA778">
    <w:name w:val="78DD8705054C4308B20039271EFBA778"/>
    <w:rsid w:val="0092773B"/>
  </w:style>
  <w:style w:type="paragraph" w:customStyle="1" w:styleId="9B28482C81154944908578670E6F46C2">
    <w:name w:val="9B28482C81154944908578670E6F46C2"/>
    <w:rsid w:val="0092773B"/>
  </w:style>
  <w:style w:type="paragraph" w:customStyle="1" w:styleId="8C7127C0207C42CE8B37EBED54488363">
    <w:name w:val="8C7127C0207C42CE8B37EBED54488363"/>
    <w:rsid w:val="0092773B"/>
  </w:style>
  <w:style w:type="paragraph" w:customStyle="1" w:styleId="C6A82E4955E94CFBA57F627ADD57B8C7">
    <w:name w:val="C6A82E4955E94CFBA57F627ADD57B8C7"/>
    <w:rsid w:val="0092773B"/>
  </w:style>
  <w:style w:type="paragraph" w:customStyle="1" w:styleId="CC8174CBD9394B7499576323E763D4B9">
    <w:name w:val="CC8174CBD9394B7499576323E763D4B9"/>
    <w:rsid w:val="0092773B"/>
  </w:style>
  <w:style w:type="paragraph" w:customStyle="1" w:styleId="B9CF085A224546808A2CE245DE291ECD">
    <w:name w:val="B9CF085A224546808A2CE245DE291ECD"/>
    <w:rsid w:val="0092773B"/>
  </w:style>
  <w:style w:type="paragraph" w:customStyle="1" w:styleId="36B56FF6DB2C490F821F28656DDE24B8">
    <w:name w:val="36B56FF6DB2C490F821F28656DDE24B8"/>
    <w:rsid w:val="0092773B"/>
  </w:style>
  <w:style w:type="paragraph" w:customStyle="1" w:styleId="F4FBA9B3239E48C89ABAF43364256C67">
    <w:name w:val="F4FBA9B3239E48C89ABAF43364256C67"/>
    <w:rsid w:val="0092773B"/>
  </w:style>
  <w:style w:type="paragraph" w:customStyle="1" w:styleId="980881A6874E4DE4AE7D60383A80430C">
    <w:name w:val="980881A6874E4DE4AE7D60383A80430C"/>
    <w:rsid w:val="0092773B"/>
  </w:style>
  <w:style w:type="paragraph" w:customStyle="1" w:styleId="AD9CBDFB1B3D48D2AC75ECC151333A27">
    <w:name w:val="AD9CBDFB1B3D48D2AC75ECC151333A27"/>
    <w:rsid w:val="0092773B"/>
  </w:style>
  <w:style w:type="paragraph" w:customStyle="1" w:styleId="21E01586F13E4EE7B969FD0BE2BDEAAB">
    <w:name w:val="21E01586F13E4EE7B969FD0BE2BDEAAB"/>
    <w:rsid w:val="0092773B"/>
  </w:style>
  <w:style w:type="paragraph" w:customStyle="1" w:styleId="CBCFC440F5D74320BD5F78D88F28101D">
    <w:name w:val="CBCFC440F5D74320BD5F78D88F28101D"/>
    <w:rsid w:val="0092773B"/>
  </w:style>
  <w:style w:type="paragraph" w:customStyle="1" w:styleId="7C1AD96A6E464B3E8983816CA208AD61">
    <w:name w:val="7C1AD96A6E464B3E8983816CA208AD61"/>
    <w:rsid w:val="0092773B"/>
  </w:style>
  <w:style w:type="paragraph" w:customStyle="1" w:styleId="E108AEFECD9E496AA266B60DDE1FB097">
    <w:name w:val="E108AEFECD9E496AA266B60DDE1FB097"/>
    <w:rsid w:val="0092773B"/>
  </w:style>
  <w:style w:type="paragraph" w:customStyle="1" w:styleId="08D9743ED009424FAE1C42E3807E5BFC">
    <w:name w:val="08D9743ED009424FAE1C42E3807E5BFC"/>
    <w:rsid w:val="0092773B"/>
  </w:style>
  <w:style w:type="paragraph" w:customStyle="1" w:styleId="609B465B564646FA808869237EF6BBE2">
    <w:name w:val="609B465B564646FA808869237EF6BBE2"/>
    <w:rsid w:val="0092773B"/>
  </w:style>
  <w:style w:type="paragraph" w:customStyle="1" w:styleId="F846CF2E623147919BD8857B28F847E6">
    <w:name w:val="F846CF2E623147919BD8857B28F847E6"/>
    <w:rsid w:val="0092773B"/>
  </w:style>
  <w:style w:type="paragraph" w:customStyle="1" w:styleId="2C8A6877AA7A42D6B84DBDAE50E4591A">
    <w:name w:val="2C8A6877AA7A42D6B84DBDAE50E4591A"/>
    <w:rsid w:val="0092773B"/>
  </w:style>
  <w:style w:type="paragraph" w:customStyle="1" w:styleId="7551F6D793D544499C81C2354F1B686A">
    <w:name w:val="7551F6D793D544499C81C2354F1B686A"/>
    <w:rsid w:val="0092773B"/>
  </w:style>
  <w:style w:type="paragraph" w:customStyle="1" w:styleId="4E80B470987B45A48832F8C4D88AD4E9">
    <w:name w:val="4E80B470987B45A48832F8C4D88AD4E9"/>
    <w:rsid w:val="0092773B"/>
  </w:style>
  <w:style w:type="paragraph" w:customStyle="1" w:styleId="654D1E5EB5C8421EB8CE9F8498DEB06A">
    <w:name w:val="654D1E5EB5C8421EB8CE9F8498DEB06A"/>
    <w:rsid w:val="0092773B"/>
  </w:style>
  <w:style w:type="paragraph" w:customStyle="1" w:styleId="65571C46077544B59003399C0491E59F">
    <w:name w:val="65571C46077544B59003399C0491E59F"/>
    <w:rsid w:val="0092773B"/>
  </w:style>
  <w:style w:type="paragraph" w:customStyle="1" w:styleId="21C949F91DAB4A13951720C003D7C5E8">
    <w:name w:val="21C949F91DAB4A13951720C003D7C5E8"/>
    <w:rsid w:val="0092773B"/>
  </w:style>
  <w:style w:type="paragraph" w:customStyle="1" w:styleId="A95809A1A70249EEA90E264534C3EABC">
    <w:name w:val="A95809A1A70249EEA90E264534C3EABC"/>
    <w:rsid w:val="0092773B"/>
  </w:style>
  <w:style w:type="paragraph" w:customStyle="1" w:styleId="5B219FD0A99044C988AA4C7105A4AFE4">
    <w:name w:val="5B219FD0A99044C988AA4C7105A4AFE4"/>
    <w:rsid w:val="0092773B"/>
  </w:style>
  <w:style w:type="paragraph" w:customStyle="1" w:styleId="6327E57FCD3C4AAFB0D1C8638E0F679F">
    <w:name w:val="6327E57FCD3C4AAFB0D1C8638E0F679F"/>
    <w:rsid w:val="0092773B"/>
  </w:style>
  <w:style w:type="paragraph" w:customStyle="1" w:styleId="4BDCEDC8BA194F1585FCBB7BB7829899">
    <w:name w:val="4BDCEDC8BA194F1585FCBB7BB7829899"/>
    <w:rsid w:val="0092773B"/>
  </w:style>
  <w:style w:type="paragraph" w:customStyle="1" w:styleId="87D7618FEBB84547B0F8CF84D78B6748">
    <w:name w:val="87D7618FEBB84547B0F8CF84D78B6748"/>
    <w:rsid w:val="0092773B"/>
  </w:style>
  <w:style w:type="paragraph" w:customStyle="1" w:styleId="BF3A6907DAE5476D88BEF2C0200A0C66">
    <w:name w:val="BF3A6907DAE5476D88BEF2C0200A0C66"/>
    <w:rsid w:val="0092773B"/>
  </w:style>
  <w:style w:type="paragraph" w:customStyle="1" w:styleId="A93242D5667C41B7BB63E5E0B6983A1C">
    <w:name w:val="A93242D5667C41B7BB63E5E0B6983A1C"/>
    <w:rsid w:val="0092773B"/>
  </w:style>
  <w:style w:type="paragraph" w:customStyle="1" w:styleId="B29B1638331044A5B51B14E66CB73FCA">
    <w:name w:val="B29B1638331044A5B51B14E66CB73FCA"/>
    <w:rsid w:val="0092773B"/>
  </w:style>
  <w:style w:type="paragraph" w:customStyle="1" w:styleId="466AB22F54D64200B46B0D9A644E34BD">
    <w:name w:val="466AB22F54D64200B46B0D9A644E34BD"/>
    <w:rsid w:val="0092773B"/>
  </w:style>
  <w:style w:type="paragraph" w:customStyle="1" w:styleId="19C33E9946E74B29963159E84F845CD0">
    <w:name w:val="19C33E9946E74B29963159E84F845CD0"/>
    <w:rsid w:val="0092773B"/>
  </w:style>
  <w:style w:type="paragraph" w:customStyle="1" w:styleId="7B2B606589054CF7B1D9F3060B96D945">
    <w:name w:val="7B2B606589054CF7B1D9F3060B96D945"/>
    <w:rsid w:val="0092773B"/>
  </w:style>
  <w:style w:type="paragraph" w:customStyle="1" w:styleId="A1406AC83CDF4DEB85B5C45BFB25AD44">
    <w:name w:val="A1406AC83CDF4DEB85B5C45BFB25AD44"/>
    <w:rsid w:val="0092773B"/>
  </w:style>
  <w:style w:type="paragraph" w:customStyle="1" w:styleId="7D07CF230BD94F308A427C27F22885A0">
    <w:name w:val="7D07CF230BD94F308A427C27F22885A0"/>
    <w:rsid w:val="0092773B"/>
  </w:style>
  <w:style w:type="paragraph" w:customStyle="1" w:styleId="2B998373BE9E48ACA0E5029318D0585C">
    <w:name w:val="2B998373BE9E48ACA0E5029318D0585C"/>
    <w:rsid w:val="0092773B"/>
  </w:style>
  <w:style w:type="paragraph" w:customStyle="1" w:styleId="439BFA7044A04BB2A7D32115EF3773D5">
    <w:name w:val="439BFA7044A04BB2A7D32115EF3773D5"/>
    <w:rsid w:val="0092773B"/>
  </w:style>
  <w:style w:type="paragraph" w:customStyle="1" w:styleId="8EC2E009580C4639833F00CF8F231192">
    <w:name w:val="8EC2E009580C4639833F00CF8F231192"/>
    <w:rsid w:val="0092773B"/>
  </w:style>
  <w:style w:type="paragraph" w:customStyle="1" w:styleId="237917437F474AA8B955E08A8EBFDB44">
    <w:name w:val="237917437F474AA8B955E08A8EBFDB44"/>
    <w:rsid w:val="0092773B"/>
  </w:style>
  <w:style w:type="paragraph" w:customStyle="1" w:styleId="B58EBC55B23D4138BFC8307CEE38DC8D">
    <w:name w:val="B58EBC55B23D4138BFC8307CEE38DC8D"/>
    <w:rsid w:val="0092773B"/>
  </w:style>
  <w:style w:type="paragraph" w:customStyle="1" w:styleId="D0BFB6DB7AE64B0296EC651B4253D708">
    <w:name w:val="D0BFB6DB7AE64B0296EC651B4253D708"/>
    <w:rsid w:val="0092773B"/>
  </w:style>
  <w:style w:type="paragraph" w:customStyle="1" w:styleId="2BB77E94C7474744AFFE35705819D8F0">
    <w:name w:val="2BB77E94C7474744AFFE35705819D8F0"/>
    <w:rsid w:val="0092773B"/>
  </w:style>
  <w:style w:type="paragraph" w:customStyle="1" w:styleId="8529E865CFE844BC9FB26C327C8CB283">
    <w:name w:val="8529E865CFE844BC9FB26C327C8CB283"/>
    <w:rsid w:val="0092773B"/>
  </w:style>
  <w:style w:type="paragraph" w:customStyle="1" w:styleId="966A90C6C87B4B07860283F14BAECC07">
    <w:name w:val="966A90C6C87B4B07860283F14BAECC07"/>
    <w:rsid w:val="0092773B"/>
  </w:style>
  <w:style w:type="paragraph" w:customStyle="1" w:styleId="C6D3541D90EF4DE783EA1E1EA983E31D">
    <w:name w:val="C6D3541D90EF4DE783EA1E1EA983E31D"/>
    <w:rsid w:val="0092773B"/>
  </w:style>
  <w:style w:type="paragraph" w:customStyle="1" w:styleId="CABAF5F81203462F9ED3249C06F7A131">
    <w:name w:val="CABAF5F81203462F9ED3249C06F7A131"/>
    <w:rsid w:val="0092773B"/>
  </w:style>
  <w:style w:type="paragraph" w:customStyle="1" w:styleId="0BF38EE02A544FDFADCCA6C3DF4150E2">
    <w:name w:val="0BF38EE02A544FDFADCCA6C3DF4150E2"/>
    <w:rsid w:val="0092773B"/>
  </w:style>
  <w:style w:type="paragraph" w:customStyle="1" w:styleId="87941B439BAA414F83D81D65C4B2A1A6">
    <w:name w:val="87941B439BAA414F83D81D65C4B2A1A6"/>
    <w:rsid w:val="0092773B"/>
  </w:style>
  <w:style w:type="paragraph" w:customStyle="1" w:styleId="3DFDAEE9FA9A4417A30C4749E45F1FA8">
    <w:name w:val="3DFDAEE9FA9A4417A30C4749E45F1FA8"/>
    <w:rsid w:val="0092773B"/>
  </w:style>
  <w:style w:type="paragraph" w:customStyle="1" w:styleId="89F23E023CE44EE7BD6CDF6F892211A8">
    <w:name w:val="89F23E023CE44EE7BD6CDF6F892211A8"/>
    <w:rsid w:val="0092773B"/>
  </w:style>
  <w:style w:type="paragraph" w:customStyle="1" w:styleId="16116EDF8FCB448A8AE67DB1D9A932D7">
    <w:name w:val="16116EDF8FCB448A8AE67DB1D9A932D7"/>
    <w:rsid w:val="0092773B"/>
  </w:style>
  <w:style w:type="paragraph" w:customStyle="1" w:styleId="FF6027A19CB148218D3770DA794E49CA">
    <w:name w:val="FF6027A19CB148218D3770DA794E49CA"/>
    <w:rsid w:val="0092773B"/>
  </w:style>
  <w:style w:type="paragraph" w:customStyle="1" w:styleId="D7331ADC63684D8FB7FC0E2EC30783D6">
    <w:name w:val="D7331ADC63684D8FB7FC0E2EC30783D6"/>
    <w:rsid w:val="0092773B"/>
  </w:style>
  <w:style w:type="paragraph" w:customStyle="1" w:styleId="24DA0C4C20D44FB281AEC1C2331E7C51">
    <w:name w:val="24DA0C4C20D44FB281AEC1C2331E7C51"/>
    <w:rsid w:val="0092773B"/>
  </w:style>
  <w:style w:type="paragraph" w:customStyle="1" w:styleId="14E6DA438410407B9D0CDE1D571A6996">
    <w:name w:val="14E6DA438410407B9D0CDE1D571A6996"/>
    <w:rsid w:val="0092773B"/>
  </w:style>
  <w:style w:type="paragraph" w:customStyle="1" w:styleId="CB39CBC45F194A14B430B4D9C57179A0">
    <w:name w:val="CB39CBC45F194A14B430B4D9C57179A0"/>
    <w:rsid w:val="0092773B"/>
  </w:style>
  <w:style w:type="paragraph" w:customStyle="1" w:styleId="5263A83D5B614FB8893315F79F3E51A4">
    <w:name w:val="5263A83D5B614FB8893315F79F3E51A4"/>
    <w:rsid w:val="0092773B"/>
  </w:style>
  <w:style w:type="paragraph" w:customStyle="1" w:styleId="44D7C0E84F7B435FADCF5489D165924A">
    <w:name w:val="44D7C0E84F7B435FADCF5489D165924A"/>
    <w:rsid w:val="0092773B"/>
  </w:style>
  <w:style w:type="paragraph" w:customStyle="1" w:styleId="6512D8C2F59446B99F655FFBB414F4DF">
    <w:name w:val="6512D8C2F59446B99F655FFBB414F4DF"/>
    <w:rsid w:val="0092773B"/>
  </w:style>
  <w:style w:type="paragraph" w:customStyle="1" w:styleId="ECC291E2E15848DB8CC1457FA6EACA91">
    <w:name w:val="ECC291E2E15848DB8CC1457FA6EACA91"/>
    <w:rsid w:val="0092773B"/>
  </w:style>
  <w:style w:type="paragraph" w:customStyle="1" w:styleId="2A0F8EB8677743E194686726409E7771">
    <w:name w:val="2A0F8EB8677743E194686726409E7771"/>
    <w:rsid w:val="0092773B"/>
  </w:style>
  <w:style w:type="paragraph" w:customStyle="1" w:styleId="DB748A6E4D64478FAD9B78E7AA69B178">
    <w:name w:val="DB748A6E4D64478FAD9B78E7AA69B178"/>
    <w:rsid w:val="0092773B"/>
  </w:style>
  <w:style w:type="paragraph" w:customStyle="1" w:styleId="4D3F139876BE4FA4991470048A7A340C">
    <w:name w:val="4D3F139876BE4FA4991470048A7A340C"/>
    <w:rsid w:val="0092773B"/>
  </w:style>
  <w:style w:type="paragraph" w:customStyle="1" w:styleId="CB37E71ABC684637AC897FA78BDA1077">
    <w:name w:val="CB37E71ABC684637AC897FA78BDA1077"/>
    <w:rsid w:val="0092773B"/>
  </w:style>
  <w:style w:type="paragraph" w:customStyle="1" w:styleId="35D6CADDDAF24B75A0077247E83CF497">
    <w:name w:val="35D6CADDDAF24B75A0077247E83CF497"/>
    <w:rsid w:val="0092773B"/>
  </w:style>
  <w:style w:type="paragraph" w:customStyle="1" w:styleId="690BB56F029D464CBB05CB8C257CD468">
    <w:name w:val="690BB56F029D464CBB05CB8C257CD468"/>
    <w:rsid w:val="0092773B"/>
  </w:style>
  <w:style w:type="paragraph" w:customStyle="1" w:styleId="8081A59E0BFF4897AE7D140FD86B605B">
    <w:name w:val="8081A59E0BFF4897AE7D140FD86B605B"/>
    <w:rsid w:val="0092773B"/>
  </w:style>
  <w:style w:type="paragraph" w:customStyle="1" w:styleId="5FDA2BA9CDC04F8FB823B5D806D9FAE9">
    <w:name w:val="5FDA2BA9CDC04F8FB823B5D806D9FAE9"/>
    <w:rsid w:val="0092773B"/>
  </w:style>
  <w:style w:type="paragraph" w:customStyle="1" w:styleId="DD3BE972DA4C4165925A8F907CBA56E5">
    <w:name w:val="DD3BE972DA4C4165925A8F907CBA56E5"/>
    <w:rsid w:val="0092773B"/>
  </w:style>
  <w:style w:type="paragraph" w:customStyle="1" w:styleId="6BF691238E05464897AFA3D70C1F0494">
    <w:name w:val="6BF691238E05464897AFA3D70C1F0494"/>
    <w:rsid w:val="0092773B"/>
  </w:style>
  <w:style w:type="paragraph" w:customStyle="1" w:styleId="A1C4D2F118E64206A441802042185E68">
    <w:name w:val="A1C4D2F118E64206A441802042185E68"/>
    <w:rsid w:val="0092773B"/>
  </w:style>
  <w:style w:type="paragraph" w:customStyle="1" w:styleId="CDE16174890349768C2285CABAD700F1">
    <w:name w:val="CDE16174890349768C2285CABAD700F1"/>
    <w:rsid w:val="0092773B"/>
  </w:style>
  <w:style w:type="paragraph" w:customStyle="1" w:styleId="3CEBDAACD49B48A19658AD5FB29CC836">
    <w:name w:val="3CEBDAACD49B48A19658AD5FB29CC836"/>
    <w:rsid w:val="0092773B"/>
  </w:style>
  <w:style w:type="paragraph" w:customStyle="1" w:styleId="BF4562BC151C4C93BE9CFFF8E1A2AAD6">
    <w:name w:val="BF4562BC151C4C93BE9CFFF8E1A2AAD6"/>
    <w:rsid w:val="0092773B"/>
  </w:style>
  <w:style w:type="paragraph" w:customStyle="1" w:styleId="E0D8576658CF41B194B8D83E13C7E112">
    <w:name w:val="E0D8576658CF41B194B8D83E13C7E112"/>
    <w:rsid w:val="0092773B"/>
  </w:style>
  <w:style w:type="paragraph" w:customStyle="1" w:styleId="47412C0F7D644060B90237D6FE0CFDCC">
    <w:name w:val="47412C0F7D644060B90237D6FE0CFDCC"/>
    <w:rsid w:val="0092773B"/>
  </w:style>
  <w:style w:type="paragraph" w:customStyle="1" w:styleId="819107ADBC914B5089645C2EE6D28E42">
    <w:name w:val="819107ADBC914B5089645C2EE6D28E42"/>
    <w:rsid w:val="009277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A7098-356C-48C3-A9F8-52CC7057F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623</Words>
  <Characters>14955</Characters>
  <Application>Microsoft Office Word</Application>
  <DocSecurity>0</DocSecurity>
  <Lines>124</Lines>
  <Paragraphs>3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แบบฟอร์มการขออนุญาตใช้สัตว์ทดลอง</vt:lpstr>
      <vt:lpstr>แบบฟอร์มการขออนุญาตใช้สัตว์ทดลอง</vt:lpstr>
    </vt:vector>
  </TitlesOfParts>
  <Company>100</Company>
  <LinksUpToDate>false</LinksUpToDate>
  <CharactersWithSpaces>17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ฟอร์มการขออนุญาตใช้สัตว์ทดลอง</dc:title>
  <dc:creator>research</dc:creator>
  <cp:lastModifiedBy>com000</cp:lastModifiedBy>
  <cp:revision>3</cp:revision>
  <cp:lastPrinted>2018-02-19T02:26:00Z</cp:lastPrinted>
  <dcterms:created xsi:type="dcterms:W3CDTF">2018-03-20T07:21:00Z</dcterms:created>
  <dcterms:modified xsi:type="dcterms:W3CDTF">2018-03-28T09:14:00Z</dcterms:modified>
</cp:coreProperties>
</file>